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3224F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5C0575E" w14:textId="77777777" w:rsidR="00CC4069" w:rsidRPr="006B2FA6" w:rsidRDefault="002740CD" w:rsidP="00ED3200">
      <w:pPr>
        <w:pStyle w:val="RFCTitle"/>
        <w:rPr>
          <w:lang w:val="en-GB"/>
        </w:rPr>
      </w:pPr>
      <w:r w:rsidRPr="00E33E77">
        <w:rPr>
          <w:highlight w:val="yellow"/>
          <w:lang w:val="en-GB"/>
        </w:rPr>
        <w:t>draft-</w:t>
      </w:r>
      <w:r w:rsidR="00980212" w:rsidRPr="00E33E77">
        <w:rPr>
          <w:highlight w:val="yellow"/>
          <w:lang w:val="en-GB"/>
        </w:rPr>
        <w:t>peru</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r w:rsidR="00277FAA" w:rsidRPr="00E33E77">
        <w:rPr>
          <w:highlight w:val="yellow"/>
          <w:lang w:val="en-GB"/>
        </w:rPr>
        <w:t>0</w:t>
      </w:r>
      <w:r w:rsidR="007A0352" w:rsidRPr="00E33E77">
        <w:rPr>
          <w:highlight w:val="yellow"/>
          <w:lang w:val="en-GB"/>
        </w:rPr>
        <w:t>4</w:t>
      </w:r>
    </w:p>
    <w:p w14:paraId="2EE489DE" w14:textId="77777777" w:rsidR="006F6F19" w:rsidRPr="00F22289" w:rsidRDefault="006F6F19" w:rsidP="00CC4069">
      <w:pPr>
        <w:pStyle w:val="RFCH1-noTOCnonum"/>
      </w:pPr>
      <w:r w:rsidRPr="00544979">
        <w:t>Status of this Memo</w:t>
      </w:r>
    </w:p>
    <w:p w14:paraId="1089D687" w14:textId="77777777" w:rsidR="006A74C7" w:rsidRPr="00FC66EB" w:rsidRDefault="006A74C7" w:rsidP="006A74C7">
      <w:pPr>
        <w:rPr>
          <w:caps/>
        </w:rPr>
      </w:pPr>
      <w:r w:rsidRPr="00D72ADD">
        <w:t xml:space="preserve">This Internet-Draft is submitted in full conformance with the provisions of BCP 78 and BCP 79. </w:t>
      </w:r>
    </w:p>
    <w:p w14:paraId="12F7BA75"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44B8E3EF"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40D21F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06DCC7EB"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EEE24E9" w14:textId="5786EE10"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0" w:author="BOUQUIER, JEAN-FRANCOIS, Vodafone Spain" w:date="2020-07-06T16:06:00Z">
        <w:r w:rsidR="00AF0B09">
          <w:rPr>
            <w:noProof/>
          </w:rPr>
          <w:instrText>7</w:instrText>
        </w:r>
      </w:ins>
      <w:ins w:id="1" w:author="Jean-Francois Bouquier" w:date="2020-07-03T09:02:00Z">
        <w:del w:id="2" w:author="BOUQUIER, JEAN-FRANCOIS, Vodafone Spain" w:date="2020-07-06T16:06:00Z">
          <w:r w:rsidR="00506D73" w:rsidDel="00AF0B09">
            <w:rPr>
              <w:noProof/>
            </w:rPr>
            <w:delInstrText>7</w:delInstrText>
          </w:r>
        </w:del>
      </w:ins>
      <w:del w:id="3" w:author="BOUQUIER, JEAN-FRANCOIS, Vodafone Spain" w:date="2020-07-06T16:06:00Z">
        <w:r w:rsidR="009C4DC8" w:rsidDel="00AF0B09">
          <w:rPr>
            <w:noProof/>
          </w:rPr>
          <w:delInstrText>6</w:delInstrText>
        </w:r>
      </w:del>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ins w:id="4" w:author="BOUQUIER, JEAN-FRANCOIS, Vodafone Spain" w:date="2020-07-06T16:06:00Z">
        <w:r w:rsidR="00AF0B09">
          <w:rPr>
            <w:noProof/>
          </w:rPr>
          <w:instrText>7</w:instrText>
        </w:r>
      </w:ins>
      <w:ins w:id="5" w:author="Jean-Francois Bouquier" w:date="2020-07-03T09:02:00Z">
        <w:del w:id="6" w:author="BOUQUIER, JEAN-FRANCOIS, Vodafone Spain" w:date="2020-07-06T16:06:00Z">
          <w:r w:rsidR="00506D73" w:rsidDel="00AF0B09">
            <w:rPr>
              <w:noProof/>
            </w:rPr>
            <w:delInstrText>7</w:delInstrText>
          </w:r>
        </w:del>
      </w:ins>
      <w:del w:id="7" w:author="BOUQUIER, JEAN-FRANCOIS, Vodafone Spain" w:date="2020-07-06T16:06:00Z">
        <w:r w:rsidR="009C4DC8" w:rsidDel="00AF0B09">
          <w:rPr>
            <w:noProof/>
          </w:rPr>
          <w:delInstrText>6</w:delInstrText>
        </w:r>
      </w:del>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8" w:author="BOUQUIER, JEAN-FRANCOIS, Vodafone Spain" w:date="2020-07-06T16:06:00Z">
        <w:r w:rsidR="00AF0B09">
          <w:rPr>
            <w:noProof/>
          </w:rPr>
          <w:instrText>7</w:instrText>
        </w:r>
      </w:ins>
      <w:ins w:id="9" w:author="Jean-Francois Bouquier" w:date="2020-07-03T09:02:00Z">
        <w:del w:id="10" w:author="BOUQUIER, JEAN-FRANCOIS, Vodafone Spain" w:date="2020-07-06T16:06:00Z">
          <w:r w:rsidR="00506D73" w:rsidDel="00AF0B09">
            <w:rPr>
              <w:noProof/>
            </w:rPr>
            <w:delInstrText>7</w:delInstrText>
          </w:r>
        </w:del>
      </w:ins>
      <w:del w:id="11" w:author="BOUQUIER, JEAN-FRANCOIS, Vodafone Spain" w:date="2020-07-06T16:06:00Z">
        <w:r w:rsidR="009C4DC8" w:rsidDel="00AF0B09">
          <w:rPr>
            <w:noProof/>
          </w:rPr>
          <w:delInstrText>6</w:delInstrText>
        </w:r>
      </w:del>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2" w:author="BOUQUIER, JEAN-FRANCOIS, Vodafone Spain" w:date="2020-07-06T16:06:00Z">
        <w:r w:rsidR="00AF0B09">
          <w:rPr>
            <w:noProof/>
          </w:rPr>
          <w:instrText>7</w:instrText>
        </w:r>
      </w:ins>
      <w:ins w:id="13" w:author="Jean-Francois Bouquier" w:date="2020-07-03T09:02:00Z">
        <w:del w:id="14" w:author="BOUQUIER, JEAN-FRANCOIS, Vodafone Spain" w:date="2020-07-06T16:06:00Z">
          <w:r w:rsidR="00506D73" w:rsidDel="00AF0B09">
            <w:rPr>
              <w:noProof/>
            </w:rPr>
            <w:delInstrText>7</w:delInstrText>
          </w:r>
        </w:del>
      </w:ins>
      <w:del w:id="15" w:author="BOUQUIER, JEAN-FRANCOIS, Vodafone Spain" w:date="2020-07-06T16:06:00Z">
        <w:r w:rsidR="009C4DC8" w:rsidDel="00AF0B09">
          <w:rPr>
            <w:noProof/>
          </w:rPr>
          <w:delInstrText>6</w:delInstrText>
        </w:r>
      </w:del>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6" w:author="BOUQUIER, JEAN-FRANCOIS, Vodafone Spain" w:date="2020-07-06T16:06:00Z">
        <w:r w:rsidR="00AF0B09">
          <w:rPr>
            <w:noProof/>
          </w:rPr>
          <w:instrText>7</w:instrText>
        </w:r>
      </w:ins>
      <w:ins w:id="17" w:author="Jean-Francois Bouquier" w:date="2020-07-03T09:02:00Z">
        <w:del w:id="18" w:author="BOUQUIER, JEAN-FRANCOIS, Vodafone Spain" w:date="2020-07-06T16:06:00Z">
          <w:r w:rsidR="00506D73" w:rsidDel="00AF0B09">
            <w:rPr>
              <w:noProof/>
            </w:rPr>
            <w:delInstrText>7</w:delInstrText>
          </w:r>
        </w:del>
      </w:ins>
      <w:del w:id="19" w:author="BOUQUIER, JEAN-FRANCOIS, Vodafone Spain" w:date="2020-07-06T16:06:00Z">
        <w:r w:rsidR="009C4DC8" w:rsidDel="00AF0B09">
          <w:rPr>
            <w:noProof/>
          </w:rPr>
          <w:delInstrText>6</w:delInstrText>
        </w:r>
      </w:del>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0" w:author="BOUQUIER, JEAN-FRANCOIS, Vodafone Spain" w:date="2020-07-06T16:06:00Z">
        <w:r w:rsidR="00AF0B09">
          <w:rPr>
            <w:noProof/>
          </w:rPr>
          <w:instrText>7</w:instrText>
        </w:r>
      </w:ins>
      <w:ins w:id="21" w:author="Jean-Francois Bouquier" w:date="2020-07-03T09:02:00Z">
        <w:del w:id="22" w:author="BOUQUIER, JEAN-FRANCOIS, Vodafone Spain" w:date="2020-07-06T16:06:00Z">
          <w:r w:rsidR="00506D73" w:rsidDel="00AF0B09">
            <w:rPr>
              <w:noProof/>
            </w:rPr>
            <w:delInstrText>7</w:delInstrText>
          </w:r>
        </w:del>
      </w:ins>
      <w:del w:id="23" w:author="BOUQUIER, JEAN-FRANCOIS, Vodafone Spain" w:date="2020-07-06T16:06:00Z">
        <w:r w:rsidR="009C4DC8" w:rsidDel="00AF0B09">
          <w:rPr>
            <w:noProof/>
          </w:rPr>
          <w:delInstrText>6</w:delInstrText>
        </w:r>
      </w:del>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4" w:author="BOUQUIER, JEAN-FRANCOIS, Vodafone Spain" w:date="2020-07-06T16:06:00Z">
        <w:r w:rsidR="00AF0B09">
          <w:rPr>
            <w:noProof/>
          </w:rPr>
          <w:instrText>7</w:instrText>
        </w:r>
      </w:ins>
      <w:ins w:id="25" w:author="Jean-Francois Bouquier" w:date="2020-07-03T09:02:00Z">
        <w:del w:id="26" w:author="BOUQUIER, JEAN-FRANCOIS, Vodafone Spain" w:date="2020-07-06T16:06:00Z">
          <w:r w:rsidR="00506D73" w:rsidDel="00AF0B09">
            <w:rPr>
              <w:noProof/>
            </w:rPr>
            <w:delInstrText>7</w:delInstrText>
          </w:r>
        </w:del>
      </w:ins>
      <w:del w:id="27" w:author="BOUQUIER, JEAN-FRANCOIS, Vodafone Spain" w:date="2020-07-06T16:06:00Z">
        <w:r w:rsidR="008E4975" w:rsidDel="00AF0B09">
          <w:rPr>
            <w:noProof/>
          </w:rPr>
          <w:delInstrText>10</w:delInstrText>
        </w:r>
      </w:del>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ins w:id="28" w:author="BOUQUIER, JEAN-FRANCOIS, Vodafone Spain" w:date="2020-07-06T16:06:00Z">
        <w:r w:rsidR="00AF0B09" w:rsidRPr="00D72ADD">
          <w:rPr>
            <w:noProof/>
          </w:rPr>
          <w:instrText>January</w:instrText>
        </w:r>
      </w:ins>
      <w:ins w:id="29" w:author="Jean-Francois Bouquier" w:date="2020-07-03T09:02:00Z">
        <w:del w:id="30" w:author="BOUQUIER, JEAN-FRANCOIS, Vodafone Spain" w:date="2020-07-06T16:06:00Z">
          <w:r w:rsidR="00506D73" w:rsidRPr="00D72ADD" w:rsidDel="00AF0B09">
            <w:rPr>
              <w:noProof/>
            </w:rPr>
            <w:delInstrText>January</w:delInstrText>
          </w:r>
        </w:del>
      </w:ins>
      <w:del w:id="31" w:author="BOUQUIER, JEAN-FRANCOIS, Vodafone Spain" w:date="2020-07-06T16:06:00Z">
        <w:r w:rsidR="008E4975" w:rsidRPr="00D72ADD" w:rsidDel="00AF0B09">
          <w:rPr>
            <w:noProof/>
          </w:rPr>
          <w:delInstrText>April</w:delInstrText>
        </w:r>
      </w:del>
      <w:r w:rsidRPr="00D72ADD">
        <w:fldChar w:fldCharType="end"/>
      </w:r>
      <w:r w:rsidRPr="00D72ADD">
        <w:instrText xml:space="preserve"> \* MERGEFORMAT </w:instrText>
      </w:r>
      <w:r w:rsidRPr="00D72ADD">
        <w:fldChar w:fldCharType="separate"/>
      </w:r>
      <w:ins w:id="32" w:author="BOUQUIER, JEAN-FRANCOIS, Vodafone Spain" w:date="2020-07-06T16:06:00Z">
        <w:r w:rsidR="00AF0B09" w:rsidRPr="00D72ADD">
          <w:rPr>
            <w:noProof/>
          </w:rPr>
          <w:instrText>January</w:instrText>
        </w:r>
      </w:ins>
      <w:ins w:id="33" w:author="Jean-Francois Bouquier" w:date="2020-07-03T09:02:00Z">
        <w:del w:id="34" w:author="BOUQUIER, JEAN-FRANCOIS, Vodafone Spain" w:date="2020-07-06T16:06:00Z">
          <w:r w:rsidR="00506D73" w:rsidRPr="00D72ADD" w:rsidDel="00AF0B09">
            <w:rPr>
              <w:noProof/>
            </w:rPr>
            <w:delInstrText>January</w:delInstrText>
          </w:r>
        </w:del>
      </w:ins>
      <w:del w:id="35" w:author="BOUQUIER, JEAN-FRANCOIS, Vodafone Spain" w:date="2020-07-06T16:06:00Z">
        <w:r w:rsidR="009C4DC8" w:rsidRPr="00D72ADD" w:rsidDel="00AF0B09">
          <w:rPr>
            <w:noProof/>
          </w:rPr>
          <w:delInstrText>December</w:delInstrText>
        </w:r>
      </w:del>
      <w:r w:rsidRPr="00D72ADD">
        <w:fldChar w:fldCharType="end"/>
      </w:r>
      <w:r w:rsidRPr="00D72ADD">
        <w:instrText xml:space="preserve"> \* MERGEFORMAT </w:instrText>
      </w:r>
      <w:r w:rsidRPr="00D72ADD">
        <w:fldChar w:fldCharType="separate"/>
      </w:r>
      <w:ins w:id="36" w:author="BOUQUIER, JEAN-FRANCOIS, Vodafone Spain" w:date="2020-07-06T16:06:00Z">
        <w:r w:rsidR="00AF0B09" w:rsidRPr="00D72ADD">
          <w:rPr>
            <w:noProof/>
          </w:rPr>
          <w:instrText>January</w:instrText>
        </w:r>
      </w:ins>
      <w:ins w:id="37" w:author="Jean-Francois Bouquier" w:date="2020-07-03T09:02:00Z">
        <w:del w:id="38" w:author="BOUQUIER, JEAN-FRANCOIS, Vodafone Spain" w:date="2020-07-06T16:06:00Z">
          <w:r w:rsidR="00506D73" w:rsidRPr="00D72ADD" w:rsidDel="00AF0B09">
            <w:rPr>
              <w:noProof/>
            </w:rPr>
            <w:delInstrText>January</w:delInstrText>
          </w:r>
        </w:del>
      </w:ins>
      <w:del w:id="39" w:author="BOUQUIER, JEAN-FRANCOIS, Vodafone Spain" w:date="2020-07-06T16:06:00Z">
        <w:r w:rsidR="009C4DC8" w:rsidRPr="00D72ADD" w:rsidDel="00AF0B09">
          <w:rPr>
            <w:noProof/>
          </w:rPr>
          <w:delInstrText>December</w:delInstrText>
        </w:r>
      </w:del>
      <w:r w:rsidRPr="00D72ADD">
        <w:fldChar w:fldCharType="end"/>
      </w:r>
      <w:r w:rsidRPr="00D72ADD">
        <w:instrText xml:space="preserve">  \* MERGEFORMAT </w:instrText>
      </w:r>
      <w:r w:rsidRPr="00D72ADD">
        <w:fldChar w:fldCharType="separate"/>
      </w:r>
      <w:ins w:id="40" w:author="BOUQUIER, JEAN-FRANCOIS, Vodafone Spain" w:date="2020-07-06T16:06:00Z">
        <w:r w:rsidR="00AF0B09" w:rsidRPr="00D72ADD">
          <w:rPr>
            <w:noProof/>
          </w:rPr>
          <w:instrText>January</w:instrText>
        </w:r>
      </w:ins>
      <w:ins w:id="41" w:author="Jean-Francois Bouquier" w:date="2020-07-03T09:02:00Z">
        <w:del w:id="42" w:author="BOUQUIER, JEAN-FRANCOIS, Vodafone Spain" w:date="2020-07-06T16:06:00Z">
          <w:r w:rsidR="00506D73" w:rsidRPr="00D72ADD" w:rsidDel="00AF0B09">
            <w:rPr>
              <w:noProof/>
            </w:rPr>
            <w:delInstrText>January</w:delInstrText>
          </w:r>
        </w:del>
      </w:ins>
      <w:del w:id="43" w:author="BOUQUIER, JEAN-FRANCOIS, Vodafone Spain" w:date="2020-07-06T16:06:00Z">
        <w:r w:rsidR="009C4DC8" w:rsidRPr="00D72ADD" w:rsidDel="00AF0B09">
          <w:rPr>
            <w:noProof/>
          </w:rPr>
          <w:delInstrText>December</w:delInstrText>
        </w:r>
      </w:del>
      <w:r w:rsidRPr="00D72ADD">
        <w:fldChar w:fldCharType="end"/>
      </w:r>
      <w:r w:rsidRPr="00D72ADD">
        <w:instrText xml:space="preserve"> \* MERGEFORMAT </w:instrText>
      </w:r>
      <w:r w:rsidRPr="00D72ADD">
        <w:fldChar w:fldCharType="separate"/>
      </w:r>
      <w:ins w:id="44" w:author="BOUQUIER, JEAN-FRANCOIS, Vodafone Spain" w:date="2020-07-06T16:06:00Z">
        <w:r w:rsidR="00AF0B09" w:rsidRPr="00D72ADD">
          <w:rPr>
            <w:noProof/>
          </w:rPr>
          <w:instrText>January</w:instrText>
        </w:r>
      </w:ins>
      <w:ins w:id="45" w:author="Jean-Francois Bouquier" w:date="2020-07-03T09:02:00Z">
        <w:del w:id="46" w:author="BOUQUIER, JEAN-FRANCOIS, Vodafone Spain" w:date="2020-07-06T16:06:00Z">
          <w:r w:rsidR="00506D73" w:rsidRPr="00D72ADD" w:rsidDel="00AF0B09">
            <w:rPr>
              <w:noProof/>
            </w:rPr>
            <w:delInstrText>January</w:delInstrText>
          </w:r>
        </w:del>
      </w:ins>
      <w:del w:id="47" w:author="BOUQUIER, JEAN-FRANCOIS, Vodafone Spain" w:date="2020-07-06T16:06:00Z">
        <w:r w:rsidR="009C4DC8" w:rsidRPr="00D72ADD" w:rsidDel="00AF0B09">
          <w:rPr>
            <w:noProof/>
          </w:rPr>
          <w:delInstrText>December</w:delInstrText>
        </w:r>
      </w:del>
      <w:r w:rsidRPr="00D72ADD">
        <w:fldChar w:fldCharType="end"/>
      </w:r>
      <w:r w:rsidRPr="00D72ADD">
        <w:instrText xml:space="preserve"> \* MERGEFORMAT </w:instrText>
      </w:r>
      <w:r w:rsidRPr="00D72ADD">
        <w:fldChar w:fldCharType="separate"/>
      </w:r>
      <w:ins w:id="48" w:author="BOUQUIER, JEAN-FRANCOIS, Vodafone Spain" w:date="2020-07-06T16:06:00Z">
        <w:r w:rsidR="00AF0B09" w:rsidRPr="00D72ADD">
          <w:rPr>
            <w:noProof/>
          </w:rPr>
          <w:instrText>January</w:instrText>
        </w:r>
      </w:ins>
      <w:ins w:id="49" w:author="Jean-Francois Bouquier" w:date="2020-07-03T09:02:00Z">
        <w:del w:id="50" w:author="BOUQUIER, JEAN-FRANCOIS, Vodafone Spain" w:date="2020-07-06T16:06:00Z">
          <w:r w:rsidR="00506D73" w:rsidRPr="00D72ADD" w:rsidDel="00AF0B09">
            <w:rPr>
              <w:noProof/>
            </w:rPr>
            <w:delInstrText>January</w:delInstrText>
          </w:r>
        </w:del>
      </w:ins>
      <w:del w:id="51" w:author="BOUQUIER, JEAN-FRANCOIS, Vodafone Spain" w:date="2020-07-06T16:06:00Z">
        <w:r w:rsidR="009C4DC8" w:rsidRPr="00D72ADD" w:rsidDel="00AF0B09">
          <w:rPr>
            <w:noProof/>
          </w:rPr>
          <w:delInstrText>December</w:delInstrText>
        </w:r>
      </w:del>
      <w:r w:rsidRPr="00D72ADD">
        <w:fldChar w:fldCharType="end"/>
      </w:r>
      <w:r w:rsidRPr="00D72ADD">
        <w:instrText xml:space="preserve"> \* MERGEFORMAT </w:instrText>
      </w:r>
      <w:r w:rsidRPr="00D72ADD">
        <w:fldChar w:fldCharType="separate"/>
      </w:r>
      <w:ins w:id="52" w:author="BOUQUIER, JEAN-FRANCOIS, Vodafone Spain" w:date="2020-07-06T16:06:00Z">
        <w:r w:rsidR="00AF0B09" w:rsidRPr="00D72ADD">
          <w:rPr>
            <w:noProof/>
          </w:rPr>
          <w:t>January</w:t>
        </w:r>
      </w:ins>
      <w:ins w:id="53" w:author="Jean-Francois Bouquier" w:date="2020-07-03T09:02:00Z">
        <w:del w:id="54" w:author="BOUQUIER, JEAN-FRANCOIS, Vodafone Spain" w:date="2020-07-06T16:06:00Z">
          <w:r w:rsidR="00506D73" w:rsidRPr="00D72ADD" w:rsidDel="00AF0B09">
            <w:rPr>
              <w:noProof/>
            </w:rPr>
            <w:delText>January</w:delText>
          </w:r>
        </w:del>
      </w:ins>
      <w:del w:id="55" w:author="BOUQUIER, JEAN-FRANCOIS, Vodafone Spain" w:date="2020-07-06T16:06:00Z">
        <w:r w:rsidR="009C4DC8" w:rsidRPr="00D72ADD" w:rsidDel="00AF0B09">
          <w:rPr>
            <w:noProof/>
          </w:rPr>
          <w:delText>December</w:delText>
        </w:r>
      </w:del>
      <w:r w:rsidRPr="00D72ADD">
        <w:fldChar w:fldCharType="end"/>
      </w:r>
      <w:r w:rsidRPr="00D72ADD">
        <w:t xml:space="preserve"> </w:t>
      </w:r>
      <w:r w:rsidRPr="00D72ADD">
        <w:fldChar w:fldCharType="begin"/>
      </w:r>
      <w:r w:rsidRPr="00D72ADD">
        <w:instrText xml:space="preserve"> DATE  \@ "d," </w:instrText>
      </w:r>
      <w:r w:rsidRPr="00D72ADD">
        <w:fldChar w:fldCharType="separate"/>
      </w:r>
      <w:ins w:id="56" w:author="BOUQUIER, JEAN-FRANCOIS, Vodafone Spain" w:date="2020-07-06T16:06:00Z">
        <w:r w:rsidR="00AF0B09">
          <w:rPr>
            <w:noProof/>
          </w:rPr>
          <w:t>6,</w:t>
        </w:r>
      </w:ins>
      <w:ins w:id="57" w:author="Jean-Francois Bouquier" w:date="2020-07-03T09:02:00Z">
        <w:del w:id="58" w:author="BOUQUIER, JEAN-FRANCOIS, Vodafone Spain" w:date="2020-07-06T16:06:00Z">
          <w:r w:rsidR="00506D73" w:rsidDel="00AF0B09">
            <w:rPr>
              <w:noProof/>
            </w:rPr>
            <w:delText>3,</w:delText>
          </w:r>
        </w:del>
      </w:ins>
      <w:del w:id="59" w:author="BOUQUIER, JEAN-FRANCOIS, Vodafone Spain" w:date="2020-07-06T16:06:00Z">
        <w:r w:rsidR="009C4DC8" w:rsidDel="00AF0B09">
          <w:rPr>
            <w:noProof/>
          </w:rPr>
          <w:delText>2,</w:delText>
        </w:r>
      </w:del>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60" w:author="BOUQUIER, JEAN-FRANCOIS, Vodafone Spain" w:date="2020-07-06T16:06:00Z">
        <w:r w:rsidR="00AF0B09">
          <w:rPr>
            <w:noProof/>
          </w:rPr>
          <w:instrText>7</w:instrText>
        </w:r>
      </w:ins>
      <w:ins w:id="61" w:author="Jean-Francois Bouquier" w:date="2020-07-03T09:02:00Z">
        <w:del w:id="62" w:author="BOUQUIER, JEAN-FRANCOIS, Vodafone Spain" w:date="2020-07-06T16:06:00Z">
          <w:r w:rsidR="00506D73" w:rsidDel="00AF0B09">
            <w:rPr>
              <w:noProof/>
            </w:rPr>
            <w:delInstrText>7</w:delInstrText>
          </w:r>
        </w:del>
      </w:ins>
      <w:del w:id="63" w:author="BOUQUIER, JEAN-FRANCOIS, Vodafone Spain" w:date="2020-07-06T16:06:00Z">
        <w:r w:rsidR="009C4DC8" w:rsidDel="00AF0B09">
          <w:rPr>
            <w:noProof/>
          </w:rPr>
          <w:delInstrText>6</w:delInstrText>
        </w:r>
      </w:del>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C4DC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64" w:author="BOUQUIER, JEAN-FRANCOIS, Vodafone Spain" w:date="2020-07-06T16:06:00Z">
        <w:r w:rsidR="00AF0B09">
          <w:rPr>
            <w:noProof/>
          </w:rPr>
          <w:instrText>7</w:instrText>
        </w:r>
      </w:ins>
      <w:ins w:id="65" w:author="Jean-Francois Bouquier" w:date="2020-07-03T09:02:00Z">
        <w:del w:id="66" w:author="BOUQUIER, JEAN-FRANCOIS, Vodafone Spain" w:date="2020-07-06T16:06:00Z">
          <w:r w:rsidR="00506D73" w:rsidDel="00AF0B09">
            <w:rPr>
              <w:noProof/>
            </w:rPr>
            <w:delInstrText>7</w:delInstrText>
          </w:r>
        </w:del>
      </w:ins>
      <w:del w:id="67" w:author="BOUQUIER, JEAN-FRANCOIS, Vodafone Spain" w:date="2020-07-06T16:06:00Z">
        <w:r w:rsidR="008E4975" w:rsidDel="00AF0B09">
          <w:rPr>
            <w:noProof/>
          </w:rPr>
          <w:delInstrText>10</w:delInstrText>
        </w:r>
      </w:del>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ins w:id="68" w:author="BOUQUIER, JEAN-FRANCOIS, Vodafone Spain" w:date="2020-07-06T16:06:00Z">
        <w:r w:rsidR="00AF0B09">
          <w:rPr>
            <w:noProof/>
          </w:rPr>
          <w:instrText>2020</w:instrText>
        </w:r>
      </w:ins>
      <w:ins w:id="69" w:author="Jean-Francois Bouquier" w:date="2020-07-03T09:02:00Z">
        <w:del w:id="70" w:author="BOUQUIER, JEAN-FRANCOIS, Vodafone Spain" w:date="2020-07-06T16:06:00Z">
          <w:r w:rsidR="00506D73" w:rsidDel="00AF0B09">
            <w:rPr>
              <w:noProof/>
            </w:rPr>
            <w:delInstrText>2020</w:delInstrText>
          </w:r>
        </w:del>
      </w:ins>
      <w:del w:id="71" w:author="BOUQUIER, JEAN-FRANCOIS, Vodafone Spain" w:date="2020-07-06T16:06:00Z">
        <w:r w:rsidR="008E4975" w:rsidDel="00AF0B09">
          <w:rPr>
            <w:noProof/>
          </w:rPr>
          <w:delInstrText>2019</w:delInstrText>
        </w:r>
      </w:del>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AF0B09">
        <w:rPr>
          <w:noProof/>
        </w:rPr>
        <w:instrText>2020</w:instrText>
      </w:r>
      <w:r w:rsidRPr="00D72ADD">
        <w:fldChar w:fldCharType="end"/>
      </w:r>
      <w:r w:rsidRPr="00D72ADD">
        <w:instrText xml:space="preserve"> \* MERGEFORMAT </w:instrText>
      </w:r>
      <w:r w:rsidRPr="00D72ADD">
        <w:fldChar w:fldCharType="separate"/>
      </w:r>
      <w:r w:rsidR="00AF0B09">
        <w:rPr>
          <w:noProof/>
        </w:rPr>
        <w:t>2020</w:t>
      </w:r>
      <w:r w:rsidRPr="00D72ADD">
        <w:fldChar w:fldCharType="end"/>
      </w:r>
      <w:r w:rsidRPr="00D72ADD">
        <w:t>.</w:t>
      </w:r>
    </w:p>
    <w:p w14:paraId="710AF4BB" w14:textId="77777777" w:rsidR="002E1F5F" w:rsidRPr="00D72ADD" w:rsidRDefault="002E1F5F" w:rsidP="002E1F5F">
      <w:pPr>
        <w:pStyle w:val="RFCH1-noTOCnonum"/>
      </w:pPr>
      <w:r w:rsidRPr="00D72ADD">
        <w:lastRenderedPageBreak/>
        <w:t>Copyright Notice</w:t>
      </w:r>
    </w:p>
    <w:p w14:paraId="4C5B8DF6" w14:textId="105CAE22"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AF0B09">
        <w:rPr>
          <w:noProof/>
        </w:rPr>
        <w:t>2020</w:t>
      </w:r>
      <w:r w:rsidRPr="00D72ADD">
        <w:fldChar w:fldCharType="end"/>
      </w:r>
      <w:r w:rsidRPr="00D72ADD">
        <w:t xml:space="preserve"> IETF Trust and the persons identified as the document authors. All rights reserved.</w:t>
      </w:r>
    </w:p>
    <w:p w14:paraId="6F62031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1E1D5257" w14:textId="77777777" w:rsidR="0010357E" w:rsidRDefault="0010357E" w:rsidP="00072E31">
      <w:pPr>
        <w:ind w:left="0"/>
      </w:pPr>
      <w:r w:rsidRPr="00D72ADD">
        <w:t>Abstract</w:t>
      </w:r>
    </w:p>
    <w:p w14:paraId="65EC8415"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3D940779"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72EF91BC" w14:textId="77777777" w:rsidR="009E5988" w:rsidRDefault="009E5988" w:rsidP="00072E31">
      <w:pPr>
        <w:ind w:left="0"/>
      </w:pPr>
    </w:p>
    <w:p w14:paraId="6BB6BEE6" w14:textId="77777777" w:rsidR="006F6F19" w:rsidRDefault="006F6F19" w:rsidP="00CC4069">
      <w:pPr>
        <w:pStyle w:val="RFCH1-noTOCnonum"/>
      </w:pPr>
      <w:r w:rsidRPr="00544979">
        <w:t>Table of Contents</w:t>
      </w:r>
    </w:p>
    <w:p w14:paraId="5CC66315" w14:textId="77777777" w:rsidR="00147470" w:rsidRDefault="00147470" w:rsidP="00D109DF">
      <w:pPr>
        <w:pStyle w:val="TOC1"/>
      </w:pPr>
    </w:p>
    <w:p w14:paraId="41D3FB43" w14:textId="77777777"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7C5B22FC" w14:textId="77777777" w:rsidR="006522E9" w:rsidRDefault="00C73F65">
      <w:pPr>
        <w:pStyle w:val="TOC1"/>
        <w:rPr>
          <w:rFonts w:asciiTheme="minorHAnsi" w:eastAsiaTheme="minorEastAsia" w:hAnsiTheme="minorHAnsi" w:cstheme="minorBidi"/>
          <w:sz w:val="22"/>
          <w:szCs w:val="22"/>
        </w:rPr>
      </w:pPr>
      <w:hyperlink w:anchor="_Toc42249110" w:history="1">
        <w:r w:rsidR="006522E9" w:rsidRPr="003A5346">
          <w:rPr>
            <w:rStyle w:val="Hyperlink"/>
          </w:rPr>
          <w:t>2. Reference architecture and network scenario</w:t>
        </w:r>
        <w:r w:rsidR="006522E9">
          <w:rPr>
            <w:webHidden/>
          </w:rPr>
          <w:tab/>
        </w:r>
        <w:r w:rsidR="006522E9">
          <w:rPr>
            <w:webHidden/>
          </w:rPr>
          <w:fldChar w:fldCharType="begin"/>
        </w:r>
        <w:r w:rsidR="006522E9">
          <w:rPr>
            <w:webHidden/>
          </w:rPr>
          <w:instrText xml:space="preserve"> PAGEREF _Toc42249110 \h </w:instrText>
        </w:r>
        <w:r w:rsidR="006522E9">
          <w:rPr>
            <w:webHidden/>
          </w:rPr>
        </w:r>
        <w:r w:rsidR="006522E9">
          <w:rPr>
            <w:webHidden/>
          </w:rPr>
          <w:fldChar w:fldCharType="separate"/>
        </w:r>
        <w:r w:rsidR="006522E9">
          <w:rPr>
            <w:webHidden/>
          </w:rPr>
          <w:t>4</w:t>
        </w:r>
        <w:r w:rsidR="006522E9">
          <w:rPr>
            <w:webHidden/>
          </w:rPr>
          <w:fldChar w:fldCharType="end"/>
        </w:r>
      </w:hyperlink>
    </w:p>
    <w:p w14:paraId="4F5A2218" w14:textId="77777777" w:rsidR="006522E9" w:rsidRDefault="00C73F65">
      <w:pPr>
        <w:pStyle w:val="TOC2"/>
        <w:rPr>
          <w:rFonts w:asciiTheme="minorHAnsi" w:eastAsiaTheme="minorEastAsia" w:hAnsiTheme="minorHAnsi" w:cstheme="minorBidi"/>
          <w:sz w:val="22"/>
          <w:szCs w:val="22"/>
        </w:rPr>
      </w:pPr>
      <w:hyperlink w:anchor="_Toc42249111" w:history="1">
        <w:r w:rsidR="006522E9" w:rsidRPr="003A5346">
          <w:rPr>
            <w:rStyle w:val="Hyperlink"/>
          </w:rPr>
          <w:t>2.1. Generic Assumptions</w:t>
        </w:r>
        <w:r w:rsidR="006522E9">
          <w:rPr>
            <w:webHidden/>
          </w:rPr>
          <w:tab/>
        </w:r>
        <w:r w:rsidR="006522E9">
          <w:rPr>
            <w:webHidden/>
          </w:rPr>
          <w:fldChar w:fldCharType="begin"/>
        </w:r>
        <w:r w:rsidR="006522E9">
          <w:rPr>
            <w:webHidden/>
          </w:rPr>
          <w:instrText xml:space="preserve"> PAGEREF _Toc42249111 \h </w:instrText>
        </w:r>
        <w:r w:rsidR="006522E9">
          <w:rPr>
            <w:webHidden/>
          </w:rPr>
        </w:r>
        <w:r w:rsidR="006522E9">
          <w:rPr>
            <w:webHidden/>
          </w:rPr>
          <w:fldChar w:fldCharType="separate"/>
        </w:r>
        <w:r w:rsidR="006522E9">
          <w:rPr>
            <w:webHidden/>
          </w:rPr>
          <w:t>7</w:t>
        </w:r>
        <w:r w:rsidR="006522E9">
          <w:rPr>
            <w:webHidden/>
          </w:rPr>
          <w:fldChar w:fldCharType="end"/>
        </w:r>
      </w:hyperlink>
    </w:p>
    <w:p w14:paraId="4FDAD8FF" w14:textId="77777777" w:rsidR="006522E9" w:rsidRDefault="00C73F65">
      <w:pPr>
        <w:pStyle w:val="TOC2"/>
        <w:rPr>
          <w:rFonts w:asciiTheme="minorHAnsi" w:eastAsiaTheme="minorEastAsia" w:hAnsiTheme="minorHAnsi" w:cstheme="minorBidi"/>
          <w:sz w:val="22"/>
          <w:szCs w:val="22"/>
        </w:rPr>
      </w:pPr>
      <w:hyperlink w:anchor="_Toc42249112" w:history="1">
        <w:r w:rsidR="006522E9" w:rsidRPr="003A5346">
          <w:rPr>
            <w:rStyle w:val="Hyperlink"/>
          </w:rPr>
          <w:t>2.2. L2/L3VPN/VN Service Request by the Customer</w:t>
        </w:r>
        <w:r w:rsidR="006522E9">
          <w:rPr>
            <w:webHidden/>
          </w:rPr>
          <w:tab/>
        </w:r>
        <w:r w:rsidR="006522E9">
          <w:rPr>
            <w:webHidden/>
          </w:rPr>
          <w:fldChar w:fldCharType="begin"/>
        </w:r>
        <w:r w:rsidR="006522E9">
          <w:rPr>
            <w:webHidden/>
          </w:rPr>
          <w:instrText xml:space="preserve"> PAGEREF _Toc42249112 \h </w:instrText>
        </w:r>
        <w:r w:rsidR="006522E9">
          <w:rPr>
            <w:webHidden/>
          </w:rPr>
        </w:r>
        <w:r w:rsidR="006522E9">
          <w:rPr>
            <w:webHidden/>
          </w:rPr>
          <w:fldChar w:fldCharType="separate"/>
        </w:r>
        <w:r w:rsidR="006522E9">
          <w:rPr>
            <w:webHidden/>
          </w:rPr>
          <w:t>7</w:t>
        </w:r>
        <w:r w:rsidR="006522E9">
          <w:rPr>
            <w:webHidden/>
          </w:rPr>
          <w:fldChar w:fldCharType="end"/>
        </w:r>
      </w:hyperlink>
    </w:p>
    <w:p w14:paraId="19C38628" w14:textId="77777777" w:rsidR="006522E9" w:rsidRDefault="00C73F65">
      <w:pPr>
        <w:pStyle w:val="TOC2"/>
        <w:rPr>
          <w:rFonts w:asciiTheme="minorHAnsi" w:eastAsiaTheme="minorEastAsia" w:hAnsiTheme="minorHAnsi" w:cstheme="minorBidi"/>
          <w:sz w:val="22"/>
          <w:szCs w:val="22"/>
        </w:rPr>
      </w:pPr>
      <w:hyperlink w:anchor="_Toc42249113" w:history="1">
        <w:r w:rsidR="006522E9" w:rsidRPr="003A5346">
          <w:rPr>
            <w:rStyle w:val="Hyperlink"/>
          </w:rPr>
          <w:t>2.3. Service and Network Orchestration</w:t>
        </w:r>
        <w:r w:rsidR="006522E9">
          <w:rPr>
            <w:webHidden/>
          </w:rPr>
          <w:tab/>
        </w:r>
        <w:r w:rsidR="006522E9">
          <w:rPr>
            <w:webHidden/>
          </w:rPr>
          <w:fldChar w:fldCharType="begin"/>
        </w:r>
        <w:r w:rsidR="006522E9">
          <w:rPr>
            <w:webHidden/>
          </w:rPr>
          <w:instrText xml:space="preserve"> PAGEREF _Toc42249113 \h </w:instrText>
        </w:r>
        <w:r w:rsidR="006522E9">
          <w:rPr>
            <w:webHidden/>
          </w:rPr>
        </w:r>
        <w:r w:rsidR="006522E9">
          <w:rPr>
            <w:webHidden/>
          </w:rPr>
          <w:fldChar w:fldCharType="separate"/>
        </w:r>
        <w:r w:rsidR="006522E9">
          <w:rPr>
            <w:webHidden/>
          </w:rPr>
          <w:t>9</w:t>
        </w:r>
        <w:r w:rsidR="006522E9">
          <w:rPr>
            <w:webHidden/>
          </w:rPr>
          <w:fldChar w:fldCharType="end"/>
        </w:r>
      </w:hyperlink>
    </w:p>
    <w:p w14:paraId="7CFE65FF" w14:textId="77777777" w:rsidR="006522E9" w:rsidRDefault="00C73F65">
      <w:pPr>
        <w:pStyle w:val="TOC2"/>
        <w:rPr>
          <w:rFonts w:asciiTheme="minorHAnsi" w:eastAsiaTheme="minorEastAsia" w:hAnsiTheme="minorHAnsi" w:cstheme="minorBidi"/>
          <w:sz w:val="22"/>
          <w:szCs w:val="22"/>
        </w:rPr>
      </w:pPr>
      <w:hyperlink w:anchor="_Toc42249114" w:history="1">
        <w:r w:rsidR="006522E9" w:rsidRPr="003A5346">
          <w:rPr>
            <w:rStyle w:val="Hyperlink"/>
          </w:rPr>
          <w:t>2.4. IP/MPLS Domain Controller and NE Functions</w:t>
        </w:r>
        <w:r w:rsidR="006522E9">
          <w:rPr>
            <w:webHidden/>
          </w:rPr>
          <w:tab/>
        </w:r>
        <w:r w:rsidR="006522E9">
          <w:rPr>
            <w:webHidden/>
          </w:rPr>
          <w:fldChar w:fldCharType="begin"/>
        </w:r>
        <w:r w:rsidR="006522E9">
          <w:rPr>
            <w:webHidden/>
          </w:rPr>
          <w:instrText xml:space="preserve"> PAGEREF _Toc42249114 \h </w:instrText>
        </w:r>
        <w:r w:rsidR="006522E9">
          <w:rPr>
            <w:webHidden/>
          </w:rPr>
        </w:r>
        <w:r w:rsidR="006522E9">
          <w:rPr>
            <w:webHidden/>
          </w:rPr>
          <w:fldChar w:fldCharType="separate"/>
        </w:r>
        <w:r w:rsidR="006522E9">
          <w:rPr>
            <w:webHidden/>
          </w:rPr>
          <w:t>12</w:t>
        </w:r>
        <w:r w:rsidR="006522E9">
          <w:rPr>
            <w:webHidden/>
          </w:rPr>
          <w:fldChar w:fldCharType="end"/>
        </w:r>
      </w:hyperlink>
    </w:p>
    <w:p w14:paraId="469BF40D" w14:textId="77777777" w:rsidR="006522E9" w:rsidRDefault="00C73F65">
      <w:pPr>
        <w:pStyle w:val="TOC2"/>
        <w:rPr>
          <w:rFonts w:asciiTheme="minorHAnsi" w:eastAsiaTheme="minorEastAsia" w:hAnsiTheme="minorHAnsi" w:cstheme="minorBidi"/>
          <w:sz w:val="22"/>
          <w:szCs w:val="22"/>
        </w:rPr>
      </w:pPr>
      <w:hyperlink w:anchor="_Toc42249122" w:history="1">
        <w:r w:rsidR="006522E9" w:rsidRPr="003A5346">
          <w:rPr>
            <w:rStyle w:val="Hyperlink"/>
          </w:rPr>
          <w:t>2.5. Optical Domain Controller and NE Functions</w:t>
        </w:r>
        <w:r w:rsidR="006522E9">
          <w:rPr>
            <w:webHidden/>
          </w:rPr>
          <w:tab/>
        </w:r>
        <w:r w:rsidR="006522E9">
          <w:rPr>
            <w:webHidden/>
          </w:rPr>
          <w:fldChar w:fldCharType="begin"/>
        </w:r>
        <w:r w:rsidR="006522E9">
          <w:rPr>
            <w:webHidden/>
          </w:rPr>
          <w:instrText xml:space="preserve"> PAGEREF _Toc42249122 \h </w:instrText>
        </w:r>
        <w:r w:rsidR="006522E9">
          <w:rPr>
            <w:webHidden/>
          </w:rPr>
        </w:r>
        <w:r w:rsidR="006522E9">
          <w:rPr>
            <w:webHidden/>
          </w:rPr>
          <w:fldChar w:fldCharType="separate"/>
        </w:r>
        <w:r w:rsidR="006522E9">
          <w:rPr>
            <w:webHidden/>
          </w:rPr>
          <w:t>15</w:t>
        </w:r>
        <w:r w:rsidR="006522E9">
          <w:rPr>
            <w:webHidden/>
          </w:rPr>
          <w:fldChar w:fldCharType="end"/>
        </w:r>
      </w:hyperlink>
    </w:p>
    <w:p w14:paraId="67EE7FD8" w14:textId="77777777" w:rsidR="006522E9" w:rsidRDefault="00C73F65">
      <w:pPr>
        <w:pStyle w:val="TOC1"/>
        <w:rPr>
          <w:rFonts w:asciiTheme="minorHAnsi" w:eastAsiaTheme="minorEastAsia" w:hAnsiTheme="minorHAnsi" w:cstheme="minorBidi"/>
          <w:sz w:val="22"/>
          <w:szCs w:val="22"/>
        </w:rPr>
      </w:pPr>
      <w:hyperlink w:anchor="_Toc42249123" w:history="1">
        <w:r w:rsidR="006522E9" w:rsidRPr="003A5346">
          <w:rPr>
            <w:rStyle w:val="Hyperlink"/>
          </w:rPr>
          <w:t>3. Multi-layer and multi-domain services scenarios</w:t>
        </w:r>
        <w:r w:rsidR="006522E9">
          <w:rPr>
            <w:webHidden/>
          </w:rPr>
          <w:tab/>
        </w:r>
        <w:r w:rsidR="006522E9">
          <w:rPr>
            <w:webHidden/>
          </w:rPr>
          <w:fldChar w:fldCharType="begin"/>
        </w:r>
        <w:r w:rsidR="006522E9">
          <w:rPr>
            <w:webHidden/>
          </w:rPr>
          <w:instrText xml:space="preserve"> PAGEREF _Toc42249123 \h </w:instrText>
        </w:r>
        <w:r w:rsidR="006522E9">
          <w:rPr>
            <w:webHidden/>
          </w:rPr>
        </w:r>
        <w:r w:rsidR="006522E9">
          <w:rPr>
            <w:webHidden/>
          </w:rPr>
          <w:fldChar w:fldCharType="separate"/>
        </w:r>
        <w:r w:rsidR="006522E9">
          <w:rPr>
            <w:webHidden/>
          </w:rPr>
          <w:t>17</w:t>
        </w:r>
        <w:r w:rsidR="006522E9">
          <w:rPr>
            <w:webHidden/>
          </w:rPr>
          <w:fldChar w:fldCharType="end"/>
        </w:r>
      </w:hyperlink>
    </w:p>
    <w:p w14:paraId="43AB7B9A" w14:textId="77777777" w:rsidR="006522E9" w:rsidRDefault="00C73F65">
      <w:pPr>
        <w:pStyle w:val="TOC2"/>
        <w:rPr>
          <w:rFonts w:asciiTheme="minorHAnsi" w:eastAsiaTheme="minorEastAsia" w:hAnsiTheme="minorHAnsi" w:cstheme="minorBidi"/>
          <w:sz w:val="22"/>
          <w:szCs w:val="22"/>
        </w:rPr>
      </w:pPr>
      <w:hyperlink w:anchor="_Toc42249124" w:history="1">
        <w:r w:rsidR="006522E9" w:rsidRPr="003A5346">
          <w:rPr>
            <w:rStyle w:val="Hyperlink"/>
          </w:rPr>
          <w:t>3.1. Scenario 1: network and service topology discovery</w:t>
        </w:r>
        <w:r w:rsidR="006522E9">
          <w:rPr>
            <w:webHidden/>
          </w:rPr>
          <w:tab/>
        </w:r>
        <w:r w:rsidR="006522E9">
          <w:rPr>
            <w:webHidden/>
          </w:rPr>
          <w:fldChar w:fldCharType="begin"/>
        </w:r>
        <w:r w:rsidR="006522E9">
          <w:rPr>
            <w:webHidden/>
          </w:rPr>
          <w:instrText xml:space="preserve"> PAGEREF _Toc42249124 \h </w:instrText>
        </w:r>
        <w:r w:rsidR="006522E9">
          <w:rPr>
            <w:webHidden/>
          </w:rPr>
        </w:r>
        <w:r w:rsidR="006522E9">
          <w:rPr>
            <w:webHidden/>
          </w:rPr>
          <w:fldChar w:fldCharType="separate"/>
        </w:r>
        <w:r w:rsidR="006522E9">
          <w:rPr>
            <w:webHidden/>
          </w:rPr>
          <w:t>17</w:t>
        </w:r>
        <w:r w:rsidR="006522E9">
          <w:rPr>
            <w:webHidden/>
          </w:rPr>
          <w:fldChar w:fldCharType="end"/>
        </w:r>
      </w:hyperlink>
    </w:p>
    <w:p w14:paraId="24B19FA2" w14:textId="77777777" w:rsidR="006522E9" w:rsidRDefault="00C73F65">
      <w:pPr>
        <w:pStyle w:val="TOC3"/>
        <w:rPr>
          <w:rFonts w:asciiTheme="minorHAnsi" w:eastAsiaTheme="minorEastAsia" w:hAnsiTheme="minorHAnsi" w:cstheme="minorBidi"/>
          <w:sz w:val="22"/>
          <w:szCs w:val="22"/>
          <w:lang w:eastAsia="en-US"/>
        </w:rPr>
      </w:pPr>
      <w:hyperlink w:anchor="_Toc42249126" w:history="1">
        <w:r w:rsidR="006522E9" w:rsidRPr="003A5346">
          <w:rPr>
            <w:rStyle w:val="Hyperlink"/>
          </w:rPr>
          <w:t>3.1.1. Common YANG models used at MPIs</w:t>
        </w:r>
        <w:r w:rsidR="006522E9">
          <w:rPr>
            <w:webHidden/>
          </w:rPr>
          <w:tab/>
        </w:r>
        <w:r w:rsidR="006522E9">
          <w:rPr>
            <w:webHidden/>
          </w:rPr>
          <w:fldChar w:fldCharType="begin"/>
        </w:r>
        <w:r w:rsidR="006522E9">
          <w:rPr>
            <w:webHidden/>
          </w:rPr>
          <w:instrText xml:space="preserve"> PAGEREF _Toc42249126 \h </w:instrText>
        </w:r>
        <w:r w:rsidR="006522E9">
          <w:rPr>
            <w:webHidden/>
          </w:rPr>
        </w:r>
        <w:r w:rsidR="006522E9">
          <w:rPr>
            <w:webHidden/>
          </w:rPr>
          <w:fldChar w:fldCharType="separate"/>
        </w:r>
        <w:r w:rsidR="006522E9">
          <w:rPr>
            <w:webHidden/>
          </w:rPr>
          <w:t>18</w:t>
        </w:r>
        <w:r w:rsidR="006522E9">
          <w:rPr>
            <w:webHidden/>
          </w:rPr>
          <w:fldChar w:fldCharType="end"/>
        </w:r>
      </w:hyperlink>
    </w:p>
    <w:p w14:paraId="4D45D7C7" w14:textId="77777777" w:rsidR="006522E9" w:rsidRDefault="00C73F65">
      <w:pPr>
        <w:pStyle w:val="TOC3"/>
        <w:rPr>
          <w:rFonts w:asciiTheme="minorHAnsi" w:eastAsiaTheme="minorEastAsia" w:hAnsiTheme="minorHAnsi" w:cstheme="minorBidi"/>
          <w:sz w:val="22"/>
          <w:szCs w:val="22"/>
          <w:lang w:eastAsia="en-US"/>
        </w:rPr>
      </w:pPr>
      <w:hyperlink w:anchor="_Toc42249127" w:history="1">
        <w:r w:rsidR="006522E9" w:rsidRPr="003A5346">
          <w:rPr>
            <w:rStyle w:val="Hyperlink"/>
          </w:rPr>
          <w:t>3.1.2. Required YANG models at the optical MPIs</w:t>
        </w:r>
        <w:r w:rsidR="006522E9">
          <w:rPr>
            <w:webHidden/>
          </w:rPr>
          <w:tab/>
        </w:r>
        <w:r w:rsidR="006522E9">
          <w:rPr>
            <w:webHidden/>
          </w:rPr>
          <w:fldChar w:fldCharType="begin"/>
        </w:r>
        <w:r w:rsidR="006522E9">
          <w:rPr>
            <w:webHidden/>
          </w:rPr>
          <w:instrText xml:space="preserve"> PAGEREF _Toc42249127 \h </w:instrText>
        </w:r>
        <w:r w:rsidR="006522E9">
          <w:rPr>
            <w:webHidden/>
          </w:rPr>
        </w:r>
        <w:r w:rsidR="006522E9">
          <w:rPr>
            <w:webHidden/>
          </w:rPr>
          <w:fldChar w:fldCharType="separate"/>
        </w:r>
        <w:r w:rsidR="006522E9">
          <w:rPr>
            <w:webHidden/>
          </w:rPr>
          <w:t>19</w:t>
        </w:r>
        <w:r w:rsidR="006522E9">
          <w:rPr>
            <w:webHidden/>
          </w:rPr>
          <w:fldChar w:fldCharType="end"/>
        </w:r>
      </w:hyperlink>
    </w:p>
    <w:p w14:paraId="0B73C38A" w14:textId="77777777" w:rsidR="006522E9" w:rsidRDefault="00C73F65">
      <w:pPr>
        <w:pStyle w:val="TOC3"/>
        <w:rPr>
          <w:rFonts w:asciiTheme="minorHAnsi" w:eastAsiaTheme="minorEastAsia" w:hAnsiTheme="minorHAnsi" w:cstheme="minorBidi"/>
          <w:sz w:val="22"/>
          <w:szCs w:val="22"/>
          <w:lang w:eastAsia="en-US"/>
        </w:rPr>
      </w:pPr>
      <w:hyperlink w:anchor="_Toc42249128" w:history="1">
        <w:r w:rsidR="006522E9" w:rsidRPr="003A5346">
          <w:rPr>
            <w:rStyle w:val="Hyperlink"/>
          </w:rPr>
          <w:t>3.1.3. Required YANG models at the Packet MPIs</w:t>
        </w:r>
        <w:r w:rsidR="006522E9">
          <w:rPr>
            <w:webHidden/>
          </w:rPr>
          <w:tab/>
        </w:r>
        <w:r w:rsidR="006522E9">
          <w:rPr>
            <w:webHidden/>
          </w:rPr>
          <w:fldChar w:fldCharType="begin"/>
        </w:r>
        <w:r w:rsidR="006522E9">
          <w:rPr>
            <w:webHidden/>
          </w:rPr>
          <w:instrText xml:space="preserve"> PAGEREF _Toc42249128 \h </w:instrText>
        </w:r>
        <w:r w:rsidR="006522E9">
          <w:rPr>
            <w:webHidden/>
          </w:rPr>
        </w:r>
        <w:r w:rsidR="006522E9">
          <w:rPr>
            <w:webHidden/>
          </w:rPr>
          <w:fldChar w:fldCharType="separate"/>
        </w:r>
        <w:r w:rsidR="006522E9">
          <w:rPr>
            <w:webHidden/>
          </w:rPr>
          <w:t>20</w:t>
        </w:r>
        <w:r w:rsidR="006522E9">
          <w:rPr>
            <w:webHidden/>
          </w:rPr>
          <w:fldChar w:fldCharType="end"/>
        </w:r>
      </w:hyperlink>
    </w:p>
    <w:p w14:paraId="73213B3A" w14:textId="77777777" w:rsidR="006522E9" w:rsidRDefault="00C73F65">
      <w:pPr>
        <w:pStyle w:val="TOC3"/>
        <w:rPr>
          <w:rFonts w:asciiTheme="minorHAnsi" w:eastAsiaTheme="minorEastAsia" w:hAnsiTheme="minorHAnsi" w:cstheme="minorBidi"/>
          <w:sz w:val="22"/>
          <w:szCs w:val="22"/>
          <w:lang w:eastAsia="en-US"/>
        </w:rPr>
      </w:pPr>
      <w:hyperlink w:anchor="_Toc42249129" w:history="1">
        <w:r w:rsidR="006522E9" w:rsidRPr="003A5346">
          <w:rPr>
            <w:rStyle w:val="Hyperlink"/>
          </w:rPr>
          <w:t>3.1.4. Inter-domain link discovery</w:t>
        </w:r>
        <w:r w:rsidR="006522E9">
          <w:rPr>
            <w:webHidden/>
          </w:rPr>
          <w:tab/>
        </w:r>
        <w:r w:rsidR="006522E9">
          <w:rPr>
            <w:webHidden/>
          </w:rPr>
          <w:fldChar w:fldCharType="begin"/>
        </w:r>
        <w:r w:rsidR="006522E9">
          <w:rPr>
            <w:webHidden/>
          </w:rPr>
          <w:instrText xml:space="preserve"> PAGEREF _Toc42249129 \h </w:instrText>
        </w:r>
        <w:r w:rsidR="006522E9">
          <w:rPr>
            <w:webHidden/>
          </w:rPr>
        </w:r>
        <w:r w:rsidR="006522E9">
          <w:rPr>
            <w:webHidden/>
          </w:rPr>
          <w:fldChar w:fldCharType="separate"/>
        </w:r>
        <w:r w:rsidR="006522E9">
          <w:rPr>
            <w:webHidden/>
          </w:rPr>
          <w:t>21</w:t>
        </w:r>
        <w:r w:rsidR="006522E9">
          <w:rPr>
            <w:webHidden/>
          </w:rPr>
          <w:fldChar w:fldCharType="end"/>
        </w:r>
      </w:hyperlink>
    </w:p>
    <w:p w14:paraId="5CEA25D1" w14:textId="77777777" w:rsidR="006522E9" w:rsidRDefault="00C73F65">
      <w:pPr>
        <w:pStyle w:val="TOC2"/>
        <w:rPr>
          <w:rFonts w:asciiTheme="minorHAnsi" w:eastAsiaTheme="minorEastAsia" w:hAnsiTheme="minorHAnsi" w:cstheme="minorBidi"/>
          <w:sz w:val="22"/>
          <w:szCs w:val="22"/>
        </w:rPr>
      </w:pPr>
      <w:hyperlink w:anchor="_Toc42249130" w:history="1">
        <w:r w:rsidR="006522E9" w:rsidRPr="003A5346">
          <w:rPr>
            <w:rStyle w:val="Hyperlink"/>
            <w:highlight w:val="yellow"/>
          </w:rPr>
          <w:t>3.2. L2VPN/L3VPN establishment</w:t>
        </w:r>
        <w:r w:rsidR="006522E9">
          <w:rPr>
            <w:webHidden/>
          </w:rPr>
          <w:tab/>
        </w:r>
        <w:r w:rsidR="006522E9">
          <w:rPr>
            <w:webHidden/>
          </w:rPr>
          <w:fldChar w:fldCharType="begin"/>
        </w:r>
        <w:r w:rsidR="006522E9">
          <w:rPr>
            <w:webHidden/>
          </w:rPr>
          <w:instrText xml:space="preserve"> PAGEREF _Toc42249130 \h </w:instrText>
        </w:r>
        <w:r w:rsidR="006522E9">
          <w:rPr>
            <w:webHidden/>
          </w:rPr>
        </w:r>
        <w:r w:rsidR="006522E9">
          <w:rPr>
            <w:webHidden/>
          </w:rPr>
          <w:fldChar w:fldCharType="separate"/>
        </w:r>
        <w:r w:rsidR="006522E9">
          <w:rPr>
            <w:webHidden/>
          </w:rPr>
          <w:t>22</w:t>
        </w:r>
        <w:r w:rsidR="006522E9">
          <w:rPr>
            <w:webHidden/>
          </w:rPr>
          <w:fldChar w:fldCharType="end"/>
        </w:r>
      </w:hyperlink>
    </w:p>
    <w:p w14:paraId="1DB9A59C" w14:textId="77777777" w:rsidR="006522E9" w:rsidRDefault="00C73F65">
      <w:pPr>
        <w:pStyle w:val="TOC1"/>
        <w:rPr>
          <w:rFonts w:asciiTheme="minorHAnsi" w:eastAsiaTheme="minorEastAsia" w:hAnsiTheme="minorHAnsi" w:cstheme="minorBidi"/>
          <w:sz w:val="22"/>
          <w:szCs w:val="22"/>
        </w:rPr>
      </w:pPr>
      <w:hyperlink w:anchor="_Toc42249131" w:history="1">
        <w:r w:rsidR="006522E9" w:rsidRPr="003A5346">
          <w:rPr>
            <w:rStyle w:val="Hyperlink"/>
          </w:rPr>
          <w:t>4. Security Considerations</w:t>
        </w:r>
        <w:r w:rsidR="006522E9">
          <w:rPr>
            <w:webHidden/>
          </w:rPr>
          <w:tab/>
        </w:r>
        <w:r w:rsidR="006522E9">
          <w:rPr>
            <w:webHidden/>
          </w:rPr>
          <w:fldChar w:fldCharType="begin"/>
        </w:r>
        <w:r w:rsidR="006522E9">
          <w:rPr>
            <w:webHidden/>
          </w:rPr>
          <w:instrText xml:space="preserve"> PAGEREF _Toc42249131 \h </w:instrText>
        </w:r>
        <w:r w:rsidR="006522E9">
          <w:rPr>
            <w:webHidden/>
          </w:rPr>
        </w:r>
        <w:r w:rsidR="006522E9">
          <w:rPr>
            <w:webHidden/>
          </w:rPr>
          <w:fldChar w:fldCharType="separate"/>
        </w:r>
        <w:r w:rsidR="006522E9">
          <w:rPr>
            <w:webHidden/>
          </w:rPr>
          <w:t>22</w:t>
        </w:r>
        <w:r w:rsidR="006522E9">
          <w:rPr>
            <w:webHidden/>
          </w:rPr>
          <w:fldChar w:fldCharType="end"/>
        </w:r>
      </w:hyperlink>
    </w:p>
    <w:p w14:paraId="76130D9D" w14:textId="77777777" w:rsidR="006522E9" w:rsidRDefault="00C73F65">
      <w:pPr>
        <w:pStyle w:val="TOC1"/>
        <w:rPr>
          <w:rFonts w:asciiTheme="minorHAnsi" w:eastAsiaTheme="minorEastAsia" w:hAnsiTheme="minorHAnsi" w:cstheme="minorBidi"/>
          <w:sz w:val="22"/>
          <w:szCs w:val="22"/>
        </w:rPr>
      </w:pPr>
      <w:hyperlink w:anchor="_Toc42249132" w:history="1">
        <w:r w:rsidR="006522E9" w:rsidRPr="003A5346">
          <w:rPr>
            <w:rStyle w:val="Hyperlink"/>
          </w:rPr>
          <w:t>5. Operational Considerations</w:t>
        </w:r>
        <w:r w:rsidR="006522E9">
          <w:rPr>
            <w:webHidden/>
          </w:rPr>
          <w:tab/>
        </w:r>
        <w:r w:rsidR="006522E9">
          <w:rPr>
            <w:webHidden/>
          </w:rPr>
          <w:fldChar w:fldCharType="begin"/>
        </w:r>
        <w:r w:rsidR="006522E9">
          <w:rPr>
            <w:webHidden/>
          </w:rPr>
          <w:instrText xml:space="preserve"> PAGEREF _Toc42249132 \h </w:instrText>
        </w:r>
        <w:r w:rsidR="006522E9">
          <w:rPr>
            <w:webHidden/>
          </w:rPr>
        </w:r>
        <w:r w:rsidR="006522E9">
          <w:rPr>
            <w:webHidden/>
          </w:rPr>
          <w:fldChar w:fldCharType="separate"/>
        </w:r>
        <w:r w:rsidR="006522E9">
          <w:rPr>
            <w:webHidden/>
          </w:rPr>
          <w:t>22</w:t>
        </w:r>
        <w:r w:rsidR="006522E9">
          <w:rPr>
            <w:webHidden/>
          </w:rPr>
          <w:fldChar w:fldCharType="end"/>
        </w:r>
      </w:hyperlink>
    </w:p>
    <w:p w14:paraId="53FE25DD" w14:textId="77777777" w:rsidR="006522E9" w:rsidRDefault="00C73F65">
      <w:pPr>
        <w:pStyle w:val="TOC1"/>
        <w:rPr>
          <w:rFonts w:asciiTheme="minorHAnsi" w:eastAsiaTheme="minorEastAsia" w:hAnsiTheme="minorHAnsi" w:cstheme="minorBidi"/>
          <w:sz w:val="22"/>
          <w:szCs w:val="22"/>
        </w:rPr>
      </w:pPr>
      <w:hyperlink w:anchor="_Toc42249133" w:history="1">
        <w:r w:rsidR="006522E9" w:rsidRPr="003A5346">
          <w:rPr>
            <w:rStyle w:val="Hyperlink"/>
          </w:rPr>
          <w:t>6. IANA Considerations</w:t>
        </w:r>
        <w:r w:rsidR="006522E9">
          <w:rPr>
            <w:webHidden/>
          </w:rPr>
          <w:tab/>
        </w:r>
        <w:r w:rsidR="006522E9">
          <w:rPr>
            <w:webHidden/>
          </w:rPr>
          <w:fldChar w:fldCharType="begin"/>
        </w:r>
        <w:r w:rsidR="006522E9">
          <w:rPr>
            <w:webHidden/>
          </w:rPr>
          <w:instrText xml:space="preserve"> PAGEREF _Toc42249133 \h </w:instrText>
        </w:r>
        <w:r w:rsidR="006522E9">
          <w:rPr>
            <w:webHidden/>
          </w:rPr>
        </w:r>
        <w:r w:rsidR="006522E9">
          <w:rPr>
            <w:webHidden/>
          </w:rPr>
          <w:fldChar w:fldCharType="separate"/>
        </w:r>
        <w:r w:rsidR="006522E9">
          <w:rPr>
            <w:webHidden/>
          </w:rPr>
          <w:t>22</w:t>
        </w:r>
        <w:r w:rsidR="006522E9">
          <w:rPr>
            <w:webHidden/>
          </w:rPr>
          <w:fldChar w:fldCharType="end"/>
        </w:r>
      </w:hyperlink>
    </w:p>
    <w:p w14:paraId="57FF636E" w14:textId="77777777" w:rsidR="006522E9" w:rsidRDefault="00C73F65">
      <w:pPr>
        <w:pStyle w:val="TOC1"/>
        <w:rPr>
          <w:rFonts w:asciiTheme="minorHAnsi" w:eastAsiaTheme="minorEastAsia" w:hAnsiTheme="minorHAnsi" w:cstheme="minorBidi"/>
          <w:sz w:val="22"/>
          <w:szCs w:val="22"/>
        </w:rPr>
      </w:pPr>
      <w:hyperlink w:anchor="_Toc42249134" w:history="1">
        <w:r w:rsidR="006522E9" w:rsidRPr="003A5346">
          <w:rPr>
            <w:rStyle w:val="Hyperlink"/>
          </w:rPr>
          <w:t>7. References</w:t>
        </w:r>
        <w:r w:rsidR="006522E9">
          <w:rPr>
            <w:webHidden/>
          </w:rPr>
          <w:tab/>
        </w:r>
        <w:r w:rsidR="006522E9">
          <w:rPr>
            <w:webHidden/>
          </w:rPr>
          <w:fldChar w:fldCharType="begin"/>
        </w:r>
        <w:r w:rsidR="006522E9">
          <w:rPr>
            <w:webHidden/>
          </w:rPr>
          <w:instrText xml:space="preserve"> PAGEREF _Toc42249134 \h </w:instrText>
        </w:r>
        <w:r w:rsidR="006522E9">
          <w:rPr>
            <w:webHidden/>
          </w:rPr>
        </w:r>
        <w:r w:rsidR="006522E9">
          <w:rPr>
            <w:webHidden/>
          </w:rPr>
          <w:fldChar w:fldCharType="separate"/>
        </w:r>
        <w:r w:rsidR="006522E9">
          <w:rPr>
            <w:webHidden/>
          </w:rPr>
          <w:t>22</w:t>
        </w:r>
        <w:r w:rsidR="006522E9">
          <w:rPr>
            <w:webHidden/>
          </w:rPr>
          <w:fldChar w:fldCharType="end"/>
        </w:r>
      </w:hyperlink>
    </w:p>
    <w:p w14:paraId="7B964C1F" w14:textId="77777777" w:rsidR="006522E9" w:rsidRDefault="00C73F65">
      <w:pPr>
        <w:pStyle w:val="TOC2"/>
        <w:rPr>
          <w:rFonts w:asciiTheme="minorHAnsi" w:eastAsiaTheme="minorEastAsia" w:hAnsiTheme="minorHAnsi" w:cstheme="minorBidi"/>
          <w:sz w:val="22"/>
          <w:szCs w:val="22"/>
        </w:rPr>
      </w:pPr>
      <w:hyperlink w:anchor="_Toc42249135" w:history="1">
        <w:r w:rsidR="006522E9" w:rsidRPr="003A5346">
          <w:rPr>
            <w:rStyle w:val="Hyperlink"/>
          </w:rPr>
          <w:t>7.1. Normative References</w:t>
        </w:r>
        <w:r w:rsidR="006522E9">
          <w:rPr>
            <w:webHidden/>
          </w:rPr>
          <w:tab/>
        </w:r>
        <w:r w:rsidR="006522E9">
          <w:rPr>
            <w:webHidden/>
          </w:rPr>
          <w:fldChar w:fldCharType="begin"/>
        </w:r>
        <w:r w:rsidR="006522E9">
          <w:rPr>
            <w:webHidden/>
          </w:rPr>
          <w:instrText xml:space="preserve"> PAGEREF _Toc42249135 \h </w:instrText>
        </w:r>
        <w:r w:rsidR="006522E9">
          <w:rPr>
            <w:webHidden/>
          </w:rPr>
        </w:r>
        <w:r w:rsidR="006522E9">
          <w:rPr>
            <w:webHidden/>
          </w:rPr>
          <w:fldChar w:fldCharType="separate"/>
        </w:r>
        <w:r w:rsidR="006522E9">
          <w:rPr>
            <w:webHidden/>
          </w:rPr>
          <w:t>22</w:t>
        </w:r>
        <w:r w:rsidR="006522E9">
          <w:rPr>
            <w:webHidden/>
          </w:rPr>
          <w:fldChar w:fldCharType="end"/>
        </w:r>
      </w:hyperlink>
    </w:p>
    <w:p w14:paraId="4FF3474F" w14:textId="77777777" w:rsidR="006522E9" w:rsidRDefault="00C73F65">
      <w:pPr>
        <w:pStyle w:val="TOC2"/>
        <w:rPr>
          <w:rFonts w:asciiTheme="minorHAnsi" w:eastAsiaTheme="minorEastAsia" w:hAnsiTheme="minorHAnsi" w:cstheme="minorBidi"/>
          <w:sz w:val="22"/>
          <w:szCs w:val="22"/>
        </w:rPr>
      </w:pPr>
      <w:hyperlink w:anchor="_Toc42249136" w:history="1">
        <w:r w:rsidR="006522E9" w:rsidRPr="003A5346">
          <w:rPr>
            <w:rStyle w:val="Hyperlink"/>
          </w:rPr>
          <w:t>7.2. Informative References</w:t>
        </w:r>
        <w:r w:rsidR="006522E9">
          <w:rPr>
            <w:webHidden/>
          </w:rPr>
          <w:tab/>
        </w:r>
        <w:r w:rsidR="006522E9">
          <w:rPr>
            <w:webHidden/>
          </w:rPr>
          <w:fldChar w:fldCharType="begin"/>
        </w:r>
        <w:r w:rsidR="006522E9">
          <w:rPr>
            <w:webHidden/>
          </w:rPr>
          <w:instrText xml:space="preserve"> PAGEREF _Toc42249136 \h </w:instrText>
        </w:r>
        <w:r w:rsidR="006522E9">
          <w:rPr>
            <w:webHidden/>
          </w:rPr>
        </w:r>
        <w:r w:rsidR="006522E9">
          <w:rPr>
            <w:webHidden/>
          </w:rPr>
          <w:fldChar w:fldCharType="separate"/>
        </w:r>
        <w:r w:rsidR="006522E9">
          <w:rPr>
            <w:webHidden/>
          </w:rPr>
          <w:t>23</w:t>
        </w:r>
        <w:r w:rsidR="006522E9">
          <w:rPr>
            <w:webHidden/>
          </w:rPr>
          <w:fldChar w:fldCharType="end"/>
        </w:r>
      </w:hyperlink>
    </w:p>
    <w:p w14:paraId="430379E4" w14:textId="77777777" w:rsidR="006522E9" w:rsidRDefault="00C73F65">
      <w:pPr>
        <w:pStyle w:val="TOC1"/>
        <w:rPr>
          <w:rFonts w:asciiTheme="minorHAnsi" w:eastAsiaTheme="minorEastAsia" w:hAnsiTheme="minorHAnsi" w:cstheme="minorBidi"/>
          <w:sz w:val="22"/>
          <w:szCs w:val="22"/>
        </w:rPr>
      </w:pPr>
      <w:hyperlink w:anchor="_Toc42249137" w:history="1">
        <w:r w:rsidR="006522E9" w:rsidRPr="003A5346">
          <w:rPr>
            <w:rStyle w:val="Hyperlink"/>
          </w:rPr>
          <w:t>8. Acknowledgments</w:t>
        </w:r>
        <w:r w:rsidR="006522E9">
          <w:rPr>
            <w:webHidden/>
          </w:rPr>
          <w:tab/>
        </w:r>
        <w:r w:rsidR="006522E9">
          <w:rPr>
            <w:webHidden/>
          </w:rPr>
          <w:fldChar w:fldCharType="begin"/>
        </w:r>
        <w:r w:rsidR="006522E9">
          <w:rPr>
            <w:webHidden/>
          </w:rPr>
          <w:instrText xml:space="preserve"> PAGEREF _Toc42249137 \h </w:instrText>
        </w:r>
        <w:r w:rsidR="006522E9">
          <w:rPr>
            <w:webHidden/>
          </w:rPr>
        </w:r>
        <w:r w:rsidR="006522E9">
          <w:rPr>
            <w:webHidden/>
          </w:rPr>
          <w:fldChar w:fldCharType="separate"/>
        </w:r>
        <w:r w:rsidR="006522E9">
          <w:rPr>
            <w:webHidden/>
          </w:rPr>
          <w:t>25</w:t>
        </w:r>
        <w:r w:rsidR="006522E9">
          <w:rPr>
            <w:webHidden/>
          </w:rPr>
          <w:fldChar w:fldCharType="end"/>
        </w:r>
      </w:hyperlink>
    </w:p>
    <w:p w14:paraId="7767F1A6" w14:textId="77777777" w:rsidR="006522E9" w:rsidRDefault="00C73F65">
      <w:pPr>
        <w:pStyle w:val="TOC1"/>
        <w:tabs>
          <w:tab w:val="left" w:pos="2592"/>
        </w:tabs>
        <w:rPr>
          <w:rFonts w:asciiTheme="minorHAnsi" w:eastAsiaTheme="minorEastAsia" w:hAnsiTheme="minorHAnsi" w:cstheme="minorBidi"/>
          <w:sz w:val="22"/>
          <w:szCs w:val="22"/>
        </w:rPr>
      </w:pPr>
      <w:hyperlink w:anchor="_Toc42249138" w:history="1">
        <w:r w:rsidR="006522E9" w:rsidRPr="003A5346">
          <w:rPr>
            <w:rStyle w:val="Hyperlink"/>
          </w:rPr>
          <w:t>Appendix A.</w:t>
        </w:r>
        <w:r w:rsidR="006522E9">
          <w:rPr>
            <w:rFonts w:asciiTheme="minorHAnsi" w:eastAsiaTheme="minorEastAsia" w:hAnsiTheme="minorHAnsi" w:cstheme="minorBidi"/>
            <w:sz w:val="22"/>
            <w:szCs w:val="22"/>
          </w:rPr>
          <w:tab/>
        </w:r>
        <w:r w:rsidR="006522E9" w:rsidRPr="003A5346">
          <w:rPr>
            <w:rStyle w:val="Hyperlink"/>
          </w:rPr>
          <w:t>Multi-layer and multi-domain resiliency</w:t>
        </w:r>
        <w:r w:rsidR="006522E9">
          <w:rPr>
            <w:webHidden/>
          </w:rPr>
          <w:tab/>
        </w:r>
        <w:r w:rsidR="006522E9">
          <w:rPr>
            <w:webHidden/>
          </w:rPr>
          <w:fldChar w:fldCharType="begin"/>
        </w:r>
        <w:r w:rsidR="006522E9">
          <w:rPr>
            <w:webHidden/>
          </w:rPr>
          <w:instrText xml:space="preserve"> PAGEREF _Toc42249138 \h </w:instrText>
        </w:r>
        <w:r w:rsidR="006522E9">
          <w:rPr>
            <w:webHidden/>
          </w:rPr>
        </w:r>
        <w:r w:rsidR="006522E9">
          <w:rPr>
            <w:webHidden/>
          </w:rPr>
          <w:fldChar w:fldCharType="separate"/>
        </w:r>
        <w:r w:rsidR="006522E9">
          <w:rPr>
            <w:webHidden/>
          </w:rPr>
          <w:t>26</w:t>
        </w:r>
        <w:r w:rsidR="006522E9">
          <w:rPr>
            <w:webHidden/>
          </w:rPr>
          <w:fldChar w:fldCharType="end"/>
        </w:r>
      </w:hyperlink>
    </w:p>
    <w:p w14:paraId="69AE54A1" w14:textId="77777777" w:rsidR="006522E9" w:rsidRDefault="00C73F65">
      <w:pPr>
        <w:pStyle w:val="TOC2"/>
        <w:tabs>
          <w:tab w:val="left" w:pos="1728"/>
        </w:tabs>
        <w:rPr>
          <w:rFonts w:asciiTheme="minorHAnsi" w:eastAsiaTheme="minorEastAsia" w:hAnsiTheme="minorHAnsi" w:cstheme="minorBidi"/>
          <w:sz w:val="22"/>
          <w:szCs w:val="22"/>
        </w:rPr>
      </w:pPr>
      <w:hyperlink w:anchor="_Toc42249139" w:history="1">
        <w:r w:rsidR="006522E9" w:rsidRPr="003A5346">
          <w:rPr>
            <w:rStyle w:val="Hyperlink"/>
          </w:rPr>
          <w:t>A.1.</w:t>
        </w:r>
        <w:r w:rsidR="006522E9">
          <w:rPr>
            <w:rFonts w:asciiTheme="minorHAnsi" w:eastAsiaTheme="minorEastAsia" w:hAnsiTheme="minorHAnsi" w:cstheme="minorBidi"/>
            <w:sz w:val="22"/>
            <w:szCs w:val="22"/>
          </w:rPr>
          <w:tab/>
        </w:r>
        <w:r w:rsidR="006522E9" w:rsidRPr="003A5346">
          <w:rPr>
            <w:rStyle w:val="Hyperlink"/>
          </w:rPr>
          <w:t>Maintenance Window</w:t>
        </w:r>
        <w:r w:rsidR="006522E9">
          <w:rPr>
            <w:webHidden/>
          </w:rPr>
          <w:tab/>
        </w:r>
        <w:r w:rsidR="006522E9">
          <w:rPr>
            <w:webHidden/>
          </w:rPr>
          <w:fldChar w:fldCharType="begin"/>
        </w:r>
        <w:r w:rsidR="006522E9">
          <w:rPr>
            <w:webHidden/>
          </w:rPr>
          <w:instrText xml:space="preserve"> PAGEREF _Toc42249139 \h </w:instrText>
        </w:r>
        <w:r w:rsidR="006522E9">
          <w:rPr>
            <w:webHidden/>
          </w:rPr>
        </w:r>
        <w:r w:rsidR="006522E9">
          <w:rPr>
            <w:webHidden/>
          </w:rPr>
          <w:fldChar w:fldCharType="separate"/>
        </w:r>
        <w:r w:rsidR="006522E9">
          <w:rPr>
            <w:webHidden/>
          </w:rPr>
          <w:t>26</w:t>
        </w:r>
        <w:r w:rsidR="006522E9">
          <w:rPr>
            <w:webHidden/>
          </w:rPr>
          <w:fldChar w:fldCharType="end"/>
        </w:r>
      </w:hyperlink>
    </w:p>
    <w:p w14:paraId="5FF190E8" w14:textId="77777777" w:rsidR="006522E9" w:rsidRDefault="00C73F65">
      <w:pPr>
        <w:pStyle w:val="TOC2"/>
        <w:tabs>
          <w:tab w:val="left" w:pos="1728"/>
        </w:tabs>
        <w:rPr>
          <w:rFonts w:asciiTheme="minorHAnsi" w:eastAsiaTheme="minorEastAsia" w:hAnsiTheme="minorHAnsi" w:cstheme="minorBidi"/>
          <w:sz w:val="22"/>
          <w:szCs w:val="22"/>
        </w:rPr>
      </w:pPr>
      <w:hyperlink w:anchor="_Toc42249140" w:history="1">
        <w:r w:rsidR="006522E9" w:rsidRPr="003A5346">
          <w:rPr>
            <w:rStyle w:val="Hyperlink"/>
          </w:rPr>
          <w:t>A.2.</w:t>
        </w:r>
        <w:r w:rsidR="006522E9">
          <w:rPr>
            <w:rFonts w:asciiTheme="minorHAnsi" w:eastAsiaTheme="minorEastAsia" w:hAnsiTheme="minorHAnsi" w:cstheme="minorBidi"/>
            <w:sz w:val="22"/>
            <w:szCs w:val="22"/>
          </w:rPr>
          <w:tab/>
        </w:r>
        <w:r w:rsidR="006522E9" w:rsidRPr="003A5346">
          <w:rPr>
            <w:rStyle w:val="Hyperlink"/>
          </w:rPr>
          <w:t>Router port failure</w:t>
        </w:r>
        <w:r w:rsidR="006522E9">
          <w:rPr>
            <w:webHidden/>
          </w:rPr>
          <w:tab/>
        </w:r>
        <w:r w:rsidR="006522E9">
          <w:rPr>
            <w:webHidden/>
          </w:rPr>
          <w:fldChar w:fldCharType="begin"/>
        </w:r>
        <w:r w:rsidR="006522E9">
          <w:rPr>
            <w:webHidden/>
          </w:rPr>
          <w:instrText xml:space="preserve"> PAGEREF _Toc42249140 \h </w:instrText>
        </w:r>
        <w:r w:rsidR="006522E9">
          <w:rPr>
            <w:webHidden/>
          </w:rPr>
        </w:r>
        <w:r w:rsidR="006522E9">
          <w:rPr>
            <w:webHidden/>
          </w:rPr>
          <w:fldChar w:fldCharType="separate"/>
        </w:r>
        <w:r w:rsidR="006522E9">
          <w:rPr>
            <w:webHidden/>
          </w:rPr>
          <w:t>26</w:t>
        </w:r>
        <w:r w:rsidR="006522E9">
          <w:rPr>
            <w:webHidden/>
          </w:rPr>
          <w:fldChar w:fldCharType="end"/>
        </w:r>
      </w:hyperlink>
    </w:p>
    <w:p w14:paraId="51510E1D" w14:textId="77777777" w:rsidR="006522E9" w:rsidRDefault="00C73F65">
      <w:pPr>
        <w:pStyle w:val="TOC1"/>
        <w:rPr>
          <w:rFonts w:asciiTheme="minorHAnsi" w:eastAsiaTheme="minorEastAsia" w:hAnsiTheme="minorHAnsi" w:cstheme="minorBidi"/>
          <w:sz w:val="22"/>
          <w:szCs w:val="22"/>
        </w:rPr>
      </w:pPr>
      <w:hyperlink w:anchor="_Toc42249141" w:history="1">
        <w:r w:rsidR="006522E9" w:rsidRPr="003A5346">
          <w:rPr>
            <w:rStyle w:val="Hyperlink"/>
          </w:rPr>
          <w:t>Authors’ Addresses</w:t>
        </w:r>
        <w:r w:rsidR="006522E9">
          <w:rPr>
            <w:webHidden/>
          </w:rPr>
          <w:tab/>
        </w:r>
        <w:r w:rsidR="006522E9">
          <w:rPr>
            <w:webHidden/>
          </w:rPr>
          <w:fldChar w:fldCharType="begin"/>
        </w:r>
        <w:r w:rsidR="006522E9">
          <w:rPr>
            <w:webHidden/>
          </w:rPr>
          <w:instrText xml:space="preserve"> PAGEREF _Toc42249141 \h </w:instrText>
        </w:r>
        <w:r w:rsidR="006522E9">
          <w:rPr>
            <w:webHidden/>
          </w:rPr>
        </w:r>
        <w:r w:rsidR="006522E9">
          <w:rPr>
            <w:webHidden/>
          </w:rPr>
          <w:fldChar w:fldCharType="separate"/>
        </w:r>
        <w:r w:rsidR="006522E9">
          <w:rPr>
            <w:webHidden/>
          </w:rPr>
          <w:t>26</w:t>
        </w:r>
        <w:r w:rsidR="006522E9">
          <w:rPr>
            <w:webHidden/>
          </w:rPr>
          <w:fldChar w:fldCharType="end"/>
        </w:r>
      </w:hyperlink>
    </w:p>
    <w:p w14:paraId="2D9755B6" w14:textId="77777777" w:rsidR="00696527" w:rsidRDefault="00581409" w:rsidP="00D109DF">
      <w:pPr>
        <w:pStyle w:val="TOC1"/>
      </w:pPr>
      <w:r>
        <w:fldChar w:fldCharType="end"/>
      </w:r>
    </w:p>
    <w:p w14:paraId="21C00587" w14:textId="77777777" w:rsidR="006F6F19" w:rsidRPr="005254EF" w:rsidRDefault="008E670E" w:rsidP="00237595">
      <w:pPr>
        <w:pStyle w:val="Heading1"/>
      </w:pPr>
      <w:bookmarkStart w:id="72" w:name="_Toc42249109"/>
      <w:r w:rsidRPr="005254EF">
        <w:t>Introduction</w:t>
      </w:r>
      <w:bookmarkEnd w:id="72"/>
    </w:p>
    <w:p w14:paraId="5EA0E0C9" w14:textId="77777777" w:rsidR="009E5988" w:rsidDel="009E5988" w:rsidRDefault="009E5988" w:rsidP="009E5988">
      <w:pPr>
        <w:rPr>
          <w:del w:id="73" w:author="Jean-Francois Bouquier" w:date="2020-05-21T12:48:00Z"/>
        </w:rPr>
      </w:pPr>
      <w:commentRangeStart w:id="74"/>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74"/>
      <w:r w:rsidRPr="009E5988">
        <w:rPr>
          <w:rStyle w:val="CommentReference"/>
        </w:rPr>
        <w:commentReference w:id="74"/>
      </w:r>
    </w:p>
    <w:p w14:paraId="5CDC6991" w14:textId="77777777" w:rsidR="009E5988" w:rsidRDefault="009E5988" w:rsidP="009E5988">
      <w:pPr>
        <w:rPr>
          <w:ins w:id="75" w:author="Jean-Francois Bouquier" w:date="2020-05-21T12:48:00Z"/>
        </w:rPr>
      </w:pPr>
    </w:p>
    <w:p w14:paraId="0ECAC4C2"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ins w:id="76" w:author="Jean-Francois Bouquier" w:date="2020-05-21T13:11:00Z">
        <w:r w:rsidR="00BD5057">
          <w:t>(</w:t>
        </w:r>
      </w:ins>
      <w:ins w:id="77" w:author="Jean-Francois Bouquier" w:date="2020-05-21T13:05:00Z">
        <w:r w:rsidR="00550ACC">
          <w:t>and optionally an Optical Transport Network (OTN)</w:t>
        </w:r>
        <w:commentRangeStart w:id="78"/>
        <w:r w:rsidR="00550ACC">
          <w:t>layer</w:t>
        </w:r>
      </w:ins>
      <w:commentRangeEnd w:id="78"/>
      <w:ins w:id="79" w:author="Jean-Francois Bouquier" w:date="2020-05-21T13:11:00Z">
        <w:r w:rsidR="00BD5057">
          <w:rPr>
            <w:rStyle w:val="CommentReference"/>
          </w:rPr>
          <w:commentReference w:id="78"/>
        </w:r>
        <w:r w:rsidR="00BD5057">
          <w:t>)</w:t>
        </w:r>
      </w:ins>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w:t>
      </w:r>
      <w:r w:rsidRPr="005C5912">
        <w:lastRenderedPageBreak/>
        <w:t>a full expert in both areas. As a result, packet and optical networks are often operated in technical and organizational silos.</w:t>
      </w:r>
    </w:p>
    <w:p w14:paraId="13EAFB3B"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38B4B51D" w14:textId="77777777" w:rsidR="00A67ACD" w:rsidRPr="00B975A5" w:rsidDel="00B975A5" w:rsidRDefault="00B975A5" w:rsidP="00A67ACD">
      <w:pPr>
        <w:rPr>
          <w:del w:id="80" w:author="Jean-Francois Bouquier" w:date="2020-05-21T12:58:00Z"/>
        </w:rPr>
      </w:pPr>
      <w:ins w:id="81" w:author="Jean-Francois Bouquier" w:date="2020-05-21T12:58:00Z">
        <w:r>
          <w:t xml:space="preserve">ACTN framework enables this complete </w:t>
        </w:r>
      </w:ins>
      <w:ins w:id="82" w:author="Jean-Francois Bouquier" w:date="2020-05-21T12:59:00Z">
        <w:r>
          <w:t xml:space="preserve">multi-layer and multi-vendor </w:t>
        </w:r>
      </w:ins>
      <w:ins w:id="83" w:author="Jean-Francois Bouquier" w:date="2020-05-21T12:58:00Z">
        <w:r>
          <w:t>integration of packet and optical networks through MDSC and packet and optical PNCs</w:t>
        </w:r>
      </w:ins>
      <w:ins w:id="84" w:author="Jean-Francois Bouquier" w:date="2020-05-21T12:59:00Z">
        <w:r>
          <w:t>.</w:t>
        </w:r>
      </w:ins>
      <w:del w:id="85" w:author="Jean-Francois Bouquier"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0794F999" w14:textId="77777777" w:rsidR="00B975A5" w:rsidRDefault="00B975A5" w:rsidP="00A67ACD">
      <w:pPr>
        <w:rPr>
          <w:ins w:id="86" w:author="Jean-Francois Bouquier" w:date="2020-05-21T12:58:00Z"/>
        </w:rPr>
      </w:pPr>
    </w:p>
    <w:p w14:paraId="793810CF" w14:textId="77777777" w:rsidR="00A67ACD" w:rsidRPr="00B975A5" w:rsidRDefault="00A67ACD" w:rsidP="00A67ACD">
      <w:r w:rsidRPr="00B975A5">
        <w:t xml:space="preserve">In this document, key </w:t>
      </w:r>
      <w:ins w:id="87" w:author="Jean-Francois Bouquier" w:date="2020-05-21T13:00:00Z">
        <w:r w:rsidR="00B975A5">
          <w:t>scenarios</w:t>
        </w:r>
      </w:ins>
      <w:r w:rsidRPr="00B975A5">
        <w:t xml:space="preserve"> for Packet Optical Integration (POI) are described</w:t>
      </w:r>
      <w:ins w:id="88" w:author="Jean-Francois Bouquier" w:date="2020-05-21T13:00:00Z">
        <w:r w:rsidR="00B975A5">
          <w:t xml:space="preserve"> from the packet service layer</w:t>
        </w:r>
      </w:ins>
      <w:ins w:id="89" w:author="Jean-Francois Bouquier" w:date="2020-05-21T13:01:00Z">
        <w:r w:rsidR="00B975A5">
          <w:t xml:space="preserve"> perspective</w:t>
        </w:r>
      </w:ins>
      <w:del w:id="90" w:author="Jean-Francois Bouquier"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91" w:author="Jean-Francois Bouquier" w:date="2020-05-21T13:02:00Z">
        <w:r w:rsidRPr="00B975A5" w:rsidDel="00B975A5">
          <w:delText xml:space="preserve">interaction </w:delText>
        </w:r>
      </w:del>
      <w:ins w:id="92" w:author="Jean-Francois Bouquier" w:date="2020-05-21T13:02:00Z">
        <w:r w:rsidR="00B975A5">
          <w:t>coordination</w:t>
        </w:r>
        <w:r w:rsidR="00B975A5" w:rsidRPr="00B975A5">
          <w:t xml:space="preserve"> </w:t>
        </w:r>
      </w:ins>
      <w:r w:rsidRPr="00B975A5">
        <w:t xml:space="preserve">between both layers. Precise definitions of </w:t>
      </w:r>
      <w:ins w:id="93" w:author="Jean-Francois Bouquier" w:date="2020-05-21T13:02:00Z">
        <w:r w:rsidR="00B975A5">
          <w:t>scenarios</w:t>
        </w:r>
      </w:ins>
      <w:r w:rsidRPr="00B975A5">
        <w:t xml:space="preserve"> can help with achieving a common understanding across different disciplines. The focus of the </w:t>
      </w:r>
      <w:ins w:id="94" w:author="Jean-Francois Bouquier" w:date="2020-05-21T13:03:00Z">
        <w:r w:rsidR="00B975A5">
          <w:t>scenarios</w:t>
        </w:r>
      </w:ins>
      <w:r w:rsidRPr="00B975A5">
        <w:t xml:space="preserve"> are IP</w:t>
      </w:r>
      <w:ins w:id="95" w:author="Jean-Francois Bouquier" w:date="2020-05-21T13:03:00Z">
        <w:r w:rsidR="00B975A5">
          <w:t>/MPLS</w:t>
        </w:r>
      </w:ins>
      <w:r w:rsidRPr="00B975A5">
        <w:t xml:space="preserve"> networks operated as client of optical DWDM networks. The </w:t>
      </w:r>
      <w:del w:id="96" w:author="Jean-Francois Bouquier" w:date="2020-05-21T13:09:00Z">
        <w:r w:rsidRPr="00B975A5" w:rsidDel="00BD5057">
          <w:delText>use cases</w:delText>
        </w:r>
      </w:del>
      <w:ins w:id="97" w:author="Jean-Francois Bouquier" w:date="2020-05-21T13:09:00Z">
        <w:r w:rsidR="00BD5057">
          <w:t>scenarios</w:t>
        </w:r>
      </w:ins>
      <w:r w:rsidRPr="00B975A5">
        <w:t xml:space="preserve"> are ordered by increasing level of integration and complexity. For each multi-layer use case, the document analyzes how to use the interfaces and data models of the ACTN architecture.</w:t>
      </w:r>
    </w:p>
    <w:p w14:paraId="76E9D82C" w14:textId="77777777" w:rsidR="00A67ACD" w:rsidRDefault="00A67ACD" w:rsidP="00A67ACD">
      <w:r w:rsidRPr="00B975A5">
        <w:t>Understanding the level of standardization and the gaps will help to better assess the feasibility of integration between IP and Optical DWDM domain</w:t>
      </w:r>
      <w:ins w:id="98" w:author="Jean-Francois Bouquier" w:date="2020-05-21T13:10:00Z">
        <w:r w:rsidR="00BD5057">
          <w:t xml:space="preserve"> (and optionally OTN </w:t>
        </w:r>
        <w:commentRangeStart w:id="99"/>
        <w:r w:rsidR="00BD5057">
          <w:t>layer</w:t>
        </w:r>
        <w:commentRangeEnd w:id="99"/>
        <w:r w:rsidR="00BD5057">
          <w:rPr>
            <w:rStyle w:val="CommentReference"/>
          </w:rPr>
          <w:commentReference w:id="99"/>
        </w:r>
        <w:r w:rsidR="00BD5057">
          <w:t>)</w:t>
        </w:r>
      </w:ins>
      <w:r w:rsidRPr="00B975A5">
        <w:t>, in an end-to-end multi-vendor service provisioning perspective.</w:t>
      </w:r>
    </w:p>
    <w:p w14:paraId="0416FD4F" w14:textId="77777777" w:rsidR="00E33E77" w:rsidRDefault="00A67ACD" w:rsidP="00E33E77">
      <w:r>
        <w:t xml:space="preserve"> </w:t>
      </w:r>
    </w:p>
    <w:p w14:paraId="010073C7" w14:textId="77777777" w:rsidR="00A67ACD" w:rsidRDefault="00A67ACD" w:rsidP="00E33E77"/>
    <w:p w14:paraId="096655FD" w14:textId="77777777" w:rsidR="00A7014C" w:rsidRPr="005254EF" w:rsidRDefault="00E33E77" w:rsidP="00E33E77">
      <w:pPr>
        <w:pStyle w:val="Heading1"/>
      </w:pPr>
      <w:bookmarkStart w:id="100" w:name="_Ref42241566"/>
      <w:bookmarkStart w:id="101" w:name="_Toc42249110"/>
      <w:r w:rsidRPr="00E33E77">
        <w:t>Reference architecture and network scenario</w:t>
      </w:r>
      <w:bookmarkEnd w:id="100"/>
      <w:bookmarkEnd w:id="101"/>
    </w:p>
    <w:p w14:paraId="35FD8355" w14:textId="77777777" w:rsidR="005640C6" w:rsidRDefault="005640C6" w:rsidP="005640C6">
      <w:r>
        <w:t xml:space="preserve">This document </w:t>
      </w:r>
      <w:ins w:id="102" w:author="Italo Busi" w:date="2020-05-21T08:59:00Z">
        <w:r w:rsidR="00427748">
          <w:t xml:space="preserve">analyses a </w:t>
        </w:r>
      </w:ins>
      <w:ins w:id="103" w:author="Italo Busi" w:date="2020-05-21T10:20:00Z">
        <w:r w:rsidR="00981678">
          <w:t>number of deployment scenarios for P</w:t>
        </w:r>
      </w:ins>
      <w:ins w:id="104" w:author="Italo Busi" w:date="2020-05-21T09:00:00Z">
        <w:r w:rsidR="00427748">
          <w:t xml:space="preserve">acket and Optical </w:t>
        </w:r>
      </w:ins>
      <w:ins w:id="105" w:author="Italo Busi" w:date="2020-05-21T10:20:00Z">
        <w:r w:rsidR="00981678">
          <w:t xml:space="preserve">Integration (POI) in which ACTN </w:t>
        </w:r>
      </w:ins>
      <w:ins w:id="106" w:author="Italo Busi" w:date="2020-05-21T10:21:00Z">
        <w:r w:rsidR="00981678">
          <w:t>hierarchy</w:t>
        </w:r>
      </w:ins>
      <w:ins w:id="107" w:author="Italo Busi" w:date="2020-05-21T10:20:00Z">
        <w:r w:rsidR="00981678">
          <w:t xml:space="preserve"> </w:t>
        </w:r>
      </w:ins>
      <w:ins w:id="108" w:author="Italo Busi" w:date="2020-05-21T10:21:00Z">
        <w:r w:rsidR="00981678">
          <w:t xml:space="preserve">is deployed to </w:t>
        </w:r>
        <w:r w:rsidR="00981678">
          <w:lastRenderedPageBreak/>
          <w:t xml:space="preserve">control a </w:t>
        </w:r>
      </w:ins>
      <w:ins w:id="109" w:author="Italo Busi" w:date="2020-05-21T08:59:00Z">
        <w:r w:rsidR="00427748">
          <w:t>multi</w:t>
        </w:r>
        <w:r w:rsidR="00427748">
          <w:noBreakHyphen/>
          <w:t xml:space="preserve">layer and multi-domain network, </w:t>
        </w:r>
      </w:ins>
      <w:del w:id="110" w:author="Italo Busi" w:date="2020-05-21T08:59:00Z">
        <w:r w:rsidDel="00427748">
          <w:delText xml:space="preserve">uses “Reference Scenario 1” with multiple Optical domains and multiple Packet domains. The following </w:delText>
        </w:r>
      </w:del>
      <w:del w:id="111" w:author="Italo Busi" w:date="2020-05-21T10:21:00Z">
        <w:r w:rsidDel="00981678">
          <w:fldChar w:fldCharType="begin"/>
        </w:r>
        <w:r w:rsidDel="00981678">
          <w:delInstrText xml:space="preserve"> REF _Ref5722602 \r \h </w:delInstrText>
        </w:r>
        <w:r w:rsidDel="00981678">
          <w:fldChar w:fldCharType="separate"/>
        </w:r>
        <w:r w:rsidDel="00981678">
          <w:delText>Figure 1</w:delText>
        </w:r>
        <w:r w:rsidDel="00981678">
          <w:fldChar w:fldCharType="end"/>
        </w:r>
        <w:r w:rsidDel="00981678">
          <w:delText xml:space="preserve"> </w:delText>
        </w:r>
      </w:del>
      <w:del w:id="112" w:author="Italo Busi" w:date="2020-05-21T09:00:00Z">
        <w:r w:rsidDel="00427748">
          <w:delText>shows this scenario in case of</w:delText>
        </w:r>
      </w:del>
      <w:ins w:id="113" w:author="Italo Busi" w:date="2020-05-21T10:21:00Z">
        <w:r w:rsidR="00981678">
          <w:t>with</w:t>
        </w:r>
      </w:ins>
      <w:r>
        <w:t xml:space="preserve"> two Optical domains and two Packet domains</w:t>
      </w:r>
      <w:ins w:id="114" w:author="Italo Busi" w:date="2020-05-21T10:21:00Z">
        <w:r w:rsidR="00981678">
          <w:t xml:space="preserve">, as shown </w:t>
        </w:r>
      </w:ins>
      <w:ins w:id="115" w:author="Italo Busi" w:date="2020-05-21T10:22:00Z">
        <w:r w:rsidR="00981678">
          <w:t xml:space="preserve">in </w:t>
        </w:r>
        <w:r w:rsidR="00981678">
          <w:fldChar w:fldCharType="begin"/>
        </w:r>
        <w:r w:rsidR="00981678">
          <w:instrText xml:space="preserve"> REF _Ref5722602 \r \h </w:instrText>
        </w:r>
      </w:ins>
      <w:ins w:id="116" w:author="Italo Busi" w:date="2020-05-21T10:22:00Z">
        <w:r w:rsidR="00981678">
          <w:fldChar w:fldCharType="separate"/>
        </w:r>
        <w:r w:rsidR="00981678">
          <w:t>Figure 1</w:t>
        </w:r>
        <w:r w:rsidR="00981678">
          <w:fldChar w:fldCharType="end"/>
        </w:r>
      </w:ins>
      <w:r>
        <w:t>:</w:t>
      </w:r>
    </w:p>
    <w:p w14:paraId="59A4309A" w14:textId="77777777" w:rsidR="005640C6" w:rsidRDefault="005640C6" w:rsidP="00E33E77">
      <w:pPr>
        <w:rPr>
          <w:highlight w:val="yellow"/>
        </w:rPr>
      </w:pPr>
    </w:p>
    <w:p w14:paraId="0AE96881" w14:textId="77777777" w:rsidR="005640C6" w:rsidRDefault="005640C6" w:rsidP="005640C6">
      <w:pPr>
        <w:pStyle w:val="RFCFigure"/>
      </w:pPr>
    </w:p>
    <w:p w14:paraId="375AC733" w14:textId="77777777" w:rsidR="005640C6" w:rsidRDefault="005640C6" w:rsidP="005640C6">
      <w:pPr>
        <w:pStyle w:val="RFCFigure"/>
      </w:pPr>
      <w:r>
        <w:t xml:space="preserve">                           +----------+</w:t>
      </w:r>
    </w:p>
    <w:p w14:paraId="3098BB0E" w14:textId="77777777" w:rsidR="005640C6" w:rsidRDefault="005640C6" w:rsidP="005640C6">
      <w:pPr>
        <w:pStyle w:val="RFCFigure"/>
      </w:pPr>
      <w:r>
        <w:t xml:space="preserve">                           |   MDSC   |</w:t>
      </w:r>
    </w:p>
    <w:p w14:paraId="6E4CE585" w14:textId="77777777" w:rsidR="005640C6" w:rsidRDefault="005640C6" w:rsidP="005640C6">
      <w:pPr>
        <w:pStyle w:val="RFCFigure"/>
      </w:pPr>
      <w:r>
        <w:t xml:space="preserve">                           +-----+----+</w:t>
      </w:r>
    </w:p>
    <w:p w14:paraId="170E0C91" w14:textId="77777777" w:rsidR="005640C6" w:rsidRDefault="005640C6" w:rsidP="005640C6">
      <w:pPr>
        <w:pStyle w:val="RFCFigure"/>
      </w:pPr>
      <w:r>
        <w:t xml:space="preserve">                                 |</w:t>
      </w:r>
    </w:p>
    <w:p w14:paraId="1104C3DC" w14:textId="77777777" w:rsidR="005640C6" w:rsidRDefault="005640C6" w:rsidP="005640C6">
      <w:pPr>
        <w:pStyle w:val="RFCFigure"/>
      </w:pPr>
      <w:r>
        <w:t xml:space="preserve">               +-----------+-----+------+-----------+</w:t>
      </w:r>
    </w:p>
    <w:p w14:paraId="7EDA96B3" w14:textId="77777777" w:rsidR="005640C6" w:rsidRDefault="005640C6" w:rsidP="005640C6">
      <w:pPr>
        <w:pStyle w:val="RFCFigure"/>
      </w:pPr>
      <w:r>
        <w:t xml:space="preserve">               |           |            |           |</w:t>
      </w:r>
    </w:p>
    <w:p w14:paraId="22D451AE" w14:textId="77777777" w:rsidR="005640C6" w:rsidRDefault="005640C6" w:rsidP="005640C6">
      <w:pPr>
        <w:pStyle w:val="RFCFigure"/>
      </w:pPr>
      <w:r>
        <w:t xml:space="preserve">          +----+----+ +----+----+  +----+----+ +----+----+</w:t>
      </w:r>
    </w:p>
    <w:p w14:paraId="464E5568" w14:textId="77777777" w:rsidR="005640C6" w:rsidRDefault="005640C6" w:rsidP="005640C6">
      <w:pPr>
        <w:pStyle w:val="RFCFigure"/>
      </w:pPr>
      <w:r>
        <w:t xml:space="preserve">          | P-PNC 1 | | O-PNC 1 |  | O-PNC 2 | | P-PNC 2 |</w:t>
      </w:r>
    </w:p>
    <w:p w14:paraId="462F3E6A" w14:textId="77777777" w:rsidR="005640C6" w:rsidRPr="007F470E" w:rsidRDefault="005640C6" w:rsidP="005640C6">
      <w:pPr>
        <w:pStyle w:val="RFCFigure"/>
        <w:rPr>
          <w:lang w:val="it-IT"/>
        </w:rPr>
      </w:pPr>
      <w:r w:rsidRPr="00E5780C">
        <w:t xml:space="preserve">          </w:t>
      </w:r>
      <w:r w:rsidRPr="007F470E">
        <w:rPr>
          <w:lang w:val="it-IT"/>
        </w:rPr>
        <w:t>+----+----+ +----+----+  +----+----+ +----+----+</w:t>
      </w:r>
    </w:p>
    <w:p w14:paraId="1D7A34DD" w14:textId="77777777" w:rsidR="005640C6" w:rsidRPr="007F470E" w:rsidRDefault="005640C6" w:rsidP="005640C6">
      <w:pPr>
        <w:pStyle w:val="RFCFigure"/>
        <w:rPr>
          <w:lang w:val="it-IT"/>
        </w:rPr>
      </w:pPr>
      <w:r w:rsidRPr="007F470E">
        <w:rPr>
          <w:lang w:val="it-IT"/>
        </w:rPr>
        <w:t xml:space="preserve">               |           |            |           |</w:t>
      </w:r>
    </w:p>
    <w:p w14:paraId="744AB948" w14:textId="77777777" w:rsidR="005640C6" w:rsidRPr="007F470E" w:rsidRDefault="005640C6" w:rsidP="005640C6">
      <w:pPr>
        <w:pStyle w:val="RFCFigure"/>
        <w:rPr>
          <w:lang w:val="it-IT"/>
        </w:rPr>
      </w:pPr>
      <w:r w:rsidRPr="007F470E">
        <w:rPr>
          <w:lang w:val="it-IT"/>
        </w:rPr>
        <w:t xml:space="preserve">               |           \            /           |</w:t>
      </w:r>
    </w:p>
    <w:p w14:paraId="71B2E56E" w14:textId="77777777" w:rsidR="005640C6" w:rsidRPr="007F470E" w:rsidRDefault="005640C6" w:rsidP="005640C6">
      <w:pPr>
        <w:pStyle w:val="RFCFigure"/>
        <w:rPr>
          <w:lang w:val="it-IT"/>
        </w:rPr>
      </w:pPr>
      <w:r w:rsidRPr="007F470E">
        <w:rPr>
          <w:lang w:val="it-IT"/>
        </w:rPr>
        <w:t xml:space="preserve">     +-------------------+  \          /  +-------------------+</w:t>
      </w:r>
    </w:p>
    <w:p w14:paraId="7718AAEA" w14:textId="77777777" w:rsidR="005640C6" w:rsidRPr="007F470E" w:rsidRDefault="005640C6" w:rsidP="005640C6">
      <w:pPr>
        <w:pStyle w:val="RFCFigure"/>
        <w:rPr>
          <w:lang w:val="it-IT"/>
        </w:rPr>
      </w:pPr>
      <w:r w:rsidRPr="007F470E">
        <w:rPr>
          <w:lang w:val="it-IT"/>
        </w:rPr>
        <w:t xml:space="preserve">CE  / PE             </w:t>
      </w:r>
      <w:ins w:id="117" w:author="Italo Busi" w:date="2020-06-08T11:28:00Z">
        <w:r w:rsidR="002B08F9">
          <w:rPr>
            <w:lang w:val="it-IT"/>
          </w:rPr>
          <w:t xml:space="preserve">  </w:t>
        </w:r>
      </w:ins>
      <w:del w:id="118" w:author="Italo Busi" w:date="2020-06-08T11:28:00Z">
        <w:r w:rsidRPr="002B08F9" w:rsidDel="002B08F9">
          <w:rPr>
            <w:highlight w:val="yellow"/>
            <w:lang w:val="it-IT"/>
            <w:rPrChange w:id="119" w:author="Italo Busi" w:date="2020-06-08T11:29:00Z">
              <w:rPr>
                <w:lang w:val="it-IT"/>
              </w:rPr>
            </w:rPrChange>
          </w:rPr>
          <w:delText xml:space="preserve">ASBR </w:delText>
        </w:r>
      </w:del>
      <w:ins w:id="120" w:author="Italo Busi" w:date="2020-06-08T11:28:00Z">
        <w:r w:rsidR="002B08F9" w:rsidRPr="002B08F9">
          <w:rPr>
            <w:highlight w:val="yellow"/>
            <w:lang w:val="it-IT"/>
            <w:rPrChange w:id="121" w:author="Italo Busi" w:date="2020-06-08T11:29:00Z">
              <w:rPr>
                <w:lang w:val="it-IT"/>
              </w:rPr>
            </w:rPrChange>
          </w:rPr>
          <w:t>BR</w:t>
        </w:r>
        <w:r w:rsidR="002B08F9" w:rsidRPr="007F470E">
          <w:rPr>
            <w:lang w:val="it-IT"/>
          </w:rPr>
          <w:t xml:space="preserve"> </w:t>
        </w:r>
      </w:ins>
      <w:r w:rsidRPr="007F470E">
        <w:rPr>
          <w:lang w:val="it-IT"/>
        </w:rPr>
        <w:t xml:space="preserve">\  |        /  / </w:t>
      </w:r>
      <w:del w:id="122" w:author="Italo Busi" w:date="2020-06-08T11:28:00Z">
        <w:r w:rsidRPr="002B08F9" w:rsidDel="002B08F9">
          <w:rPr>
            <w:highlight w:val="yellow"/>
            <w:lang w:val="it-IT"/>
            <w:rPrChange w:id="123" w:author="Italo Busi" w:date="2020-06-08T11:29:00Z">
              <w:rPr>
                <w:lang w:val="it-IT"/>
              </w:rPr>
            </w:rPrChange>
          </w:rPr>
          <w:delText xml:space="preserve">ASBR            </w:delText>
        </w:r>
      </w:del>
      <w:ins w:id="124" w:author="Italo Busi" w:date="2020-06-08T11:29:00Z">
        <w:r w:rsidR="002B08F9" w:rsidRPr="002B08F9">
          <w:rPr>
            <w:highlight w:val="yellow"/>
            <w:lang w:val="it-IT"/>
            <w:rPrChange w:id="125" w:author="Italo Busi" w:date="2020-06-08T11:29:00Z">
              <w:rPr>
                <w:lang w:val="it-IT"/>
              </w:rPr>
            </w:rPrChange>
          </w:rPr>
          <w:t>BR</w:t>
        </w:r>
        <w:r w:rsidR="002B08F9">
          <w:rPr>
            <w:lang w:val="it-IT"/>
          </w:rPr>
          <w:t xml:space="preserve"> </w:t>
        </w:r>
      </w:ins>
      <w:ins w:id="126" w:author="Italo Busi" w:date="2020-06-08T11:28:00Z">
        <w:r w:rsidR="002B08F9">
          <w:rPr>
            <w:lang w:val="it-IT"/>
          </w:rPr>
          <w:t xml:space="preserve"> </w:t>
        </w:r>
        <w:r w:rsidR="002B08F9" w:rsidRPr="007F470E">
          <w:rPr>
            <w:lang w:val="it-IT"/>
          </w:rPr>
          <w:t xml:space="preserve">            </w:t>
        </w:r>
      </w:ins>
      <w:r w:rsidRPr="007F470E">
        <w:rPr>
          <w:lang w:val="it-IT"/>
        </w:rPr>
        <w:t>PE  \  CE</w:t>
      </w:r>
    </w:p>
    <w:p w14:paraId="0861B9E3" w14:textId="77777777" w:rsidR="005640C6" w:rsidRPr="00D93A17" w:rsidRDefault="005640C6" w:rsidP="005640C6">
      <w:pPr>
        <w:pStyle w:val="RFCFigure"/>
        <w:rPr>
          <w:lang w:val="it-IT"/>
        </w:rPr>
      </w:pPr>
      <w:r w:rsidRPr="00D93A17">
        <w:rPr>
          <w:lang w:val="it-IT"/>
        </w:rPr>
        <w:t>o--/---o               o---\-|-------|--/---o               o---\--o</w:t>
      </w:r>
    </w:p>
    <w:p w14:paraId="2824FC14" w14:textId="77777777" w:rsidR="005640C6" w:rsidRPr="009E5988" w:rsidRDefault="005640C6" w:rsidP="005640C6">
      <w:pPr>
        <w:pStyle w:val="RFCFigure"/>
        <w:rPr>
          <w:lang w:val="es-ES"/>
        </w:rPr>
      </w:pPr>
      <w:r w:rsidRPr="006B2FA6">
        <w:rPr>
          <w:lang w:val="it-IT"/>
        </w:rPr>
        <w:t xml:space="preserve">   </w:t>
      </w:r>
      <w:r w:rsidRPr="009E5988">
        <w:rPr>
          <w:lang w:val="es-ES"/>
        </w:rPr>
        <w:t>\   :               :   / |       |  \   :               :   /</w:t>
      </w:r>
    </w:p>
    <w:p w14:paraId="2DE7511A" w14:textId="77777777" w:rsidR="005640C6" w:rsidRPr="009E5988" w:rsidRDefault="005640C6" w:rsidP="005640C6">
      <w:pPr>
        <w:pStyle w:val="RFCFigure"/>
        <w:rPr>
          <w:lang w:val="es-ES"/>
        </w:rPr>
      </w:pPr>
      <w:r w:rsidRPr="009E5988">
        <w:rPr>
          <w:lang w:val="es-ES"/>
        </w:rPr>
        <w:t xml:space="preserve">    \  : </w:t>
      </w:r>
      <w:del w:id="127" w:author="Italo Busi" w:date="2020-06-08T11:27:00Z">
        <w:r w:rsidRPr="009E5988" w:rsidDel="002B08F9">
          <w:rPr>
            <w:lang w:val="es-ES"/>
          </w:rPr>
          <w:delText xml:space="preserve"> </w:delText>
        </w:r>
        <w:r w:rsidRPr="002B08F9" w:rsidDel="002B08F9">
          <w:rPr>
            <w:highlight w:val="yellow"/>
            <w:lang w:val="es-ES"/>
            <w:rPrChange w:id="128" w:author="Italo Busi" w:date="2020-06-08T11:29:00Z">
              <w:rPr>
                <w:lang w:val="es-ES"/>
              </w:rPr>
            </w:rPrChange>
          </w:rPr>
          <w:delText>AS</w:delText>
        </w:r>
      </w:del>
      <w:ins w:id="129" w:author="Italo Busi" w:date="2020-06-08T11:27:00Z">
        <w:r w:rsidR="002B08F9" w:rsidRPr="002B08F9">
          <w:rPr>
            <w:highlight w:val="yellow"/>
            <w:lang w:val="es-ES"/>
            <w:rPrChange w:id="130" w:author="Italo Busi" w:date="2020-06-08T11:29:00Z">
              <w:rPr>
                <w:lang w:val="es-ES"/>
              </w:rPr>
            </w:rPrChange>
          </w:rPr>
          <w:t>PKT</w:t>
        </w:r>
      </w:ins>
      <w:r w:rsidRPr="002B08F9">
        <w:rPr>
          <w:highlight w:val="yellow"/>
          <w:lang w:val="es-ES"/>
          <w:rPrChange w:id="131" w:author="Italo Busi" w:date="2020-06-08T11:29:00Z">
            <w:rPr>
              <w:lang w:val="es-ES"/>
            </w:rPr>
          </w:rPrChange>
        </w:rPr>
        <w:t xml:space="preserve"> Domain 1</w:t>
      </w:r>
      <w:r w:rsidRPr="009E5988">
        <w:rPr>
          <w:lang w:val="es-ES"/>
        </w:rPr>
        <w:t xml:space="preserve">  :  /  |       |   \  : </w:t>
      </w:r>
      <w:del w:id="132" w:author="Italo Busi" w:date="2020-06-08T11:28:00Z">
        <w:r w:rsidRPr="009E5988" w:rsidDel="002B08F9">
          <w:rPr>
            <w:lang w:val="es-ES"/>
          </w:rPr>
          <w:delText xml:space="preserve"> </w:delText>
        </w:r>
        <w:r w:rsidRPr="002B08F9" w:rsidDel="002B08F9">
          <w:rPr>
            <w:highlight w:val="yellow"/>
            <w:lang w:val="es-ES"/>
            <w:rPrChange w:id="133" w:author="Italo Busi" w:date="2020-06-08T11:29:00Z">
              <w:rPr>
                <w:lang w:val="es-ES"/>
              </w:rPr>
            </w:rPrChange>
          </w:rPr>
          <w:delText>AS</w:delText>
        </w:r>
      </w:del>
      <w:ins w:id="134" w:author="Italo Busi" w:date="2020-06-08T11:28:00Z">
        <w:r w:rsidR="002B08F9" w:rsidRPr="002B08F9">
          <w:rPr>
            <w:highlight w:val="yellow"/>
            <w:lang w:val="es-ES"/>
            <w:rPrChange w:id="135" w:author="Italo Busi" w:date="2020-06-08T11:29:00Z">
              <w:rPr>
                <w:lang w:val="es-ES"/>
              </w:rPr>
            </w:rPrChange>
          </w:rPr>
          <w:t>PKT</w:t>
        </w:r>
      </w:ins>
      <w:r w:rsidRPr="002B08F9">
        <w:rPr>
          <w:highlight w:val="yellow"/>
          <w:lang w:val="es-ES"/>
          <w:rPrChange w:id="136" w:author="Italo Busi" w:date="2020-06-08T11:29:00Z">
            <w:rPr>
              <w:lang w:val="es-ES"/>
            </w:rPr>
          </w:rPrChange>
        </w:rPr>
        <w:t xml:space="preserve"> Domain 2</w:t>
      </w:r>
      <w:r w:rsidRPr="009E5988">
        <w:rPr>
          <w:lang w:val="es-ES"/>
        </w:rPr>
        <w:t xml:space="preserve">  :  /</w:t>
      </w:r>
    </w:p>
    <w:p w14:paraId="1E1F1103" w14:textId="77777777" w:rsidR="005640C6" w:rsidRPr="001A0AB4" w:rsidRDefault="005640C6" w:rsidP="005640C6">
      <w:pPr>
        <w:pStyle w:val="RFCFigure"/>
      </w:pPr>
      <w:r w:rsidRPr="009E5988">
        <w:rPr>
          <w:lang w:val="es-ES"/>
        </w:rPr>
        <w:t xml:space="preserve">     </w:t>
      </w:r>
      <w:r w:rsidRPr="001A0AB4">
        <w:t>+-:---------------:-+   |       |    +-:---------------:--+</w:t>
      </w:r>
    </w:p>
    <w:p w14:paraId="28DC6D45" w14:textId="77777777" w:rsidR="005640C6" w:rsidRDefault="005640C6" w:rsidP="005640C6">
      <w:pPr>
        <w:pStyle w:val="RFCFigure"/>
      </w:pPr>
      <w:r w:rsidRPr="001A0AB4">
        <w:t xml:space="preserve">       </w:t>
      </w:r>
      <w:r>
        <w:t>:               :     |       |      :               :</w:t>
      </w:r>
    </w:p>
    <w:p w14:paraId="2B58A6FE" w14:textId="77777777" w:rsidR="005640C6" w:rsidRDefault="005640C6" w:rsidP="005640C6">
      <w:pPr>
        <w:pStyle w:val="RFCFigure"/>
      </w:pPr>
      <w:r>
        <w:t xml:space="preserve">       :               :     |       |      :               :</w:t>
      </w:r>
    </w:p>
    <w:p w14:paraId="030B1739" w14:textId="77777777" w:rsidR="005640C6" w:rsidRDefault="005640C6" w:rsidP="005640C6">
      <w:pPr>
        <w:pStyle w:val="RFCFigure"/>
      </w:pPr>
      <w:r>
        <w:t xml:space="preserve">     +-:---------------:------+     +-------:---------------:--+</w:t>
      </w:r>
    </w:p>
    <w:p w14:paraId="5B869AFB" w14:textId="77777777" w:rsidR="005640C6" w:rsidRDefault="005640C6" w:rsidP="005640C6">
      <w:pPr>
        <w:pStyle w:val="RFCFigure"/>
      </w:pPr>
      <w:r>
        <w:t xml:space="preserve">    /  :               :       \   /        :               :   \</w:t>
      </w:r>
    </w:p>
    <w:p w14:paraId="55F46EA5" w14:textId="77777777" w:rsidR="005640C6" w:rsidRDefault="005640C6" w:rsidP="005640C6">
      <w:pPr>
        <w:pStyle w:val="RFCFigure"/>
      </w:pPr>
      <w:r>
        <w:t xml:space="preserve">   /   o...............o        \ /         o...............o    \</w:t>
      </w:r>
    </w:p>
    <w:p w14:paraId="1D458A28" w14:textId="77777777" w:rsidR="005640C6" w:rsidRDefault="005640C6" w:rsidP="005640C6">
      <w:pPr>
        <w:pStyle w:val="RFCFigure"/>
      </w:pPr>
      <w:r>
        <w:t xml:space="preserve">   \     Optical Domain 1       / \       Optical Domain 2       /</w:t>
      </w:r>
    </w:p>
    <w:p w14:paraId="0FD1EEAF" w14:textId="77777777" w:rsidR="005640C6" w:rsidRDefault="005640C6" w:rsidP="005640C6">
      <w:pPr>
        <w:pStyle w:val="RFCFigure"/>
      </w:pPr>
      <w:r>
        <w:t xml:space="preserve">    \                          /   \                            /</w:t>
      </w:r>
    </w:p>
    <w:p w14:paraId="03BE745D" w14:textId="77777777" w:rsidR="005640C6" w:rsidRDefault="005640C6" w:rsidP="005640C6">
      <w:pPr>
        <w:pStyle w:val="RFCFigure"/>
      </w:pPr>
      <w:r>
        <w:t xml:space="preserve">     +------------------------+     +--------------------------+</w:t>
      </w:r>
    </w:p>
    <w:p w14:paraId="3C82BD85" w14:textId="77777777" w:rsidR="005640C6" w:rsidRDefault="005640C6" w:rsidP="005640C6">
      <w:pPr>
        <w:pStyle w:val="RFCFigure"/>
      </w:pPr>
    </w:p>
    <w:p w14:paraId="7EAD77D2" w14:textId="77777777" w:rsidR="005640C6" w:rsidRPr="00995068" w:rsidRDefault="005640C6" w:rsidP="005640C6">
      <w:pPr>
        <w:pStyle w:val="Caption"/>
      </w:pPr>
      <w:bookmarkStart w:id="137" w:name="_Ref5722602"/>
      <w:r w:rsidRPr="00995068">
        <w:t>– Reference Scenario</w:t>
      </w:r>
      <w:bookmarkEnd w:id="137"/>
      <w:del w:id="138" w:author="Italo Busi" w:date="2020-05-21T08:58:00Z">
        <w:r w:rsidDel="00427748">
          <w:delText xml:space="preserve"> 1</w:delText>
        </w:r>
      </w:del>
    </w:p>
    <w:p w14:paraId="5FDAB1B1" w14:textId="77777777" w:rsidR="005640C6" w:rsidRDefault="005640C6" w:rsidP="005640C6">
      <w:r>
        <w:t xml:space="preserve">The ACTN architecture, defined in [RFC8453], is used to control this multi-domain network where each Packet PNC (P-PNC) is responsible for controlling its IP domain (AS), and each Optical PNC (O-PNC) is responsible for controlling its Optical Domain. </w:t>
      </w:r>
    </w:p>
    <w:p w14:paraId="63DFBD9F"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197A734D" w14:textId="77777777" w:rsidR="005640C6" w:rsidRDefault="005640C6" w:rsidP="005640C6">
      <w:r>
        <w:t xml:space="preserve">The MPI interface presents an abstracted topology to MDSC hiding technology-specific aspects of the network and hiding topology </w:t>
      </w:r>
      <w:r>
        <w:lastRenderedPageBreak/>
        <w:t>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9A61217" w14:textId="552BC740" w:rsidR="005640C6" w:rsidRDefault="005640C6" w:rsidP="005640C6">
      <w:pPr>
        <w:rPr>
          <w:ins w:id="139" w:author="Jean-Francois Bouquier" w:date="2020-07-02T17:14:00Z"/>
        </w:rPr>
      </w:pPr>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IP </w:t>
      </w:r>
      <w:ins w:id="140" w:author="BOUQUIER, JEAN-FRANCOIS, Vodafone Spain" w:date="2020-07-06T16:15:00Z">
        <w:r w:rsidR="00AF0B09">
          <w:t xml:space="preserve">connectivity </w:t>
        </w:r>
      </w:ins>
      <w:r w:rsidRPr="00427748">
        <w:t>services</w:t>
      </w:r>
      <w:del w:id="141" w:author="BOUQUIER, JEAN-FRANCOIS, Vodafone Spain" w:date="2020-07-06T16:15:00Z">
        <w:r w:rsidRPr="00427748" w:rsidDel="00AF0B09">
          <w:delText xml:space="preserve"> to different CNCs at its CMIs</w:delText>
        </w:r>
      </w:del>
      <w:ins w:id="142" w:author="Italo Busi" w:date="2020-05-21T09:02:00Z">
        <w:del w:id="143" w:author="BOUQUIER, JEAN-FRANCOIS, Vodafone Spain" w:date="2020-07-06T16:15:00Z">
          <w:r w:rsidR="00427748" w:rsidDel="00AF0B09">
            <w:delText>,</w:delText>
          </w:r>
        </w:del>
      </w:ins>
      <w:del w:id="144" w:author="BOUQUIER, JEAN-FRANCOIS, Vodafone Spain" w:date="2020-07-06T16:15:00Z">
        <w:r w:rsidRPr="00427748" w:rsidDel="00AF0B09">
          <w:delText xml:space="preserve"> using YANG-</w:delText>
        </w:r>
      </w:del>
      <w:ins w:id="145" w:author="Italo Busi" w:date="2020-05-21T09:02:00Z">
        <w:del w:id="146" w:author="BOUQUIER, JEAN-FRANCOIS, Vodafone Spain" w:date="2020-07-06T16:15:00Z">
          <w:r w:rsidR="00427748" w:rsidDel="00AF0B09">
            <w:noBreakHyphen/>
          </w:r>
        </w:del>
      </w:ins>
      <w:del w:id="147" w:author="BOUQUIER, JEAN-FRANCOIS, Vodafone Spain" w:date="2020-07-06T16:15:00Z">
        <w:r w:rsidRPr="00427748" w:rsidDel="00AF0B09">
          <w:delText>based service models</w:delText>
        </w:r>
      </w:del>
      <w:ins w:id="148" w:author="Italo Busi" w:date="2020-05-21T09:02:00Z">
        <w:del w:id="149" w:author="BOUQUIER, JEAN-FRANCOIS, Vodafone Spain" w:date="2020-07-06T16:15:00Z">
          <w:r w:rsidR="00427748" w:rsidDel="00AF0B09">
            <w:delText xml:space="preserve">, such as </w:delText>
          </w:r>
        </w:del>
      </w:ins>
      <w:del w:id="150" w:author="BOUQUIER, JEAN-FRANCOIS, Vodafone Spain" w:date="2020-07-06T16:15:00Z">
        <w:r w:rsidRPr="00427748" w:rsidDel="00AF0B09">
          <w:delText xml:space="preserve"> (e.g., using L2SM [RFC8466], </w:delText>
        </w:r>
      </w:del>
      <w:ins w:id="151" w:author="Italo Busi" w:date="2020-05-21T09:02:00Z">
        <w:del w:id="152" w:author="BOUQUIER, JEAN-FRANCOIS, Vodafone Spain" w:date="2020-07-06T16:15:00Z">
          <w:r w:rsidR="00427748" w:rsidRPr="00427748" w:rsidDel="00AF0B09">
            <w:delText>]</w:delText>
          </w:r>
          <w:r w:rsidR="00427748" w:rsidDel="00AF0B09">
            <w:delText xml:space="preserve"> and </w:delText>
          </w:r>
        </w:del>
      </w:ins>
      <w:del w:id="153" w:author="BOUQUIER, JEAN-FRANCOIS, Vodafone Spain" w:date="2020-07-06T16:15:00Z">
        <w:r w:rsidRPr="00427748" w:rsidDel="00AF0B09">
          <w:delText>L3SM [RFC8299]</w:delText>
        </w:r>
      </w:del>
      <w:del w:id="154" w:author="Italo Busi" w:date="2020-05-21T09:02:00Z">
        <w:r w:rsidRPr="00427748" w:rsidDel="00427748">
          <w:delText>)</w:delText>
        </w:r>
      </w:del>
      <w:r w:rsidRPr="00427748">
        <w:t>.</w:t>
      </w:r>
    </w:p>
    <w:p w14:paraId="4B9AD42E" w14:textId="77777777" w:rsidR="00506D73" w:rsidRDefault="00E26B56" w:rsidP="005640C6">
      <w:pPr>
        <w:rPr>
          <w:ins w:id="155" w:author="Jean-Francois Bouquier" w:date="2020-07-03T09:11:00Z"/>
          <w:highlight w:val="cyan"/>
        </w:rPr>
      </w:pPr>
      <w:ins w:id="156" w:author="Jean-Francois Bouquier" w:date="2020-07-02T17:14:00Z">
        <w:r w:rsidRPr="00F24965">
          <w:rPr>
            <w:highlight w:val="cyan"/>
          </w:rPr>
          <w:t>Please note that in the rest of this draft, in North Bound of the MDSC, instead of a CNC</w:t>
        </w:r>
      </w:ins>
      <w:ins w:id="157" w:author="Jean-Francois Bouquier" w:date="2020-07-02T17:17:00Z">
        <w:r w:rsidRPr="00F24965">
          <w:rPr>
            <w:highlight w:val="cyan"/>
          </w:rPr>
          <w:t>, in a service provider network,</w:t>
        </w:r>
      </w:ins>
      <w:ins w:id="158" w:author="Jean-Francois Bouquier" w:date="2020-07-02T17:14:00Z">
        <w:r w:rsidRPr="00F24965">
          <w:rPr>
            <w:highlight w:val="cyan"/>
          </w:rPr>
          <w:t xml:space="preserve"> we would typically have an OSS layer/Orchestration layer</w:t>
        </w:r>
      </w:ins>
      <w:ins w:id="159" w:author="Jean-Francois Bouquier" w:date="2020-07-03T09:03:00Z">
        <w:r w:rsidR="00506D73" w:rsidRPr="00F24965">
          <w:rPr>
            <w:highlight w:val="cyan"/>
          </w:rPr>
          <w:t xml:space="preserve">. </w:t>
        </w:r>
      </w:ins>
    </w:p>
    <w:p w14:paraId="6981F685" w14:textId="5367CAEA" w:rsidR="00506D73" w:rsidRPr="00F24965" w:rsidRDefault="006058DB" w:rsidP="005640C6">
      <w:pPr>
        <w:rPr>
          <w:ins w:id="160" w:author="Jean-Francois Bouquier" w:date="2020-07-03T09:03:00Z"/>
          <w:highlight w:val="cyan"/>
        </w:rPr>
      </w:pPr>
      <w:ins w:id="161" w:author="Jean-Francois Bouquier" w:date="2020-07-03T09:03:00Z">
        <w:r w:rsidRPr="006058DB">
          <w:rPr>
            <w:highlight w:val="cyan"/>
          </w:rPr>
          <w:t>The</w:t>
        </w:r>
        <w:r w:rsidR="00506D73" w:rsidRPr="00F24965">
          <w:rPr>
            <w:highlight w:val="cyan"/>
          </w:rPr>
          <w:t xml:space="preserve"> OSS/Orchestration layer is </w:t>
        </w:r>
      </w:ins>
      <w:ins w:id="162" w:author="Jean-Francois Bouquier" w:date="2020-07-03T09:21:00Z">
        <w:r>
          <w:rPr>
            <w:highlight w:val="cyan"/>
          </w:rPr>
          <w:t xml:space="preserve">a </w:t>
        </w:r>
      </w:ins>
      <w:ins w:id="163" w:author="Jean-Francois Bouquier" w:date="2020-07-03T09:03:00Z">
        <w:r w:rsidR="00506D73" w:rsidRPr="00F24965">
          <w:rPr>
            <w:highlight w:val="cyan"/>
          </w:rPr>
          <w:t>key</w:t>
        </w:r>
      </w:ins>
      <w:ins w:id="164" w:author="Jean-Francois Bouquier" w:date="2020-07-03T09:20:00Z">
        <w:r>
          <w:rPr>
            <w:highlight w:val="cyan"/>
          </w:rPr>
          <w:t xml:space="preserve"> </w:t>
        </w:r>
      </w:ins>
      <w:ins w:id="165" w:author="Jean-Francois Bouquier" w:date="2020-07-03T09:21:00Z">
        <w:r>
          <w:rPr>
            <w:highlight w:val="cyan"/>
          </w:rPr>
          <w:t xml:space="preserve">part of the architecture framework </w:t>
        </w:r>
      </w:ins>
      <w:ins w:id="166" w:author="Jean-Francois Bouquier" w:date="2020-07-03T09:20:00Z">
        <w:r>
          <w:rPr>
            <w:highlight w:val="cyan"/>
          </w:rPr>
          <w:t xml:space="preserve">for an </w:t>
        </w:r>
      </w:ins>
      <w:ins w:id="167" w:author="Jean-Francois Bouquier" w:date="2020-07-03T09:21:00Z">
        <w:r>
          <w:rPr>
            <w:highlight w:val="cyan"/>
          </w:rPr>
          <w:t>service provider</w:t>
        </w:r>
      </w:ins>
      <w:ins w:id="168" w:author="Jean-Francois Bouquier" w:date="2020-07-03T09:03:00Z">
        <w:r w:rsidR="00506D73" w:rsidRPr="00F24965">
          <w:rPr>
            <w:highlight w:val="cyan"/>
          </w:rPr>
          <w:t>:</w:t>
        </w:r>
      </w:ins>
    </w:p>
    <w:p w14:paraId="40596DEA" w14:textId="724E285E" w:rsidR="00506D73" w:rsidRPr="00F24965" w:rsidRDefault="00506D73" w:rsidP="005640C6">
      <w:pPr>
        <w:rPr>
          <w:ins w:id="169" w:author="Jean-Francois Bouquier" w:date="2020-07-03T09:07:00Z"/>
          <w:highlight w:val="cyan"/>
        </w:rPr>
      </w:pPr>
      <w:ins w:id="170" w:author="Jean-Francois Bouquier" w:date="2020-07-03T09:04:00Z">
        <w:r w:rsidRPr="00F24965">
          <w:rPr>
            <w:highlight w:val="cyan"/>
          </w:rPr>
          <w:t>-</w:t>
        </w:r>
      </w:ins>
      <w:ins w:id="171" w:author="Jean-Francois Bouquier" w:date="2020-07-02T17:14:00Z">
        <w:r w:rsidR="00E26B56" w:rsidRPr="00F24965">
          <w:rPr>
            <w:highlight w:val="cyan"/>
          </w:rPr>
          <w:t xml:space="preserve"> </w:t>
        </w:r>
      </w:ins>
      <w:ins w:id="172" w:author="Jean-Francois Bouquier" w:date="2020-07-03T09:04:00Z">
        <w:r w:rsidRPr="00F24965">
          <w:rPr>
            <w:highlight w:val="cyan"/>
          </w:rPr>
          <w:t xml:space="preserve">for </w:t>
        </w:r>
      </w:ins>
      <w:ins w:id="173" w:author="Jean-Francois Bouquier" w:date="2020-07-03T09:03:00Z">
        <w:r w:rsidRPr="00F24965">
          <w:rPr>
            <w:highlight w:val="cyan"/>
          </w:rPr>
          <w:t>abstracting</w:t>
        </w:r>
      </w:ins>
      <w:ins w:id="174" w:author="Jean-Francois Bouquier" w:date="2020-07-03T09:10:00Z">
        <w:r w:rsidRPr="00F24965">
          <w:rPr>
            <w:highlight w:val="cyan"/>
          </w:rPr>
          <w:t xml:space="preserve"> (through MDSC and PNCs)</w:t>
        </w:r>
      </w:ins>
      <w:ins w:id="175" w:author="Jean-Francois Bouquier" w:date="2020-07-03T09:03:00Z">
        <w:r w:rsidRPr="00F24965">
          <w:rPr>
            <w:highlight w:val="cyan"/>
          </w:rPr>
          <w:t xml:space="preserve"> the underlying</w:t>
        </w:r>
      </w:ins>
      <w:ins w:id="176" w:author="Jean-Francois Bouquier" w:date="2020-07-03T09:04:00Z">
        <w:r w:rsidRPr="00F24965">
          <w:rPr>
            <w:highlight w:val="cyan"/>
          </w:rPr>
          <w:t xml:space="preserve"> transport network complexity to the higher Business Systems Support layer</w:t>
        </w:r>
      </w:ins>
    </w:p>
    <w:p w14:paraId="0EB589A1" w14:textId="1FA149FA" w:rsidR="00506D73" w:rsidRPr="00885267" w:rsidRDefault="00506D73" w:rsidP="005640C6">
      <w:pPr>
        <w:rPr>
          <w:highlight w:val="cyan"/>
        </w:rPr>
      </w:pPr>
      <w:ins w:id="177" w:author="Jean-Francois Bouquier" w:date="2020-07-03T09:07:00Z">
        <w:r w:rsidRPr="00F24965">
          <w:rPr>
            <w:highlight w:val="cyan"/>
          </w:rPr>
          <w:t>- for coordinating N</w:t>
        </w:r>
      </w:ins>
      <w:ins w:id="178" w:author="BOUQUIER, JEAN-FRANCOIS, Vodafone Spain" w:date="2020-07-06T16:10:00Z">
        <w:r w:rsidR="00AF0B09">
          <w:rPr>
            <w:highlight w:val="cyan"/>
          </w:rPr>
          <w:t>FV</w:t>
        </w:r>
      </w:ins>
      <w:ins w:id="179" w:author="Jean-Francois Bouquier" w:date="2020-07-03T09:07:00Z">
        <w:r w:rsidRPr="00885267">
          <w:rPr>
            <w:highlight w:val="cyan"/>
          </w:rPr>
          <w:t>, Transport</w:t>
        </w:r>
      </w:ins>
      <w:ins w:id="180" w:author="BOUQUIER, JEAN-FRANCOIS, Vodafone Spain" w:date="2020-07-06T16:10:00Z">
        <w:r w:rsidR="00AF0B09">
          <w:rPr>
            <w:highlight w:val="cyan"/>
          </w:rPr>
          <w:t xml:space="preserve"> (e.g. IP, Optical and Microwave networks)</w:t>
        </w:r>
      </w:ins>
      <w:ins w:id="181" w:author="Jean-Francois Bouquier" w:date="2020-07-03T09:07:00Z">
        <w:r w:rsidRPr="00885267">
          <w:rPr>
            <w:highlight w:val="cyan"/>
          </w:rPr>
          <w:t>, Fixed</w:t>
        </w:r>
      </w:ins>
      <w:ins w:id="182" w:author="BOUQUIER, JEAN-FRANCOIS, Vodafone Spain" w:date="2020-07-06T16:09:00Z">
        <w:r w:rsidR="00AF0B09">
          <w:rPr>
            <w:highlight w:val="cyan"/>
          </w:rPr>
          <w:t xml:space="preserve"> Acess</w:t>
        </w:r>
      </w:ins>
      <w:ins w:id="183" w:author="BOUQUIER, JEAN-FRANCOIS, Vodafone Spain" w:date="2020-07-06T16:38:00Z">
        <w:r w:rsidR="00F24965">
          <w:rPr>
            <w:highlight w:val="cyan"/>
          </w:rPr>
          <w:t>,</w:t>
        </w:r>
      </w:ins>
      <w:r w:rsidRPr="00885267">
        <w:rPr>
          <w:highlight w:val="cyan"/>
        </w:rPr>
        <w:t xml:space="preserve"> </w:t>
      </w:r>
      <w:r w:rsidR="00F24965">
        <w:rPr>
          <w:highlight w:val="cyan"/>
        </w:rPr>
        <w:t xml:space="preserve">Core and </w:t>
      </w:r>
      <w:r w:rsidRPr="00885267">
        <w:rPr>
          <w:highlight w:val="cyan"/>
        </w:rPr>
        <w:t>Radio domains enabling full automation of end-to-end services</w:t>
      </w:r>
    </w:p>
    <w:p w14:paraId="282A6C23" w14:textId="1E1E475F" w:rsidR="00E26B56" w:rsidRDefault="00506D73" w:rsidP="005640C6">
      <w:r w:rsidRPr="00885267">
        <w:rPr>
          <w:highlight w:val="cyan"/>
        </w:rPr>
        <w:t>- for enabling catalogue-driven service provisioning from external applications (e.g. Customer Portal for Enterprise Business services) orchestrating the design and lifecycle management of these end-to-end transport connectivity services</w:t>
      </w:r>
      <w:r w:rsidR="00AF0B09">
        <w:rPr>
          <w:highlight w:val="cyan"/>
        </w:rPr>
        <w:t xml:space="preserve">, </w:t>
      </w:r>
      <w:r w:rsidR="00E26B56" w:rsidRPr="00885267">
        <w:rPr>
          <w:highlight w:val="cyan"/>
        </w:rPr>
        <w:t>consuming IP and/or Optical transport connectivity services upon request.</w:t>
      </w:r>
    </w:p>
    <w:p w14:paraId="0A388E34" w14:textId="77777777" w:rsidR="006058DB" w:rsidRDefault="006058DB" w:rsidP="005640C6">
      <w:pPr>
        <w:rPr>
          <w:highlight w:val="cyan"/>
        </w:rPr>
      </w:pPr>
      <w:r>
        <w:rPr>
          <w:highlight w:val="cyan"/>
        </w:rPr>
        <w:t>T</w:t>
      </w:r>
      <w:r w:rsidRPr="006058DB">
        <w:rPr>
          <w:highlight w:val="cyan"/>
        </w:rPr>
        <w:t>he</w:t>
      </w:r>
      <w:r w:rsidR="00506D73" w:rsidRPr="00885267">
        <w:rPr>
          <w:highlight w:val="cyan"/>
        </w:rPr>
        <w:t xml:space="preserve"> OSS/Orchestration layer is not in the scope of this draft</w:t>
      </w:r>
      <w:r w:rsidR="00CA15B9" w:rsidRPr="00885267">
        <w:rPr>
          <w:highlight w:val="cyan"/>
        </w:rPr>
        <w:t xml:space="preserve">. </w:t>
      </w:r>
    </w:p>
    <w:p w14:paraId="57E2149C" w14:textId="12349530" w:rsidR="00205F44" w:rsidRDefault="006058DB" w:rsidP="005640C6">
      <w:pPr>
        <w:rPr>
          <w:highlight w:val="cyan"/>
        </w:rPr>
      </w:pPr>
      <w:r>
        <w:rPr>
          <w:highlight w:val="cyan"/>
        </w:rPr>
        <w:t>There are two main cases</w:t>
      </w:r>
      <w:r w:rsidR="009A5463">
        <w:rPr>
          <w:highlight w:val="cyan"/>
        </w:rPr>
        <w:t xml:space="preserve"> for MDSC</w:t>
      </w:r>
      <w:r w:rsidR="00205F44">
        <w:rPr>
          <w:highlight w:val="cyan"/>
        </w:rPr>
        <w:t xml:space="preserve"> coordination of underlying PNCs in POI context:</w:t>
      </w:r>
    </w:p>
    <w:p w14:paraId="55D8384D" w14:textId="294401B4" w:rsidR="00506D73" w:rsidRDefault="009A5463" w:rsidP="00885267">
      <w:pPr>
        <w:pStyle w:val="ListParagraph"/>
        <w:numPr>
          <w:ilvl w:val="0"/>
          <w:numId w:val="35"/>
        </w:numPr>
      </w:pPr>
      <w:r w:rsidRPr="009A5463">
        <w:rPr>
          <w:highlight w:val="cyan"/>
        </w:rPr>
        <w:t>Receiving</w:t>
      </w:r>
      <w:r w:rsidR="00CA15B9" w:rsidRPr="00885267">
        <w:rPr>
          <w:highlight w:val="cyan"/>
        </w:rPr>
        <w:t xml:space="preserve"> transport connectivity service request</w:t>
      </w:r>
      <w:r w:rsidRPr="009A5463">
        <w:rPr>
          <w:highlight w:val="cyan"/>
        </w:rPr>
        <w:t>s</w:t>
      </w:r>
      <w:r w:rsidR="00CA15B9" w:rsidRPr="00885267">
        <w:rPr>
          <w:highlight w:val="cyan"/>
        </w:rPr>
        <w:t xml:space="preserve"> </w:t>
      </w:r>
      <w:r w:rsidRPr="009A5463">
        <w:rPr>
          <w:highlight w:val="cyan"/>
        </w:rPr>
        <w:t xml:space="preserve">from the OSS/Orchestration layer </w:t>
      </w:r>
      <w:r w:rsidR="00CA15B9" w:rsidRPr="00885267">
        <w:rPr>
          <w:highlight w:val="cyan"/>
        </w:rPr>
        <w:t xml:space="preserve">on </w:t>
      </w:r>
      <w:r w:rsidRPr="009A5463">
        <w:rPr>
          <w:highlight w:val="cyan"/>
        </w:rPr>
        <w:t>its</w:t>
      </w:r>
      <w:r w:rsidR="00CA15B9" w:rsidRPr="00885267">
        <w:rPr>
          <w:highlight w:val="cyan"/>
        </w:rPr>
        <w:t xml:space="preserve"> North Bound Interface </w:t>
      </w:r>
      <w:r w:rsidRPr="009A5463">
        <w:rPr>
          <w:highlight w:val="cyan"/>
        </w:rPr>
        <w:t>that</w:t>
      </w:r>
      <w:r w:rsidR="00CA15B9" w:rsidRPr="00885267">
        <w:rPr>
          <w:highlight w:val="cyan"/>
        </w:rPr>
        <w:t xml:space="preserve"> will trigger multi-layer/multi-</w:t>
      </w:r>
      <w:r>
        <w:rPr>
          <w:highlight w:val="cyan"/>
        </w:rPr>
        <w:t>domain</w:t>
      </w:r>
      <w:r w:rsidR="00CA15B9" w:rsidRPr="00885267">
        <w:rPr>
          <w:highlight w:val="cyan"/>
        </w:rPr>
        <w:t xml:space="preserve"> coordination by the MDSC of the underlying PNCs to fulfil this request in the transport network (IP/MPLS and Optical).</w:t>
      </w:r>
    </w:p>
    <w:p w14:paraId="19673CAF" w14:textId="5CD38523" w:rsidR="00205F44" w:rsidRDefault="009A5463" w:rsidP="00885267">
      <w:pPr>
        <w:pStyle w:val="ListParagraph"/>
        <w:numPr>
          <w:ilvl w:val="0"/>
          <w:numId w:val="35"/>
        </w:numPr>
      </w:pPr>
      <w:r w:rsidRPr="00885267">
        <w:rPr>
          <w:highlight w:val="cyan"/>
        </w:rPr>
        <w:t xml:space="preserve">Initiating by </w:t>
      </w:r>
      <w:r w:rsidR="00205F44" w:rsidRPr="00885267">
        <w:rPr>
          <w:highlight w:val="cyan"/>
        </w:rPr>
        <w:t xml:space="preserve">MDSC </w:t>
      </w:r>
      <w:r w:rsidRPr="00885267">
        <w:rPr>
          <w:highlight w:val="cyan"/>
        </w:rPr>
        <w:t>itself</w:t>
      </w:r>
      <w:r w:rsidR="00205F44" w:rsidRPr="00885267">
        <w:rPr>
          <w:highlight w:val="cyan"/>
        </w:rPr>
        <w:t>, beyond discovery,</w:t>
      </w:r>
      <w:r w:rsidRPr="00885267">
        <w:rPr>
          <w:highlight w:val="cyan"/>
        </w:rPr>
        <w:t xml:space="preserve"> multi-layer/multi-domain optimizations </w:t>
      </w:r>
      <w:r w:rsidR="00205F44" w:rsidRPr="00885267">
        <w:rPr>
          <w:highlight w:val="cyan"/>
        </w:rPr>
        <w:t>and/</w:t>
      </w:r>
      <w:r w:rsidRPr="00885267">
        <w:rPr>
          <w:highlight w:val="cyan"/>
        </w:rPr>
        <w:t>or maintenance works</w:t>
      </w:r>
      <w:r w:rsidR="00205F44" w:rsidRPr="00885267">
        <w:rPr>
          <w:highlight w:val="cyan"/>
        </w:rPr>
        <w:t xml:space="preserve"> (e.g. rerouting LSPs with their associated services when putting a fibre in maintenance </w:t>
      </w:r>
      <w:r w:rsidR="000B2898" w:rsidRPr="00885267">
        <w:rPr>
          <w:highlight w:val="cyan"/>
        </w:rPr>
        <w:t>mode during a maintenance window</w:t>
      </w:r>
      <w:r w:rsidR="00205F44" w:rsidRPr="00885267">
        <w:rPr>
          <w:highlight w:val="cyan"/>
        </w:rPr>
        <w:t>)</w:t>
      </w:r>
      <w:r w:rsidR="000B2898">
        <w:t xml:space="preserve">. </w:t>
      </w:r>
      <w:r w:rsidR="000B2898">
        <w:rPr>
          <w:highlight w:val="cyan"/>
        </w:rPr>
        <w:t xml:space="preserve">Different </w:t>
      </w:r>
      <w:r w:rsidR="00205F44" w:rsidRPr="000B2898">
        <w:rPr>
          <w:highlight w:val="cyan"/>
        </w:rPr>
        <w:t xml:space="preserve">to service fulfillment, the workflows then are not related at all </w:t>
      </w:r>
      <w:r w:rsidR="00205F44" w:rsidRPr="000B2898">
        <w:rPr>
          <w:highlight w:val="cyan"/>
        </w:rPr>
        <w:lastRenderedPageBreak/>
        <w:t>to a service provisioning request received from the </w:t>
      </w:r>
      <w:r w:rsidR="000B2898">
        <w:rPr>
          <w:highlight w:val="cyan"/>
        </w:rPr>
        <w:t>OSS/O</w:t>
      </w:r>
      <w:r w:rsidR="00205F44" w:rsidRPr="000B2898">
        <w:rPr>
          <w:highlight w:val="cyan"/>
        </w:rPr>
        <w:t>rchestration layer.</w:t>
      </w:r>
    </w:p>
    <w:p w14:paraId="39A788F3" w14:textId="0E7608AA" w:rsidR="000B2898" w:rsidRPr="00885267" w:rsidRDefault="000B2898" w:rsidP="000B2898">
      <w:pPr>
        <w:rPr>
          <w:ins w:id="184" w:author="Jean-Francois Bouquier" w:date="2020-07-03T09:38:00Z"/>
        </w:rPr>
      </w:pPr>
      <w:ins w:id="185" w:author="Jean-Francois Bouquier" w:date="2020-07-03T09:45:00Z">
        <w:r w:rsidRPr="00885267">
          <w:rPr>
            <w:highlight w:val="cyan"/>
          </w:rPr>
          <w:t>Above two MDSC workflow cases are in the scope</w:t>
        </w:r>
      </w:ins>
      <w:ins w:id="186" w:author="Jean-Francois Bouquier" w:date="2020-07-03T09:46:00Z">
        <w:r w:rsidRPr="00885267">
          <w:rPr>
            <w:highlight w:val="cyan"/>
          </w:rPr>
          <w:t xml:space="preserve"> of this draft or in future versions.</w:t>
        </w:r>
      </w:ins>
      <w:ins w:id="187" w:author="Jean-Francois Bouquier" w:date="2020-07-03T09:45:00Z">
        <w:r>
          <w:t xml:space="preserve"> </w:t>
        </w:r>
      </w:ins>
    </w:p>
    <w:p w14:paraId="4F0321D7" w14:textId="77777777" w:rsidR="00205F44" w:rsidRPr="00427748" w:rsidRDefault="00205F44" w:rsidP="00885267">
      <w:pPr>
        <w:pStyle w:val="ListParagraph"/>
        <w:ind w:left="792"/>
      </w:pPr>
    </w:p>
    <w:p w14:paraId="4310A9E9" w14:textId="77777777" w:rsidR="005640C6" w:rsidDel="00427748" w:rsidRDefault="005640C6" w:rsidP="005640C6">
      <w:pPr>
        <w:rPr>
          <w:del w:id="188" w:author="Italo Busi" w:date="2020-05-21T09:02:00Z"/>
        </w:rPr>
      </w:pPr>
      <w:del w:id="189" w:author="Italo Busi" w:date="2020-05-21T09:02:00Z">
        <w:r w:rsidRPr="005640C6" w:rsidDel="00427748">
          <w:rPr>
            <w:highlight w:val="yellow"/>
          </w:rPr>
          <w:delText xml:space="preserve">The multi-domain coordination mechanisms for the IP tunnels supporting these IP services are described in section </w:delText>
        </w:r>
        <w:r w:rsidRPr="005640C6" w:rsidDel="00427748">
          <w:rPr>
            <w:highlight w:val="yellow"/>
          </w:rPr>
          <w:fldChar w:fldCharType="begin"/>
        </w:r>
        <w:r w:rsidRPr="005640C6" w:rsidDel="00427748">
          <w:rPr>
            <w:highlight w:val="yellow"/>
          </w:rPr>
          <w:delInstrText xml:space="preserve"> REF _Ref34658661 \r \h \t </w:delInstrText>
        </w:r>
        <w:r w:rsidDel="00427748">
          <w:rPr>
            <w:highlight w:val="yellow"/>
          </w:rPr>
          <w:delInstrText xml:space="preserve"> \* MERGEFORMAT </w:delInstrText>
        </w:r>
        <w:r w:rsidRPr="005640C6" w:rsidDel="00427748">
          <w:rPr>
            <w:highlight w:val="yellow"/>
          </w:rPr>
        </w:r>
        <w:r w:rsidRPr="005640C6" w:rsidDel="00427748">
          <w:rPr>
            <w:highlight w:val="yellow"/>
          </w:rPr>
          <w:fldChar w:fldCharType="separate"/>
        </w:r>
        <w:r w:rsidRPr="005640C6" w:rsidDel="00427748">
          <w:rPr>
            <w:b/>
            <w:bCs/>
            <w:highlight w:val="yellow"/>
          </w:rPr>
          <w:delText>Error! Reference source not found.</w:delText>
        </w:r>
        <w:r w:rsidRPr="005640C6" w:rsidDel="00427748">
          <w:rPr>
            <w:highlight w:val="yellow"/>
          </w:rPr>
          <w:fldChar w:fldCharType="end"/>
        </w:r>
        <w:r w:rsidRPr="005640C6" w:rsidDel="00427748">
          <w:rPr>
            <w:highlight w:val="yellow"/>
          </w:rPr>
          <w:delText>. In some cases, the MDSC could also rely on the multi-layer POI mechanisms, described in this draft, to support multi</w:delText>
        </w:r>
        <w:r w:rsidRPr="005640C6" w:rsidDel="00427748">
          <w:rPr>
            <w:highlight w:val="yellow"/>
          </w:rPr>
          <w:noBreakHyphen/>
          <w:delText>layer optimizations for these IP services and tunnels.</w:delText>
        </w:r>
      </w:del>
    </w:p>
    <w:p w14:paraId="71533A44"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20EF2EC1" w14:textId="77777777" w:rsidR="005640C6" w:rsidRDefault="005640C6" w:rsidP="005640C6">
      <w:pPr>
        <w:pStyle w:val="RFCListBullet"/>
      </w:pPr>
      <w:r>
        <w:t>The domain boundaries between the IP and Optical domains are congruent. In other words, one Optical domain supports connectivity between Routers in one and only one Packet Domain;</w:t>
      </w:r>
    </w:p>
    <w:p w14:paraId="12E152E5" w14:textId="77777777" w:rsidR="005640C6" w:rsidRPr="00C109A9" w:rsidRDefault="005640C6" w:rsidP="005640C6">
      <w:pPr>
        <w:pStyle w:val="RFCListBullet"/>
      </w:pPr>
      <w:r w:rsidRPr="00C109A9">
        <w:t xml:space="preserve">Inter-domain links exist only between Packet domains (i.e., between ASBR routers) and between Packet and Optical domains (i.e., between routers and </w:t>
      </w:r>
      <w:del w:id="190" w:author="Italo Busi" w:date="2020-05-21T11:09:00Z">
        <w:r w:rsidRPr="006309BD" w:rsidDel="00304845">
          <w:delText>ROADMs</w:delText>
        </w:r>
      </w:del>
      <w:ins w:id="191" w:author="Italo Busi" w:date="2020-05-21T11:09:00Z">
        <w:r w:rsidR="00304845" w:rsidRPr="006309BD">
          <w:t>Optical NEs</w:t>
        </w:r>
      </w:ins>
      <w:r w:rsidRPr="00C109A9">
        <w:t>). In other words, there are no inter-domain links between Optical domains</w:t>
      </w:r>
      <w:r>
        <w:t>;</w:t>
      </w:r>
    </w:p>
    <w:p w14:paraId="6935D82E" w14:textId="77777777" w:rsidR="005640C6" w:rsidRDefault="005640C6" w:rsidP="005640C6">
      <w:pPr>
        <w:pStyle w:val="RFCListBullet"/>
      </w:pPr>
      <w:r>
        <w:t xml:space="preserve">The interfaces between the </w:t>
      </w:r>
      <w:del w:id="192" w:author="Italo Busi" w:date="2020-05-21T11:53:00Z">
        <w:r w:rsidDel="006309BD">
          <w:delText xml:space="preserve">routers </w:delText>
        </w:r>
      </w:del>
      <w:ins w:id="193" w:author="Italo Busi" w:date="2020-05-21T11:53:00Z">
        <w:r w:rsidR="006309BD">
          <w:t xml:space="preserve">Routers </w:t>
        </w:r>
      </w:ins>
      <w:r>
        <w:t xml:space="preserve">and the </w:t>
      </w:r>
      <w:del w:id="194" w:author="Italo Busi" w:date="2020-05-21T11:53:00Z">
        <w:r w:rsidDel="006309BD">
          <w:delText xml:space="preserve">ROADM’s </w:delText>
        </w:r>
      </w:del>
      <w:ins w:id="195" w:author="Italo Busi" w:date="2020-05-21T11:53:00Z">
        <w:r w:rsidR="006309BD">
          <w:t xml:space="preserve">Optical NEs </w:t>
        </w:r>
      </w:ins>
      <w:r>
        <w:t>are “Ethernet” physical interfaces;</w:t>
      </w:r>
    </w:p>
    <w:p w14:paraId="51B3575E" w14:textId="77777777" w:rsidR="005640C6" w:rsidRDefault="005640C6" w:rsidP="005640C6">
      <w:pPr>
        <w:pStyle w:val="RFCListBullet"/>
      </w:pPr>
      <w:r>
        <w:t>The interfaces between the ASBR routers are “Ethernet” physical interfaces.</w:t>
      </w:r>
    </w:p>
    <w:p w14:paraId="682B983F" w14:textId="77777777" w:rsidR="00981678" w:rsidRDefault="00981678" w:rsidP="00981678">
      <w:pPr>
        <w:rPr>
          <w:ins w:id="196" w:author="Italo Busi" w:date="2020-05-21T10:31:00Z"/>
        </w:rPr>
      </w:pPr>
      <w:ins w:id="197" w:author="Italo Busi" w:date="2020-05-21T10:28:00Z">
        <w:r>
          <w:t>This version of the document</w:t>
        </w:r>
      </w:ins>
      <w:ins w:id="198" w:author="Italo Busi" w:date="2020-05-21T10:29:00Z">
        <w:r>
          <w:t xml:space="preserve"> assumes that the IP Link supported by the Optical netork are always intra-AS (PE-ASBR, PE-P or P-P) and that the ASBRs are co-located and </w:t>
        </w:r>
      </w:ins>
      <w:ins w:id="199" w:author="Italo Busi" w:date="2020-05-21T10:30:00Z">
        <w:r>
          <w:t xml:space="preserve">connected by </w:t>
        </w:r>
      </w:ins>
      <w:ins w:id="200" w:author="Italo Busi" w:date="2020-05-21T11:06:00Z">
        <w:r w:rsidR="00304845">
          <w:t xml:space="preserve">an IP Link supported by an </w:t>
        </w:r>
      </w:ins>
      <w:ins w:id="201" w:author="Italo Busi" w:date="2020-05-21T10:30:00Z">
        <w:r>
          <w:t>Ethernet physical link.</w:t>
        </w:r>
      </w:ins>
    </w:p>
    <w:p w14:paraId="6B7CA6B0" w14:textId="77777777" w:rsidR="003A27C4" w:rsidRDefault="003A27C4" w:rsidP="00981678">
      <w:pPr>
        <w:rPr>
          <w:ins w:id="202" w:author="Italo Busi" w:date="2020-05-21T10:26:00Z"/>
        </w:rPr>
      </w:pPr>
      <w:ins w:id="203" w:author="Italo Busi" w:date="2020-05-21T10:31:00Z">
        <w:r>
          <w:t>The possibility to setup inter-AS IP Links (e.g., ASBR-ASBR or PE-PE), supported by Optical network, is for further study.</w:t>
        </w:r>
      </w:ins>
    </w:p>
    <w:p w14:paraId="2813AD2B" w14:textId="77777777" w:rsidR="003A27C4" w:rsidRDefault="003A27C4" w:rsidP="003A27C4">
      <w:pPr>
        <w:rPr>
          <w:ins w:id="204" w:author="Italo Busi" w:date="2020-05-21T11:53:00Z"/>
        </w:rPr>
      </w:pPr>
      <w:ins w:id="205" w:author="Italo Busi" w:date="2020-05-21T10:34:00Z">
        <w:r>
          <w:t>Therefore, if inter-domain link</w:t>
        </w:r>
      </w:ins>
      <w:ins w:id="206" w:author="Italo Busi" w:date="2020-05-21T10:35:00Z">
        <w:r>
          <w:t>s</w:t>
        </w:r>
      </w:ins>
      <w:ins w:id="207" w:author="Italo Busi" w:date="2020-05-21T10:34:00Z">
        <w:r>
          <w:t xml:space="preserve"> between the Optical domain</w:t>
        </w:r>
      </w:ins>
      <w:ins w:id="208" w:author="Italo Busi" w:date="2020-05-21T10:35:00Z">
        <w:r>
          <w:t>s</w:t>
        </w:r>
      </w:ins>
      <w:ins w:id="209" w:author="Italo Busi" w:date="2020-05-21T10:34:00Z">
        <w:r>
          <w:t xml:space="preserve"> exist</w:t>
        </w:r>
      </w:ins>
      <w:ins w:id="210" w:author="Italo Busi" w:date="2020-05-21T10:35:00Z">
        <w:r>
          <w:t>, they would be used</w:t>
        </w:r>
      </w:ins>
      <w:ins w:id="211" w:author="Italo Busi" w:date="2020-05-21T10:34:00Z">
        <w:r>
          <w:t xml:space="preserve"> to support multi-domain Optical services, which are outside the scope of this document.</w:t>
        </w:r>
      </w:ins>
    </w:p>
    <w:p w14:paraId="15E70E95" w14:textId="77777777" w:rsidR="005640C6" w:rsidRPr="00E91373" w:rsidRDefault="006309BD" w:rsidP="00E91373">
      <w:pPr>
        <w:rPr>
          <w:ins w:id="212" w:author="Jean-Francois Bouquier" w:date="2020-05-21T13:13:00Z"/>
        </w:rPr>
      </w:pPr>
      <w:ins w:id="213" w:author="Italo Busi" w:date="2020-05-21T11:54:00Z">
        <w:r>
          <w:t>The Optical NEs within the optical domains can be ROADMs or OTN switches, with or without a ROADM.</w:t>
        </w:r>
      </w:ins>
    </w:p>
    <w:p w14:paraId="5C273A4D" w14:textId="77777777" w:rsidR="004C197D" w:rsidRDefault="004C197D" w:rsidP="004C197D">
      <w:pPr>
        <w:pStyle w:val="Heading2"/>
        <w:rPr>
          <w:ins w:id="214" w:author="Jean-Francois Bouquier" w:date="2020-05-21T13:13:00Z"/>
        </w:rPr>
      </w:pPr>
      <w:bookmarkStart w:id="215" w:name="_Toc42249111"/>
      <w:ins w:id="216" w:author="Jean-Francois Bouquier" w:date="2020-05-21T13:14:00Z">
        <w:r>
          <w:t>Generic Assumptions</w:t>
        </w:r>
      </w:ins>
      <w:bookmarkEnd w:id="215"/>
    </w:p>
    <w:p w14:paraId="67F48372"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A63A6B3" w14:textId="77777777" w:rsidR="00A75BBE" w:rsidRDefault="00A75BBE" w:rsidP="00A75BBE">
      <w:r>
        <w:lastRenderedPageBreak/>
        <w:t>The data models used on these interfaces are assumed to use the YANG 1.1 Data Modeling Language, as defined in [RFC7950].</w:t>
      </w:r>
    </w:p>
    <w:p w14:paraId="4BFEE549" w14:textId="77777777" w:rsidR="00A75BBE" w:rsidRDefault="00A75BBE" w:rsidP="00A75BBE">
      <w:r w:rsidRPr="005F2CBA">
        <w:t xml:space="preserve">The </w:t>
      </w:r>
      <w:r>
        <w:t xml:space="preserve">RESTCONF </w:t>
      </w:r>
      <w:r w:rsidRPr="005F2CBA">
        <w:t>protocol</w:t>
      </w:r>
      <w:r>
        <w:t>, as defined in [RFC8040], using the JSON representation, defined in [RFC7951], is assumed to be</w:t>
      </w:r>
      <w:r w:rsidRPr="005F2CBA">
        <w:t xml:space="preserve"> used at these interfaces</w:t>
      </w:r>
      <w:r>
        <w:t>.</w:t>
      </w:r>
      <w:r w:rsidR="00E91373">
        <w:t xml:space="preserve"> </w:t>
      </w:r>
      <w:commentRangeStart w:id="217"/>
      <w:ins w:id="218" w:author="Jean-Francois Bouquier" w:date="2020-05-21T13:39:00Z">
        <w:r w:rsidR="00E91373" w:rsidRPr="00E91373">
          <w:rPr>
            <w:highlight w:val="yellow"/>
            <w:rPrChange w:id="219" w:author="Jean-Francois Bouquier" w:date="2020-05-21T13:42:00Z">
              <w:rPr/>
            </w:rPrChange>
          </w:rPr>
          <w:t>Extensions</w:t>
        </w:r>
      </w:ins>
      <w:commentRangeEnd w:id="217"/>
      <w:ins w:id="220" w:author="Jean-Francois Bouquier" w:date="2020-05-21T13:42:00Z">
        <w:r w:rsidR="00E91373">
          <w:rPr>
            <w:rStyle w:val="CommentReference"/>
          </w:rPr>
          <w:commentReference w:id="217"/>
        </w:r>
      </w:ins>
      <w:ins w:id="221" w:author="Jean-Francois Bouquier" w:date="2020-05-21T13:39:00Z">
        <w:r w:rsidR="00E91373" w:rsidRPr="00E91373">
          <w:rPr>
            <w:highlight w:val="yellow"/>
            <w:rPrChange w:id="222" w:author="Jean-Francois Bouquier" w:date="2020-05-21T13:42:00Z">
              <w:rPr/>
            </w:rPrChange>
          </w:rPr>
          <w:t xml:space="preserve"> to RESTCONF, as defined in [RFC8527], to </w:t>
        </w:r>
      </w:ins>
      <w:ins w:id="223" w:author="Jean-Francois Bouquier" w:date="2020-05-21T16:09:00Z">
        <w:r w:rsidR="00310193">
          <w:rPr>
            <w:highlight w:val="yellow"/>
          </w:rPr>
          <w:t>be compliant with</w:t>
        </w:r>
      </w:ins>
      <w:ins w:id="224" w:author="Jean-Francois Bouquier" w:date="2020-05-21T13:39:00Z">
        <w:r w:rsidR="00E91373" w:rsidRPr="00E91373">
          <w:rPr>
            <w:highlight w:val="yellow"/>
            <w:rPrChange w:id="225" w:author="Jean-Francois Bouquier" w:date="2020-05-21T13:42:00Z">
              <w:rPr/>
            </w:rPrChange>
          </w:rPr>
          <w:t xml:space="preserve"> Network Management Datastore Architecture (NMDA) defined in </w:t>
        </w:r>
      </w:ins>
      <w:ins w:id="226" w:author="Jean-Francois Bouquier" w:date="2020-05-21T13:40:00Z">
        <w:r w:rsidR="00E91373" w:rsidRPr="00E91373">
          <w:rPr>
            <w:highlight w:val="yellow"/>
            <w:rPrChange w:id="227" w:author="Jean-Francois Bouquier" w:date="2020-05-21T13:42:00Z">
              <w:rPr/>
            </w:rPrChange>
          </w:rPr>
          <w:t xml:space="preserve">[RFC8342], are assumed to be used as well at these </w:t>
        </w:r>
      </w:ins>
      <w:ins w:id="228" w:author="Jean-Francois Bouquier" w:date="2020-05-21T13:41:00Z">
        <w:r w:rsidR="00E91373" w:rsidRPr="00E91373">
          <w:rPr>
            <w:highlight w:val="yellow"/>
            <w:rPrChange w:id="229" w:author="Jean-Francois Bouquier" w:date="2020-05-21T13:42:00Z">
              <w:rPr/>
            </w:rPrChange>
          </w:rPr>
          <w:t xml:space="preserve">MPI </w:t>
        </w:r>
      </w:ins>
      <w:ins w:id="230" w:author="Jean-Francois Bouquier" w:date="2020-05-21T13:40:00Z">
        <w:r w:rsidR="00E91373" w:rsidRPr="00E91373">
          <w:rPr>
            <w:highlight w:val="yellow"/>
            <w:rPrChange w:id="231" w:author="Jean-Francois Bouquier" w:date="2020-05-21T13:42:00Z">
              <w:rPr/>
            </w:rPrChange>
          </w:rPr>
          <w:t>interfaces</w:t>
        </w:r>
      </w:ins>
      <w:ins w:id="232" w:author="Jean-Francois Bouquier" w:date="2020-05-21T13:41:00Z">
        <w:r w:rsidR="00E91373" w:rsidRPr="00E91373">
          <w:rPr>
            <w:highlight w:val="yellow"/>
            <w:rPrChange w:id="233" w:author="Jean-Francois Bouquier" w:date="2020-05-21T13:42:00Z">
              <w:rPr/>
            </w:rPrChange>
          </w:rPr>
          <w:t xml:space="preserve"> </w:t>
        </w:r>
      </w:ins>
      <w:ins w:id="234" w:author="Jean-Francois Bouquier" w:date="2020-05-21T16:10:00Z">
        <w:r w:rsidR="00310193">
          <w:rPr>
            <w:highlight w:val="yellow"/>
          </w:rPr>
          <w:t>and</w:t>
        </w:r>
      </w:ins>
      <w:ins w:id="235" w:author="Jean-Francois Bouquier" w:date="2020-05-21T13:41:00Z">
        <w:r w:rsidR="00E91373" w:rsidRPr="00E91373">
          <w:rPr>
            <w:highlight w:val="yellow"/>
            <w:rPrChange w:id="236" w:author="Jean-Francois Bouquier" w:date="2020-05-21T13:42:00Z">
              <w:rPr/>
            </w:rPrChange>
          </w:rPr>
          <w:t xml:space="preserve"> also at CMI interfaces</w:t>
        </w:r>
      </w:ins>
      <w:ins w:id="237" w:author="Jean-Francois Bouquier" w:date="2020-05-21T16:10:00Z">
        <w:r w:rsidR="00310193">
          <w:t>.</w:t>
        </w:r>
      </w:ins>
    </w:p>
    <w:p w14:paraId="0CAF0D92" w14:textId="77777777" w:rsidR="00A75BBE" w:rsidRDefault="00A75BBE" w:rsidP="00A75BBE">
      <w:r>
        <w:t>As required in [RFC8040], the "ietf-yang-library" YANG module defined in [RFC8525] is used to allow the MDSC to discover the set of YANG modules supported by each PNC at its MPI.</w:t>
      </w:r>
    </w:p>
    <w:p w14:paraId="32A84AAB" w14:textId="77777777" w:rsidR="004C197D" w:rsidRPr="00A75BBE" w:rsidRDefault="004C197D" w:rsidP="00E33E77">
      <w:pPr>
        <w:rPr>
          <w:highlight w:val="yellow"/>
        </w:rPr>
      </w:pPr>
    </w:p>
    <w:p w14:paraId="7D455789" w14:textId="2AB085DC" w:rsidR="008C6AAA" w:rsidRPr="000B2898" w:rsidRDefault="00E33E77" w:rsidP="00E33E77">
      <w:pPr>
        <w:pStyle w:val="Heading2"/>
        <w:rPr>
          <w:highlight w:val="cyan"/>
          <w:rPrChange w:id="238" w:author="Jean-Francois Bouquier" w:date="2020-07-03T09:47:00Z">
            <w:rPr/>
          </w:rPrChange>
        </w:rPr>
      </w:pPr>
      <w:bookmarkStart w:id="239" w:name="_Toc42249112"/>
      <w:r w:rsidRPr="000B2898">
        <w:rPr>
          <w:highlight w:val="cyan"/>
          <w:rPrChange w:id="240" w:author="Jean-Francois Bouquier" w:date="2020-07-03T09:47:00Z">
            <w:rPr/>
          </w:rPrChange>
        </w:rPr>
        <w:t xml:space="preserve">L2/L3VPN/VN Service Request </w:t>
      </w:r>
      <w:del w:id="241" w:author="Jean-Francois Bouquier" w:date="2020-07-02T16:55:00Z">
        <w:r w:rsidRPr="000B2898" w:rsidDel="003B0B6A">
          <w:rPr>
            <w:highlight w:val="cyan"/>
            <w:rPrChange w:id="242" w:author="Jean-Francois Bouquier" w:date="2020-07-03T09:47:00Z">
              <w:rPr/>
            </w:rPrChange>
          </w:rPr>
          <w:delText>by the Customer</w:delText>
        </w:r>
      </w:del>
      <w:bookmarkEnd w:id="239"/>
      <w:ins w:id="243" w:author="Jean-Francois Bouquier" w:date="2020-07-02T16:55:00Z">
        <w:r w:rsidR="003B0B6A" w:rsidRPr="000B2898">
          <w:rPr>
            <w:highlight w:val="cyan"/>
            <w:rPrChange w:id="244" w:author="Jean-Francois Bouquier" w:date="2020-07-03T09:47:00Z">
              <w:rPr/>
            </w:rPrChange>
          </w:rPr>
          <w:t>in North Bound of MDSC</w:t>
        </w:r>
      </w:ins>
    </w:p>
    <w:p w14:paraId="683C25AB" w14:textId="19D45115" w:rsidR="000135F0" w:rsidRDefault="000B2898" w:rsidP="000135F0">
      <w:bookmarkStart w:id="245" w:name="_GoBack"/>
      <w:bookmarkEnd w:id="245"/>
      <w:ins w:id="246" w:author="Jean-Francois Bouquier" w:date="2020-07-03T09:48:00Z">
        <w:r w:rsidRPr="00885267">
          <w:rPr>
            <w:highlight w:val="cyan"/>
            <w:rPrChange w:id="247" w:author="BOUQUIER, JEAN-FRANCOIS, Vodafone Spain" w:date="2020-07-06T16:45:00Z">
              <w:rPr/>
            </w:rPrChange>
          </w:rPr>
          <w:t xml:space="preserve">As explained in section </w:t>
        </w:r>
        <w:r w:rsidRPr="00885267">
          <w:rPr>
            <w:highlight w:val="cyan"/>
            <w:rPrChange w:id="248" w:author="BOUQUIER, JEAN-FRANCOIS, Vodafone Spain" w:date="2020-07-06T16:45:00Z">
              <w:rPr/>
            </w:rPrChange>
          </w:rPr>
          <w:fldChar w:fldCharType="begin"/>
        </w:r>
        <w:r w:rsidRPr="00885267">
          <w:rPr>
            <w:highlight w:val="cyan"/>
            <w:rPrChange w:id="249" w:author="BOUQUIER, JEAN-FRANCOIS, Vodafone Spain" w:date="2020-07-06T16:45:00Z">
              <w:rPr/>
            </w:rPrChange>
          </w:rPr>
          <w:instrText xml:space="preserve"> REF _Ref42241566 \r \h </w:instrText>
        </w:r>
      </w:ins>
      <w:r w:rsidRPr="00885267">
        <w:rPr>
          <w:highlight w:val="cyan"/>
          <w:rPrChange w:id="250" w:author="BOUQUIER, JEAN-FRANCOIS, Vodafone Spain" w:date="2020-07-06T16:45:00Z">
            <w:rPr/>
          </w:rPrChange>
        </w:rPr>
      </w:r>
      <w:r w:rsidR="00885267">
        <w:rPr>
          <w:highlight w:val="cyan"/>
        </w:rPr>
        <w:instrText xml:space="preserve"> \* MERGEFORMAT </w:instrText>
      </w:r>
      <w:r w:rsidRPr="00885267">
        <w:rPr>
          <w:highlight w:val="cyan"/>
          <w:rPrChange w:id="251" w:author="BOUQUIER, JEAN-FRANCOIS, Vodafone Spain" w:date="2020-07-06T16:45:00Z">
            <w:rPr/>
          </w:rPrChange>
        </w:rPr>
        <w:fldChar w:fldCharType="separate"/>
      </w:r>
      <w:ins w:id="252" w:author="Jean-Francois Bouquier" w:date="2020-07-03T09:48:00Z">
        <w:r w:rsidRPr="00885267">
          <w:rPr>
            <w:highlight w:val="cyan"/>
            <w:rPrChange w:id="253" w:author="BOUQUIER, JEAN-FRANCOIS, Vodafone Spain" w:date="2020-07-06T16:45:00Z">
              <w:rPr/>
            </w:rPrChange>
          </w:rPr>
          <w:t xml:space="preserve">2. </w:t>
        </w:r>
        <w:r w:rsidRPr="00885267">
          <w:rPr>
            <w:highlight w:val="cyan"/>
            <w:rPrChange w:id="254" w:author="BOUQUIER, JEAN-FRANCOIS, Vodafone Spain" w:date="2020-07-06T16:45:00Z">
              <w:rPr/>
            </w:rPrChange>
          </w:rPr>
          <w:fldChar w:fldCharType="end"/>
        </w:r>
      </w:ins>
      <w:ins w:id="255" w:author="Jean-Francois Bouquier" w:date="2020-07-03T09:49:00Z">
        <w:r w:rsidRPr="00885267">
          <w:rPr>
            <w:highlight w:val="cyan"/>
            <w:rPrChange w:id="256" w:author="BOUQUIER, JEAN-FRANCOIS, Vodafone Spain" w:date="2020-07-06T16:45:00Z">
              <w:rPr/>
            </w:rPrChange>
          </w:rPr>
          <w:t xml:space="preserve">, </w:t>
        </w:r>
      </w:ins>
      <w:del w:id="257" w:author="Jean-Francois Bouquier" w:date="2020-07-02T17:18:00Z">
        <w:r w:rsidR="000135F0" w:rsidRPr="00885267" w:rsidDel="00E26B56">
          <w:rPr>
            <w:highlight w:val="cyan"/>
            <w:rPrChange w:id="258" w:author="BOUQUIER, JEAN-FRANCOIS, Vodafone Spain" w:date="2020-07-06T16:45:00Z">
              <w:rPr/>
            </w:rPrChange>
          </w:rPr>
          <w:delText>A customer</w:delText>
        </w:r>
      </w:del>
      <w:ins w:id="259" w:author="Jean-Francois Bouquier" w:date="2020-07-02T17:18:00Z">
        <w:r w:rsidRPr="00885267">
          <w:rPr>
            <w:highlight w:val="cyan"/>
            <w:rPrChange w:id="260" w:author="BOUQUIER, JEAN-FRANCOIS, Vodafone Spain" w:date="2020-07-06T16:45:00Z">
              <w:rPr/>
            </w:rPrChange>
          </w:rPr>
          <w:t>OSS/</w:t>
        </w:r>
      </w:ins>
      <w:ins w:id="261" w:author="Jean-Francois Bouquier" w:date="2020-07-03T09:49:00Z">
        <w:r w:rsidRPr="00885267">
          <w:rPr>
            <w:highlight w:val="cyan"/>
            <w:rPrChange w:id="262" w:author="BOUQUIER, JEAN-FRANCOIS, Vodafone Spain" w:date="2020-07-06T16:45:00Z">
              <w:rPr/>
            </w:rPrChange>
          </w:rPr>
          <w:t>O</w:t>
        </w:r>
      </w:ins>
      <w:ins w:id="263" w:author="Jean-Francois Bouquier" w:date="2020-07-02T17:18:00Z">
        <w:r w:rsidR="00E26B56" w:rsidRPr="00885267">
          <w:rPr>
            <w:highlight w:val="cyan"/>
            <w:rPrChange w:id="264" w:author="BOUQUIER, JEAN-FRANCOIS, Vodafone Spain" w:date="2020-07-06T16:45:00Z">
              <w:rPr/>
            </w:rPrChange>
          </w:rPr>
          <w:t>rchestration layer</w:t>
        </w:r>
      </w:ins>
      <w:ins w:id="265" w:author="Jean-Francois Bouquier" w:date="2020-07-02T17:19:00Z">
        <w:r w:rsidR="00E26B56" w:rsidRPr="00885267">
          <w:rPr>
            <w:highlight w:val="cyan"/>
            <w:rPrChange w:id="266" w:author="BOUQUIER, JEAN-FRANCOIS, Vodafone Spain" w:date="2020-07-06T16:45:00Z">
              <w:rPr/>
            </w:rPrChange>
          </w:rPr>
          <w:t xml:space="preserve"> in North Bound interface of MDSC</w:t>
        </w:r>
      </w:ins>
      <w:r w:rsidR="000135F0" w:rsidRPr="00885267">
        <w:rPr>
          <w:highlight w:val="cyan"/>
          <w:rPrChange w:id="267" w:author="BOUQUIER, JEAN-FRANCOIS, Vodafone Spain" w:date="2020-07-06T16:45:00Z">
            <w:rPr/>
          </w:rPrChange>
        </w:rPr>
        <w:t xml:space="preserve"> can request</w:t>
      </w:r>
      <w:ins w:id="268" w:author="Jean-Francois Bouquier" w:date="2020-07-02T17:21:00Z">
        <w:r w:rsidR="00E26B56" w:rsidRPr="00885267">
          <w:rPr>
            <w:highlight w:val="cyan"/>
            <w:rPrChange w:id="269" w:author="BOUQUIER, JEAN-FRANCOIS, Vodafone Spain" w:date="2020-07-06T16:45:00Z">
              <w:rPr/>
            </w:rPrChange>
          </w:rPr>
          <w:t xml:space="preserve"> on-demand</w:t>
        </w:r>
      </w:ins>
      <w:r w:rsidR="000135F0" w:rsidRPr="00885267">
        <w:rPr>
          <w:highlight w:val="cyan"/>
          <w:rPrChange w:id="270" w:author="BOUQUIER, JEAN-FRANCOIS, Vodafone Spain" w:date="2020-07-06T16:45:00Z">
            <w:rPr/>
          </w:rPrChange>
        </w:rPr>
        <w:t xml:space="preserve"> </w:t>
      </w:r>
      <w:ins w:id="271" w:author="Jean-Francois Bouquier" w:date="2020-05-21T13:43:00Z">
        <w:r w:rsidR="00E91373" w:rsidRPr="00885267">
          <w:rPr>
            <w:highlight w:val="cyan"/>
            <w:rPrChange w:id="272" w:author="BOUQUIER, JEAN-FRANCOIS, Vodafone Spain" w:date="2020-07-06T16:45:00Z">
              <w:rPr/>
            </w:rPrChange>
          </w:rPr>
          <w:t>L2</w:t>
        </w:r>
      </w:ins>
      <w:ins w:id="273" w:author="Jean-Francois Bouquier" w:date="2020-05-21T13:44:00Z">
        <w:r w:rsidR="00E91373" w:rsidRPr="00885267">
          <w:rPr>
            <w:highlight w:val="cyan"/>
            <w:rPrChange w:id="274" w:author="BOUQUIER, JEAN-FRANCOIS, Vodafone Spain" w:date="2020-07-06T16:45:00Z">
              <w:rPr/>
            </w:rPrChange>
          </w:rPr>
          <w:t>/</w:t>
        </w:r>
      </w:ins>
      <w:r w:rsidR="000135F0" w:rsidRPr="00885267">
        <w:rPr>
          <w:highlight w:val="cyan"/>
          <w:rPrChange w:id="275" w:author="BOUQUIER, JEAN-FRANCOIS, Vodafone Spain" w:date="2020-07-06T16:45:00Z">
            <w:rPr/>
          </w:rPrChange>
        </w:rPr>
        <w:t>L3VPN</w:t>
      </w:r>
      <w:del w:id="276" w:author="BOUQUIER, JEAN-FRANCOIS, Vodafone Spain" w:date="2020-07-06T16:18:00Z">
        <w:r w:rsidR="000135F0" w:rsidRPr="00885267" w:rsidDel="00C73F65">
          <w:rPr>
            <w:highlight w:val="cyan"/>
            <w:rPrChange w:id="277" w:author="BOUQUIER, JEAN-FRANCOIS, Vodafone Spain" w:date="2020-07-06T16:45:00Z">
              <w:rPr/>
            </w:rPrChange>
          </w:rPr>
          <w:delText xml:space="preserve"> </w:delText>
        </w:r>
      </w:del>
      <w:ins w:id="278" w:author="Jean-Francois Bouquier" w:date="2020-07-02T17:19:00Z">
        <w:del w:id="279" w:author="BOUQUIER, JEAN-FRANCOIS, Vodafone Spain" w:date="2020-07-06T16:18:00Z">
          <w:r w:rsidR="00E26B56" w:rsidRPr="00885267" w:rsidDel="00C73F65">
            <w:rPr>
              <w:highlight w:val="cyan"/>
              <w:rPrChange w:id="280" w:author="BOUQUIER, JEAN-FRANCOIS, Vodafone Spain" w:date="2020-07-06T16:45:00Z">
                <w:rPr/>
              </w:rPrChange>
            </w:rPr>
            <w:delText>transport</w:delText>
          </w:r>
        </w:del>
        <w:r w:rsidR="00E26B56" w:rsidRPr="00885267">
          <w:rPr>
            <w:highlight w:val="cyan"/>
            <w:rPrChange w:id="281" w:author="BOUQUIER, JEAN-FRANCOIS, Vodafone Spain" w:date="2020-07-06T16:45:00Z">
              <w:rPr/>
            </w:rPrChange>
          </w:rPr>
          <w:t xml:space="preserve"> connectivity </w:t>
        </w:r>
      </w:ins>
      <w:r w:rsidR="000135F0" w:rsidRPr="00885267">
        <w:rPr>
          <w:highlight w:val="cyan"/>
          <w:rPrChange w:id="282" w:author="BOUQUIER, JEAN-FRANCOIS, Vodafone Spain" w:date="2020-07-06T16:45:00Z">
            <w:rPr/>
          </w:rPrChange>
        </w:rPr>
        <w:t xml:space="preserve">services </w:t>
      </w:r>
      <w:ins w:id="283" w:author="Jean-Francois Bouquier" w:date="2020-07-02T17:19:00Z">
        <w:r w:rsidR="00E26B56" w:rsidRPr="00885267">
          <w:rPr>
            <w:highlight w:val="cyan"/>
            <w:rPrChange w:id="284" w:author="BOUQUIER, JEAN-FRANCOIS, Vodafone Spain" w:date="2020-07-06T16:45:00Z">
              <w:rPr/>
            </w:rPrChange>
          </w:rPr>
          <w:t xml:space="preserve">(without or </w:t>
        </w:r>
      </w:ins>
      <w:r w:rsidR="000135F0" w:rsidRPr="00885267">
        <w:rPr>
          <w:highlight w:val="cyan"/>
          <w:rPrChange w:id="285" w:author="BOUQUIER, JEAN-FRANCOIS, Vodafone Spain" w:date="2020-07-06T16:45:00Z">
            <w:rPr/>
          </w:rPrChange>
        </w:rPr>
        <w:t>with TE requirements</w:t>
      </w:r>
      <w:ins w:id="286" w:author="Jean-Francois Bouquier" w:date="2020-07-02T17:19:00Z">
        <w:r w:rsidR="00E26B56" w:rsidRPr="00885267">
          <w:rPr>
            <w:highlight w:val="cyan"/>
            <w:rPrChange w:id="287" w:author="BOUQUIER, JEAN-FRANCOIS, Vodafone Spain" w:date="2020-07-06T16:45:00Z">
              <w:rPr/>
            </w:rPrChange>
          </w:rPr>
          <w:t>)</w:t>
        </w:r>
      </w:ins>
      <w:r w:rsidR="000135F0" w:rsidRPr="00885267">
        <w:rPr>
          <w:highlight w:val="cyan"/>
          <w:rPrChange w:id="288" w:author="BOUQUIER, JEAN-FRANCOIS, Vodafone Spain" w:date="2020-07-06T16:45:00Z">
            <w:rPr/>
          </w:rPrChange>
        </w:rPr>
        <w:t xml:space="preserve"> using ACTN </w:t>
      </w:r>
      <w:commentRangeStart w:id="289"/>
      <w:r w:rsidR="000135F0" w:rsidRPr="00885267">
        <w:rPr>
          <w:highlight w:val="cyan"/>
          <w:rPrChange w:id="290" w:author="BOUQUIER, JEAN-FRANCOIS, Vodafone Spain" w:date="2020-07-06T16:45:00Z">
            <w:rPr/>
          </w:rPrChange>
        </w:rPr>
        <w:t>CMI</w:t>
      </w:r>
      <w:commentRangeEnd w:id="289"/>
      <w:r w:rsidRPr="00885267">
        <w:rPr>
          <w:rStyle w:val="CommentReference"/>
          <w:highlight w:val="cyan"/>
          <w:rPrChange w:id="291" w:author="BOUQUIER, JEAN-FRANCOIS, Vodafone Spain" w:date="2020-07-06T16:45:00Z">
            <w:rPr>
              <w:rStyle w:val="CommentReference"/>
            </w:rPr>
          </w:rPrChange>
        </w:rPr>
        <w:commentReference w:id="289"/>
      </w:r>
      <w:r w:rsidR="000135F0" w:rsidRPr="00885267">
        <w:rPr>
          <w:highlight w:val="cyan"/>
          <w:rPrChange w:id="292" w:author="BOUQUIER, JEAN-FRANCOIS, Vodafone Spain" w:date="2020-07-06T16:45:00Z">
            <w:rPr/>
          </w:rPrChange>
        </w:rPr>
        <w:t xml:space="preserve"> models (i.e., ACTN VN YANG, TE &amp; Service Mapping YANG) and non-ACTN customer service models such as L2SM/L3SM YANG together. </w:t>
      </w:r>
      <w:r w:rsidR="000135F0" w:rsidRPr="00885267">
        <w:rPr>
          <w:highlight w:val="cyan"/>
          <w:rPrChange w:id="293" w:author="BOUQUIER, JEAN-FRANCOIS, Vodafone Spain" w:date="2020-07-06T16:45:00Z">
            <w:rPr/>
          </w:rPrChange>
        </w:rPr>
        <w:fldChar w:fldCharType="begin"/>
      </w:r>
      <w:r w:rsidR="000135F0" w:rsidRPr="00885267">
        <w:rPr>
          <w:highlight w:val="cyan"/>
          <w:rPrChange w:id="294" w:author="BOUQUIER, JEAN-FRANCOIS, Vodafone Spain" w:date="2020-07-06T16:45:00Z">
            <w:rPr/>
          </w:rPrChange>
        </w:rPr>
        <w:instrText xml:space="preserve"> REF _Ref30845509 \r \h </w:instrText>
      </w:r>
      <w:r w:rsidR="000135F0" w:rsidRPr="00885267">
        <w:rPr>
          <w:highlight w:val="cyan"/>
          <w:rPrChange w:id="295" w:author="BOUQUIER, JEAN-FRANCOIS, Vodafone Spain" w:date="2020-07-06T16:45:00Z">
            <w:rPr/>
          </w:rPrChange>
        </w:rPr>
      </w:r>
      <w:r w:rsidR="00885267">
        <w:rPr>
          <w:highlight w:val="cyan"/>
        </w:rPr>
        <w:instrText xml:space="preserve"> \* MERGEFORMAT </w:instrText>
      </w:r>
      <w:r w:rsidR="000135F0" w:rsidRPr="00885267">
        <w:rPr>
          <w:highlight w:val="cyan"/>
          <w:rPrChange w:id="296" w:author="BOUQUIER, JEAN-FRANCOIS, Vodafone Spain" w:date="2020-07-06T16:45:00Z">
            <w:rPr/>
          </w:rPrChange>
        </w:rPr>
        <w:fldChar w:fldCharType="separate"/>
      </w:r>
      <w:ins w:id="297" w:author="Jean-Francois Bouquier" w:date="2020-05-21T13:28:00Z">
        <w:r w:rsidR="000135F0" w:rsidRPr="00885267">
          <w:rPr>
            <w:highlight w:val="cyan"/>
            <w:rPrChange w:id="298" w:author="BOUQUIER, JEAN-FRANCOIS, Vodafone Spain" w:date="2020-07-06T16:45:00Z">
              <w:rPr/>
            </w:rPrChange>
          </w:rPr>
          <w:t>Figure 2</w:t>
        </w:r>
      </w:ins>
      <w:del w:id="299" w:author="Jean-Francois Bouquier" w:date="2020-05-21T13:28:00Z">
        <w:r w:rsidR="000135F0" w:rsidRPr="00885267" w:rsidDel="000135F0">
          <w:rPr>
            <w:highlight w:val="cyan"/>
            <w:rPrChange w:id="300" w:author="BOUQUIER, JEAN-FRANCOIS, Vodafone Spain" w:date="2020-07-06T16:45:00Z">
              <w:rPr/>
            </w:rPrChange>
          </w:rPr>
          <w:delText>Figure 3</w:delText>
        </w:r>
      </w:del>
      <w:r w:rsidR="000135F0" w:rsidRPr="00885267">
        <w:rPr>
          <w:highlight w:val="cyan"/>
          <w:rPrChange w:id="301" w:author="BOUQUIER, JEAN-FRANCOIS, Vodafone Spain" w:date="2020-07-06T16:45:00Z">
            <w:rPr/>
          </w:rPrChange>
        </w:rPr>
        <w:fldChar w:fldCharType="end"/>
      </w:r>
      <w:r w:rsidR="000135F0" w:rsidRPr="00885267">
        <w:rPr>
          <w:highlight w:val="cyan"/>
          <w:rPrChange w:id="302" w:author="BOUQUIER, JEAN-FRANCOIS, Vodafone Spain" w:date="2020-07-06T16:45:00Z">
            <w:rPr/>
          </w:rPrChange>
        </w:rPr>
        <w:t xml:space="preserve"> shows detailed control flow between </w:t>
      </w:r>
      <w:del w:id="303" w:author="Jean-Francois Bouquier" w:date="2020-07-03T09:53:00Z">
        <w:r w:rsidR="000135F0" w:rsidRPr="00885267" w:rsidDel="00D50BF9">
          <w:rPr>
            <w:highlight w:val="cyan"/>
            <w:rPrChange w:id="304" w:author="BOUQUIER, JEAN-FRANCOIS, Vodafone Spain" w:date="2020-07-06T16:45:00Z">
              <w:rPr/>
            </w:rPrChange>
          </w:rPr>
          <w:delText xml:space="preserve">customer </w:delText>
        </w:r>
      </w:del>
      <w:ins w:id="305" w:author="Jean-Francois Bouquier" w:date="2020-07-03T09:53:00Z">
        <w:r w:rsidR="00D50BF9" w:rsidRPr="00885267">
          <w:rPr>
            <w:highlight w:val="cyan"/>
            <w:rPrChange w:id="306" w:author="BOUQUIER, JEAN-FRANCOIS, Vodafone Spain" w:date="2020-07-06T16:45:00Z">
              <w:rPr/>
            </w:rPrChange>
          </w:rPr>
          <w:t xml:space="preserve">OSS/Orchestration layer </w:t>
        </w:r>
      </w:ins>
      <w:r w:rsidR="000135F0" w:rsidRPr="00885267">
        <w:rPr>
          <w:highlight w:val="cyan"/>
          <w:rPrChange w:id="307" w:author="BOUQUIER, JEAN-FRANCOIS, Vodafone Spain" w:date="2020-07-06T16:45:00Z">
            <w:rPr/>
          </w:rPrChange>
        </w:rPr>
        <w:t xml:space="preserve">and </w:t>
      </w:r>
      <w:del w:id="308" w:author="Jean-Francois Bouquier" w:date="2020-07-03T09:53:00Z">
        <w:r w:rsidR="000135F0" w:rsidRPr="00885267" w:rsidDel="00D50BF9">
          <w:rPr>
            <w:highlight w:val="cyan"/>
            <w:rPrChange w:id="309" w:author="BOUQUIER, JEAN-FRANCOIS, Vodafone Spain" w:date="2020-07-06T16:45:00Z">
              <w:rPr/>
            </w:rPrChange>
          </w:rPr>
          <w:delText>service/network orchestrator</w:delText>
        </w:r>
      </w:del>
      <w:ins w:id="310" w:author="Jean-Francois Bouquier" w:date="2020-07-03T09:53:00Z">
        <w:r w:rsidR="00D50BF9" w:rsidRPr="00885267">
          <w:rPr>
            <w:highlight w:val="cyan"/>
            <w:rPrChange w:id="311" w:author="BOUQUIER, JEAN-FRANCOIS, Vodafone Spain" w:date="2020-07-06T16:45:00Z">
              <w:rPr/>
            </w:rPrChange>
          </w:rPr>
          <w:t>MDSC</w:t>
        </w:r>
      </w:ins>
      <w:r w:rsidR="000135F0" w:rsidRPr="00885267">
        <w:rPr>
          <w:highlight w:val="cyan"/>
          <w:rPrChange w:id="312" w:author="BOUQUIER, JEAN-FRANCOIS, Vodafone Spain" w:date="2020-07-06T16:45:00Z">
            <w:rPr/>
          </w:rPrChange>
        </w:rPr>
        <w:t xml:space="preserve"> to instantiate L2/L3VPN/VN service request</w:t>
      </w:r>
      <w:ins w:id="313" w:author="Jean-Francois Bouquier" w:date="2020-07-03T09:53:00Z">
        <w:r w:rsidR="00D50BF9" w:rsidRPr="00885267">
          <w:rPr>
            <w:highlight w:val="cyan"/>
            <w:rPrChange w:id="314" w:author="BOUQUIER, JEAN-FRANCOIS, Vodafone Spain" w:date="2020-07-06T16:45:00Z">
              <w:rPr/>
            </w:rPrChange>
          </w:rPr>
          <w:t xml:space="preserve"> in the underlying transport networks (IP/MPLS and Optical) through the PNCs it is coordinating</w:t>
        </w:r>
      </w:ins>
      <w:r w:rsidR="000135F0" w:rsidRPr="00885267">
        <w:rPr>
          <w:highlight w:val="cyan"/>
          <w:rPrChange w:id="315" w:author="BOUQUIER, JEAN-FRANCOIS, Vodafone Spain" w:date="2020-07-06T16:45:00Z">
            <w:rPr/>
          </w:rPrChange>
        </w:rPr>
        <w:t>.</w:t>
      </w:r>
    </w:p>
    <w:p w14:paraId="48BA3233" w14:textId="2DD41672" w:rsidR="00D50BF9" w:rsidRPr="00885267" w:rsidRDefault="00D50BF9" w:rsidP="00D50BF9">
      <w:pPr>
        <w:pStyle w:val="RFCFigure"/>
        <w:rPr>
          <w:ins w:id="316" w:author="Jean-Francois Bouquier" w:date="2020-07-03T10:00:00Z"/>
          <w:highlight w:val="cyan"/>
          <w:rPrChange w:id="317" w:author="BOUQUIER, JEAN-FRANCOIS, Vodafone Spain" w:date="2020-07-06T16:44:00Z">
            <w:rPr>
              <w:ins w:id="318" w:author="Jean-Francois Bouquier" w:date="2020-07-03T10:00:00Z"/>
            </w:rPr>
          </w:rPrChange>
        </w:rPr>
      </w:pPr>
      <w:ins w:id="319" w:author="Jean-Francois Bouquier" w:date="2020-07-03T09:59:00Z">
        <w:r>
          <w:lastRenderedPageBreak/>
          <w:t xml:space="preserve">         </w:t>
        </w:r>
        <w:r>
          <w:tab/>
        </w:r>
        <w:r>
          <w:tab/>
        </w:r>
        <w:r>
          <w:tab/>
        </w:r>
        <w:r>
          <w:tab/>
        </w:r>
        <w:r>
          <w:tab/>
        </w:r>
        <w:r>
          <w:tab/>
        </w:r>
        <w:r>
          <w:tab/>
        </w:r>
        <w:r w:rsidR="00E03C56" w:rsidRPr="00885267">
          <w:rPr>
            <w:highlight w:val="cyan"/>
            <w:rPrChange w:id="320" w:author="BOUQUIER, JEAN-FRANCOIS, Vodafone Spain" w:date="2020-07-06T16:44:00Z">
              <w:rPr/>
            </w:rPrChange>
          </w:rPr>
          <w:t>Customer portal</w:t>
        </w:r>
      </w:ins>
    </w:p>
    <w:p w14:paraId="6EBFCF69" w14:textId="77777777" w:rsidR="00D50BF9" w:rsidRPr="00885267" w:rsidRDefault="00D50BF9" w:rsidP="00D50BF9">
      <w:pPr>
        <w:pStyle w:val="RFCFigure"/>
        <w:rPr>
          <w:ins w:id="321" w:author="Jean-Francois Bouquier" w:date="2020-07-03T10:00:00Z"/>
          <w:highlight w:val="cyan"/>
          <w:rPrChange w:id="322" w:author="BOUQUIER, JEAN-FRANCOIS, Vodafone Spain" w:date="2020-07-06T16:44:00Z">
            <w:rPr>
              <w:ins w:id="323" w:author="Jean-Francois Bouquier" w:date="2020-07-03T10:00:00Z"/>
            </w:rPr>
          </w:rPrChange>
        </w:rPr>
      </w:pPr>
    </w:p>
    <w:p w14:paraId="612FB4BE" w14:textId="29E04FB0" w:rsidR="00D50BF9" w:rsidRPr="00885267" w:rsidRDefault="00D50BF9" w:rsidP="00D50BF9">
      <w:pPr>
        <w:pStyle w:val="RFCFigure"/>
        <w:rPr>
          <w:ins w:id="324" w:author="Jean-Francois Bouquier" w:date="2020-07-03T09:59:00Z"/>
          <w:highlight w:val="cyan"/>
          <w:rPrChange w:id="325" w:author="BOUQUIER, JEAN-FRANCOIS, Vodafone Spain" w:date="2020-07-06T16:44:00Z">
            <w:rPr>
              <w:ins w:id="326" w:author="Jean-Francois Bouquier" w:date="2020-07-03T09:59:00Z"/>
            </w:rPr>
          </w:rPrChange>
        </w:rPr>
      </w:pPr>
      <w:ins w:id="327" w:author="Jean-Francois Bouquier" w:date="2020-07-03T10:00:00Z">
        <w:r w:rsidRPr="00885267">
          <w:rPr>
            <w:highlight w:val="cyan"/>
            <w:rPrChange w:id="328" w:author="BOUQUIER, JEAN-FRANCOIS, Vodafone Spain" w:date="2020-07-06T16:44:00Z">
              <w:rPr/>
            </w:rPrChange>
          </w:rPr>
          <w:t xml:space="preserve">                </w:t>
        </w:r>
      </w:ins>
      <w:ins w:id="329" w:author="Jean-Francois Bouquier" w:date="2020-07-03T11:01:00Z">
        <w:r w:rsidR="00E03C56" w:rsidRPr="00885267">
          <w:rPr>
            <w:highlight w:val="cyan"/>
            <w:rPrChange w:id="330" w:author="BOUQUIER, JEAN-FRANCOIS, Vodafone Spain" w:date="2020-07-06T16:44:00Z">
              <w:rPr/>
            </w:rPrChange>
          </w:rPr>
          <w:tab/>
        </w:r>
        <w:r w:rsidR="00E03C56" w:rsidRPr="00885267">
          <w:rPr>
            <w:highlight w:val="cyan"/>
            <w:rPrChange w:id="331" w:author="BOUQUIER, JEAN-FRANCOIS, Vodafone Spain" w:date="2020-07-06T16:44:00Z">
              <w:rPr/>
            </w:rPrChange>
          </w:rPr>
          <w:tab/>
        </w:r>
        <w:r w:rsidR="00E03C56" w:rsidRPr="00885267">
          <w:rPr>
            <w:highlight w:val="cyan"/>
            <w:rPrChange w:id="332" w:author="BOUQUIER, JEAN-FRANCOIS, Vodafone Spain" w:date="2020-07-06T16:44:00Z">
              <w:rPr/>
            </w:rPrChange>
          </w:rPr>
          <w:tab/>
        </w:r>
        <w:r w:rsidR="00E03C56" w:rsidRPr="00885267">
          <w:rPr>
            <w:highlight w:val="cyan"/>
            <w:rPrChange w:id="333" w:author="BOUQUIER, JEAN-FRANCOIS, Vodafone Spain" w:date="2020-07-06T16:44:00Z">
              <w:rPr/>
            </w:rPrChange>
          </w:rPr>
          <w:tab/>
        </w:r>
        <w:r w:rsidR="00E03C56" w:rsidRPr="00885267">
          <w:rPr>
            <w:highlight w:val="cyan"/>
            <w:rPrChange w:id="334" w:author="BOUQUIER, JEAN-FRANCOIS, Vodafone Spain" w:date="2020-07-06T16:44:00Z">
              <w:rPr/>
            </w:rPrChange>
          </w:rPr>
          <w:tab/>
        </w:r>
        <w:r w:rsidR="00E03C56" w:rsidRPr="00885267">
          <w:rPr>
            <w:highlight w:val="cyan"/>
            <w:rPrChange w:id="335" w:author="BOUQUIER, JEAN-FRANCOIS, Vodafone Spain" w:date="2020-07-06T16:44:00Z">
              <w:rPr/>
            </w:rPrChange>
          </w:rPr>
          <w:tab/>
        </w:r>
        <w:r w:rsidR="00E03C56" w:rsidRPr="00885267">
          <w:rPr>
            <w:highlight w:val="cyan"/>
            <w:rPrChange w:id="336" w:author="BOUQUIER, JEAN-FRANCOIS, Vodafone Spain" w:date="2020-07-06T16:44:00Z">
              <w:rPr/>
            </w:rPrChange>
          </w:rPr>
          <w:tab/>
        </w:r>
      </w:ins>
      <w:ins w:id="337" w:author="Jean-Francois Bouquier" w:date="2020-07-03T09:59:00Z">
        <w:r w:rsidRPr="00885267">
          <w:rPr>
            <w:highlight w:val="cyan"/>
            <w:rPrChange w:id="338" w:author="BOUQUIER, JEAN-FRANCOIS, Vodafone Spain" w:date="2020-07-06T16:44:00Z">
              <w:rPr/>
            </w:rPrChange>
          </w:rPr>
          <w:t>|</w:t>
        </w:r>
      </w:ins>
    </w:p>
    <w:p w14:paraId="72511A91" w14:textId="7B9DEB95" w:rsidR="00D50BF9" w:rsidRPr="00885267" w:rsidRDefault="00D50BF9" w:rsidP="00D50BF9">
      <w:pPr>
        <w:pStyle w:val="RFCFigure"/>
        <w:rPr>
          <w:ins w:id="339" w:author="Jean-Francois Bouquier" w:date="2020-07-03T09:56:00Z"/>
          <w:highlight w:val="cyan"/>
          <w:rPrChange w:id="340" w:author="BOUQUIER, JEAN-FRANCOIS, Vodafone Spain" w:date="2020-07-06T16:44:00Z">
            <w:rPr>
              <w:ins w:id="341" w:author="Jean-Francois Bouquier" w:date="2020-07-03T09:56:00Z"/>
            </w:rPr>
          </w:rPrChange>
        </w:rPr>
      </w:pPr>
      <w:ins w:id="342" w:author="Jean-Francois Bouquier" w:date="2020-07-03T09:59:00Z">
        <w:r w:rsidRPr="00885267">
          <w:rPr>
            <w:highlight w:val="cyan"/>
            <w:rPrChange w:id="343" w:author="BOUQUIER, JEAN-FRANCOIS, Vodafone Spain" w:date="2020-07-06T16:44:00Z">
              <w:rPr/>
            </w:rPrChange>
          </w:rPr>
          <w:t xml:space="preserve">                                    V</w:t>
        </w:r>
      </w:ins>
    </w:p>
    <w:p w14:paraId="7E35C64B" w14:textId="77777777" w:rsidR="00D50BF9" w:rsidRPr="00885267" w:rsidRDefault="00D50BF9" w:rsidP="00D50BF9">
      <w:pPr>
        <w:pStyle w:val="RFCFigure"/>
        <w:rPr>
          <w:ins w:id="344" w:author="Jean-Francois Bouquier" w:date="2020-07-03T09:56:00Z"/>
          <w:highlight w:val="cyan"/>
          <w:rPrChange w:id="345" w:author="BOUQUIER, JEAN-FRANCOIS, Vodafone Spain" w:date="2020-07-06T16:44:00Z">
            <w:rPr>
              <w:ins w:id="346" w:author="Jean-Francois Bouquier" w:date="2020-07-03T09:56:00Z"/>
            </w:rPr>
          </w:rPrChange>
        </w:rPr>
      </w:pPr>
      <w:ins w:id="347" w:author="Jean-Francois Bouquier" w:date="2020-07-03T09:56:00Z">
        <w:r w:rsidRPr="00885267">
          <w:rPr>
            <w:highlight w:val="cyan"/>
            <w:rPrChange w:id="348" w:author="BOUQUIER, JEAN-FRANCOIS, Vodafone Spain" w:date="2020-07-06T16:44:00Z">
              <w:rPr/>
            </w:rPrChange>
          </w:rPr>
          <w:t xml:space="preserve">            +-------------------------------------------+</w:t>
        </w:r>
      </w:ins>
    </w:p>
    <w:p w14:paraId="70053350" w14:textId="2A762B87" w:rsidR="00D50BF9" w:rsidRPr="00885267" w:rsidRDefault="00D50BF9" w:rsidP="00D50BF9">
      <w:pPr>
        <w:pStyle w:val="RFCFigure"/>
        <w:rPr>
          <w:ins w:id="349" w:author="Jean-Francois Bouquier" w:date="2020-07-03T09:56:00Z"/>
          <w:highlight w:val="cyan"/>
          <w:rPrChange w:id="350" w:author="BOUQUIER, JEAN-FRANCOIS, Vodafone Spain" w:date="2020-07-06T16:44:00Z">
            <w:rPr>
              <w:ins w:id="351" w:author="Jean-Francois Bouquier" w:date="2020-07-03T09:56:00Z"/>
            </w:rPr>
          </w:rPrChange>
        </w:rPr>
      </w:pPr>
      <w:ins w:id="352" w:author="Jean-Francois Bouquier" w:date="2020-07-03T09:56:00Z">
        <w:r w:rsidRPr="00885267">
          <w:rPr>
            <w:highlight w:val="cyan"/>
            <w:rPrChange w:id="353" w:author="BOUQUIER, JEAN-FRANCOIS, Vodafone Spain" w:date="2020-07-06T16:44:00Z">
              <w:rPr/>
            </w:rPrChange>
          </w:rPr>
          <w:t xml:space="preserve">            |    </w:t>
        </w:r>
      </w:ins>
      <w:ins w:id="354" w:author="Jean-Francois Bouquier" w:date="2020-07-03T09:57:00Z">
        <w:r w:rsidRPr="00885267">
          <w:rPr>
            <w:highlight w:val="cyan"/>
            <w:rPrChange w:id="355" w:author="BOUQUIER, JEAN-FRANCOIS, Vodafone Spain" w:date="2020-07-06T16:44:00Z">
              <w:rPr/>
            </w:rPrChange>
          </w:rPr>
          <w:tab/>
        </w:r>
        <w:r w:rsidRPr="00885267">
          <w:rPr>
            <w:highlight w:val="cyan"/>
            <w:rPrChange w:id="356" w:author="BOUQUIER, JEAN-FRANCOIS, Vodafone Spain" w:date="2020-07-06T16:44:00Z">
              <w:rPr/>
            </w:rPrChange>
          </w:rPr>
          <w:tab/>
        </w:r>
        <w:r w:rsidRPr="00885267">
          <w:rPr>
            <w:highlight w:val="cyan"/>
            <w:rPrChange w:id="357" w:author="BOUQUIER, JEAN-FRANCOIS, Vodafone Spain" w:date="2020-07-06T16:44:00Z">
              <w:rPr/>
            </w:rPrChange>
          </w:rPr>
          <w:tab/>
        </w:r>
        <w:r w:rsidRPr="00885267">
          <w:rPr>
            <w:highlight w:val="cyan"/>
            <w:rPrChange w:id="358" w:author="BOUQUIER, JEAN-FRANCOIS, Vodafone Spain" w:date="2020-07-06T16:44:00Z">
              <w:rPr/>
            </w:rPrChange>
          </w:rPr>
          <w:tab/>
        </w:r>
        <w:r w:rsidRPr="00885267">
          <w:rPr>
            <w:highlight w:val="cyan"/>
            <w:rPrChange w:id="359" w:author="BOUQUIER, JEAN-FRANCOIS, Vodafone Spain" w:date="2020-07-06T16:44:00Z">
              <w:rPr/>
            </w:rPrChange>
          </w:rPr>
          <w:tab/>
        </w:r>
        <w:r w:rsidRPr="00885267">
          <w:rPr>
            <w:highlight w:val="cyan"/>
            <w:rPrChange w:id="360" w:author="BOUQUIER, JEAN-FRANCOIS, Vodafone Spain" w:date="2020-07-06T16:44:00Z">
              <w:rPr/>
            </w:rPrChange>
          </w:rPr>
          <w:tab/>
        </w:r>
        <w:r w:rsidRPr="00885267">
          <w:rPr>
            <w:highlight w:val="cyan"/>
            <w:rPrChange w:id="361" w:author="BOUQUIER, JEAN-FRANCOIS, Vodafone Spain" w:date="2020-07-06T16:44:00Z">
              <w:rPr/>
            </w:rPrChange>
          </w:rPr>
          <w:tab/>
        </w:r>
        <w:r w:rsidRPr="00885267">
          <w:rPr>
            <w:highlight w:val="cyan"/>
            <w:rPrChange w:id="362" w:author="BOUQUIER, JEAN-FRANCOIS, Vodafone Spain" w:date="2020-07-06T16:44:00Z">
              <w:rPr/>
            </w:rPrChange>
          </w:rPr>
          <w:tab/>
        </w:r>
        <w:r w:rsidRPr="00885267">
          <w:rPr>
            <w:highlight w:val="cyan"/>
            <w:rPrChange w:id="363" w:author="BOUQUIER, JEAN-FRANCOIS, Vodafone Spain" w:date="2020-07-06T16:44:00Z">
              <w:rPr/>
            </w:rPrChange>
          </w:rPr>
          <w:tab/>
        </w:r>
        <w:r w:rsidRPr="00885267">
          <w:rPr>
            <w:highlight w:val="cyan"/>
            <w:rPrChange w:id="364" w:author="BOUQUIER, JEAN-FRANCOIS, Vodafone Spain" w:date="2020-07-06T16:44:00Z">
              <w:rPr/>
            </w:rPrChange>
          </w:rPr>
          <w:tab/>
        </w:r>
        <w:r w:rsidRPr="00885267">
          <w:rPr>
            <w:highlight w:val="cyan"/>
            <w:rPrChange w:id="365" w:author="BOUQUIER, JEAN-FRANCOIS, Vodafone Spain" w:date="2020-07-06T16:44:00Z">
              <w:rPr/>
            </w:rPrChange>
          </w:rPr>
          <w:tab/>
        </w:r>
        <w:r w:rsidRPr="00885267">
          <w:rPr>
            <w:highlight w:val="cyan"/>
            <w:rPrChange w:id="366" w:author="BOUQUIER, JEAN-FRANCOIS, Vodafone Spain" w:date="2020-07-06T16:44:00Z">
              <w:rPr/>
            </w:rPrChange>
          </w:rPr>
          <w:tab/>
        </w:r>
        <w:r w:rsidRPr="00885267">
          <w:rPr>
            <w:highlight w:val="cyan"/>
            <w:rPrChange w:id="367" w:author="BOUQUIER, JEAN-FRANCOIS, Vodafone Spain" w:date="2020-07-06T16:44:00Z">
              <w:rPr/>
            </w:rPrChange>
          </w:rPr>
          <w:tab/>
          <w:t xml:space="preserve">  |</w:t>
        </w:r>
      </w:ins>
    </w:p>
    <w:p w14:paraId="128E7EE0" w14:textId="07571065" w:rsidR="00D50BF9" w:rsidRPr="00885267" w:rsidRDefault="00D50BF9" w:rsidP="00D50BF9">
      <w:pPr>
        <w:pStyle w:val="RFCFigure"/>
        <w:rPr>
          <w:ins w:id="368" w:author="Jean-Francois Bouquier" w:date="2020-07-03T09:56:00Z"/>
          <w:highlight w:val="cyan"/>
          <w:rPrChange w:id="369" w:author="BOUQUIER, JEAN-FRANCOIS, Vodafone Spain" w:date="2020-07-06T16:44:00Z">
            <w:rPr>
              <w:ins w:id="370" w:author="Jean-Francois Bouquier" w:date="2020-07-03T09:56:00Z"/>
            </w:rPr>
          </w:rPrChange>
        </w:rPr>
      </w:pPr>
      <w:ins w:id="371" w:author="Jean-Francois Bouquier" w:date="2020-07-03T09:56:00Z">
        <w:r w:rsidRPr="00885267">
          <w:rPr>
            <w:highlight w:val="cyan"/>
            <w:rPrChange w:id="372" w:author="BOUQUIER, JEAN-FRANCOIS, Vodafone Spain" w:date="2020-07-06T16:44:00Z">
              <w:rPr/>
            </w:rPrChange>
          </w:rPr>
          <w:t xml:space="preserve">            |    </w:t>
        </w:r>
      </w:ins>
      <w:ins w:id="373" w:author="Jean-Francois Bouquier" w:date="2020-07-03T09:57:00Z">
        <w:r w:rsidRPr="00885267">
          <w:rPr>
            <w:highlight w:val="cyan"/>
            <w:rPrChange w:id="374" w:author="BOUQUIER, JEAN-FRANCOIS, Vodafone Spain" w:date="2020-07-06T16:44:00Z">
              <w:rPr/>
            </w:rPrChange>
          </w:rPr>
          <w:t xml:space="preserve">      OSS/Orchestration layer</w:t>
        </w:r>
      </w:ins>
      <w:ins w:id="375" w:author="Jean-Francois Bouquier" w:date="2020-07-03T09:56:00Z">
        <w:r w:rsidRPr="00885267">
          <w:rPr>
            <w:highlight w:val="cyan"/>
            <w:rPrChange w:id="376" w:author="BOUQUIER, JEAN-FRANCOIS, Vodafone Spain" w:date="2020-07-06T16:44:00Z">
              <w:rPr/>
            </w:rPrChange>
          </w:rPr>
          <w:t xml:space="preserve">    </w:t>
        </w:r>
      </w:ins>
      <w:ins w:id="377" w:author="Jean-Francois Bouquier" w:date="2020-07-03T09:57:00Z">
        <w:r w:rsidRPr="00885267">
          <w:rPr>
            <w:highlight w:val="cyan"/>
            <w:rPrChange w:id="378" w:author="BOUQUIER, JEAN-FRANCOIS, Vodafone Spain" w:date="2020-07-06T16:44:00Z">
              <w:rPr/>
            </w:rPrChange>
          </w:rPr>
          <w:t xml:space="preserve">      </w:t>
        </w:r>
      </w:ins>
      <w:ins w:id="379" w:author="Jean-Francois Bouquier" w:date="2020-07-03T09:56:00Z">
        <w:r w:rsidRPr="00885267">
          <w:rPr>
            <w:highlight w:val="cyan"/>
            <w:rPrChange w:id="380" w:author="BOUQUIER, JEAN-FRANCOIS, Vodafone Spain" w:date="2020-07-06T16:44:00Z">
              <w:rPr/>
            </w:rPrChange>
          </w:rPr>
          <w:t>|</w:t>
        </w:r>
      </w:ins>
    </w:p>
    <w:p w14:paraId="7FA5FFC2" w14:textId="3C852639" w:rsidR="00D50BF9" w:rsidRPr="00885267" w:rsidRDefault="00D50BF9" w:rsidP="00D50BF9">
      <w:pPr>
        <w:pStyle w:val="RFCFigure"/>
        <w:rPr>
          <w:ins w:id="381" w:author="Jean-Francois Bouquier" w:date="2020-07-03T09:56:00Z"/>
          <w:highlight w:val="cyan"/>
          <w:rPrChange w:id="382" w:author="BOUQUIER, JEAN-FRANCOIS, Vodafone Spain" w:date="2020-07-06T16:44:00Z">
            <w:rPr>
              <w:ins w:id="383" w:author="Jean-Francois Bouquier" w:date="2020-07-03T09:56:00Z"/>
            </w:rPr>
          </w:rPrChange>
        </w:rPr>
      </w:pPr>
      <w:ins w:id="384" w:author="Jean-Francois Bouquier" w:date="2020-07-03T09:56:00Z">
        <w:r w:rsidRPr="00885267">
          <w:rPr>
            <w:highlight w:val="cyan"/>
            <w:rPrChange w:id="385" w:author="BOUQUIER, JEAN-FRANCOIS, Vodafone Spain" w:date="2020-07-06T16:44:00Z">
              <w:rPr/>
            </w:rPrChange>
          </w:rPr>
          <w:t xml:space="preserve">            |                                           |</w:t>
        </w:r>
      </w:ins>
    </w:p>
    <w:p w14:paraId="1E51B203" w14:textId="77777777" w:rsidR="00D50BF9" w:rsidRPr="00885267" w:rsidRDefault="00D50BF9" w:rsidP="00D50BF9">
      <w:pPr>
        <w:pStyle w:val="RFCFigure"/>
        <w:rPr>
          <w:ins w:id="386" w:author="Jean-Francois Bouquier" w:date="2020-07-03T09:56:00Z"/>
          <w:highlight w:val="cyan"/>
          <w:rPrChange w:id="387" w:author="BOUQUIER, JEAN-FRANCOIS, Vodafone Spain" w:date="2020-07-06T16:44:00Z">
            <w:rPr>
              <w:ins w:id="388" w:author="Jean-Francois Bouquier" w:date="2020-07-03T09:56:00Z"/>
            </w:rPr>
          </w:rPrChange>
        </w:rPr>
      </w:pPr>
      <w:ins w:id="389" w:author="Jean-Francois Bouquier" w:date="2020-07-03T09:56:00Z">
        <w:r w:rsidRPr="00885267">
          <w:rPr>
            <w:highlight w:val="cyan"/>
            <w:rPrChange w:id="390" w:author="BOUQUIER, JEAN-FRANCOIS, Vodafone Spain" w:date="2020-07-06T16:44:00Z">
              <w:rPr/>
            </w:rPrChange>
          </w:rPr>
          <w:t xml:space="preserve">            +-------|------------------------|----------+</w:t>
        </w:r>
      </w:ins>
    </w:p>
    <w:p w14:paraId="3F26CC5F" w14:textId="77777777" w:rsidR="00D50BF9" w:rsidRPr="00885267" w:rsidRDefault="00D50BF9" w:rsidP="00D50BF9">
      <w:pPr>
        <w:pStyle w:val="RFCFigure"/>
        <w:rPr>
          <w:ins w:id="391" w:author="Jean-Francois Bouquier" w:date="2020-07-03T09:56:00Z"/>
          <w:highlight w:val="cyan"/>
          <w:rPrChange w:id="392" w:author="BOUQUIER, JEAN-FRANCOIS, Vodafone Spain" w:date="2020-07-06T16:44:00Z">
            <w:rPr>
              <w:ins w:id="393" w:author="Jean-Francois Bouquier" w:date="2020-07-03T09:56:00Z"/>
            </w:rPr>
          </w:rPrChange>
        </w:rPr>
      </w:pPr>
      <w:ins w:id="394" w:author="Jean-Francois Bouquier" w:date="2020-07-03T09:56:00Z">
        <w:r w:rsidRPr="00885267">
          <w:rPr>
            <w:highlight w:val="cyan"/>
            <w:rPrChange w:id="395" w:author="BOUQUIER, JEAN-FRANCOIS, Vodafone Spain" w:date="2020-07-06T16:44:00Z">
              <w:rPr/>
            </w:rPrChange>
          </w:rPr>
          <w:t xml:space="preserve">    2. VN &amp; TE/Svc  |                        | 1.L2/3SM</w:t>
        </w:r>
      </w:ins>
    </w:p>
    <w:p w14:paraId="4E7B2397" w14:textId="77777777" w:rsidR="00D50BF9" w:rsidRPr="00885267" w:rsidRDefault="00D50BF9" w:rsidP="00D50BF9">
      <w:pPr>
        <w:pStyle w:val="RFCFigure"/>
        <w:rPr>
          <w:ins w:id="396" w:author="Jean-Francois Bouquier" w:date="2020-07-03T09:56:00Z"/>
          <w:highlight w:val="cyan"/>
          <w:rPrChange w:id="397" w:author="BOUQUIER, JEAN-FRANCOIS, Vodafone Spain" w:date="2020-07-06T16:44:00Z">
            <w:rPr>
              <w:ins w:id="398" w:author="Jean-Francois Bouquier" w:date="2020-07-03T09:56:00Z"/>
            </w:rPr>
          </w:rPrChange>
        </w:rPr>
      </w:pPr>
      <w:ins w:id="399" w:author="Jean-Francois Bouquier" w:date="2020-07-03T09:56:00Z">
        <w:r w:rsidRPr="00885267">
          <w:rPr>
            <w:highlight w:val="cyan"/>
            <w:rPrChange w:id="400" w:author="BOUQUIER, JEAN-FRANCOIS, Vodafone Spain" w:date="2020-07-06T16:44:00Z">
              <w:rPr/>
            </w:rPrChange>
          </w:rPr>
          <w:t xml:space="preserve">       Mapping      |                        |   |</w:t>
        </w:r>
      </w:ins>
    </w:p>
    <w:p w14:paraId="651131D8" w14:textId="77777777" w:rsidR="00D50BF9" w:rsidRPr="00885267" w:rsidRDefault="00D50BF9" w:rsidP="00D50BF9">
      <w:pPr>
        <w:pStyle w:val="RFCFigure"/>
        <w:rPr>
          <w:ins w:id="401" w:author="Jean-Francois Bouquier" w:date="2020-07-03T09:56:00Z"/>
          <w:highlight w:val="cyan"/>
          <w:rPrChange w:id="402" w:author="BOUQUIER, JEAN-FRANCOIS, Vodafone Spain" w:date="2020-07-06T16:44:00Z">
            <w:rPr>
              <w:ins w:id="403" w:author="Jean-Francois Bouquier" w:date="2020-07-03T09:56:00Z"/>
            </w:rPr>
          </w:rPrChange>
        </w:rPr>
      </w:pPr>
      <w:ins w:id="404" w:author="Jean-Francois Bouquier" w:date="2020-07-03T09:56:00Z">
        <w:r w:rsidRPr="00885267">
          <w:rPr>
            <w:highlight w:val="cyan"/>
            <w:rPrChange w:id="405" w:author="BOUQUIER, JEAN-FRANCOIS, Vodafone Spain" w:date="2020-07-06T16:44:00Z">
              <w:rPr/>
            </w:rPrChange>
          </w:rPr>
          <w:t xml:space="preserve">             |      |  ^                     |   |</w:t>
        </w:r>
      </w:ins>
    </w:p>
    <w:p w14:paraId="5FB20B13" w14:textId="77777777" w:rsidR="00D50BF9" w:rsidRPr="00885267" w:rsidRDefault="00D50BF9" w:rsidP="00D50BF9">
      <w:pPr>
        <w:pStyle w:val="RFCFigure"/>
        <w:rPr>
          <w:ins w:id="406" w:author="Jean-Francois Bouquier" w:date="2020-07-03T09:56:00Z"/>
          <w:highlight w:val="cyan"/>
          <w:rPrChange w:id="407" w:author="BOUQUIER, JEAN-FRANCOIS, Vodafone Spain" w:date="2020-07-06T16:44:00Z">
            <w:rPr>
              <w:ins w:id="408" w:author="Jean-Francois Bouquier" w:date="2020-07-03T09:56:00Z"/>
            </w:rPr>
          </w:rPrChange>
        </w:rPr>
      </w:pPr>
      <w:ins w:id="409" w:author="Jean-Francois Bouquier" w:date="2020-07-03T09:56:00Z">
        <w:r w:rsidRPr="00885267">
          <w:rPr>
            <w:highlight w:val="cyan"/>
            <w:rPrChange w:id="410" w:author="BOUQUIER, JEAN-FRANCOIS, Vodafone Spain" w:date="2020-07-06T16:44:00Z">
              <w:rPr/>
            </w:rPrChange>
          </w:rPr>
          <w:t xml:space="preserve">             |      |  |                     |   |</w:t>
        </w:r>
      </w:ins>
    </w:p>
    <w:p w14:paraId="4C5FCF6A" w14:textId="77777777" w:rsidR="00D50BF9" w:rsidRPr="00885267" w:rsidRDefault="00D50BF9" w:rsidP="00D50BF9">
      <w:pPr>
        <w:pStyle w:val="RFCFigure"/>
        <w:rPr>
          <w:ins w:id="411" w:author="Jean-Francois Bouquier" w:date="2020-07-03T09:56:00Z"/>
          <w:highlight w:val="cyan"/>
          <w:rPrChange w:id="412" w:author="BOUQUIER, JEAN-FRANCOIS, Vodafone Spain" w:date="2020-07-06T16:44:00Z">
            <w:rPr>
              <w:ins w:id="413" w:author="Jean-Francois Bouquier" w:date="2020-07-03T09:56:00Z"/>
            </w:rPr>
          </w:rPrChange>
        </w:rPr>
      </w:pPr>
      <w:ins w:id="414" w:author="Jean-Francois Bouquier" w:date="2020-07-03T09:56:00Z">
        <w:r w:rsidRPr="00885267">
          <w:rPr>
            <w:highlight w:val="cyan"/>
            <w:rPrChange w:id="415" w:author="BOUQUIER, JEAN-FRANCOIS, Vodafone Spain" w:date="2020-07-06T16:44:00Z">
              <w:rPr/>
            </w:rPrChange>
          </w:rPr>
          <w:t xml:space="preserve">             v      |  | 3. Update VN        |   v</w:t>
        </w:r>
      </w:ins>
    </w:p>
    <w:p w14:paraId="12A4E47C" w14:textId="77777777" w:rsidR="00D50BF9" w:rsidRPr="00885267" w:rsidRDefault="00D50BF9" w:rsidP="00D50BF9">
      <w:pPr>
        <w:pStyle w:val="RFCFigure"/>
        <w:rPr>
          <w:ins w:id="416" w:author="Jean-Francois Bouquier" w:date="2020-07-03T09:56:00Z"/>
          <w:highlight w:val="cyan"/>
          <w:rPrChange w:id="417" w:author="BOUQUIER, JEAN-FRANCOIS, Vodafone Spain" w:date="2020-07-06T16:44:00Z">
            <w:rPr>
              <w:ins w:id="418" w:author="Jean-Francois Bouquier" w:date="2020-07-03T09:56:00Z"/>
            </w:rPr>
          </w:rPrChange>
        </w:rPr>
      </w:pPr>
      <w:ins w:id="419" w:author="Jean-Francois Bouquier" w:date="2020-07-03T09:56:00Z">
        <w:r w:rsidRPr="00885267">
          <w:rPr>
            <w:highlight w:val="cyan"/>
            <w:rPrChange w:id="420" w:author="BOUQUIER, JEAN-FRANCOIS, Vodafone Spain" w:date="2020-07-06T16:44:00Z">
              <w:rPr/>
            </w:rPrChange>
          </w:rPr>
          <w:t xml:space="preserve">                    |       &amp; TE/Svc         | </w:t>
        </w:r>
      </w:ins>
    </w:p>
    <w:p w14:paraId="5ADE2DC1" w14:textId="62F85A33" w:rsidR="00D50BF9" w:rsidRPr="00885267" w:rsidRDefault="00E03C56" w:rsidP="00D50BF9">
      <w:pPr>
        <w:pStyle w:val="RFCFigure"/>
        <w:rPr>
          <w:ins w:id="421" w:author="Jean-Francois Bouquier" w:date="2020-07-03T09:56:00Z"/>
          <w:highlight w:val="cyan"/>
          <w:rPrChange w:id="422" w:author="BOUQUIER, JEAN-FRANCOIS, Vodafone Spain" w:date="2020-07-06T16:44:00Z">
            <w:rPr>
              <w:ins w:id="423" w:author="Jean-Francois Bouquier" w:date="2020-07-03T09:56:00Z"/>
            </w:rPr>
          </w:rPrChange>
        </w:rPr>
      </w:pPr>
      <w:ins w:id="424" w:author="Jean-Francois Bouquier" w:date="2020-07-03T09:56:00Z">
        <w:r w:rsidRPr="00885267">
          <w:rPr>
            <w:highlight w:val="cyan"/>
            <w:rPrChange w:id="425" w:author="BOUQUIER, JEAN-FRANCOIS, Vodafone Spain" w:date="2020-07-06T16:44:00Z">
              <w:rPr/>
            </w:rPrChange>
          </w:rPr>
          <w:t xml:space="preserve"> </w:t>
        </w:r>
        <w:r w:rsidRPr="00885267">
          <w:rPr>
            <w:highlight w:val="cyan"/>
            <w:rPrChange w:id="426" w:author="BOUQUIER, JEAN-FRANCOIS, Vodafone Spain" w:date="2020-07-06T16:44:00Z">
              <w:rPr/>
            </w:rPrChange>
          </w:rPr>
          <w:tab/>
        </w:r>
        <w:r w:rsidRPr="00885267">
          <w:rPr>
            <w:highlight w:val="cyan"/>
            <w:rPrChange w:id="427" w:author="BOUQUIER, JEAN-FRANCOIS, Vodafone Spain" w:date="2020-07-06T16:44:00Z">
              <w:rPr/>
            </w:rPrChange>
          </w:rPr>
          <w:tab/>
        </w:r>
        <w:r w:rsidRPr="00885267">
          <w:rPr>
            <w:highlight w:val="cyan"/>
            <w:rPrChange w:id="428" w:author="BOUQUIER, JEAN-FRANCOIS, Vodafone Spain" w:date="2020-07-06T16:44:00Z">
              <w:rPr/>
            </w:rPrChange>
          </w:rPr>
          <w:tab/>
        </w:r>
        <w:r w:rsidRPr="00885267">
          <w:rPr>
            <w:highlight w:val="cyan"/>
            <w:rPrChange w:id="429" w:author="BOUQUIER, JEAN-FRANCOIS, Vodafone Spain" w:date="2020-07-06T16:44:00Z">
              <w:rPr/>
            </w:rPrChange>
          </w:rPr>
          <w:tab/>
        </w:r>
        <w:r w:rsidRPr="00885267">
          <w:rPr>
            <w:highlight w:val="cyan"/>
            <w:rPrChange w:id="430" w:author="BOUQUIER, JEAN-FRANCOIS, Vodafone Spain" w:date="2020-07-06T16:44:00Z">
              <w:rPr/>
            </w:rPrChange>
          </w:rPr>
          <w:tab/>
          <w:t xml:space="preserve"> </w:t>
        </w:r>
        <w:r w:rsidRPr="00885267">
          <w:rPr>
            <w:highlight w:val="cyan"/>
            <w:rPrChange w:id="431" w:author="BOUQUIER, JEAN-FRANCOIS, Vodafone Spain" w:date="2020-07-06T16:44:00Z">
              <w:rPr/>
            </w:rPrChange>
          </w:rPr>
          <w:tab/>
          <w:t xml:space="preserve"> </w:t>
        </w:r>
        <w:r w:rsidR="00D50BF9" w:rsidRPr="00885267">
          <w:rPr>
            <w:highlight w:val="cyan"/>
            <w:rPrChange w:id="432" w:author="BOUQUIER, JEAN-FRANCOIS, Vodafone Spain" w:date="2020-07-06T16:44:00Z">
              <w:rPr/>
            </w:rPrChange>
          </w:rPr>
          <w:t xml:space="preserve"> |       mapping          |</w:t>
        </w:r>
      </w:ins>
    </w:p>
    <w:p w14:paraId="188E349C" w14:textId="0CC3E4F5" w:rsidR="00D50BF9" w:rsidRPr="00885267" w:rsidRDefault="00D50BF9" w:rsidP="00D50BF9">
      <w:pPr>
        <w:pStyle w:val="RFCFigure"/>
        <w:rPr>
          <w:ins w:id="433" w:author="Jean-Francois Bouquier" w:date="2020-07-03T09:56:00Z"/>
          <w:highlight w:val="cyan"/>
          <w:rPrChange w:id="434" w:author="BOUQUIER, JEAN-FRANCOIS, Vodafone Spain" w:date="2020-07-06T16:44:00Z">
            <w:rPr>
              <w:ins w:id="435" w:author="Jean-Francois Bouquier" w:date="2020-07-03T09:56:00Z"/>
            </w:rPr>
          </w:rPrChange>
        </w:rPr>
      </w:pPr>
      <w:ins w:id="436" w:author="Jean-Francois Bouquier" w:date="2020-07-03T09:56:00Z">
        <w:r w:rsidRPr="00885267">
          <w:rPr>
            <w:highlight w:val="cyan"/>
            <w:rPrChange w:id="437" w:author="BOUQUIER, JEAN-FRANCOIS, Vodafone Spain" w:date="2020-07-06T16:44:00Z">
              <w:rPr/>
            </w:rPrChange>
          </w:rPr>
          <w:t xml:space="preserve">  </w:t>
        </w:r>
      </w:ins>
      <w:ins w:id="438" w:author="Jean-Francois Bouquier" w:date="2020-07-03T11:06:00Z">
        <w:r w:rsidR="00E03C56" w:rsidRPr="00885267">
          <w:rPr>
            <w:highlight w:val="cyan"/>
            <w:rPrChange w:id="439" w:author="BOUQUIER, JEAN-FRANCOIS, Vodafone Spain" w:date="2020-07-06T16:44:00Z">
              <w:rPr/>
            </w:rPrChange>
          </w:rPr>
          <w:t>MDSC</w:t>
        </w:r>
      </w:ins>
      <w:ins w:id="440" w:author="Jean-Francois Bouquier" w:date="2020-07-03T09:56:00Z">
        <w:r w:rsidRPr="00885267">
          <w:rPr>
            <w:highlight w:val="cyan"/>
            <w:rPrChange w:id="441" w:author="BOUQUIER, JEAN-FRANCOIS, Vodafone Spain" w:date="2020-07-06T16:44:00Z">
              <w:rPr/>
            </w:rPrChange>
          </w:rPr>
          <w:t xml:space="preserve">  </w:t>
        </w:r>
      </w:ins>
      <w:ins w:id="442" w:author="Jean-Francois Bouquier" w:date="2020-07-03T11:06:00Z">
        <w:r w:rsidR="00E03C56" w:rsidRPr="00885267">
          <w:rPr>
            <w:highlight w:val="cyan"/>
            <w:rPrChange w:id="443" w:author="BOUQUIER, JEAN-FRANCOIS, Vodafone Spain" w:date="2020-07-06T16:44:00Z">
              <w:rPr/>
            </w:rPrChange>
          </w:rPr>
          <w:t xml:space="preserve">        </w:t>
        </w:r>
      </w:ins>
      <w:ins w:id="444" w:author="Jean-Francois Bouquier" w:date="2020-07-03T09:56:00Z">
        <w:r w:rsidRPr="00885267">
          <w:rPr>
            <w:highlight w:val="cyan"/>
            <w:rPrChange w:id="445" w:author="BOUQUIER, JEAN-FRANCOIS, Vodafone Spain" w:date="2020-07-06T16:44:00Z">
              <w:rPr/>
            </w:rPrChange>
          </w:rPr>
          <w:t xml:space="preserve">    |                        |</w:t>
        </w:r>
      </w:ins>
    </w:p>
    <w:p w14:paraId="228502F0" w14:textId="77777777" w:rsidR="00D50BF9" w:rsidRPr="00885267" w:rsidRDefault="00D50BF9" w:rsidP="00D50BF9">
      <w:pPr>
        <w:pStyle w:val="RFCFigure"/>
        <w:rPr>
          <w:ins w:id="446" w:author="Jean-Francois Bouquier" w:date="2020-07-03T09:56:00Z"/>
          <w:highlight w:val="cyan"/>
          <w:rPrChange w:id="447" w:author="BOUQUIER, JEAN-FRANCOIS, Vodafone Spain" w:date="2020-07-06T16:44:00Z">
            <w:rPr>
              <w:ins w:id="448" w:author="Jean-Francois Bouquier" w:date="2020-07-03T09:56:00Z"/>
            </w:rPr>
          </w:rPrChange>
        </w:rPr>
      </w:pPr>
      <w:ins w:id="449" w:author="Jean-Francois Bouquier" w:date="2020-07-03T09:56:00Z">
        <w:r w:rsidRPr="00885267">
          <w:rPr>
            <w:highlight w:val="cyan"/>
            <w:rPrChange w:id="450" w:author="BOUQUIER, JEAN-FRANCOIS, Vodafone Spain" w:date="2020-07-06T16:44:00Z">
              <w:rPr/>
            </w:rPrChange>
          </w:rPr>
          <w:t xml:space="preserve"> +------------------|------------------------|-----------+</w:t>
        </w:r>
      </w:ins>
    </w:p>
    <w:p w14:paraId="63CE88DA" w14:textId="77777777" w:rsidR="00D50BF9" w:rsidRPr="00885267" w:rsidRDefault="00D50BF9" w:rsidP="00D50BF9">
      <w:pPr>
        <w:pStyle w:val="RFCFigure"/>
        <w:rPr>
          <w:ins w:id="451" w:author="Jean-Francois Bouquier" w:date="2020-07-03T09:56:00Z"/>
          <w:highlight w:val="cyan"/>
          <w:rPrChange w:id="452" w:author="BOUQUIER, JEAN-FRANCOIS, Vodafone Spain" w:date="2020-07-06T16:44:00Z">
            <w:rPr>
              <w:ins w:id="453" w:author="Jean-Francois Bouquier" w:date="2020-07-03T09:56:00Z"/>
            </w:rPr>
          </w:rPrChange>
        </w:rPr>
      </w:pPr>
      <w:ins w:id="454" w:author="Jean-Francois Bouquier" w:date="2020-07-03T09:56:00Z">
        <w:r w:rsidRPr="00885267">
          <w:rPr>
            <w:highlight w:val="cyan"/>
            <w:rPrChange w:id="455" w:author="BOUQUIER, JEAN-FRANCOIS, Vodafone Spain" w:date="2020-07-06T16:44:00Z">
              <w:rPr/>
            </w:rPrChange>
          </w:rPr>
          <w:t xml:space="preserve"> |   +----------------------------------+    |           |</w:t>
        </w:r>
      </w:ins>
    </w:p>
    <w:p w14:paraId="056500F8" w14:textId="77777777" w:rsidR="00D50BF9" w:rsidRPr="00885267" w:rsidRDefault="00D50BF9" w:rsidP="00D50BF9">
      <w:pPr>
        <w:pStyle w:val="RFCFigure"/>
        <w:rPr>
          <w:ins w:id="456" w:author="Jean-Francois Bouquier" w:date="2020-07-03T09:56:00Z"/>
          <w:highlight w:val="cyan"/>
          <w:rPrChange w:id="457" w:author="BOUQUIER, JEAN-FRANCOIS, Vodafone Spain" w:date="2020-07-06T16:44:00Z">
            <w:rPr>
              <w:ins w:id="458" w:author="Jean-Francois Bouquier" w:date="2020-07-03T09:56:00Z"/>
            </w:rPr>
          </w:rPrChange>
        </w:rPr>
      </w:pPr>
      <w:ins w:id="459" w:author="Jean-Francois Bouquier" w:date="2020-07-03T09:56:00Z">
        <w:r w:rsidRPr="00885267">
          <w:rPr>
            <w:highlight w:val="cyan"/>
            <w:rPrChange w:id="460" w:author="BOUQUIER, JEAN-FRANCOIS, Vodafone Spain" w:date="2020-07-06T16:44:00Z">
              <w:rPr/>
            </w:rPrChange>
          </w:rPr>
          <w:t xml:space="preserve"> |   |MDSC TE &amp; Service Mapping Function|    |           |</w:t>
        </w:r>
      </w:ins>
    </w:p>
    <w:p w14:paraId="0EE2E18B" w14:textId="77777777" w:rsidR="00D50BF9" w:rsidRPr="00885267" w:rsidRDefault="00D50BF9" w:rsidP="00D50BF9">
      <w:pPr>
        <w:pStyle w:val="RFCFigure"/>
        <w:rPr>
          <w:ins w:id="461" w:author="Jean-Francois Bouquier" w:date="2020-07-03T09:56:00Z"/>
          <w:highlight w:val="cyan"/>
          <w:rPrChange w:id="462" w:author="BOUQUIER, JEAN-FRANCOIS, Vodafone Spain" w:date="2020-07-06T16:44:00Z">
            <w:rPr>
              <w:ins w:id="463" w:author="Jean-Francois Bouquier" w:date="2020-07-03T09:56:00Z"/>
            </w:rPr>
          </w:rPrChange>
        </w:rPr>
      </w:pPr>
      <w:ins w:id="464" w:author="Jean-Francois Bouquier" w:date="2020-07-03T09:56:00Z">
        <w:r w:rsidRPr="00885267">
          <w:rPr>
            <w:highlight w:val="cyan"/>
            <w:rPrChange w:id="465" w:author="BOUQUIER, JEAN-FRANCOIS, Vodafone Spain" w:date="2020-07-06T16:44:00Z">
              <w:rPr/>
            </w:rPrChange>
          </w:rPr>
          <w:t xml:space="preserve"> |   +----------------------------------+    |           |</w:t>
        </w:r>
      </w:ins>
    </w:p>
    <w:p w14:paraId="30F354DC" w14:textId="77777777" w:rsidR="00D50BF9" w:rsidRPr="00885267" w:rsidRDefault="00D50BF9" w:rsidP="00D50BF9">
      <w:pPr>
        <w:pStyle w:val="RFCFigure"/>
        <w:rPr>
          <w:ins w:id="466" w:author="Jean-Francois Bouquier" w:date="2020-07-03T09:56:00Z"/>
          <w:highlight w:val="cyan"/>
          <w:rPrChange w:id="467" w:author="BOUQUIER, JEAN-FRANCOIS, Vodafone Spain" w:date="2020-07-06T16:44:00Z">
            <w:rPr>
              <w:ins w:id="468" w:author="Jean-Francois Bouquier" w:date="2020-07-03T09:56:00Z"/>
            </w:rPr>
          </w:rPrChange>
        </w:rPr>
      </w:pPr>
      <w:ins w:id="469" w:author="Jean-Francois Bouquier" w:date="2020-07-03T09:56:00Z">
        <w:r w:rsidRPr="00885267">
          <w:rPr>
            <w:highlight w:val="cyan"/>
            <w:rPrChange w:id="470" w:author="BOUQUIER, JEAN-FRANCOIS, Vodafone Spain" w:date="2020-07-06T16:44:00Z">
              <w:rPr/>
            </w:rPrChange>
          </w:rPr>
          <w:t xml:space="preserve"> |       |                           |       |           |</w:t>
        </w:r>
      </w:ins>
    </w:p>
    <w:p w14:paraId="020B3AB7" w14:textId="77777777" w:rsidR="00D50BF9" w:rsidRPr="00885267" w:rsidRDefault="00D50BF9" w:rsidP="00D50BF9">
      <w:pPr>
        <w:pStyle w:val="RFCFigure"/>
        <w:rPr>
          <w:ins w:id="471" w:author="Jean-Francois Bouquier" w:date="2020-07-03T09:56:00Z"/>
          <w:highlight w:val="cyan"/>
          <w:rPrChange w:id="472" w:author="BOUQUIER, JEAN-FRANCOIS, Vodafone Spain" w:date="2020-07-06T16:44:00Z">
            <w:rPr>
              <w:ins w:id="473" w:author="Jean-Francois Bouquier" w:date="2020-07-03T09:56:00Z"/>
            </w:rPr>
          </w:rPrChange>
        </w:rPr>
      </w:pPr>
      <w:ins w:id="474" w:author="Jean-Francois Bouquier" w:date="2020-07-03T09:56:00Z">
        <w:r w:rsidRPr="00885267">
          <w:rPr>
            <w:highlight w:val="cyan"/>
            <w:rPrChange w:id="475" w:author="BOUQUIER, JEAN-FRANCOIS, Vodafone Spain" w:date="2020-07-06T16:44:00Z">
              <w:rPr/>
            </w:rPrChange>
          </w:rPr>
          <w:t xml:space="preserve"> |   +------------------+       +---------------------+  |</w:t>
        </w:r>
      </w:ins>
    </w:p>
    <w:p w14:paraId="03D83A34" w14:textId="77777777" w:rsidR="00D50BF9" w:rsidRPr="00885267" w:rsidRDefault="00D50BF9" w:rsidP="00D50BF9">
      <w:pPr>
        <w:pStyle w:val="RFCFigure"/>
        <w:rPr>
          <w:ins w:id="476" w:author="Jean-Francois Bouquier" w:date="2020-07-03T09:56:00Z"/>
          <w:highlight w:val="cyan"/>
          <w:rPrChange w:id="477" w:author="BOUQUIER, JEAN-FRANCOIS, Vodafone Spain" w:date="2020-07-06T16:44:00Z">
            <w:rPr>
              <w:ins w:id="478" w:author="Jean-Francois Bouquier" w:date="2020-07-03T09:56:00Z"/>
            </w:rPr>
          </w:rPrChange>
        </w:rPr>
      </w:pPr>
      <w:ins w:id="479" w:author="Jean-Francois Bouquier" w:date="2020-07-03T09:56:00Z">
        <w:r w:rsidRPr="00885267">
          <w:rPr>
            <w:highlight w:val="cyan"/>
            <w:rPrChange w:id="480" w:author="BOUQUIER, JEAN-FRANCOIS, Vodafone Spain" w:date="2020-07-06T16:44:00Z">
              <w:rPr/>
            </w:rPrChange>
          </w:rPr>
          <w:t xml:space="preserve"> |   | MDSC NP Function |-------|Service Config. Func.|  |</w:t>
        </w:r>
      </w:ins>
    </w:p>
    <w:p w14:paraId="193D8774" w14:textId="77777777" w:rsidR="00D50BF9" w:rsidRPr="00885267" w:rsidRDefault="00D50BF9" w:rsidP="00D50BF9">
      <w:pPr>
        <w:pStyle w:val="RFCFigure"/>
        <w:rPr>
          <w:ins w:id="481" w:author="Jean-Francois Bouquier" w:date="2020-07-03T09:56:00Z"/>
          <w:highlight w:val="cyan"/>
          <w:rPrChange w:id="482" w:author="BOUQUIER, JEAN-FRANCOIS, Vodafone Spain" w:date="2020-07-06T16:44:00Z">
            <w:rPr>
              <w:ins w:id="483" w:author="Jean-Francois Bouquier" w:date="2020-07-03T09:56:00Z"/>
            </w:rPr>
          </w:rPrChange>
        </w:rPr>
      </w:pPr>
      <w:ins w:id="484" w:author="Jean-Francois Bouquier" w:date="2020-07-03T09:56:00Z">
        <w:r w:rsidRPr="00885267">
          <w:rPr>
            <w:highlight w:val="cyan"/>
            <w:rPrChange w:id="485" w:author="BOUQUIER, JEAN-FRANCOIS, Vodafone Spain" w:date="2020-07-06T16:44:00Z">
              <w:rPr/>
            </w:rPrChange>
          </w:rPr>
          <w:t xml:space="preserve"> |   +------------------+       +---------------------+  |</w:t>
        </w:r>
      </w:ins>
    </w:p>
    <w:p w14:paraId="68823E34" w14:textId="77777777" w:rsidR="00D50BF9" w:rsidRPr="00BA04BE" w:rsidRDefault="00D50BF9" w:rsidP="00D50BF9">
      <w:pPr>
        <w:pStyle w:val="RFCFigure"/>
        <w:rPr>
          <w:ins w:id="486" w:author="Jean-Francois Bouquier" w:date="2020-07-03T09:56:00Z"/>
        </w:rPr>
      </w:pPr>
      <w:ins w:id="487" w:author="Jean-Francois Bouquier" w:date="2020-07-03T09:56:00Z">
        <w:r w:rsidRPr="00885267">
          <w:rPr>
            <w:highlight w:val="cyan"/>
            <w:rPrChange w:id="488" w:author="BOUQUIER, JEAN-FRANCOIS, Vodafone Spain" w:date="2020-07-06T16:44:00Z">
              <w:rPr/>
            </w:rPrChange>
          </w:rPr>
          <w:t xml:space="preserve"> +-------|-----------------------------------|-----------+</w:t>
        </w:r>
      </w:ins>
    </w:p>
    <w:p w14:paraId="67993003" w14:textId="77777777" w:rsidR="00D50BF9" w:rsidRPr="00BA04BE" w:rsidRDefault="00D50BF9" w:rsidP="00D50BF9">
      <w:pPr>
        <w:pStyle w:val="RFCFigure"/>
        <w:rPr>
          <w:ins w:id="489" w:author="Jean-Francois Bouquier" w:date="2020-07-03T09:56:00Z"/>
        </w:rPr>
      </w:pPr>
    </w:p>
    <w:p w14:paraId="7AD3C072" w14:textId="77777777" w:rsidR="00D50BF9" w:rsidRPr="00BA04BE" w:rsidRDefault="00D50BF9" w:rsidP="00D50BF9">
      <w:pPr>
        <w:pStyle w:val="RFCFigure"/>
        <w:rPr>
          <w:ins w:id="490" w:author="Jean-Francois Bouquier" w:date="2020-07-03T09:56:00Z"/>
        </w:rPr>
      </w:pPr>
      <w:ins w:id="491" w:author="Jean-Francois Bouquier" w:date="2020-07-03T09:56:00Z">
        <w:r w:rsidRPr="00BA04BE">
          <w:t xml:space="preserve">NP: Network Provisioning </w:t>
        </w:r>
      </w:ins>
    </w:p>
    <w:p w14:paraId="288AE20E" w14:textId="77777777" w:rsidR="00D50BF9" w:rsidRPr="00BA04BE" w:rsidRDefault="00D50BF9" w:rsidP="00D50BF9">
      <w:pPr>
        <w:pStyle w:val="RFCFigure"/>
        <w:rPr>
          <w:ins w:id="492" w:author="Jean-Francois Bouquier" w:date="2020-07-03T09:56:00Z"/>
        </w:rPr>
      </w:pPr>
    </w:p>
    <w:p w14:paraId="730F0AAD" w14:textId="77777777" w:rsidR="00D50BF9" w:rsidRDefault="00D50BF9" w:rsidP="00D50BF9">
      <w:pPr>
        <w:pStyle w:val="Caption"/>
        <w:rPr>
          <w:ins w:id="493" w:author="Jean-Francois Bouquier" w:date="2020-07-03T09:56:00Z"/>
        </w:rPr>
      </w:pPr>
      <w:ins w:id="494" w:author="Jean-Francois Bouquier" w:date="2020-07-03T09:56:00Z">
        <w:r>
          <w:t>Service Request Process</w:t>
        </w:r>
      </w:ins>
    </w:p>
    <w:p w14:paraId="667DF78C" w14:textId="77777777" w:rsidR="000135F0" w:rsidRPr="00E03C56" w:rsidRDefault="000135F0" w:rsidP="000135F0">
      <w:pPr>
        <w:pStyle w:val="RFCFigure"/>
        <w:rPr>
          <w:highlight w:val="yellow"/>
          <w:rPrChange w:id="495" w:author="Jean-Francois Bouquier" w:date="2020-07-03T11:08:00Z">
            <w:rPr/>
          </w:rPrChange>
        </w:rPr>
      </w:pPr>
      <w:r w:rsidRPr="00E03C56">
        <w:rPr>
          <w:highlight w:val="yellow"/>
          <w:rPrChange w:id="496" w:author="Jean-Francois Bouquier" w:date="2020-07-03T11:08:00Z">
            <w:rPr/>
          </w:rPrChange>
        </w:rPr>
        <w:lastRenderedPageBreak/>
        <w:t>Customer</w:t>
      </w:r>
    </w:p>
    <w:p w14:paraId="098E9B51" w14:textId="77777777" w:rsidR="000135F0" w:rsidRPr="00E03C56" w:rsidRDefault="000135F0" w:rsidP="000135F0">
      <w:pPr>
        <w:pStyle w:val="RFCFigure"/>
        <w:rPr>
          <w:highlight w:val="yellow"/>
          <w:rPrChange w:id="497" w:author="Jean-Francois Bouquier" w:date="2020-07-03T11:08:00Z">
            <w:rPr/>
          </w:rPrChange>
        </w:rPr>
      </w:pPr>
      <w:r w:rsidRPr="00E03C56">
        <w:rPr>
          <w:highlight w:val="yellow"/>
          <w:rPrChange w:id="498" w:author="Jean-Francois Bouquier" w:date="2020-07-03T11:08:00Z">
            <w:rPr/>
          </w:rPrChange>
        </w:rPr>
        <w:t xml:space="preserve">            +-------------------------------------------+</w:t>
      </w:r>
    </w:p>
    <w:p w14:paraId="3EE923A7" w14:textId="77777777" w:rsidR="000135F0" w:rsidRPr="00E03C56" w:rsidRDefault="000135F0" w:rsidP="000135F0">
      <w:pPr>
        <w:pStyle w:val="RFCFigure"/>
        <w:rPr>
          <w:highlight w:val="yellow"/>
          <w:rPrChange w:id="499" w:author="Jean-Francois Bouquier" w:date="2020-07-03T11:08:00Z">
            <w:rPr/>
          </w:rPrChange>
        </w:rPr>
      </w:pPr>
      <w:r w:rsidRPr="00E03C56">
        <w:rPr>
          <w:highlight w:val="yellow"/>
          <w:rPrChange w:id="500" w:author="Jean-Francois Bouquier" w:date="2020-07-03T11:08:00Z">
            <w:rPr/>
          </w:rPrChange>
        </w:rPr>
        <w:t xml:space="preserve">            |    +-----+              +------------+    |</w:t>
      </w:r>
    </w:p>
    <w:p w14:paraId="1109A479" w14:textId="77777777" w:rsidR="000135F0" w:rsidRPr="00E03C56" w:rsidRDefault="000135F0" w:rsidP="000135F0">
      <w:pPr>
        <w:pStyle w:val="RFCFigure"/>
        <w:rPr>
          <w:highlight w:val="yellow"/>
          <w:rPrChange w:id="501" w:author="Jean-Francois Bouquier" w:date="2020-07-03T11:08:00Z">
            <w:rPr/>
          </w:rPrChange>
        </w:rPr>
      </w:pPr>
      <w:r w:rsidRPr="00E03C56">
        <w:rPr>
          <w:highlight w:val="yellow"/>
          <w:rPrChange w:id="502" w:author="Jean-Francois Bouquier" w:date="2020-07-03T11:08:00Z">
            <w:rPr/>
          </w:rPrChange>
        </w:rPr>
        <w:t xml:space="preserve">            |    | </w:t>
      </w:r>
      <w:commentRangeStart w:id="503"/>
      <w:r w:rsidRPr="00E03C56">
        <w:rPr>
          <w:highlight w:val="yellow"/>
          <w:rPrChange w:id="504" w:author="Jean-Francois Bouquier" w:date="2020-07-03T11:08:00Z">
            <w:rPr/>
          </w:rPrChange>
        </w:rPr>
        <w:t>CNC</w:t>
      </w:r>
      <w:commentRangeEnd w:id="503"/>
      <w:r w:rsidR="00E03C56">
        <w:rPr>
          <w:rStyle w:val="CommentReference"/>
        </w:rPr>
        <w:commentReference w:id="503"/>
      </w:r>
      <w:r w:rsidRPr="00E03C56">
        <w:rPr>
          <w:highlight w:val="yellow"/>
          <w:rPrChange w:id="505" w:author="Jean-Francois Bouquier" w:date="2020-07-03T11:08:00Z">
            <w:rPr/>
          </w:rPrChange>
        </w:rPr>
        <w:t xml:space="preserve"> |--------------| Service Op.|    |</w:t>
      </w:r>
    </w:p>
    <w:p w14:paraId="39F77187" w14:textId="77777777" w:rsidR="000135F0" w:rsidRPr="00E03C56" w:rsidRDefault="000135F0" w:rsidP="000135F0">
      <w:pPr>
        <w:pStyle w:val="RFCFigure"/>
        <w:rPr>
          <w:highlight w:val="yellow"/>
          <w:rPrChange w:id="506" w:author="Jean-Francois Bouquier" w:date="2020-07-03T11:08:00Z">
            <w:rPr/>
          </w:rPrChange>
        </w:rPr>
      </w:pPr>
      <w:r w:rsidRPr="00E03C56">
        <w:rPr>
          <w:highlight w:val="yellow"/>
          <w:rPrChange w:id="507" w:author="Jean-Francois Bouquier" w:date="2020-07-03T11:08:00Z">
            <w:rPr/>
          </w:rPrChange>
        </w:rPr>
        <w:t xml:space="preserve">            |    +-----+              +------------+    |</w:t>
      </w:r>
    </w:p>
    <w:p w14:paraId="64CB0B07" w14:textId="77777777" w:rsidR="000135F0" w:rsidRPr="00E03C56" w:rsidRDefault="000135F0" w:rsidP="000135F0">
      <w:pPr>
        <w:pStyle w:val="RFCFigure"/>
        <w:rPr>
          <w:highlight w:val="yellow"/>
          <w:rPrChange w:id="508" w:author="Jean-Francois Bouquier" w:date="2020-07-03T11:08:00Z">
            <w:rPr/>
          </w:rPrChange>
        </w:rPr>
      </w:pPr>
      <w:r w:rsidRPr="00E03C56">
        <w:rPr>
          <w:highlight w:val="yellow"/>
          <w:rPrChange w:id="509" w:author="Jean-Francois Bouquier" w:date="2020-07-03T11:08:00Z">
            <w:rPr/>
          </w:rPrChange>
        </w:rPr>
        <w:t xml:space="preserve">            +-------|------------------------|----------+</w:t>
      </w:r>
    </w:p>
    <w:p w14:paraId="5C72F437" w14:textId="77777777" w:rsidR="000135F0" w:rsidRPr="00E03C56" w:rsidRDefault="000135F0" w:rsidP="000135F0">
      <w:pPr>
        <w:pStyle w:val="RFCFigure"/>
        <w:rPr>
          <w:highlight w:val="yellow"/>
          <w:rPrChange w:id="510" w:author="Jean-Francois Bouquier" w:date="2020-07-03T11:08:00Z">
            <w:rPr/>
          </w:rPrChange>
        </w:rPr>
      </w:pPr>
      <w:r w:rsidRPr="00E03C56">
        <w:rPr>
          <w:highlight w:val="yellow"/>
          <w:rPrChange w:id="511" w:author="Jean-Francois Bouquier" w:date="2020-07-03T11:08:00Z">
            <w:rPr/>
          </w:rPrChange>
        </w:rPr>
        <w:t xml:space="preserve">    2. VN &amp; TE/Svc  |                        | 1.L2/3SM</w:t>
      </w:r>
    </w:p>
    <w:p w14:paraId="410FD8AB" w14:textId="77777777" w:rsidR="000135F0" w:rsidRPr="00E03C56" w:rsidRDefault="000135F0" w:rsidP="000135F0">
      <w:pPr>
        <w:pStyle w:val="RFCFigure"/>
        <w:rPr>
          <w:highlight w:val="yellow"/>
          <w:rPrChange w:id="512" w:author="Jean-Francois Bouquier" w:date="2020-07-03T11:08:00Z">
            <w:rPr/>
          </w:rPrChange>
        </w:rPr>
      </w:pPr>
      <w:r w:rsidRPr="00E03C56">
        <w:rPr>
          <w:highlight w:val="yellow"/>
          <w:rPrChange w:id="513" w:author="Jean-Francois Bouquier" w:date="2020-07-03T11:08:00Z">
            <w:rPr/>
          </w:rPrChange>
        </w:rPr>
        <w:t xml:space="preserve">       Mapping      |                        |   |</w:t>
      </w:r>
    </w:p>
    <w:p w14:paraId="17F7E72C" w14:textId="77777777" w:rsidR="000135F0" w:rsidRPr="00E03C56" w:rsidRDefault="000135F0" w:rsidP="000135F0">
      <w:pPr>
        <w:pStyle w:val="RFCFigure"/>
        <w:rPr>
          <w:highlight w:val="yellow"/>
          <w:rPrChange w:id="514" w:author="Jean-Francois Bouquier" w:date="2020-07-03T11:08:00Z">
            <w:rPr/>
          </w:rPrChange>
        </w:rPr>
      </w:pPr>
      <w:r w:rsidRPr="00E03C56">
        <w:rPr>
          <w:highlight w:val="yellow"/>
          <w:rPrChange w:id="515" w:author="Jean-Francois Bouquier" w:date="2020-07-03T11:08:00Z">
            <w:rPr/>
          </w:rPrChange>
        </w:rPr>
        <w:t xml:space="preserve">             |      |  ^                     |   |</w:t>
      </w:r>
    </w:p>
    <w:p w14:paraId="1C6C4EAA" w14:textId="77777777" w:rsidR="000135F0" w:rsidRPr="00E03C56" w:rsidRDefault="000135F0" w:rsidP="000135F0">
      <w:pPr>
        <w:pStyle w:val="RFCFigure"/>
        <w:rPr>
          <w:highlight w:val="yellow"/>
          <w:rPrChange w:id="516" w:author="Jean-Francois Bouquier" w:date="2020-07-03T11:08:00Z">
            <w:rPr/>
          </w:rPrChange>
        </w:rPr>
      </w:pPr>
      <w:r w:rsidRPr="00E03C56">
        <w:rPr>
          <w:highlight w:val="yellow"/>
          <w:rPrChange w:id="517" w:author="Jean-Francois Bouquier" w:date="2020-07-03T11:08:00Z">
            <w:rPr/>
          </w:rPrChange>
        </w:rPr>
        <w:t xml:space="preserve">             |      |  |                     |   |</w:t>
      </w:r>
    </w:p>
    <w:p w14:paraId="021294C5" w14:textId="77777777" w:rsidR="000135F0" w:rsidRPr="00E03C56" w:rsidRDefault="000135F0" w:rsidP="000135F0">
      <w:pPr>
        <w:pStyle w:val="RFCFigure"/>
        <w:rPr>
          <w:highlight w:val="yellow"/>
          <w:rPrChange w:id="518" w:author="Jean-Francois Bouquier" w:date="2020-07-03T11:08:00Z">
            <w:rPr/>
          </w:rPrChange>
        </w:rPr>
      </w:pPr>
      <w:r w:rsidRPr="00E03C56">
        <w:rPr>
          <w:highlight w:val="yellow"/>
          <w:rPrChange w:id="519" w:author="Jean-Francois Bouquier" w:date="2020-07-03T11:08:00Z">
            <w:rPr/>
          </w:rPrChange>
        </w:rPr>
        <w:t xml:space="preserve">             v      |  | 3. Update VN        |   v</w:t>
      </w:r>
    </w:p>
    <w:p w14:paraId="1DE20835" w14:textId="77777777" w:rsidR="000135F0" w:rsidRPr="00E03C56" w:rsidRDefault="000135F0" w:rsidP="000135F0">
      <w:pPr>
        <w:pStyle w:val="RFCFigure"/>
        <w:rPr>
          <w:highlight w:val="yellow"/>
          <w:rPrChange w:id="520" w:author="Jean-Francois Bouquier" w:date="2020-07-03T11:08:00Z">
            <w:rPr/>
          </w:rPrChange>
        </w:rPr>
      </w:pPr>
      <w:r w:rsidRPr="00E03C56">
        <w:rPr>
          <w:highlight w:val="yellow"/>
          <w:rPrChange w:id="521" w:author="Jean-Francois Bouquier" w:date="2020-07-03T11:08:00Z">
            <w:rPr/>
          </w:rPrChange>
        </w:rPr>
        <w:t xml:space="preserve">                    |       &amp; TE/Svc         | </w:t>
      </w:r>
    </w:p>
    <w:p w14:paraId="0361AD68" w14:textId="77777777" w:rsidR="000135F0" w:rsidRPr="00E03C56" w:rsidRDefault="000135F0" w:rsidP="000135F0">
      <w:pPr>
        <w:pStyle w:val="RFCFigure"/>
        <w:rPr>
          <w:highlight w:val="yellow"/>
          <w:rPrChange w:id="522" w:author="Jean-Francois Bouquier" w:date="2020-07-03T11:08:00Z">
            <w:rPr/>
          </w:rPrChange>
        </w:rPr>
      </w:pPr>
      <w:r w:rsidRPr="00E03C56">
        <w:rPr>
          <w:highlight w:val="yellow"/>
          <w:rPrChange w:id="523" w:author="Jean-Francois Bouquier" w:date="2020-07-03T11:08:00Z">
            <w:rPr/>
          </w:rPrChange>
        </w:rPr>
        <w:t xml:space="preserve"> Service/Network    |       mapping          |</w:t>
      </w:r>
    </w:p>
    <w:p w14:paraId="55461239" w14:textId="77777777" w:rsidR="000135F0" w:rsidRPr="00E03C56" w:rsidRDefault="000135F0" w:rsidP="000135F0">
      <w:pPr>
        <w:pStyle w:val="RFCFigure"/>
        <w:rPr>
          <w:highlight w:val="yellow"/>
          <w:rPrChange w:id="524" w:author="Jean-Francois Bouquier" w:date="2020-07-03T11:08:00Z">
            <w:rPr/>
          </w:rPrChange>
        </w:rPr>
      </w:pPr>
      <w:r w:rsidRPr="00E03C56">
        <w:rPr>
          <w:highlight w:val="yellow"/>
          <w:rPrChange w:id="525" w:author="Jean-Francois Bouquier" w:date="2020-07-03T11:08:00Z">
            <w:rPr/>
          </w:rPrChange>
        </w:rPr>
        <w:t xml:space="preserve">  Orchestrator      |                        |</w:t>
      </w:r>
    </w:p>
    <w:p w14:paraId="7C35EB52" w14:textId="77777777" w:rsidR="000135F0" w:rsidRPr="00E03C56" w:rsidRDefault="000135F0" w:rsidP="000135F0">
      <w:pPr>
        <w:pStyle w:val="RFCFigure"/>
        <w:rPr>
          <w:highlight w:val="yellow"/>
          <w:rPrChange w:id="526" w:author="Jean-Francois Bouquier" w:date="2020-07-03T11:08:00Z">
            <w:rPr/>
          </w:rPrChange>
        </w:rPr>
      </w:pPr>
      <w:r w:rsidRPr="00E03C56">
        <w:rPr>
          <w:highlight w:val="yellow"/>
          <w:rPrChange w:id="527" w:author="Jean-Francois Bouquier" w:date="2020-07-03T11:08:00Z">
            <w:rPr/>
          </w:rPrChange>
        </w:rPr>
        <w:t xml:space="preserve"> +------------------|------------------------|-----------+</w:t>
      </w:r>
    </w:p>
    <w:p w14:paraId="3B91A818" w14:textId="77777777" w:rsidR="000135F0" w:rsidRPr="00E03C56" w:rsidRDefault="000135F0" w:rsidP="000135F0">
      <w:pPr>
        <w:pStyle w:val="RFCFigure"/>
        <w:rPr>
          <w:highlight w:val="yellow"/>
          <w:rPrChange w:id="528" w:author="Jean-Francois Bouquier" w:date="2020-07-03T11:08:00Z">
            <w:rPr/>
          </w:rPrChange>
        </w:rPr>
      </w:pPr>
      <w:r w:rsidRPr="00E03C56">
        <w:rPr>
          <w:highlight w:val="yellow"/>
          <w:rPrChange w:id="529" w:author="Jean-Francois Bouquier" w:date="2020-07-03T11:08:00Z">
            <w:rPr/>
          </w:rPrChange>
        </w:rPr>
        <w:t xml:space="preserve"> |   +----------------------------------+    |           |</w:t>
      </w:r>
    </w:p>
    <w:p w14:paraId="5DEA6B92" w14:textId="77777777" w:rsidR="000135F0" w:rsidRPr="00E03C56" w:rsidRDefault="000135F0" w:rsidP="000135F0">
      <w:pPr>
        <w:pStyle w:val="RFCFigure"/>
        <w:rPr>
          <w:highlight w:val="yellow"/>
          <w:rPrChange w:id="530" w:author="Jean-Francois Bouquier" w:date="2020-07-03T11:08:00Z">
            <w:rPr/>
          </w:rPrChange>
        </w:rPr>
      </w:pPr>
      <w:r w:rsidRPr="00E03C56">
        <w:rPr>
          <w:highlight w:val="yellow"/>
          <w:rPrChange w:id="531" w:author="Jean-Francois Bouquier" w:date="2020-07-03T11:08:00Z">
            <w:rPr/>
          </w:rPrChange>
        </w:rPr>
        <w:t xml:space="preserve"> |   |MDSC TE &amp; Service Mapping Function|    |           |</w:t>
      </w:r>
    </w:p>
    <w:p w14:paraId="052DAB7D" w14:textId="77777777" w:rsidR="000135F0" w:rsidRPr="00E03C56" w:rsidRDefault="000135F0" w:rsidP="000135F0">
      <w:pPr>
        <w:pStyle w:val="RFCFigure"/>
        <w:rPr>
          <w:highlight w:val="yellow"/>
          <w:rPrChange w:id="532" w:author="Jean-Francois Bouquier" w:date="2020-07-03T11:08:00Z">
            <w:rPr/>
          </w:rPrChange>
        </w:rPr>
      </w:pPr>
      <w:r w:rsidRPr="00E03C56">
        <w:rPr>
          <w:highlight w:val="yellow"/>
          <w:rPrChange w:id="533" w:author="Jean-Francois Bouquier" w:date="2020-07-03T11:08:00Z">
            <w:rPr/>
          </w:rPrChange>
        </w:rPr>
        <w:t xml:space="preserve"> |   +----------------------------------+    |           |</w:t>
      </w:r>
    </w:p>
    <w:p w14:paraId="4418A005" w14:textId="77777777" w:rsidR="000135F0" w:rsidRPr="00E03C56" w:rsidRDefault="000135F0" w:rsidP="000135F0">
      <w:pPr>
        <w:pStyle w:val="RFCFigure"/>
        <w:rPr>
          <w:highlight w:val="yellow"/>
          <w:rPrChange w:id="534" w:author="Jean-Francois Bouquier" w:date="2020-07-03T11:08:00Z">
            <w:rPr/>
          </w:rPrChange>
        </w:rPr>
      </w:pPr>
      <w:r w:rsidRPr="00E03C56">
        <w:rPr>
          <w:highlight w:val="yellow"/>
          <w:rPrChange w:id="535" w:author="Jean-Francois Bouquier" w:date="2020-07-03T11:08:00Z">
            <w:rPr/>
          </w:rPrChange>
        </w:rPr>
        <w:t xml:space="preserve"> |       |                           |       |           |</w:t>
      </w:r>
    </w:p>
    <w:p w14:paraId="7FBFAFD6" w14:textId="77777777" w:rsidR="000135F0" w:rsidRPr="00E03C56" w:rsidRDefault="000135F0" w:rsidP="000135F0">
      <w:pPr>
        <w:pStyle w:val="RFCFigure"/>
        <w:rPr>
          <w:highlight w:val="yellow"/>
          <w:rPrChange w:id="536" w:author="Jean-Francois Bouquier" w:date="2020-07-03T11:08:00Z">
            <w:rPr/>
          </w:rPrChange>
        </w:rPr>
      </w:pPr>
      <w:r w:rsidRPr="00E03C56">
        <w:rPr>
          <w:highlight w:val="yellow"/>
          <w:rPrChange w:id="537" w:author="Jean-Francois Bouquier" w:date="2020-07-03T11:08:00Z">
            <w:rPr/>
          </w:rPrChange>
        </w:rPr>
        <w:t xml:space="preserve"> |   +------------------+       +---------------------+  |</w:t>
      </w:r>
    </w:p>
    <w:p w14:paraId="77C9A4A4" w14:textId="77777777" w:rsidR="000135F0" w:rsidRPr="00E03C56" w:rsidRDefault="000135F0" w:rsidP="000135F0">
      <w:pPr>
        <w:pStyle w:val="RFCFigure"/>
        <w:rPr>
          <w:highlight w:val="yellow"/>
          <w:rPrChange w:id="538" w:author="Jean-Francois Bouquier" w:date="2020-07-03T11:08:00Z">
            <w:rPr/>
          </w:rPrChange>
        </w:rPr>
      </w:pPr>
      <w:r w:rsidRPr="00E03C56">
        <w:rPr>
          <w:highlight w:val="yellow"/>
          <w:rPrChange w:id="539" w:author="Jean-Francois Bouquier" w:date="2020-07-03T11:08:00Z">
            <w:rPr/>
          </w:rPrChange>
        </w:rPr>
        <w:t xml:space="preserve"> |   | MDSC NP Function |-------|Service Config. Func.|  |</w:t>
      </w:r>
    </w:p>
    <w:p w14:paraId="0DBE2A2E" w14:textId="77777777" w:rsidR="000135F0" w:rsidRPr="00E03C56" w:rsidRDefault="000135F0" w:rsidP="000135F0">
      <w:pPr>
        <w:pStyle w:val="RFCFigure"/>
        <w:rPr>
          <w:highlight w:val="yellow"/>
          <w:rPrChange w:id="540" w:author="Jean-Francois Bouquier" w:date="2020-07-03T11:08:00Z">
            <w:rPr/>
          </w:rPrChange>
        </w:rPr>
      </w:pPr>
      <w:r w:rsidRPr="00E03C56">
        <w:rPr>
          <w:highlight w:val="yellow"/>
          <w:rPrChange w:id="541" w:author="Jean-Francois Bouquier" w:date="2020-07-03T11:08:00Z">
            <w:rPr/>
          </w:rPrChange>
        </w:rPr>
        <w:t xml:space="preserve"> |   +------------------+       +---------------------+  |</w:t>
      </w:r>
    </w:p>
    <w:p w14:paraId="5364F144" w14:textId="77777777" w:rsidR="000135F0" w:rsidRPr="00E03C56" w:rsidRDefault="000135F0" w:rsidP="000135F0">
      <w:pPr>
        <w:pStyle w:val="RFCFigure"/>
        <w:rPr>
          <w:highlight w:val="yellow"/>
          <w:rPrChange w:id="542" w:author="Jean-Francois Bouquier" w:date="2020-07-03T11:08:00Z">
            <w:rPr/>
          </w:rPrChange>
        </w:rPr>
      </w:pPr>
      <w:r w:rsidRPr="00E03C56">
        <w:rPr>
          <w:highlight w:val="yellow"/>
          <w:rPrChange w:id="543" w:author="Jean-Francois Bouquier" w:date="2020-07-03T11:08:00Z">
            <w:rPr/>
          </w:rPrChange>
        </w:rPr>
        <w:t xml:space="preserve"> +-------|-----------------------------------|-----------+</w:t>
      </w:r>
    </w:p>
    <w:p w14:paraId="62888D46" w14:textId="77777777" w:rsidR="000135F0" w:rsidRPr="00E03C56" w:rsidRDefault="000135F0" w:rsidP="000135F0">
      <w:pPr>
        <w:pStyle w:val="RFCFigure"/>
        <w:rPr>
          <w:highlight w:val="yellow"/>
          <w:rPrChange w:id="544" w:author="Jean-Francois Bouquier" w:date="2020-07-03T11:08:00Z">
            <w:rPr/>
          </w:rPrChange>
        </w:rPr>
      </w:pPr>
    </w:p>
    <w:p w14:paraId="2BA0B2E3" w14:textId="77777777" w:rsidR="000135F0" w:rsidRPr="00E03C56" w:rsidRDefault="000135F0" w:rsidP="000135F0">
      <w:pPr>
        <w:pStyle w:val="RFCFigure"/>
        <w:rPr>
          <w:highlight w:val="yellow"/>
          <w:rPrChange w:id="545" w:author="Jean-Francois Bouquier" w:date="2020-07-03T11:08:00Z">
            <w:rPr/>
          </w:rPrChange>
        </w:rPr>
      </w:pPr>
      <w:r w:rsidRPr="00E03C56">
        <w:rPr>
          <w:highlight w:val="yellow"/>
          <w:rPrChange w:id="546" w:author="Jean-Francois Bouquier" w:date="2020-07-03T11:08:00Z">
            <w:rPr/>
          </w:rPrChange>
        </w:rPr>
        <w:t xml:space="preserve">NP: Network Provisioning </w:t>
      </w:r>
    </w:p>
    <w:p w14:paraId="4EFB7CFD" w14:textId="77777777" w:rsidR="000135F0" w:rsidRPr="00E03C56" w:rsidRDefault="000135F0" w:rsidP="000135F0">
      <w:pPr>
        <w:pStyle w:val="RFCFigure"/>
        <w:rPr>
          <w:highlight w:val="yellow"/>
          <w:rPrChange w:id="547" w:author="Jean-Francois Bouquier" w:date="2020-07-03T11:08:00Z">
            <w:rPr/>
          </w:rPrChange>
        </w:rPr>
      </w:pPr>
    </w:p>
    <w:p w14:paraId="20F6DD8A" w14:textId="77777777" w:rsidR="000135F0" w:rsidRPr="00E03C56" w:rsidRDefault="000135F0" w:rsidP="000135F0">
      <w:pPr>
        <w:pStyle w:val="Caption"/>
        <w:rPr>
          <w:highlight w:val="yellow"/>
          <w:rPrChange w:id="548" w:author="Jean-Francois Bouquier" w:date="2020-07-03T11:08:00Z">
            <w:rPr/>
          </w:rPrChange>
        </w:rPr>
      </w:pPr>
      <w:bookmarkStart w:id="549" w:name="_Ref30845509"/>
      <w:r w:rsidRPr="00E03C56">
        <w:rPr>
          <w:highlight w:val="yellow"/>
          <w:rPrChange w:id="550" w:author="Jean-Francois Bouquier" w:date="2020-07-03T11:08:00Z">
            <w:rPr/>
          </w:rPrChange>
        </w:rPr>
        <w:t>Service Request Process</w:t>
      </w:r>
      <w:bookmarkEnd w:id="549"/>
    </w:p>
    <w:p w14:paraId="399DB2A0" w14:textId="77777777" w:rsidR="000135F0" w:rsidRDefault="000135F0" w:rsidP="000135F0">
      <w:pPr>
        <w:pStyle w:val="RFCListBullet"/>
      </w:pPr>
      <w:commentRangeStart w:id="551"/>
      <w:r>
        <w:t>ACTN</w:t>
      </w:r>
      <w:commentRangeEnd w:id="551"/>
      <w:r w:rsidR="00E03C56">
        <w:rPr>
          <w:rStyle w:val="CommentReference"/>
        </w:rPr>
        <w:commentReference w:id="551"/>
      </w:r>
      <w:r>
        <w:t xml:space="preserve"> VN YANG provides VN Service configuration, as specified in [ACTN-VN]. </w:t>
      </w:r>
    </w:p>
    <w:p w14:paraId="71DA8681"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766EFA8"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304F657" w14:textId="77777777" w:rsidR="000135F0" w:rsidRDefault="000135F0" w:rsidP="000135F0">
      <w:pPr>
        <w:pStyle w:val="ListParagraph"/>
        <w:ind w:left="1152"/>
      </w:pPr>
    </w:p>
    <w:p w14:paraId="206B608B" w14:textId="7D0D1AB9" w:rsidR="000135F0" w:rsidRPr="00885267" w:rsidRDefault="000135F0" w:rsidP="000135F0">
      <w:pPr>
        <w:pStyle w:val="RFCListBullet"/>
        <w:rPr>
          <w:highlight w:val="cyan"/>
        </w:rPr>
      </w:pPr>
      <w:r w:rsidRPr="00885267">
        <w:rPr>
          <w:highlight w:val="cyan"/>
        </w:rPr>
        <w:lastRenderedPageBreak/>
        <w:t>L2SM YANG [RFC8466]</w:t>
      </w:r>
      <w:ins w:id="552" w:author="Jean-Francois Bouquier" w:date="2020-07-03T11:15:00Z">
        <w:r w:rsidR="00F36068" w:rsidRPr="00885267">
          <w:rPr>
            <w:highlight w:val="cyan"/>
          </w:rPr>
          <w:t xml:space="preserve"> </w:t>
        </w:r>
      </w:ins>
      <w:ins w:id="553" w:author="Jean-Francois Bouquier" w:date="2020-07-03T11:10:00Z">
        <w:r w:rsidR="00E03C56" w:rsidRPr="00885267">
          <w:rPr>
            <w:highlight w:val="cyan"/>
          </w:rPr>
          <w:t>or alternatively L2NM</w:t>
        </w:r>
      </w:ins>
      <w:ins w:id="554" w:author="Jean-Francois Bouquier" w:date="2020-07-03T11:14:00Z">
        <w:r w:rsidR="00F36068" w:rsidRPr="00885267">
          <w:rPr>
            <w:highlight w:val="cyan"/>
          </w:rPr>
          <w:t xml:space="preserve"> [draft-barguil-opsawg-l2sm-l2nm-02]</w:t>
        </w:r>
      </w:ins>
      <w:r w:rsidRPr="00885267">
        <w:rPr>
          <w:highlight w:val="cyan"/>
        </w:rPr>
        <w:t xml:space="preserve"> </w:t>
      </w:r>
      <w:ins w:id="555" w:author="Jean-Francois Bouquier" w:date="2020-07-03T11:15:00Z">
        <w:r w:rsidR="00F36068" w:rsidRPr="00885267">
          <w:rPr>
            <w:highlight w:val="cyan"/>
          </w:rPr>
          <w:t xml:space="preserve">(which primary focus is MPI but could be used as well in MDSC North Bound Interface towards the OSS/Orchestration layer) </w:t>
        </w:r>
      </w:ins>
      <w:r w:rsidRPr="00885267">
        <w:rPr>
          <w:highlight w:val="cyan"/>
        </w:rPr>
        <w:t>provide</w:t>
      </w:r>
      <w:del w:id="556" w:author="Jean-Francois Bouquier" w:date="2020-07-03T11:16:00Z">
        <w:r w:rsidRPr="00885267" w:rsidDel="00F36068">
          <w:rPr>
            <w:highlight w:val="cyan"/>
          </w:rPr>
          <w:delText>s</w:delText>
        </w:r>
      </w:del>
      <w:r w:rsidRPr="00885267">
        <w:rPr>
          <w:highlight w:val="cyan"/>
        </w:rPr>
        <w:t xml:space="preserve"> all L2VPN service configuration and site information from a </w:t>
      </w:r>
      <w:del w:id="557" w:author="Jean-Francois Bouquier" w:date="2020-07-03T11:09:00Z">
        <w:r w:rsidRPr="00885267" w:rsidDel="00E03C56">
          <w:rPr>
            <w:highlight w:val="cyan"/>
          </w:rPr>
          <w:delText>customer/</w:delText>
        </w:r>
      </w:del>
      <w:ins w:id="558" w:author="Jean-Francois Bouquier" w:date="2020-07-03T11:09:00Z">
        <w:r w:rsidR="00E03C56" w:rsidRPr="00885267">
          <w:rPr>
            <w:highlight w:val="cyan"/>
          </w:rPr>
          <w:t xml:space="preserve">orchestrated transport connectivity </w:t>
        </w:r>
      </w:ins>
      <w:r w:rsidRPr="00885267">
        <w:rPr>
          <w:highlight w:val="cyan"/>
        </w:rPr>
        <w:t xml:space="preserve">service point of view. </w:t>
      </w:r>
    </w:p>
    <w:p w14:paraId="52636E91" w14:textId="3F39B748" w:rsidR="000135F0" w:rsidRPr="00885267" w:rsidRDefault="000135F0" w:rsidP="000135F0">
      <w:pPr>
        <w:pStyle w:val="RFCListBullet"/>
        <w:rPr>
          <w:highlight w:val="cyan"/>
        </w:rPr>
      </w:pPr>
      <w:r w:rsidRPr="00885267">
        <w:rPr>
          <w:highlight w:val="cyan"/>
        </w:rPr>
        <w:t xml:space="preserve">L3SM YANG [RFC8299] </w:t>
      </w:r>
      <w:ins w:id="559" w:author="Jean-Francois Bouquier" w:date="2020-07-03T11:16:00Z">
        <w:r w:rsidR="00F36068" w:rsidRPr="00885267">
          <w:rPr>
            <w:highlight w:val="cyan"/>
          </w:rPr>
          <w:t>or alternatively L3NM [draft-ietf-opsawg-l3sm-l3nm-03]</w:t>
        </w:r>
      </w:ins>
      <w:ins w:id="560" w:author="Jean-Francois Bouquier" w:date="2020-07-03T11:17:00Z">
        <w:r w:rsidR="00F36068" w:rsidRPr="00885267">
          <w:rPr>
            <w:highlight w:val="cyan"/>
          </w:rPr>
          <w:t xml:space="preserve">(which primary focus is MPI but could be used as well in MDSC North Bound Interface towards the OSS/Orchestration layer) </w:t>
        </w:r>
      </w:ins>
      <w:r w:rsidRPr="00885267">
        <w:rPr>
          <w:highlight w:val="cyan"/>
        </w:rPr>
        <w:t>provide</w:t>
      </w:r>
      <w:del w:id="561" w:author="Jean-Francois Bouquier" w:date="2020-07-03T11:18:00Z">
        <w:r w:rsidRPr="00885267" w:rsidDel="00F36068">
          <w:rPr>
            <w:highlight w:val="cyan"/>
          </w:rPr>
          <w:delText>s</w:delText>
        </w:r>
      </w:del>
      <w:r w:rsidRPr="00885267">
        <w:rPr>
          <w:highlight w:val="cyan"/>
        </w:rPr>
        <w:t xml:space="preserve"> all L3VPN service configuration and site information from a </w:t>
      </w:r>
      <w:del w:id="562" w:author="Jean-Francois Bouquier" w:date="2020-07-03T11:18:00Z">
        <w:r w:rsidRPr="00885267" w:rsidDel="00F36068">
          <w:rPr>
            <w:highlight w:val="cyan"/>
          </w:rPr>
          <w:delText>customer/</w:delText>
        </w:r>
      </w:del>
      <w:ins w:id="563" w:author="Jean-Francois Bouquier" w:date="2020-07-03T11:18:00Z">
        <w:r w:rsidR="00F36068" w:rsidRPr="00885267">
          <w:rPr>
            <w:highlight w:val="cyan"/>
          </w:rPr>
          <w:t xml:space="preserve">orchestrated transport connectivity </w:t>
        </w:r>
      </w:ins>
      <w:r w:rsidRPr="00885267">
        <w:rPr>
          <w:highlight w:val="cyan"/>
        </w:rPr>
        <w:t xml:space="preserve">service point of view. </w:t>
      </w:r>
    </w:p>
    <w:p w14:paraId="4B9581BF" w14:textId="77777777" w:rsidR="000135F0" w:rsidRDefault="000135F0" w:rsidP="000135F0">
      <w:pPr>
        <w:pStyle w:val="RFCListBullet"/>
      </w:pPr>
      <w:r>
        <w:t xml:space="preserve">The TE &amp; Service Mapping YANG model [TE &amp; Service] provides TE-service mapping as well as site mapping. </w:t>
      </w:r>
    </w:p>
    <w:p w14:paraId="419F6AC2" w14:textId="77777777" w:rsidR="000135F0" w:rsidRDefault="000135F0" w:rsidP="000135F0">
      <w:pPr>
        <w:pStyle w:val="RFCListBullet"/>
        <w:numPr>
          <w:ilvl w:val="1"/>
          <w:numId w:val="16"/>
        </w:numPr>
        <w:tabs>
          <w:tab w:val="clear" w:pos="1296"/>
        </w:tabs>
      </w:pPr>
      <w:r>
        <w:t>TE-service mapping provides the mapping of L3VPN instance from [</w:t>
      </w:r>
      <w:r w:rsidRPr="00425337">
        <w:t>RFC8299</w:t>
      </w:r>
      <w:r>
        <w:t xml:space="preserve">] with the corresponding ACTN VN instance. </w:t>
      </w:r>
    </w:p>
    <w:p w14:paraId="1BCF5D4F" w14:textId="77777777" w:rsidR="000135F0" w:rsidRDefault="000135F0" w:rsidP="000135F0">
      <w:pPr>
        <w:pStyle w:val="RFCListBullet"/>
        <w:numPr>
          <w:ilvl w:val="1"/>
          <w:numId w:val="16"/>
        </w:numPr>
        <w:tabs>
          <w:tab w:val="clear" w:pos="1296"/>
        </w:tabs>
      </w:pPr>
      <w:r>
        <w:t>The TE-service mapping also provides the service mapping requirement type as to how each L2/L3VPN/VN instance is created with respect to the underlay TE tunnels (e.g., whether the L3VPN requires a new and isolated set of TE underlay tunnels or not, etc.). See</w:t>
      </w:r>
      <w:ins w:id="564" w:author="Jean-Francois Bouquier" w:date="2020-05-21T13:47:00Z">
        <w:r w:rsidR="00A46D7D">
          <w:t xml:space="preserve"> Section</w:t>
        </w:r>
      </w:ins>
      <w:r>
        <w:t xml:space="preserve"> </w:t>
      </w:r>
      <w:ins w:id="565" w:author="Jean-Francois Bouquier" w:date="2020-05-21T13:47:00Z">
        <w:r w:rsidR="00A46D7D">
          <w:fldChar w:fldCharType="begin"/>
        </w:r>
        <w:r w:rsidR="00A46D7D">
          <w:instrText xml:space="preserve"> REF _Ref40961280 \r \h </w:instrText>
        </w:r>
      </w:ins>
      <w:r w:rsidR="00A46D7D">
        <w:fldChar w:fldCharType="separate"/>
      </w:r>
      <w:ins w:id="566" w:author="Jean-Francois Bouquier" w:date="2020-05-21T13:47:00Z">
        <w:r w:rsidR="00A46D7D">
          <w:t xml:space="preserve">2.3. </w:t>
        </w:r>
        <w:r w:rsidR="00A46D7D">
          <w:fldChar w:fldCharType="end"/>
        </w:r>
      </w:ins>
      <w:del w:id="567" w:author="Jean-Francois Bouquier" w:date="2020-05-21T13:47:00Z">
        <w:r w:rsidDel="00A46D7D">
          <w:delText xml:space="preserve">Section </w:delText>
        </w:r>
        <w:r w:rsidDel="00A46D7D">
          <w:fldChar w:fldCharType="begin"/>
        </w:r>
        <w:r w:rsidDel="00A46D7D">
          <w:delInstrText xml:space="preserve"> REF _Ref30847334 \r \h \t </w:delInstrText>
        </w:r>
        <w:r w:rsidDel="00A46D7D">
          <w:fldChar w:fldCharType="separate"/>
        </w:r>
        <w:r w:rsidDel="00A46D7D">
          <w:delText>5.2</w:delText>
        </w:r>
        <w:r w:rsidDel="00A46D7D">
          <w:fldChar w:fldCharType="end"/>
        </w:r>
      </w:del>
      <w:r>
        <w:t xml:space="preserve"> for detailed discussion on the mapping requirement types. </w:t>
      </w:r>
    </w:p>
    <w:p w14:paraId="7D3B6874" w14:textId="77777777" w:rsidR="000135F0" w:rsidRPr="000135F0" w:rsidRDefault="000135F0" w:rsidP="000135F0">
      <w:r>
        <w:t>Site mapping provides the site reference information across L2/L3VPN Site ID, ACTN VN Access Point ID, and the LTP of the access link.</w:t>
      </w:r>
    </w:p>
    <w:p w14:paraId="6B23124A" w14:textId="77777777" w:rsidR="00E33E77" w:rsidRDefault="00E33E77" w:rsidP="00E33E77">
      <w:pPr>
        <w:pStyle w:val="Heading2"/>
      </w:pPr>
      <w:bookmarkStart w:id="568" w:name="_Ref40961280"/>
      <w:bookmarkStart w:id="569" w:name="_Toc42249113"/>
      <w:r w:rsidRPr="00E33E77">
        <w:t>Service and Network Orchestration</w:t>
      </w:r>
      <w:bookmarkEnd w:id="568"/>
      <w:bookmarkEnd w:id="569"/>
    </w:p>
    <w:p w14:paraId="3B818D4E" w14:textId="77777777" w:rsidR="000135F0" w:rsidRDefault="000135F0" w:rsidP="000135F0">
      <w:r>
        <w:t xml:space="preserve">The Service/Network orchestrator shown in </w:t>
      </w:r>
      <w:r>
        <w:fldChar w:fldCharType="begin"/>
      </w:r>
      <w:r>
        <w:instrText xml:space="preserve"> REF _Ref30845210 \r \h </w:instrText>
      </w:r>
      <w:r>
        <w:fldChar w:fldCharType="separate"/>
      </w:r>
      <w:r>
        <w:t>Figure 2</w:t>
      </w:r>
      <w:r>
        <w:fldChar w:fldCharType="end"/>
      </w:r>
      <w:r>
        <w:t xml:space="preserve"> interfaces the customer and decouples the ACTN MDSC functions from the customer service configuration functions.</w:t>
      </w:r>
    </w:p>
    <w:p w14:paraId="7416BCE1" w14:textId="77777777" w:rsidR="000135F0" w:rsidRDefault="000135F0" w:rsidP="000135F0">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2758F1E2" w14:textId="77777777" w:rsidR="000135F0" w:rsidRDefault="000135F0" w:rsidP="000135F0">
      <w:r>
        <w:t xml:space="preserve">Another implementation can choose to combine the L-MDSC functions of the Optical hierarchical controller, providing multi-domain </w:t>
      </w:r>
      <w:r>
        <w:lastRenderedPageBreak/>
        <w:t>coordination of the Optical network together with the MDSC functions in the Service/Network orchestrator.</w:t>
      </w:r>
    </w:p>
    <w:p w14:paraId="1A44458B" w14:textId="77777777" w:rsidR="00E33E77" w:rsidRDefault="000135F0" w:rsidP="000135F0">
      <w:r>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482CA230" w14:textId="77777777" w:rsidR="00E91373" w:rsidRPr="00BA04BE" w:rsidRDefault="00E91373" w:rsidP="00E91373">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7356EA38" w14:textId="77777777" w:rsidR="00E91373" w:rsidRDefault="00E91373" w:rsidP="00E91373">
      <w:r>
        <w:fldChar w:fldCharType="begin"/>
      </w:r>
      <w:r>
        <w:instrText xml:space="preserve"> REF _Ref30845709 \r \h </w:instrText>
      </w:r>
      <w:r>
        <w:fldChar w:fldCharType="separate"/>
      </w:r>
      <w:ins w:id="570" w:author="Jean-Francois Bouquier" w:date="2020-05-21T16:41:00Z">
        <w:r w:rsidR="005A5836">
          <w:t>Figure 3</w:t>
        </w:r>
      </w:ins>
      <w:del w:id="571" w:author="Jean-Francois Bouquier" w:date="2020-05-21T16:41:00Z">
        <w:r w:rsidDel="005A5836">
          <w:delText>Figure 4</w:delText>
        </w:r>
      </w:del>
      <w:r>
        <w:fldChar w:fldCharType="end"/>
      </w:r>
      <w:r>
        <w:t xml:space="preserve"> shows service/network orchestrator interactions with various domain controllers to instantiate tunnel provisioning as well as service configuration.</w:t>
      </w:r>
    </w:p>
    <w:p w14:paraId="68645DED" w14:textId="77777777" w:rsidR="00E91373" w:rsidRPr="00BA04BE" w:rsidRDefault="00E91373" w:rsidP="00E91373">
      <w:pPr>
        <w:pStyle w:val="RFCFigure"/>
      </w:pPr>
      <w:r w:rsidRPr="00BA04BE">
        <w:lastRenderedPageBreak/>
        <w:t xml:space="preserve">            +-------|----------------------------------|-----------+</w:t>
      </w:r>
    </w:p>
    <w:p w14:paraId="6D744967" w14:textId="77777777" w:rsidR="00E91373" w:rsidRPr="00BA04BE" w:rsidRDefault="00E91373" w:rsidP="00E91373">
      <w:pPr>
        <w:pStyle w:val="RFCFigure"/>
      </w:pPr>
      <w:r w:rsidRPr="00BA04BE">
        <w:t xml:space="preserve">            |   +----------------------------------+   |           |</w:t>
      </w:r>
    </w:p>
    <w:p w14:paraId="2130DB5F" w14:textId="77777777" w:rsidR="00E91373" w:rsidRPr="00BA04BE" w:rsidRDefault="00E91373" w:rsidP="00E91373">
      <w:pPr>
        <w:pStyle w:val="RFCFigure"/>
      </w:pPr>
      <w:r w:rsidRPr="00BA04BE">
        <w:t xml:space="preserve">            |   |MDSC TE &amp; Service Mapping Function|   |           |</w:t>
      </w:r>
    </w:p>
    <w:p w14:paraId="6A5C952A" w14:textId="77777777" w:rsidR="00E91373" w:rsidRPr="00BA04BE" w:rsidRDefault="00E91373" w:rsidP="00E91373">
      <w:pPr>
        <w:pStyle w:val="RFCFigure"/>
      </w:pPr>
      <w:r w:rsidRPr="00BA04BE">
        <w:t xml:space="preserve">            |   +----------------------------------+   |           |</w:t>
      </w:r>
    </w:p>
    <w:p w14:paraId="7CD35B4C" w14:textId="77777777" w:rsidR="00E91373" w:rsidRPr="00BA04BE" w:rsidRDefault="00E91373" w:rsidP="00E91373">
      <w:pPr>
        <w:pStyle w:val="RFCFigure"/>
      </w:pPr>
      <w:r w:rsidRPr="00BA04BE">
        <w:t xml:space="preserve">            |       |                          |       |           |</w:t>
      </w:r>
    </w:p>
    <w:p w14:paraId="53627A27" w14:textId="77777777" w:rsidR="00E91373" w:rsidRPr="00BA04BE" w:rsidRDefault="00E91373" w:rsidP="00E91373">
      <w:pPr>
        <w:pStyle w:val="RFCFigure"/>
      </w:pPr>
      <w:r w:rsidRPr="00BA04BE">
        <w:t xml:space="preserve">            |   +------------------+       +---------------------+ |</w:t>
      </w:r>
    </w:p>
    <w:p w14:paraId="03F51AA4" w14:textId="77777777" w:rsidR="00E91373" w:rsidRPr="00BA04BE" w:rsidRDefault="00E91373" w:rsidP="00E91373">
      <w:pPr>
        <w:pStyle w:val="RFCFigure"/>
      </w:pPr>
      <w:r w:rsidRPr="00BA04BE">
        <w:t xml:space="preserve">            |   | MDSC NP Function |-------|Service Config. Func.| |</w:t>
      </w:r>
    </w:p>
    <w:p w14:paraId="6D0BAB57" w14:textId="77777777" w:rsidR="00E91373" w:rsidRPr="00BA04BE" w:rsidRDefault="00E91373" w:rsidP="00E91373">
      <w:pPr>
        <w:pStyle w:val="RFCFigure"/>
      </w:pPr>
      <w:r w:rsidRPr="00BA04BE">
        <w:t xml:space="preserve">            |   +------------------+       +---------------------+ |</w:t>
      </w:r>
    </w:p>
    <w:p w14:paraId="73B9176C" w14:textId="77777777" w:rsidR="00E91373" w:rsidRPr="00BA04BE" w:rsidRDefault="00E91373" w:rsidP="00E91373">
      <w:pPr>
        <w:pStyle w:val="RFCFigure"/>
      </w:pPr>
      <w:r w:rsidRPr="00BA04BE">
        <w:t xml:space="preserve">            +-------|------------------------------|---------------+</w:t>
      </w:r>
    </w:p>
    <w:p w14:paraId="1EC47CF4" w14:textId="77777777" w:rsidR="00E91373" w:rsidRPr="00BA04BE" w:rsidRDefault="00E91373" w:rsidP="00E91373">
      <w:pPr>
        <w:pStyle w:val="RFCFigure"/>
      </w:pPr>
      <w:r w:rsidRPr="00BA04BE">
        <w:t xml:space="preserve">                    |                              |</w:t>
      </w:r>
    </w:p>
    <w:p w14:paraId="72FA53B6" w14:textId="77777777" w:rsidR="00E91373" w:rsidRPr="00BA04BE" w:rsidRDefault="00E91373" w:rsidP="00E91373">
      <w:pPr>
        <w:pStyle w:val="RFCFigure"/>
      </w:pPr>
      <w:r w:rsidRPr="00BA04BE">
        <w:t xml:space="preserve">                    |          +-------------------+------+  3.</w:t>
      </w:r>
    </w:p>
    <w:p w14:paraId="086A5A5E" w14:textId="77777777" w:rsidR="00E91373" w:rsidRPr="00BA04BE" w:rsidRDefault="00E91373" w:rsidP="00E91373">
      <w:pPr>
        <w:pStyle w:val="RFCFigure"/>
      </w:pPr>
      <w:r w:rsidRPr="00BA04BE">
        <w:t xml:space="preserve">    2. Inter-layer  |         /                            \ VPN Serv.</w:t>
      </w:r>
    </w:p>
    <w:p w14:paraId="73197554" w14:textId="77777777" w:rsidR="00E91373" w:rsidRPr="00BA04BE" w:rsidRDefault="00E91373" w:rsidP="00E91373">
      <w:pPr>
        <w:pStyle w:val="RFCFigure"/>
      </w:pPr>
      <w:r w:rsidRPr="00BA04BE">
        <w:t xml:space="preserve">       tunnel +-----+--------/-------+-----------------+    \provision</w:t>
      </w:r>
    </w:p>
    <w:p w14:paraId="32B705A9" w14:textId="77777777" w:rsidR="00E91373" w:rsidRPr="00BA04BE" w:rsidRDefault="00E91373" w:rsidP="00E91373">
      <w:pPr>
        <w:pStyle w:val="RFCFigure"/>
      </w:pPr>
      <w:r w:rsidRPr="00BA04BE">
        <w:t xml:space="preserve">       binding|             /        | 1. Optical      |     \</w:t>
      </w:r>
    </w:p>
    <w:p w14:paraId="3260FED6" w14:textId="77777777" w:rsidR="00E91373" w:rsidRPr="00BA04BE" w:rsidRDefault="00E91373" w:rsidP="00E91373">
      <w:pPr>
        <w:pStyle w:val="RFCFigure"/>
      </w:pPr>
      <w:r w:rsidRPr="00BA04BE">
        <w:t xml:space="preserve">              |            /         | tunnel creation |      \</w:t>
      </w:r>
    </w:p>
    <w:p w14:paraId="4E1D146F" w14:textId="77777777" w:rsidR="00E91373" w:rsidRPr="00BA04BE" w:rsidRDefault="00E91373" w:rsidP="00E91373">
      <w:pPr>
        <w:pStyle w:val="RFCFigure"/>
      </w:pPr>
      <w:r w:rsidRPr="00BA04BE">
        <w:t xml:space="preserve">         +----|-----------/-+    +---|------+    +-----|-------\---+</w:t>
      </w:r>
    </w:p>
    <w:p w14:paraId="4CA5C51C" w14:textId="77777777" w:rsidR="00E91373" w:rsidRPr="00BA04BE" w:rsidRDefault="00E91373" w:rsidP="00E91373">
      <w:pPr>
        <w:pStyle w:val="RFCFigure"/>
      </w:pPr>
      <w:r w:rsidRPr="00BA04BE">
        <w:t xml:space="preserve">         | +-----+  +-----+ |    | +------+ |    | +-----+  +-----+|</w:t>
      </w:r>
    </w:p>
    <w:p w14:paraId="0E879466" w14:textId="77777777" w:rsidR="00E91373" w:rsidRPr="00BA04BE" w:rsidRDefault="00E91373" w:rsidP="00E91373">
      <w:pPr>
        <w:pStyle w:val="RFCFigure"/>
      </w:pPr>
      <w:r w:rsidRPr="00BA04BE">
        <w:t xml:space="preserve">         | |PNC1 |  |Serv.| |    | | PNC  | |    | |PNC2 |  |Serv.||</w:t>
      </w:r>
    </w:p>
    <w:p w14:paraId="0254BCA3" w14:textId="77777777" w:rsidR="00E91373" w:rsidRPr="00BA04BE" w:rsidRDefault="00E91373" w:rsidP="00E91373">
      <w:pPr>
        <w:pStyle w:val="RFCFigure"/>
      </w:pPr>
      <w:r w:rsidRPr="00BA04BE">
        <w:t xml:space="preserve">         | +-----+  +-----+ |    | +------+ |    | +-----+  +-----+|</w:t>
      </w:r>
    </w:p>
    <w:p w14:paraId="07D579CF" w14:textId="77777777" w:rsidR="00E91373" w:rsidRPr="00BA04BE" w:rsidRDefault="00E91373" w:rsidP="00E91373">
      <w:pPr>
        <w:pStyle w:val="RFCFigure"/>
      </w:pPr>
      <w:r w:rsidRPr="00BA04BE">
        <w:t xml:space="preserve">         +------------------+    +----------+    +-----------------+</w:t>
      </w:r>
    </w:p>
    <w:p w14:paraId="23AE9D58" w14:textId="77777777" w:rsidR="00E91373" w:rsidRPr="00E65BC1" w:rsidRDefault="00E91373" w:rsidP="00E91373">
      <w:pPr>
        <w:pStyle w:val="RFCFigure"/>
      </w:pPr>
    </w:p>
    <w:p w14:paraId="7CD70AB4" w14:textId="77777777" w:rsidR="00E91373" w:rsidRDefault="00E91373" w:rsidP="00E91373">
      <w:pPr>
        <w:pStyle w:val="Caption"/>
      </w:pPr>
      <w:bookmarkStart w:id="572" w:name="_Ref30845709"/>
      <w:r>
        <w:t>Service and Network Orchestration Process</w:t>
      </w:r>
      <w:bookmarkEnd w:id="572"/>
    </w:p>
    <w:p w14:paraId="60C292DD" w14:textId="77777777" w:rsidR="00E91373" w:rsidRDefault="00E91373" w:rsidP="00E91373">
      <w:r>
        <w:t>TE binding requirement types [TE-service mapping] are:</w:t>
      </w:r>
    </w:p>
    <w:p w14:paraId="23890712" w14:textId="77777777" w:rsidR="00E91373" w:rsidRPr="00A37F5E" w:rsidRDefault="00E91373" w:rsidP="00E91373">
      <w:pPr>
        <w:pStyle w:val="RFCListNumbered"/>
        <w:numPr>
          <w:ilvl w:val="0"/>
          <w:numId w:val="25"/>
        </w:numPr>
      </w:pPr>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5AE10EC3" w14:textId="77777777" w:rsidR="00E91373" w:rsidRDefault="00E91373" w:rsidP="00E91373">
      <w:pPr>
        <w:pStyle w:val="RFCListNumbered"/>
        <w:numPr>
          <w:ilvl w:val="0"/>
          <w:numId w:val="25"/>
        </w:numPr>
      </w:pPr>
      <w:r>
        <w:t xml:space="preserve">Hard Isolation: This is similar to the above case without deterministic latency requirements. </w:t>
      </w:r>
    </w:p>
    <w:p w14:paraId="070024C9" w14:textId="77777777" w:rsidR="00E91373" w:rsidRDefault="00E91373" w:rsidP="00E91373">
      <w:pPr>
        <w:pStyle w:val="RFCListNumbered"/>
        <w:numPr>
          <w:ilvl w:val="0"/>
          <w:numId w:val="25"/>
        </w:numPr>
      </w:pPr>
      <w:r>
        <w:t xml:space="preserve">Soft Isolation: Customer would request an L3VPN service using a set of MPLS-TE tunnel which cannot be shared with other L3VPN services. </w:t>
      </w:r>
    </w:p>
    <w:p w14:paraId="2B8FF39C" w14:textId="77777777" w:rsidR="00E91373" w:rsidRDefault="00E91373" w:rsidP="00E91373">
      <w:pPr>
        <w:pStyle w:val="RFCListNumbered"/>
        <w:numPr>
          <w:ilvl w:val="0"/>
          <w:numId w:val="25"/>
        </w:numPr>
      </w:pPr>
      <w:commentRangeStart w:id="573"/>
      <w:r>
        <w:t xml:space="preserve">Sharing: Customer would accept sharing the MPLS-TE Tunnels supporting its L3VPN service with other services. </w:t>
      </w:r>
      <w:commentRangeEnd w:id="573"/>
      <w:r w:rsidR="005A5836">
        <w:rPr>
          <w:rStyle w:val="CommentReference"/>
        </w:rPr>
        <w:commentReference w:id="573"/>
      </w:r>
    </w:p>
    <w:p w14:paraId="4C81712D" w14:textId="77777777" w:rsidR="00E91373" w:rsidRDefault="00E91373" w:rsidP="00E91373">
      <w:r>
        <w:t xml:space="preserve">For the first three types, there could be additional TE binding requirements with respect to different VN members of the same VN associated with an L3VPN service. For the first two cases, VN </w:t>
      </w:r>
      <w:r>
        <w:lastRenderedPageBreak/>
        <w:t>members can be hard-isolated, soft-isolated, or shared. For the third case, VN members can be soft-isolated or shared.</w:t>
      </w:r>
    </w:p>
    <w:p w14:paraId="1CDFAC75" w14:textId="77777777" w:rsidR="00E91373" w:rsidRDefault="00E91373" w:rsidP="00E91373">
      <w:pPr>
        <w:pStyle w:val="RFCListBullet"/>
      </w:pPr>
      <w:r>
        <w:t xml:space="preserve">When “Hard Isolation with or w/o deterministic latency” (i.e., the first and the second type) TE binding requirement is applied for a L3VPN, a new optical layer tunnel has to be created (Step 1 in </w:t>
      </w:r>
      <w:r w:rsidRPr="00C77514">
        <w:fldChar w:fldCharType="begin"/>
      </w:r>
      <w:r w:rsidRPr="00C77514">
        <w:rPr>
          <w:highlight w:val="yellow"/>
          <w:rPrChange w:id="574" w:author="Jean-Francois Bouquier" w:date="2020-05-21T16:52:00Z">
            <w:rPr/>
          </w:rPrChange>
        </w:rPr>
        <w:instrText xml:space="preserve"> REF _Ref30845709 \r \h </w:instrText>
      </w:r>
      <w:r w:rsidR="00C77514">
        <w:rPr>
          <w:highlight w:val="yellow"/>
        </w:rPr>
        <w:instrText xml:space="preserve"> \* MERGEFORMAT </w:instrText>
      </w:r>
      <w:r w:rsidRPr="00C77514">
        <w:fldChar w:fldCharType="separate"/>
      </w:r>
      <w:ins w:id="575" w:author="Jean-Francois Bouquier" w:date="2020-05-21T16:54:00Z">
        <w:r w:rsidR="00C77514">
          <w:rPr>
            <w:highlight w:val="yellow"/>
          </w:rPr>
          <w:t>Figure 3</w:t>
        </w:r>
      </w:ins>
      <w:del w:id="576" w:author="Jean-Francois Bouquier" w:date="2020-05-21T16:54:00Z">
        <w:r w:rsidRPr="00C77514" w:rsidDel="00C77514">
          <w:rPr>
            <w:highlight w:val="yellow"/>
            <w:rPrChange w:id="577" w:author="Jean-Francois Bouquier" w:date="2020-05-21T16:52:00Z">
              <w:rPr/>
            </w:rPrChange>
          </w:rPr>
          <w:delText>Figure 4</w:delText>
        </w:r>
      </w:del>
      <w:r w:rsidRPr="00C77514">
        <w:fldChar w:fldCharType="end"/>
      </w:r>
      <w:r>
        <w:t>). This operation requires the following control level mechanisms as follows:</w:t>
      </w:r>
    </w:p>
    <w:p w14:paraId="4BE7C790" w14:textId="77777777" w:rsidR="00E91373" w:rsidRDefault="00E91373" w:rsidP="00E91373">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15DFCEF5" w14:textId="77777777" w:rsidR="00E91373" w:rsidRDefault="00E91373" w:rsidP="00E91373">
      <w:pPr>
        <w:pStyle w:val="RFCListBullet"/>
        <w:numPr>
          <w:ilvl w:val="1"/>
          <w:numId w:val="16"/>
        </w:numPr>
        <w:tabs>
          <w:tab w:val="clear" w:pos="1296"/>
        </w:tabs>
      </w:pPr>
      <w:r>
        <w:t xml:space="preserve">Once the IP/MPLS layer domains are determined, the MDSC function of the Service/Network Orchestrator needs to identify the </w:t>
      </w:r>
      <w:commentRangeStart w:id="578"/>
      <w:r>
        <w:t>set of optical ingress and egress points of the underlay optical tunnels providing connectivity between the IP/MPLS layer domains</w:t>
      </w:r>
      <w:commentRangeEnd w:id="578"/>
      <w:r w:rsidR="00896325">
        <w:rPr>
          <w:rStyle w:val="CommentReference"/>
        </w:rPr>
        <w:commentReference w:id="578"/>
      </w:r>
      <w:r>
        <w:t xml:space="preserve">. </w:t>
      </w:r>
    </w:p>
    <w:p w14:paraId="46135935" w14:textId="77777777" w:rsidR="00E91373" w:rsidRDefault="00E91373" w:rsidP="00E91373">
      <w:pPr>
        <w:pStyle w:val="RFCListBullet"/>
        <w:numPr>
          <w:ilvl w:val="1"/>
          <w:numId w:val="16"/>
        </w:numPr>
        <w:tabs>
          <w:tab w:val="clear" w:pos="1296"/>
        </w:tabs>
      </w:pPr>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w:t>
      </w:r>
      <w:ins w:id="579" w:author="Jean-Francois Bouquier" w:date="2020-05-21T17:04:00Z">
        <w:r w:rsidR="009344DD">
          <w:t xml:space="preserve"> through the ASBRs. </w:t>
        </w:r>
        <w:commentRangeStart w:id="580"/>
        <w:r w:rsidR="009344DD" w:rsidRPr="009344DD">
          <w:rPr>
            <w:strike/>
            <w:highlight w:val="yellow"/>
            <w:rPrChange w:id="581" w:author="Jean-Francois Bouquier" w:date="2020-05-21T17:08:00Z">
              <w:rPr>
                <w:strike/>
              </w:rPr>
            </w:rPrChange>
          </w:rPr>
          <w:t>via a dedicated underlay optical tunnel.</w:t>
        </w:r>
        <w:commentRangeEnd w:id="580"/>
        <w:r w:rsidR="009344DD" w:rsidRPr="009344DD">
          <w:rPr>
            <w:rStyle w:val="CommentReference"/>
            <w:highlight w:val="yellow"/>
            <w:rPrChange w:id="582" w:author="Jean-Francois Bouquier" w:date="2020-05-21T17:08:00Z">
              <w:rPr>
                <w:rStyle w:val="CommentReference"/>
              </w:rPr>
            </w:rPrChange>
          </w:rPr>
          <w:commentReference w:id="580"/>
        </w:r>
        <w:r w:rsidR="009344DD" w:rsidDel="009344DD">
          <w:t xml:space="preserve"> </w:t>
        </w:r>
      </w:ins>
      <w:del w:id="583" w:author="Jean-Francois Bouquier" w:date="2020-05-21T17:04:00Z">
        <w:r w:rsidDel="009344DD">
          <w:delText xml:space="preserve"> </w:delText>
        </w:r>
        <w:commentRangeStart w:id="584"/>
        <w:r w:rsidRPr="005A5836" w:rsidDel="009344DD">
          <w:rPr>
            <w:strike/>
            <w:rPrChange w:id="585" w:author="Jean-Francois Bouquier" w:date="2020-05-21T16:46:00Z">
              <w:rPr/>
            </w:rPrChange>
          </w:rPr>
          <w:delText>via a dedicated underlay optical tunnel.</w:delText>
        </w:r>
        <w:commentRangeEnd w:id="584"/>
        <w:r w:rsidR="005A5836" w:rsidDel="009344DD">
          <w:rPr>
            <w:rStyle w:val="CommentReference"/>
          </w:rPr>
          <w:commentReference w:id="584"/>
        </w:r>
      </w:del>
    </w:p>
    <w:p w14:paraId="6F5215AD" w14:textId="77777777" w:rsidR="00E91373" w:rsidRDefault="00E91373" w:rsidP="00E91373">
      <w:pPr>
        <w:pStyle w:val="RFCListBullet"/>
      </w:pPr>
      <w:r>
        <w:t>The MDSC function of the Service/Network Orchestrator needs to first request the optical L-MDSC to instantiate an optical tunnel for the optical ingress and egress</w:t>
      </w:r>
      <w:ins w:id="586" w:author="Jean-Francois Bouquier" w:date="2020-05-21T17:05:00Z">
        <w:r w:rsidR="009344DD">
          <w:t xml:space="preserve"> in each optical domain</w:t>
        </w:r>
      </w:ins>
      <w:r>
        <w:t xml:space="preserve">. This is referred to as optical tunnel creation (Step 1 in </w:t>
      </w:r>
      <w:r>
        <w:fldChar w:fldCharType="begin"/>
      </w:r>
      <w:r>
        <w:instrText xml:space="preserve"> REF _Ref30845709 \r \h </w:instrText>
      </w:r>
      <w:r w:rsidR="005A5836">
        <w:instrText xml:space="preserve"> \* MERGEFORMAT </w:instrText>
      </w:r>
      <w:r>
        <w:fldChar w:fldCharType="separate"/>
      </w:r>
      <w:ins w:id="587" w:author="Jean-Francois Bouquier" w:date="2020-05-21T16:54:00Z">
        <w:r w:rsidR="00C77514">
          <w:t>Figure</w:t>
        </w:r>
        <w:r w:rsidR="00C77514" w:rsidRPr="00C77514">
          <w:t xml:space="preserve"> 3</w:t>
        </w:r>
      </w:ins>
      <w:r>
        <w:fldChar w:fldCharType="end"/>
      </w:r>
      <w:r>
        <w:t xml:space="preserve">). </w:t>
      </w:r>
      <w:commentRangeStart w:id="588"/>
      <w:r w:rsidRPr="002F2B79">
        <w:rPr>
          <w:strike/>
          <w:highlight w:val="yellow"/>
        </w:rPr>
        <w:t>Note that it is L-MDSC responsibility to perform multi-domain optical coordination with its underlying optical PNCs, for setting up a multi-domain optical tunnel.</w:t>
      </w:r>
      <w:commentRangeEnd w:id="588"/>
      <w:r w:rsidR="009344DD" w:rsidRPr="000E3CAB">
        <w:rPr>
          <w:rStyle w:val="CommentReference"/>
          <w:highlight w:val="yellow"/>
        </w:rPr>
        <w:commentReference w:id="588"/>
      </w:r>
    </w:p>
    <w:p w14:paraId="3B167C5E" w14:textId="77777777" w:rsidR="00E91373" w:rsidRDefault="00E91373" w:rsidP="00E91373">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w:t>
      </w:r>
      <w:commentRangeStart w:id="589"/>
      <w:r w:rsidRPr="00D97AE1">
        <w:rPr>
          <w:strike/>
          <w:highlight w:val="yellow"/>
        </w:rPr>
        <w:t xml:space="preserve">This setup is carried by the created underlay optical tunnel (Step 2 in </w:t>
      </w:r>
      <w:r w:rsidRPr="00D97AE1">
        <w:rPr>
          <w:strike/>
          <w:highlight w:val="yellow"/>
        </w:rPr>
        <w:fldChar w:fldCharType="begin"/>
      </w:r>
      <w:r w:rsidRPr="00D97AE1">
        <w:rPr>
          <w:strike/>
          <w:highlight w:val="yellow"/>
        </w:rPr>
        <w:instrText xml:space="preserve"> REF _Ref30845709 \r \h </w:instrText>
      </w:r>
      <w:r w:rsidR="00C77514" w:rsidRPr="00D97AE1">
        <w:rPr>
          <w:strike/>
          <w:highlight w:val="yellow"/>
        </w:rPr>
        <w:instrText xml:space="preserve"> \* MERGEFORMAT </w:instrText>
      </w:r>
      <w:r w:rsidRPr="00D97AE1">
        <w:rPr>
          <w:strike/>
          <w:highlight w:val="yellow"/>
        </w:rPr>
      </w:r>
      <w:r w:rsidRPr="00D97AE1">
        <w:rPr>
          <w:strike/>
          <w:highlight w:val="yellow"/>
        </w:rPr>
        <w:fldChar w:fldCharType="separate"/>
      </w:r>
      <w:r w:rsidRPr="00D97AE1">
        <w:rPr>
          <w:strike/>
          <w:highlight w:val="yellow"/>
        </w:rPr>
        <w:t>Figure 4</w:t>
      </w:r>
      <w:r w:rsidRPr="00D97AE1">
        <w:rPr>
          <w:strike/>
          <w:highlight w:val="yellow"/>
        </w:rPr>
        <w:fldChar w:fldCharType="end"/>
      </w:r>
      <w:r w:rsidRPr="00D97AE1">
        <w:rPr>
          <w:strike/>
          <w:highlight w:val="yellow"/>
        </w:rPr>
        <w:t>).</w:t>
      </w:r>
      <w:commentRangeEnd w:id="589"/>
      <w:r w:rsidR="00C77514">
        <w:rPr>
          <w:rStyle w:val="CommentReference"/>
        </w:rPr>
        <w:commentReference w:id="589"/>
      </w:r>
    </w:p>
    <w:p w14:paraId="68ADF8FD" w14:textId="77777777" w:rsidR="00E91373" w:rsidRDefault="00E91373" w:rsidP="00E91373">
      <w:r>
        <w:t xml:space="preserve">It is the responsibility of the Service Configuration Function of the Service/Network Orchestrator to identify interfaces/labels on </w:t>
      </w:r>
      <w:r>
        <w:lastRenderedPageBreak/>
        <w:t xml:space="preserve">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ins w:id="590" w:author="Jean-Francois Bouquier" w:date="2020-05-21T17:07:00Z">
        <w:r w:rsidR="009344DD">
          <w:t>Figure 3</w:t>
        </w:r>
      </w:ins>
      <w:r>
        <w:fldChar w:fldCharType="end"/>
      </w:r>
      <w:r>
        <w:t>).</w:t>
      </w:r>
    </w:p>
    <w:p w14:paraId="7535EFC1" w14:textId="77777777" w:rsidR="00E91373" w:rsidRDefault="00E91373" w:rsidP="000135F0"/>
    <w:p w14:paraId="313BA3E5" w14:textId="77777777" w:rsidR="00E33E77" w:rsidRDefault="00E33E77" w:rsidP="00E33E77">
      <w:pPr>
        <w:pStyle w:val="Heading2"/>
      </w:pPr>
      <w:bookmarkStart w:id="591" w:name="_Toc42249114"/>
      <w:r w:rsidRPr="00E33E77">
        <w:t>IP/MPLS Domain Controller and NE Functions</w:t>
      </w:r>
      <w:bookmarkEnd w:id="591"/>
    </w:p>
    <w:p w14:paraId="580B4781" w14:textId="77777777" w:rsidR="004B5A98" w:rsidRDefault="004B5A98" w:rsidP="004B5A98">
      <w:r>
        <w:t xml:space="preserve">IP/MPLS networks are assumed to have multiple domains and each domain is controlled by IP/MPLS domain controller in which the ACTN PNC functions and non-ACTN service functions are performed by the IP/MPLS domain controller. </w:t>
      </w:r>
    </w:p>
    <w:p w14:paraId="43C30C5C" w14:textId="77777777" w:rsidR="004B5A98" w:rsidRDefault="004B5A98" w:rsidP="004B5A98">
      <w:pPr>
        <w:rPr>
          <w:ins w:id="592" w:author="Italo Busi" w:date="2020-06-04T19:12:00Z"/>
        </w:rPr>
      </w:pPr>
      <w:r>
        <w:t>Among the functions of the IP/MPLS domain controller are VPN service aspect provisioning such as VRF control and management for VPN services, etc</w:t>
      </w:r>
      <w:ins w:id="593" w:author="Italo Busi" w:date="2020-06-04T19:11:00Z">
        <w:r>
          <w:t xml:space="preserve">, as shown in </w:t>
        </w:r>
      </w:ins>
      <w:ins w:id="594" w:author="Italo Busi" w:date="2020-06-04T19:12:00Z">
        <w:r>
          <w:fldChar w:fldCharType="begin"/>
        </w:r>
        <w:r>
          <w:instrText xml:space="preserve"> REF _Ref42190368 \r \h </w:instrText>
        </w:r>
      </w:ins>
      <w:r>
        <w:fldChar w:fldCharType="separate"/>
      </w:r>
      <w:ins w:id="595" w:author="Italo Busi" w:date="2020-06-05T10:51:00Z">
        <w:r>
          <w:t>Figure 5</w:t>
        </w:r>
      </w:ins>
      <w:ins w:id="596" w:author="Italo Busi" w:date="2020-06-04T19:12:00Z">
        <w:r>
          <w:fldChar w:fldCharType="end"/>
        </w:r>
      </w:ins>
      <w:del w:id="597" w:author="Italo Busi" w:date="2020-06-04T19:12:00Z">
        <w:r w:rsidDel="006D105A">
          <w:delText xml:space="preserve">. </w:delText>
        </w:r>
      </w:del>
      <w:ins w:id="598" w:author="Italo Busi" w:date="2020-06-04T19:12:00Z">
        <w:r>
          <w:t>:</w:t>
        </w:r>
      </w:ins>
    </w:p>
    <w:p w14:paraId="2CBDFFDD" w14:textId="77777777" w:rsidR="004B5A98" w:rsidRPr="00F8768F" w:rsidRDefault="004B5A98" w:rsidP="004B5A98">
      <w:pPr>
        <w:pStyle w:val="RFCFigure"/>
        <w:rPr>
          <w:ins w:id="599" w:author="Italo Busi" w:date="2020-06-04T19:12:00Z"/>
        </w:rPr>
      </w:pPr>
    </w:p>
    <w:p w14:paraId="100D7DFB" w14:textId="77777777" w:rsidR="004B5A98" w:rsidRPr="00F8768F" w:rsidRDefault="004B5A98" w:rsidP="004B5A98">
      <w:pPr>
        <w:pStyle w:val="RFCFigure"/>
        <w:rPr>
          <w:ins w:id="600" w:author="Italo Busi" w:date="2020-06-04T19:12:00Z"/>
        </w:rPr>
      </w:pPr>
      <w:ins w:id="601" w:author="Italo Busi" w:date="2020-06-04T19:12:00Z">
        <w:r w:rsidRPr="00F8768F">
          <w:t xml:space="preserve">         IP/MPLS Domain 1                    IP/MPLS Domain 2</w:t>
        </w:r>
      </w:ins>
    </w:p>
    <w:p w14:paraId="70A6BE9A" w14:textId="77777777" w:rsidR="004B5A98" w:rsidRPr="00F8768F" w:rsidRDefault="004B5A98" w:rsidP="004B5A98">
      <w:pPr>
        <w:pStyle w:val="RFCFigure"/>
        <w:rPr>
          <w:ins w:id="602" w:author="Italo Busi" w:date="2020-06-04T19:12:00Z"/>
        </w:rPr>
      </w:pPr>
      <w:ins w:id="603" w:author="Italo Busi" w:date="2020-06-04T19:12:00Z">
        <w:r w:rsidRPr="00F8768F">
          <w:t xml:space="preserve">             Controller                          Controller</w:t>
        </w:r>
      </w:ins>
    </w:p>
    <w:p w14:paraId="47EB1188" w14:textId="77777777" w:rsidR="004B5A98" w:rsidRPr="00F8768F" w:rsidRDefault="004B5A98" w:rsidP="004B5A98">
      <w:pPr>
        <w:pStyle w:val="RFCFigure"/>
        <w:rPr>
          <w:ins w:id="604" w:author="Italo Busi" w:date="2020-06-04T19:12:00Z"/>
        </w:rPr>
      </w:pPr>
    </w:p>
    <w:p w14:paraId="200C645A" w14:textId="77777777" w:rsidR="004B5A98" w:rsidRPr="00F8768F" w:rsidRDefault="004B5A98" w:rsidP="004B5A98">
      <w:pPr>
        <w:pStyle w:val="RFCFigure"/>
        <w:rPr>
          <w:ins w:id="605" w:author="Italo Busi" w:date="2020-06-04T19:12:00Z"/>
        </w:rPr>
      </w:pPr>
      <w:ins w:id="606" w:author="Italo Busi" w:date="2020-06-04T19:12:00Z">
        <w:r w:rsidRPr="00F8768F">
          <w:t xml:space="preserve">       +------------------+            +------------------+</w:t>
        </w:r>
      </w:ins>
    </w:p>
    <w:p w14:paraId="16729149" w14:textId="77777777" w:rsidR="004B5A98" w:rsidRPr="00F8768F" w:rsidRDefault="004B5A98" w:rsidP="004B5A98">
      <w:pPr>
        <w:pStyle w:val="RFCFigure"/>
        <w:rPr>
          <w:ins w:id="607" w:author="Italo Busi" w:date="2020-06-04T19:12:00Z"/>
        </w:rPr>
      </w:pPr>
      <w:ins w:id="608" w:author="Italo Busi" w:date="2020-06-04T19:12:00Z">
        <w:r w:rsidRPr="00F8768F">
          <w:t xml:space="preserve">       | +-----+  +-----+ |            | +-----+  +-----+ |</w:t>
        </w:r>
      </w:ins>
    </w:p>
    <w:p w14:paraId="443C6706" w14:textId="77777777" w:rsidR="004B5A98" w:rsidRPr="00F8768F" w:rsidRDefault="004B5A98" w:rsidP="004B5A98">
      <w:pPr>
        <w:pStyle w:val="RFCFigure"/>
        <w:rPr>
          <w:ins w:id="609" w:author="Italo Busi" w:date="2020-06-04T19:12:00Z"/>
        </w:rPr>
      </w:pPr>
      <w:ins w:id="610" w:author="Italo Busi" w:date="2020-06-04T19:12:00Z">
        <w:r w:rsidRPr="00F8768F">
          <w:t xml:space="preserve">       | |PNC1 |  |Serv.| |            | |PNC2 |  |Serv.| |</w:t>
        </w:r>
      </w:ins>
    </w:p>
    <w:p w14:paraId="5C493249" w14:textId="77777777" w:rsidR="004B5A98" w:rsidRPr="00F8768F" w:rsidRDefault="004B5A98" w:rsidP="004B5A98">
      <w:pPr>
        <w:pStyle w:val="RFCFigure"/>
        <w:rPr>
          <w:ins w:id="611" w:author="Italo Busi" w:date="2020-06-04T19:12:00Z"/>
        </w:rPr>
      </w:pPr>
      <w:ins w:id="612" w:author="Italo Busi" w:date="2020-06-04T19:12:00Z">
        <w:r w:rsidRPr="00F8768F">
          <w:t xml:space="preserve">       | +-----+  +-----+ |            | +-----+  +-----+ |</w:t>
        </w:r>
      </w:ins>
    </w:p>
    <w:p w14:paraId="7F1B03F1" w14:textId="77777777" w:rsidR="004B5A98" w:rsidRPr="00F8768F" w:rsidRDefault="004B5A98" w:rsidP="004B5A98">
      <w:pPr>
        <w:pStyle w:val="RFCFigure"/>
        <w:rPr>
          <w:ins w:id="613" w:author="Italo Busi" w:date="2020-06-04T19:12:00Z"/>
        </w:rPr>
      </w:pPr>
      <w:ins w:id="614" w:author="Italo Busi" w:date="2020-06-04T19:12:00Z">
        <w:r w:rsidRPr="00F8768F">
          <w:t xml:space="preserve">       +--|-----------|---+            +--|-----------|---+</w:t>
        </w:r>
      </w:ins>
    </w:p>
    <w:p w14:paraId="4A732432" w14:textId="77777777" w:rsidR="004B5A98" w:rsidRPr="00F8768F" w:rsidRDefault="004B5A98" w:rsidP="004B5A98">
      <w:pPr>
        <w:pStyle w:val="RFCFigure"/>
        <w:rPr>
          <w:ins w:id="615" w:author="Italo Busi" w:date="2020-06-04T19:12:00Z"/>
        </w:rPr>
      </w:pPr>
      <w:ins w:id="616" w:author="Italo Busi" w:date="2020-06-04T19:12:00Z">
        <w:r w:rsidRPr="00F8768F">
          <w:t xml:space="preserve">          | 1.Tunnel  | 2.VPN/VRF         | 1.Tunnel  | 2.VPN/VRF</w:t>
        </w:r>
      </w:ins>
    </w:p>
    <w:p w14:paraId="3E405E84" w14:textId="77777777" w:rsidR="004B5A98" w:rsidRPr="00F8768F" w:rsidRDefault="004B5A98" w:rsidP="004B5A98">
      <w:pPr>
        <w:pStyle w:val="RFCFigure"/>
        <w:rPr>
          <w:ins w:id="617" w:author="Italo Busi" w:date="2020-06-04T19:12:00Z"/>
        </w:rPr>
      </w:pPr>
      <w:ins w:id="618" w:author="Italo Busi" w:date="2020-06-04T19:12:00Z">
        <w:r w:rsidRPr="00F8768F">
          <w:t xml:space="preserve">          | Selection | Provisioning      | Selection | Provisioning</w:t>
        </w:r>
      </w:ins>
    </w:p>
    <w:p w14:paraId="4676CB50" w14:textId="77777777" w:rsidR="004B5A98" w:rsidRPr="00F8768F" w:rsidRDefault="004B5A98" w:rsidP="004B5A98">
      <w:pPr>
        <w:pStyle w:val="RFCFigure"/>
        <w:rPr>
          <w:ins w:id="619" w:author="Italo Busi" w:date="2020-06-04T19:12:00Z"/>
        </w:rPr>
      </w:pPr>
      <w:ins w:id="620" w:author="Italo Busi" w:date="2020-06-04T19:12:00Z">
        <w:r w:rsidRPr="00F8768F">
          <w:t xml:space="preserve">          V           V                   V           V</w:t>
        </w:r>
      </w:ins>
    </w:p>
    <w:p w14:paraId="5662A257" w14:textId="77777777" w:rsidR="004B5A98" w:rsidRPr="00022B11" w:rsidRDefault="004B5A98" w:rsidP="004B5A98">
      <w:pPr>
        <w:pStyle w:val="RFCFigure"/>
        <w:rPr>
          <w:ins w:id="621" w:author="Italo Busi" w:date="2020-06-04T19:12:00Z"/>
        </w:rPr>
      </w:pPr>
      <w:ins w:id="622" w:author="Italo Busi" w:date="2020-06-04T19:12:00Z">
        <w:r w:rsidRPr="00F8768F">
          <w:t xml:space="preserve">        </w:t>
        </w:r>
        <w:r w:rsidRPr="00022B11">
          <w:t>+---------------------+         +---------------------+</w:t>
        </w:r>
      </w:ins>
    </w:p>
    <w:p w14:paraId="20FABB20" w14:textId="77777777" w:rsidR="004B5A98" w:rsidRPr="00022B11" w:rsidRDefault="004B5A98" w:rsidP="004B5A98">
      <w:pPr>
        <w:pStyle w:val="RFCFigure"/>
        <w:rPr>
          <w:ins w:id="623" w:author="Italo Busi" w:date="2020-06-04T19:12:00Z"/>
        </w:rPr>
      </w:pPr>
      <w:ins w:id="624" w:author="Italo Busi" w:date="2020-06-04T19:12:00Z">
        <w:r w:rsidRPr="00022B11">
          <w:t xml:space="preserve">   CE  / PE     tunnel 1   ASBR\       /ASBR    tunnel 2    PE \  CE</w:t>
        </w:r>
      </w:ins>
    </w:p>
    <w:p w14:paraId="4DE97418" w14:textId="77777777" w:rsidR="004B5A98" w:rsidRPr="00F8768F" w:rsidRDefault="004B5A98" w:rsidP="004B5A98">
      <w:pPr>
        <w:pStyle w:val="RFCFigure"/>
        <w:rPr>
          <w:ins w:id="625" w:author="Italo Busi" w:date="2020-06-04T19:12:00Z"/>
        </w:rPr>
      </w:pPr>
      <w:ins w:id="626" w:author="Italo Busi" w:date="2020-06-04T19:12:00Z">
        <w:r w:rsidRPr="00022B11">
          <w:t xml:space="preserve">   </w:t>
        </w:r>
        <w:r w:rsidRPr="00F8768F">
          <w:t>o--/---o..................o--\-----/--o..................o---\--o</w:t>
        </w:r>
      </w:ins>
    </w:p>
    <w:p w14:paraId="1017A2C6" w14:textId="77777777" w:rsidR="004B5A98" w:rsidRPr="00F8768F" w:rsidRDefault="004B5A98" w:rsidP="004B5A98">
      <w:pPr>
        <w:pStyle w:val="RFCFigure"/>
        <w:rPr>
          <w:ins w:id="627" w:author="Italo Busi" w:date="2020-06-04T19:12:00Z"/>
        </w:rPr>
      </w:pPr>
      <w:ins w:id="628" w:author="Italo Busi" w:date="2020-06-04T19:12:00Z">
        <w:r w:rsidRPr="00F8768F">
          <w:t xml:space="preserve">      \                         /     \                         /</w:t>
        </w:r>
      </w:ins>
    </w:p>
    <w:p w14:paraId="75CC488A" w14:textId="77777777" w:rsidR="004B5A98" w:rsidRPr="00F8768F" w:rsidRDefault="004B5A98" w:rsidP="004B5A98">
      <w:pPr>
        <w:pStyle w:val="RFCFigure"/>
        <w:rPr>
          <w:ins w:id="629" w:author="Italo Busi" w:date="2020-06-04T19:12:00Z"/>
        </w:rPr>
      </w:pPr>
      <w:ins w:id="630" w:author="Italo Busi" w:date="2020-06-04T19:12:00Z">
        <w:r w:rsidRPr="00F8768F">
          <w:t xml:space="preserve">       \       AS Domain 1     /       \      AS Domain 2      /</w:t>
        </w:r>
      </w:ins>
    </w:p>
    <w:p w14:paraId="3907C254" w14:textId="77777777" w:rsidR="004B5A98" w:rsidRPr="00F8768F" w:rsidRDefault="004B5A98" w:rsidP="004B5A98">
      <w:pPr>
        <w:pStyle w:val="RFCFigure"/>
        <w:rPr>
          <w:ins w:id="631" w:author="Italo Busi" w:date="2020-06-04T19:12:00Z"/>
        </w:rPr>
      </w:pPr>
      <w:ins w:id="632" w:author="Italo Busi" w:date="2020-06-04T19:12:00Z">
        <w:r w:rsidRPr="00F8768F">
          <w:t xml:space="preserve">        +---------------------+         +---------------------+</w:t>
        </w:r>
      </w:ins>
    </w:p>
    <w:p w14:paraId="79B6F571" w14:textId="77777777" w:rsidR="004B5A98" w:rsidRPr="00F8768F" w:rsidRDefault="004B5A98" w:rsidP="004B5A98">
      <w:pPr>
        <w:pStyle w:val="RFCFigure"/>
        <w:rPr>
          <w:ins w:id="633" w:author="Italo Busi" w:date="2020-06-04T19:12:00Z"/>
        </w:rPr>
      </w:pPr>
    </w:p>
    <w:p w14:paraId="7AF2E396" w14:textId="77777777" w:rsidR="004B5A98" w:rsidRPr="00F8768F" w:rsidRDefault="004B5A98" w:rsidP="004B5A98">
      <w:pPr>
        <w:pStyle w:val="RFCFigure"/>
        <w:rPr>
          <w:ins w:id="634" w:author="Italo Busi" w:date="2020-06-04T19:12:00Z"/>
        </w:rPr>
      </w:pPr>
      <w:ins w:id="635" w:author="Italo Busi" w:date="2020-06-04T19:12:00Z">
        <w:r w:rsidRPr="00F8768F">
          <w:t xml:space="preserve">                                 End-to-end tunnel</w:t>
        </w:r>
      </w:ins>
    </w:p>
    <w:p w14:paraId="5311F54A" w14:textId="77777777" w:rsidR="004B5A98" w:rsidRPr="009907A0" w:rsidRDefault="004B5A98" w:rsidP="004B5A98">
      <w:pPr>
        <w:pStyle w:val="RFCFigure"/>
        <w:rPr>
          <w:ins w:id="636" w:author="Italo Busi" w:date="2020-06-04T19:12:00Z"/>
        </w:rPr>
      </w:pPr>
      <w:ins w:id="637" w:author="Italo Busi" w:date="2020-06-04T19:12:00Z">
        <w:r w:rsidRPr="009907A0">
          <w:t xml:space="preserve">          &lt;-------------------------------------------------&gt;</w:t>
        </w:r>
      </w:ins>
    </w:p>
    <w:p w14:paraId="72FC0533" w14:textId="77777777" w:rsidR="004B5A98" w:rsidRPr="00F8768F" w:rsidRDefault="004B5A98" w:rsidP="004B5A98">
      <w:pPr>
        <w:pStyle w:val="RFCFigure"/>
        <w:rPr>
          <w:ins w:id="638" w:author="Italo Busi" w:date="2020-06-04T19:12:00Z"/>
        </w:rPr>
      </w:pPr>
    </w:p>
    <w:p w14:paraId="49607641" w14:textId="77777777" w:rsidR="004B5A98" w:rsidRDefault="004B5A98" w:rsidP="004B5A98">
      <w:pPr>
        <w:pStyle w:val="Caption"/>
        <w:rPr>
          <w:ins w:id="639" w:author="Italo Busi" w:date="2020-06-04T19:12:00Z"/>
        </w:rPr>
      </w:pPr>
      <w:ins w:id="640" w:author="Italo Busi" w:date="2020-06-04T19:12:00Z">
        <w:r>
          <w:t>IP/MPLS Domain Controller &amp; NE Functions</w:t>
        </w:r>
      </w:ins>
    </w:p>
    <w:p w14:paraId="14A577DA" w14:textId="77777777" w:rsidR="004B5A98" w:rsidRDefault="004B5A98" w:rsidP="004B5A98">
      <w:r>
        <w:t xml:space="preserve">It is assumed that BGP is running in the inter-domain IP/MPLS networks for L2/L3VPN and that </w:t>
      </w:r>
      <w:r w:rsidRPr="00DF75D4">
        <w:t>the IP/MPLS domain controller is also responsible for configuring the BGP speakers within its control domain</w:t>
      </w:r>
      <w:r>
        <w:t xml:space="preserve"> if necessary.</w:t>
      </w:r>
    </w:p>
    <w:p w14:paraId="2AF3B0AD" w14:textId="77777777" w:rsidR="004B5A98" w:rsidRDefault="004B5A98" w:rsidP="004B5A98">
      <w:pPr>
        <w:rPr>
          <w:ins w:id="641" w:author="Italo Busi" w:date="2020-06-04T18:33:00Z"/>
        </w:rPr>
      </w:pPr>
      <w:r>
        <w:lastRenderedPageBreak/>
        <w:t xml:space="preserve">Depending on the TE binding requirement types discussed in Section </w:t>
      </w:r>
      <w:r>
        <w:fldChar w:fldCharType="begin"/>
      </w:r>
      <w:r>
        <w:instrText xml:space="preserve"> REF _Ref40961280 \r \h \t </w:instrText>
      </w:r>
      <w:r>
        <w:fldChar w:fldCharType="separate"/>
      </w:r>
      <w:r>
        <w:t>2.3</w:t>
      </w:r>
      <w:r>
        <w:fldChar w:fldCharType="end"/>
      </w:r>
      <w:r>
        <w:t>, there are two possible deployment scenarios</w:t>
      </w:r>
      <w:ins w:id="642" w:author="Italo Busi" w:date="2020-06-04T18:33:00Z">
        <w:r>
          <w:t>:</w:t>
        </w:r>
      </w:ins>
    </w:p>
    <w:p w14:paraId="61CDA574" w14:textId="77777777" w:rsidR="004B5A98" w:rsidRDefault="004B5A98">
      <w:pPr>
        <w:pStyle w:val="RFCListBullet"/>
        <w:rPr>
          <w:ins w:id="643" w:author="Italo Busi" w:date="2020-06-04T18:34:00Z"/>
        </w:rPr>
        <w:pPrChange w:id="644" w:author="Italo Busi" w:date="2020-06-04T18:34:00Z">
          <w:pPr/>
        </w:pPrChange>
      </w:pPr>
      <w:ins w:id="645" w:author="Italo Busi" w:date="2020-06-04T18:34:00Z">
        <w:r>
          <w:t>Shared tunnel selection;</w:t>
        </w:r>
      </w:ins>
    </w:p>
    <w:p w14:paraId="29512D5B" w14:textId="77777777" w:rsidR="004B5A98" w:rsidRDefault="004B5A98">
      <w:pPr>
        <w:pStyle w:val="RFCListBullet"/>
        <w:pPrChange w:id="646" w:author="Italo Busi" w:date="2020-06-04T18:34:00Z">
          <w:pPr/>
        </w:pPrChange>
      </w:pPr>
      <w:ins w:id="647" w:author="Italo Busi" w:date="2020-06-04T18:34:00Z">
        <w:r>
          <w:t>Isolated tunnel establishment</w:t>
        </w:r>
      </w:ins>
      <w:r>
        <w:t>.</w:t>
      </w:r>
    </w:p>
    <w:p w14:paraId="2A45CA36" w14:textId="77777777" w:rsidR="004B5A98" w:rsidRPr="00A37F5E" w:rsidDel="00427948" w:rsidRDefault="004B5A98" w:rsidP="004B5A98">
      <w:pPr>
        <w:pStyle w:val="Heading3"/>
        <w:rPr>
          <w:del w:id="648" w:author="Italo Busi" w:date="2020-06-04T18:35:00Z"/>
        </w:rPr>
      </w:pPr>
      <w:bookmarkStart w:id="649" w:name="_Toc11939775"/>
      <w:bookmarkStart w:id="650" w:name="_Toc30847414"/>
      <w:bookmarkStart w:id="651" w:name="_Toc34660384"/>
      <w:bookmarkStart w:id="652" w:name="_Toc42249037"/>
      <w:bookmarkStart w:id="653" w:name="_Toc42249115"/>
      <w:del w:id="654" w:author="Italo Busi" w:date="2020-06-04T18:35:00Z">
        <w:r w:rsidRPr="00A37F5E" w:rsidDel="00427948">
          <w:delText>Scenario A: Shared Tunnel Selection</w:delText>
        </w:r>
        <w:bookmarkEnd w:id="649"/>
        <w:bookmarkEnd w:id="650"/>
        <w:bookmarkEnd w:id="651"/>
        <w:bookmarkEnd w:id="652"/>
        <w:bookmarkEnd w:id="653"/>
      </w:del>
    </w:p>
    <w:p w14:paraId="526B3E67" w14:textId="77777777" w:rsidR="004B5A98" w:rsidDel="006D105A" w:rsidRDefault="004B5A98" w:rsidP="004B5A98">
      <w:pPr>
        <w:rPr>
          <w:del w:id="655" w:author="Italo Busi" w:date="2020-06-04T19:11:00Z"/>
        </w:rPr>
      </w:pPr>
      <w:del w:id="656" w:author="Italo Busi" w:date="2020-06-04T19:11:00Z">
        <w:r w:rsidDel="006D105A">
          <w:delText xml:space="preserve">When the L2/L3VPN does not require isolation (either hard or soft), it can select </w:delText>
        </w:r>
        <w:r w:rsidRPr="00CD5EC9" w:rsidDel="006D105A">
          <w:rPr>
            <w:highlight w:val="yellow"/>
            <w:rPrChange w:id="657" w:author="Italo Busi" w:date="2020-06-04T18:42:00Z">
              <w:rPr/>
            </w:rPrChange>
          </w:rPr>
          <w:delText>an existing MPLS-TE and Optical tunnel between ingress and egress PE, without creating any new TE tunnels</w:delText>
        </w:r>
        <w:r w:rsidDel="006D105A">
          <w:delText xml:space="preserve">. </w:delText>
        </w:r>
        <w:r w:rsidDel="006D105A">
          <w:fldChar w:fldCharType="begin"/>
        </w:r>
        <w:r w:rsidDel="006D105A">
          <w:delInstrText xml:space="preserve"> REF _Ref30846226 \r \h </w:delInstrText>
        </w:r>
        <w:r w:rsidDel="006D105A">
          <w:fldChar w:fldCharType="separate"/>
        </w:r>
      </w:del>
      <w:del w:id="658" w:author="Italo Busi" w:date="2020-06-04T18:37:00Z">
        <w:r w:rsidDel="00427948">
          <w:delText>Figure 5</w:delText>
        </w:r>
      </w:del>
      <w:del w:id="659" w:author="Italo Busi" w:date="2020-06-04T19:11:00Z">
        <w:r w:rsidDel="006D105A">
          <w:fldChar w:fldCharType="end"/>
        </w:r>
        <w:r w:rsidDel="006D105A">
          <w:delText xml:space="preserve"> shows this scenario. </w:delText>
        </w:r>
      </w:del>
    </w:p>
    <w:p w14:paraId="7745C583" w14:textId="77777777" w:rsidR="004B5A98" w:rsidRPr="00F8768F" w:rsidDel="006D105A" w:rsidRDefault="004B5A98" w:rsidP="004B5A98">
      <w:pPr>
        <w:pStyle w:val="RFCFigure"/>
        <w:rPr>
          <w:del w:id="660" w:author="Italo Busi" w:date="2020-06-04T19:12:00Z"/>
        </w:rPr>
      </w:pPr>
    </w:p>
    <w:p w14:paraId="4AB73976" w14:textId="77777777" w:rsidR="004B5A98" w:rsidRPr="00F8768F" w:rsidDel="006D105A" w:rsidRDefault="004B5A98" w:rsidP="004B5A98">
      <w:pPr>
        <w:pStyle w:val="RFCFigure"/>
        <w:rPr>
          <w:del w:id="661" w:author="Italo Busi" w:date="2020-06-04T19:12:00Z"/>
        </w:rPr>
      </w:pPr>
      <w:del w:id="662" w:author="Italo Busi" w:date="2020-06-04T19:12:00Z">
        <w:r w:rsidRPr="00F8768F" w:rsidDel="006D105A">
          <w:delText xml:space="preserve">         IP/MPLS Domain 1                    IP/MPLS Domain 2</w:delText>
        </w:r>
      </w:del>
    </w:p>
    <w:p w14:paraId="72243BE8" w14:textId="77777777" w:rsidR="004B5A98" w:rsidRPr="00F8768F" w:rsidDel="006D105A" w:rsidRDefault="004B5A98" w:rsidP="004B5A98">
      <w:pPr>
        <w:pStyle w:val="RFCFigure"/>
        <w:rPr>
          <w:del w:id="663" w:author="Italo Busi" w:date="2020-06-04T19:12:00Z"/>
        </w:rPr>
      </w:pPr>
      <w:del w:id="664" w:author="Italo Busi" w:date="2020-06-04T19:12:00Z">
        <w:r w:rsidRPr="00F8768F" w:rsidDel="006D105A">
          <w:delText xml:space="preserve">             Controller                          Controller</w:delText>
        </w:r>
      </w:del>
    </w:p>
    <w:p w14:paraId="731B1D87" w14:textId="77777777" w:rsidR="004B5A98" w:rsidRPr="00F8768F" w:rsidDel="006D105A" w:rsidRDefault="004B5A98" w:rsidP="004B5A98">
      <w:pPr>
        <w:pStyle w:val="RFCFigure"/>
        <w:rPr>
          <w:del w:id="665" w:author="Italo Busi" w:date="2020-06-04T19:12:00Z"/>
        </w:rPr>
      </w:pPr>
    </w:p>
    <w:p w14:paraId="7248B3C2" w14:textId="77777777" w:rsidR="004B5A98" w:rsidRPr="00F8768F" w:rsidDel="006D105A" w:rsidRDefault="004B5A98" w:rsidP="004B5A98">
      <w:pPr>
        <w:pStyle w:val="RFCFigure"/>
        <w:rPr>
          <w:del w:id="666" w:author="Italo Busi" w:date="2020-06-04T19:12:00Z"/>
        </w:rPr>
      </w:pPr>
      <w:del w:id="667" w:author="Italo Busi" w:date="2020-06-04T19:12:00Z">
        <w:r w:rsidRPr="00F8768F" w:rsidDel="006D105A">
          <w:delText xml:space="preserve">       +------------------+         </w:delText>
        </w:r>
      </w:del>
      <w:del w:id="668" w:author="Italo Busi" w:date="2020-06-04T18:41:00Z">
        <w:r w:rsidRPr="00F8768F" w:rsidDel="00CD5EC9">
          <w:delText xml:space="preserve">   </w:delText>
        </w:r>
      </w:del>
      <w:del w:id="669" w:author="Italo Busi" w:date="2020-06-04T19:12:00Z">
        <w:r w:rsidRPr="00F8768F" w:rsidDel="006D105A">
          <w:delText xml:space="preserve">   +------------------+</w:delText>
        </w:r>
      </w:del>
    </w:p>
    <w:p w14:paraId="6A251315" w14:textId="77777777" w:rsidR="004B5A98" w:rsidRPr="00F8768F" w:rsidDel="006D105A" w:rsidRDefault="004B5A98" w:rsidP="004B5A98">
      <w:pPr>
        <w:pStyle w:val="RFCFigure"/>
        <w:rPr>
          <w:del w:id="670" w:author="Italo Busi" w:date="2020-06-04T19:12:00Z"/>
        </w:rPr>
      </w:pPr>
      <w:del w:id="671" w:author="Italo Busi" w:date="2020-06-04T19:12:00Z">
        <w:r w:rsidRPr="00F8768F" w:rsidDel="006D105A">
          <w:delText xml:space="preserve">       | +-----+  +-----+ |         </w:delText>
        </w:r>
      </w:del>
      <w:del w:id="672" w:author="Italo Busi" w:date="2020-06-04T18:41:00Z">
        <w:r w:rsidRPr="00F8768F" w:rsidDel="00CD5EC9">
          <w:delText xml:space="preserve">   </w:delText>
        </w:r>
      </w:del>
      <w:del w:id="673" w:author="Italo Busi" w:date="2020-06-04T19:12:00Z">
        <w:r w:rsidRPr="00F8768F" w:rsidDel="006D105A">
          <w:delText xml:space="preserve">   | +-----+  +-----+ |</w:delText>
        </w:r>
      </w:del>
    </w:p>
    <w:p w14:paraId="2B5A0557" w14:textId="77777777" w:rsidR="004B5A98" w:rsidRPr="00F8768F" w:rsidDel="006D105A" w:rsidRDefault="004B5A98" w:rsidP="004B5A98">
      <w:pPr>
        <w:pStyle w:val="RFCFigure"/>
        <w:rPr>
          <w:del w:id="674" w:author="Italo Busi" w:date="2020-06-04T19:12:00Z"/>
        </w:rPr>
      </w:pPr>
      <w:del w:id="675" w:author="Italo Busi" w:date="2020-06-04T19:12:00Z">
        <w:r w:rsidRPr="00F8768F" w:rsidDel="006D105A">
          <w:delText xml:space="preserve">       | |PNC1 |  |Serv.| |         </w:delText>
        </w:r>
      </w:del>
      <w:del w:id="676" w:author="Italo Busi" w:date="2020-06-04T18:41:00Z">
        <w:r w:rsidRPr="00F8768F" w:rsidDel="00CD5EC9">
          <w:delText xml:space="preserve">   </w:delText>
        </w:r>
      </w:del>
      <w:del w:id="677" w:author="Italo Busi" w:date="2020-06-04T19:12:00Z">
        <w:r w:rsidRPr="00F8768F" w:rsidDel="006D105A">
          <w:delText xml:space="preserve">   | |PNC2 |  |Serv.| |</w:delText>
        </w:r>
      </w:del>
    </w:p>
    <w:p w14:paraId="378BA5FC" w14:textId="77777777" w:rsidR="004B5A98" w:rsidRPr="00F8768F" w:rsidDel="006D105A" w:rsidRDefault="004B5A98" w:rsidP="004B5A98">
      <w:pPr>
        <w:pStyle w:val="RFCFigure"/>
        <w:rPr>
          <w:del w:id="678" w:author="Italo Busi" w:date="2020-06-04T19:12:00Z"/>
        </w:rPr>
      </w:pPr>
      <w:del w:id="679" w:author="Italo Busi" w:date="2020-06-04T19:12:00Z">
        <w:r w:rsidRPr="00F8768F" w:rsidDel="006D105A">
          <w:delText xml:space="preserve">       | +-----+  +-----+ |         </w:delText>
        </w:r>
      </w:del>
      <w:del w:id="680" w:author="Italo Busi" w:date="2020-06-04T18:41:00Z">
        <w:r w:rsidRPr="00F8768F" w:rsidDel="00CD5EC9">
          <w:delText xml:space="preserve">   </w:delText>
        </w:r>
      </w:del>
      <w:del w:id="681" w:author="Italo Busi" w:date="2020-06-04T19:12:00Z">
        <w:r w:rsidRPr="00F8768F" w:rsidDel="006D105A">
          <w:delText xml:space="preserve">   | +-----+  +-----+ |</w:delText>
        </w:r>
      </w:del>
    </w:p>
    <w:p w14:paraId="036B840D" w14:textId="77777777" w:rsidR="004B5A98" w:rsidRPr="00F8768F" w:rsidDel="006D105A" w:rsidRDefault="004B5A98" w:rsidP="004B5A98">
      <w:pPr>
        <w:pStyle w:val="RFCFigure"/>
        <w:rPr>
          <w:del w:id="682" w:author="Italo Busi" w:date="2020-06-04T19:12:00Z"/>
        </w:rPr>
      </w:pPr>
      <w:del w:id="683" w:author="Italo Busi" w:date="2020-06-04T19:12:00Z">
        <w:r w:rsidRPr="00F8768F" w:rsidDel="006D105A">
          <w:delText xml:space="preserve">       +--|-----------|---+         </w:delText>
        </w:r>
      </w:del>
      <w:del w:id="684" w:author="Italo Busi" w:date="2020-06-04T18:41:00Z">
        <w:r w:rsidRPr="00F8768F" w:rsidDel="00CD5EC9">
          <w:delText xml:space="preserve">   </w:delText>
        </w:r>
      </w:del>
      <w:del w:id="685" w:author="Italo Busi" w:date="2020-06-04T19:12:00Z">
        <w:r w:rsidRPr="00F8768F" w:rsidDel="006D105A">
          <w:delText xml:space="preserve">   +--|-----------|---+</w:delText>
        </w:r>
      </w:del>
    </w:p>
    <w:p w14:paraId="4EB58F7C" w14:textId="77777777" w:rsidR="004B5A98" w:rsidRPr="00F8768F" w:rsidDel="006D105A" w:rsidRDefault="004B5A98" w:rsidP="004B5A98">
      <w:pPr>
        <w:pStyle w:val="RFCFigure"/>
        <w:rPr>
          <w:del w:id="686" w:author="Italo Busi" w:date="2020-06-04T19:12:00Z"/>
        </w:rPr>
      </w:pPr>
      <w:del w:id="687" w:author="Italo Busi" w:date="2020-06-04T19:12:00Z">
        <w:r w:rsidRPr="00F8768F" w:rsidDel="006D105A">
          <w:delText xml:space="preserve">          | 1.Tunnel  | 2.VPN/VRF   </w:delText>
        </w:r>
      </w:del>
      <w:del w:id="688" w:author="Italo Busi" w:date="2020-06-04T18:41:00Z">
        <w:r w:rsidRPr="00F8768F" w:rsidDel="00CD5EC9">
          <w:delText xml:space="preserve">   </w:delText>
        </w:r>
      </w:del>
      <w:del w:id="689" w:author="Italo Busi" w:date="2020-06-04T19:12:00Z">
        <w:r w:rsidRPr="00F8768F" w:rsidDel="006D105A">
          <w:delText xml:space="preserve">      | 1.Tunnel  | 2.VPN/VRF</w:delText>
        </w:r>
      </w:del>
    </w:p>
    <w:p w14:paraId="264E5AB2" w14:textId="77777777" w:rsidR="004B5A98" w:rsidRPr="00F8768F" w:rsidDel="006D105A" w:rsidRDefault="004B5A98" w:rsidP="004B5A98">
      <w:pPr>
        <w:pStyle w:val="RFCFigure"/>
        <w:rPr>
          <w:del w:id="690" w:author="Italo Busi" w:date="2020-06-04T19:12:00Z"/>
        </w:rPr>
      </w:pPr>
      <w:del w:id="691" w:author="Italo Busi" w:date="2020-06-04T19:12:00Z">
        <w:r w:rsidRPr="00F8768F" w:rsidDel="006D105A">
          <w:delText xml:space="preserve">          | Selection | Provisioning</w:delText>
        </w:r>
      </w:del>
      <w:del w:id="692" w:author="Italo Busi" w:date="2020-06-04T18:41:00Z">
        <w:r w:rsidRPr="00F8768F" w:rsidDel="00CD5EC9">
          <w:delText xml:space="preserve">   </w:delText>
        </w:r>
      </w:del>
      <w:del w:id="693" w:author="Italo Busi" w:date="2020-06-04T19:12:00Z">
        <w:r w:rsidRPr="00F8768F" w:rsidDel="006D105A">
          <w:delText xml:space="preserve">      | Selection | Provisioning</w:delText>
        </w:r>
      </w:del>
    </w:p>
    <w:p w14:paraId="26FA1F8E" w14:textId="77777777" w:rsidR="004B5A98" w:rsidRPr="00F8768F" w:rsidDel="006D105A" w:rsidRDefault="004B5A98" w:rsidP="004B5A98">
      <w:pPr>
        <w:pStyle w:val="RFCFigure"/>
        <w:rPr>
          <w:del w:id="694" w:author="Italo Busi" w:date="2020-06-04T19:12:00Z"/>
        </w:rPr>
      </w:pPr>
      <w:del w:id="695" w:author="Italo Busi" w:date="2020-06-04T19:12:00Z">
        <w:r w:rsidRPr="00F8768F" w:rsidDel="006D105A">
          <w:delText xml:space="preserve">          V           V             </w:delText>
        </w:r>
      </w:del>
      <w:del w:id="696" w:author="Italo Busi" w:date="2020-06-04T18:41:00Z">
        <w:r w:rsidRPr="00F8768F" w:rsidDel="00CD5EC9">
          <w:delText xml:space="preserve">   </w:delText>
        </w:r>
      </w:del>
      <w:del w:id="697" w:author="Italo Busi" w:date="2020-06-04T19:12:00Z">
        <w:r w:rsidRPr="00F8768F" w:rsidDel="006D105A">
          <w:delText xml:space="preserve">      V           V</w:delText>
        </w:r>
      </w:del>
    </w:p>
    <w:p w14:paraId="64994999" w14:textId="77777777" w:rsidR="004B5A98" w:rsidRPr="00CD5EC9" w:rsidDel="006D105A" w:rsidRDefault="004B5A98" w:rsidP="004B5A98">
      <w:pPr>
        <w:pStyle w:val="RFCFigure"/>
        <w:rPr>
          <w:del w:id="698" w:author="Italo Busi" w:date="2020-06-04T19:12:00Z"/>
          <w:rPrChange w:id="699" w:author="Italo Busi" w:date="2020-06-04T18:39:00Z">
            <w:rPr>
              <w:del w:id="700" w:author="Italo Busi" w:date="2020-06-04T19:12:00Z"/>
              <w:lang w:val="it-IT"/>
            </w:rPr>
          </w:rPrChange>
        </w:rPr>
      </w:pPr>
      <w:del w:id="701" w:author="Italo Busi" w:date="2020-06-04T19:12:00Z">
        <w:r w:rsidRPr="00F8768F" w:rsidDel="006D105A">
          <w:delText xml:space="preserve">        </w:delText>
        </w:r>
        <w:r w:rsidRPr="00CD5EC9" w:rsidDel="006D105A">
          <w:rPr>
            <w:rPrChange w:id="702" w:author="Italo Busi" w:date="2020-06-04T18:39:00Z">
              <w:rPr>
                <w:lang w:val="it-IT"/>
              </w:rPr>
            </w:rPrChange>
          </w:rPr>
          <w:delText xml:space="preserve">+---------------------+     </w:delText>
        </w:r>
      </w:del>
      <w:del w:id="703" w:author="Italo Busi" w:date="2020-06-04T18:41:00Z">
        <w:r w:rsidRPr="00CD5EC9" w:rsidDel="00CD5EC9">
          <w:rPr>
            <w:rPrChange w:id="704" w:author="Italo Busi" w:date="2020-06-04T18:39:00Z">
              <w:rPr>
                <w:lang w:val="it-IT"/>
              </w:rPr>
            </w:rPrChange>
          </w:rPr>
          <w:delText xml:space="preserve">   </w:delText>
        </w:r>
      </w:del>
      <w:del w:id="705" w:author="Italo Busi" w:date="2020-06-04T19:12:00Z">
        <w:r w:rsidRPr="00CD5EC9" w:rsidDel="006D105A">
          <w:rPr>
            <w:rPrChange w:id="706" w:author="Italo Busi" w:date="2020-06-04T18:39:00Z">
              <w:rPr>
                <w:lang w:val="it-IT"/>
              </w:rPr>
            </w:rPrChange>
          </w:rPr>
          <w:delText xml:space="preserve">    +---------------------+</w:delText>
        </w:r>
      </w:del>
    </w:p>
    <w:p w14:paraId="67A96991" w14:textId="77777777" w:rsidR="004B5A98" w:rsidRPr="00CD5EC9" w:rsidDel="006D105A" w:rsidRDefault="004B5A98" w:rsidP="004B5A98">
      <w:pPr>
        <w:pStyle w:val="RFCFigure"/>
        <w:rPr>
          <w:del w:id="707" w:author="Italo Busi" w:date="2020-06-04T19:12:00Z"/>
          <w:rPrChange w:id="708" w:author="Italo Busi" w:date="2020-06-04T18:39:00Z">
            <w:rPr>
              <w:del w:id="709" w:author="Italo Busi" w:date="2020-06-04T19:12:00Z"/>
              <w:lang w:val="it-IT"/>
            </w:rPr>
          </w:rPrChange>
        </w:rPr>
      </w:pPr>
      <w:del w:id="710" w:author="Italo Busi" w:date="2020-06-04T19:12:00Z">
        <w:r w:rsidRPr="00CD5EC9" w:rsidDel="006D105A">
          <w:rPr>
            <w:rPrChange w:id="711" w:author="Italo Busi" w:date="2020-06-04T18:39:00Z">
              <w:rPr>
                <w:lang w:val="it-IT"/>
              </w:rPr>
            </w:rPrChange>
          </w:rPr>
          <w:delText xml:space="preserve">   CE  / PE     tunnel 1   ASBR\    </w:delText>
        </w:r>
      </w:del>
      <w:del w:id="712" w:author="Italo Busi" w:date="2020-06-04T18:41:00Z">
        <w:r w:rsidRPr="00CD5EC9" w:rsidDel="00CD5EC9">
          <w:rPr>
            <w:rPrChange w:id="713" w:author="Italo Busi" w:date="2020-06-04T18:39:00Z">
              <w:rPr>
                <w:lang w:val="it-IT"/>
              </w:rPr>
            </w:rPrChange>
          </w:rPr>
          <w:delText xml:space="preserve">   </w:delText>
        </w:r>
      </w:del>
      <w:del w:id="714" w:author="Italo Busi" w:date="2020-06-04T19:12:00Z">
        <w:r w:rsidRPr="00CD5EC9" w:rsidDel="006D105A">
          <w:rPr>
            <w:rPrChange w:id="715" w:author="Italo Busi" w:date="2020-06-04T18:39:00Z">
              <w:rPr>
                <w:lang w:val="it-IT"/>
              </w:rPr>
            </w:rPrChange>
          </w:rPr>
          <w:delText xml:space="preserve">   /ASBR    tunnel 2    PE \  CE</w:delText>
        </w:r>
      </w:del>
    </w:p>
    <w:p w14:paraId="6943CA99" w14:textId="77777777" w:rsidR="004B5A98" w:rsidRPr="00F8768F" w:rsidDel="006D105A" w:rsidRDefault="004B5A98" w:rsidP="004B5A98">
      <w:pPr>
        <w:pStyle w:val="RFCFigure"/>
        <w:rPr>
          <w:del w:id="716" w:author="Italo Busi" w:date="2020-06-04T19:12:00Z"/>
        </w:rPr>
      </w:pPr>
      <w:del w:id="717" w:author="Italo Busi" w:date="2020-06-04T19:12:00Z">
        <w:r w:rsidRPr="00CD5EC9" w:rsidDel="006D105A">
          <w:rPr>
            <w:rPrChange w:id="718" w:author="Italo Busi" w:date="2020-06-04T18:39:00Z">
              <w:rPr>
                <w:lang w:val="it-IT"/>
              </w:rPr>
            </w:rPrChange>
          </w:rPr>
          <w:delText xml:space="preserve">   </w:delText>
        </w:r>
        <w:r w:rsidRPr="00F8768F" w:rsidDel="006D105A">
          <w:delText>o--/---o..................o--\---</w:delText>
        </w:r>
      </w:del>
      <w:del w:id="719" w:author="Italo Busi" w:date="2020-06-04T18:41:00Z">
        <w:r w:rsidRPr="00F8768F" w:rsidDel="00CD5EC9">
          <w:delText>---</w:delText>
        </w:r>
      </w:del>
      <w:del w:id="720" w:author="Italo Busi" w:date="2020-06-04T19:12:00Z">
        <w:r w:rsidRPr="00F8768F" w:rsidDel="006D105A">
          <w:delText>--/--o..................o---\--o</w:delText>
        </w:r>
      </w:del>
    </w:p>
    <w:p w14:paraId="68C03123" w14:textId="77777777" w:rsidR="004B5A98" w:rsidRPr="00F8768F" w:rsidDel="006D105A" w:rsidRDefault="004B5A98" w:rsidP="004B5A98">
      <w:pPr>
        <w:pStyle w:val="RFCFigure"/>
        <w:rPr>
          <w:del w:id="721" w:author="Italo Busi" w:date="2020-06-04T19:12:00Z"/>
        </w:rPr>
      </w:pPr>
      <w:del w:id="722" w:author="Italo Busi" w:date="2020-06-04T19:12:00Z">
        <w:r w:rsidRPr="00F8768F" w:rsidDel="006D105A">
          <w:delText xml:space="preserve">      \                         /   </w:delText>
        </w:r>
      </w:del>
      <w:del w:id="723" w:author="Italo Busi" w:date="2020-06-04T18:41:00Z">
        <w:r w:rsidRPr="00F8768F" w:rsidDel="00CD5EC9">
          <w:delText xml:space="preserve">   </w:delText>
        </w:r>
      </w:del>
      <w:del w:id="724" w:author="Italo Busi" w:date="2020-06-04T19:12:00Z">
        <w:r w:rsidRPr="00F8768F" w:rsidDel="006D105A">
          <w:delText xml:space="preserve">  \                         /</w:delText>
        </w:r>
      </w:del>
    </w:p>
    <w:p w14:paraId="3029F896" w14:textId="77777777" w:rsidR="004B5A98" w:rsidRPr="00F8768F" w:rsidDel="006D105A" w:rsidRDefault="004B5A98" w:rsidP="004B5A98">
      <w:pPr>
        <w:pStyle w:val="RFCFigure"/>
        <w:rPr>
          <w:del w:id="725" w:author="Italo Busi" w:date="2020-06-04T19:12:00Z"/>
        </w:rPr>
      </w:pPr>
      <w:del w:id="726" w:author="Italo Busi" w:date="2020-06-04T19:12:00Z">
        <w:r w:rsidRPr="00F8768F" w:rsidDel="006D105A">
          <w:delText xml:space="preserve">       \       AS Domain 1     /    </w:delText>
        </w:r>
      </w:del>
      <w:del w:id="727" w:author="Italo Busi" w:date="2020-06-04T18:41:00Z">
        <w:r w:rsidRPr="00F8768F" w:rsidDel="00CD5EC9">
          <w:delText xml:space="preserve">   </w:delText>
        </w:r>
      </w:del>
      <w:del w:id="728" w:author="Italo Busi" w:date="2020-06-04T19:12:00Z">
        <w:r w:rsidRPr="00F8768F" w:rsidDel="006D105A">
          <w:delText xml:space="preserve">   \      AS Domain 2      /</w:delText>
        </w:r>
      </w:del>
    </w:p>
    <w:p w14:paraId="55326968" w14:textId="77777777" w:rsidR="004B5A98" w:rsidRPr="00F8768F" w:rsidDel="006D105A" w:rsidRDefault="004B5A98" w:rsidP="004B5A98">
      <w:pPr>
        <w:pStyle w:val="RFCFigure"/>
        <w:rPr>
          <w:del w:id="729" w:author="Italo Busi" w:date="2020-06-04T19:12:00Z"/>
        </w:rPr>
      </w:pPr>
      <w:del w:id="730" w:author="Italo Busi" w:date="2020-06-04T19:12:00Z">
        <w:r w:rsidRPr="00F8768F" w:rsidDel="006D105A">
          <w:delText xml:space="preserve">        +---------------------+     </w:delText>
        </w:r>
      </w:del>
      <w:del w:id="731" w:author="Italo Busi" w:date="2020-06-04T18:41:00Z">
        <w:r w:rsidRPr="00F8768F" w:rsidDel="00CD5EC9">
          <w:delText xml:space="preserve">   </w:delText>
        </w:r>
      </w:del>
      <w:del w:id="732" w:author="Italo Busi" w:date="2020-06-04T19:12:00Z">
        <w:r w:rsidRPr="00F8768F" w:rsidDel="006D105A">
          <w:delText xml:space="preserve">    +---------------------+</w:delText>
        </w:r>
      </w:del>
    </w:p>
    <w:p w14:paraId="0A02AF99" w14:textId="77777777" w:rsidR="004B5A98" w:rsidRPr="00F8768F" w:rsidDel="006D105A" w:rsidRDefault="004B5A98" w:rsidP="004B5A98">
      <w:pPr>
        <w:pStyle w:val="RFCFigure"/>
        <w:rPr>
          <w:del w:id="733" w:author="Italo Busi" w:date="2020-06-04T19:12:00Z"/>
        </w:rPr>
      </w:pPr>
    </w:p>
    <w:p w14:paraId="24173AE1" w14:textId="77777777" w:rsidR="004B5A98" w:rsidRPr="00F8768F" w:rsidDel="006D105A" w:rsidRDefault="004B5A98" w:rsidP="004B5A98">
      <w:pPr>
        <w:pStyle w:val="RFCFigure"/>
        <w:rPr>
          <w:del w:id="734" w:author="Italo Busi" w:date="2020-06-04T19:12:00Z"/>
        </w:rPr>
      </w:pPr>
      <w:del w:id="735" w:author="Italo Busi" w:date="2020-06-04T19:12:00Z">
        <w:r w:rsidRPr="00F8768F" w:rsidDel="006D105A">
          <w:delText xml:space="preserve">                                 End-to-end tunnel</w:delText>
        </w:r>
      </w:del>
    </w:p>
    <w:p w14:paraId="2A3A895B" w14:textId="77777777" w:rsidR="004B5A98" w:rsidRPr="00F8768F" w:rsidDel="00CD5EC9" w:rsidRDefault="004B5A98" w:rsidP="004B5A98">
      <w:pPr>
        <w:pStyle w:val="RFCFigure"/>
        <w:rPr>
          <w:del w:id="736" w:author="Italo Busi" w:date="2020-06-04T18:41:00Z"/>
        </w:rPr>
      </w:pPr>
      <w:del w:id="737" w:author="Italo Busi" w:date="2020-06-04T18:41:00Z">
        <w:r w:rsidRPr="00F8768F" w:rsidDel="00CD5EC9">
          <w:delText xml:space="preserve">          &lt;-----------------------------------------------------&gt;</w:delText>
        </w:r>
      </w:del>
    </w:p>
    <w:p w14:paraId="22B423B4" w14:textId="77777777" w:rsidR="004B5A98" w:rsidRPr="00F8768F" w:rsidDel="006D105A" w:rsidRDefault="004B5A98" w:rsidP="004B5A98">
      <w:pPr>
        <w:pStyle w:val="RFCFigure"/>
        <w:rPr>
          <w:del w:id="738" w:author="Italo Busi" w:date="2020-06-04T19:12:00Z"/>
        </w:rPr>
      </w:pPr>
    </w:p>
    <w:p w14:paraId="73CA7A58" w14:textId="77777777" w:rsidR="004B5A98" w:rsidDel="006D105A" w:rsidRDefault="004B5A98" w:rsidP="004B5A98">
      <w:pPr>
        <w:pStyle w:val="Caption"/>
        <w:rPr>
          <w:del w:id="739" w:author="Italo Busi" w:date="2020-06-04T19:12:00Z"/>
        </w:rPr>
      </w:pPr>
      <w:bookmarkStart w:id="740" w:name="_Ref30846226"/>
      <w:del w:id="741" w:author="Italo Busi" w:date="2020-06-04T19:12:00Z">
        <w:r w:rsidDel="006D105A">
          <w:delText>IP/MPLS Domain Controller &amp; NE Functions</w:delText>
        </w:r>
        <w:bookmarkEnd w:id="740"/>
      </w:del>
    </w:p>
    <w:p w14:paraId="39C46686" w14:textId="77777777" w:rsidR="004B5A98" w:rsidDel="006D105A" w:rsidRDefault="004B5A98" w:rsidP="004B5A98">
      <w:pPr>
        <w:rPr>
          <w:del w:id="742" w:author="Italo Busi" w:date="2020-06-04T19:13:00Z"/>
        </w:rPr>
      </w:pPr>
      <w:del w:id="743" w:author="Italo Busi" w:date="2020-06-04T19:13:00Z">
        <w:r w:rsidDel="006D105A">
          <w:delText xml:space="preserve">How VPN is disseminated across the network is out of the scope of this document. We assume that MP-BGP is running in IP/MPLS networks and VPN is </w:delText>
        </w:r>
      </w:del>
      <w:del w:id="744" w:author="Italo Busi" w:date="2020-06-04T18:43:00Z">
        <w:r w:rsidRPr="00CD5EC9" w:rsidDel="00CD5EC9">
          <w:rPr>
            <w:highlight w:val="yellow"/>
            <w:rPrChange w:id="745" w:author="Italo Busi" w:date="2020-06-04T18:44:00Z">
              <w:rPr/>
            </w:rPrChange>
          </w:rPr>
          <w:delText>made known to</w:delText>
        </w:r>
      </w:del>
      <w:del w:id="746" w:author="Italo Busi" w:date="2020-06-04T19:13:00Z">
        <w:r w:rsidRPr="00CD5EC9" w:rsidDel="006D105A">
          <w:rPr>
            <w:highlight w:val="yellow"/>
            <w:rPrChange w:id="747" w:author="Italo Busi" w:date="2020-06-04T18:44:00Z">
              <w:rPr/>
            </w:rPrChange>
          </w:rPr>
          <w:delText xml:space="preserve"> ABSRs and PEs</w:delText>
        </w:r>
        <w:r w:rsidDel="006D105A">
          <w:delText xml:space="preserve"> by each IP/MPLS domain controllers. See [RFC4364] for detailed descriptions on how MP-BGP works.</w:delText>
        </w:r>
      </w:del>
      <w:del w:id="748" w:author="Italo Busi" w:date="2020-06-04T18:44:00Z">
        <w:r w:rsidDel="00CD5EC9">
          <w:delText xml:space="preserve"> </w:delText>
        </w:r>
      </w:del>
    </w:p>
    <w:p w14:paraId="3E9DF387" w14:textId="77777777" w:rsidR="004B5A98" w:rsidDel="006D105A" w:rsidRDefault="004B5A98" w:rsidP="004B5A98">
      <w:pPr>
        <w:rPr>
          <w:del w:id="749" w:author="Italo Busi" w:date="2020-06-04T19:13:00Z"/>
        </w:rPr>
      </w:pPr>
      <w:del w:id="750" w:author="Italo Busi" w:date="2020-06-04T19:13:00Z">
        <w:r w:rsidDel="006D105A">
          <w:delText xml:space="preserve">There are several functions IP/MPLS domain controllers need to provide in order to facilitate tunnel selection for the VPN in both domain level and end-to-end level. </w:delText>
        </w:r>
      </w:del>
    </w:p>
    <w:p w14:paraId="4C945B82" w14:textId="77777777" w:rsidR="004B5A98" w:rsidRPr="00A37F5E" w:rsidDel="006D105A" w:rsidRDefault="004B5A98" w:rsidP="004B5A98">
      <w:pPr>
        <w:pStyle w:val="Heading4"/>
        <w:rPr>
          <w:del w:id="751" w:author="Italo Busi" w:date="2020-06-04T19:13:00Z"/>
        </w:rPr>
      </w:pPr>
      <w:bookmarkStart w:id="752" w:name="_Toc11939776"/>
      <w:bookmarkStart w:id="753" w:name="_Toc30847415"/>
      <w:bookmarkStart w:id="754" w:name="_Toc34660385"/>
      <w:bookmarkStart w:id="755" w:name="_Toc42249038"/>
      <w:bookmarkStart w:id="756" w:name="_Toc42249116"/>
      <w:del w:id="757" w:author="Italo Busi" w:date="2020-06-04T19:13:00Z">
        <w:r w:rsidRPr="00A37F5E" w:rsidDel="006D105A">
          <w:delText>Domain Tunnel Selection</w:delText>
        </w:r>
        <w:bookmarkEnd w:id="752"/>
        <w:bookmarkEnd w:id="753"/>
        <w:bookmarkEnd w:id="754"/>
        <w:bookmarkEnd w:id="755"/>
        <w:bookmarkEnd w:id="756"/>
      </w:del>
    </w:p>
    <w:p w14:paraId="72875F6B" w14:textId="77777777" w:rsidR="004B5A98" w:rsidRDefault="004B5A98" w:rsidP="004B5A98">
      <w:pPr>
        <w:rPr>
          <w:ins w:id="758" w:author="Italo Busi" w:date="2020-06-04T19:15:00Z"/>
        </w:rPr>
      </w:pPr>
      <w:ins w:id="759" w:author="Italo Busi" w:date="2020-06-04T19:13:00Z">
        <w:r>
          <w:t>In the former</w:t>
        </w:r>
      </w:ins>
      <w:ins w:id="760" w:author="Italo Busi" w:date="2020-06-04T19:14:00Z">
        <w:r>
          <w:t xml:space="preserve"> case (shared tunnel selection), each </w:t>
        </w:r>
      </w:ins>
      <w:del w:id="761" w:author="Italo Busi" w:date="2020-06-04T19:14:00Z">
        <w:r w:rsidDel="006D105A">
          <w:delText xml:space="preserve">Each </w:delText>
        </w:r>
      </w:del>
      <w:ins w:id="762" w:author="Italo Busi" w:date="2020-06-04T19:14:00Z">
        <w:r>
          <w:t xml:space="preserve">IP/MPLS </w:t>
        </w:r>
      </w:ins>
      <w:r>
        <w:t xml:space="preserve">domain </w:t>
      </w:r>
      <w:del w:id="763" w:author="Italo Busi" w:date="2020-06-04T19:14:00Z">
        <w:r w:rsidDel="006D105A">
          <w:delText xml:space="preserve">IP/MPLS controller </w:delText>
        </w:r>
      </w:del>
      <w:r>
        <w:t xml:space="preserve">is responsible for selecting its </w:t>
      </w:r>
      <w:ins w:id="764" w:author="Italo Busi" w:date="2020-06-04T19:14:00Z">
        <w:r>
          <w:t>intra</w:t>
        </w:r>
        <w:r>
          <w:noBreakHyphen/>
        </w:r>
      </w:ins>
      <w:r>
        <w:t xml:space="preserve">domain </w:t>
      </w:r>
      <w:del w:id="765" w:author="Italo Busi" w:date="2020-06-04T19:14:00Z">
        <w:r w:rsidDel="006D105A">
          <w:delText xml:space="preserve">level </w:delText>
        </w:r>
      </w:del>
      <w:r>
        <w:t xml:space="preserve">tunnel for </w:t>
      </w:r>
      <w:ins w:id="766" w:author="Italo Busi" w:date="2020-06-04T19:15:00Z">
        <w:r>
          <w:t xml:space="preserve">supporting </w:t>
        </w:r>
      </w:ins>
      <w:r>
        <w:t>the L3VPN</w:t>
      </w:r>
      <w:ins w:id="767" w:author="Italo Busi" w:date="2020-06-04T19:15:00Z">
        <w:r>
          <w:t xml:space="preserve"> </w:t>
        </w:r>
      </w:ins>
      <w:ins w:id="768" w:author="Italo Busi" w:date="2020-06-04T19:16:00Z">
        <w:r>
          <w:t xml:space="preserve">service </w:t>
        </w:r>
      </w:ins>
      <w:ins w:id="769" w:author="Italo Busi" w:date="2020-06-04T19:15:00Z">
        <w:r>
          <w:t xml:space="preserve">requirements </w:t>
        </w:r>
      </w:ins>
      <w:del w:id="770" w:author="Italo Busi" w:date="2020-06-04T19:15:00Z">
        <w:r w:rsidDel="006D105A">
          <w:delText xml:space="preserve">. First it needs to determine which existing tunnels would fit for the L2/L3VPN requirements allotted to the domain by the Service/Network Orchestrator </w:delText>
        </w:r>
      </w:del>
      <w:r>
        <w:t>(e.g., tunnel binding, bandwidth, latency, etc</w:t>
      </w:r>
      <w:del w:id="771" w:author="Italo Busi" w:date="2020-06-04T19:15:00Z">
        <w:r w:rsidDel="006D105A">
          <w:delText xml:space="preserve">.). </w:delText>
        </w:r>
      </w:del>
      <w:ins w:id="772" w:author="Italo Busi" w:date="2020-06-04T19:15:00Z">
        <w:r>
          <w:t>.).</w:t>
        </w:r>
      </w:ins>
    </w:p>
    <w:p w14:paraId="4E6479DE" w14:textId="77777777" w:rsidR="004B5A98" w:rsidRDefault="004B5A98" w:rsidP="004B5A98">
      <w:pPr>
        <w:rPr>
          <w:ins w:id="773" w:author="Italo Busi" w:date="2020-06-04T20:01:00Z"/>
        </w:rPr>
      </w:pPr>
      <w:r>
        <w:t xml:space="preserve">If there are existing </w:t>
      </w:r>
      <w:ins w:id="774" w:author="Italo Busi" w:date="2020-06-04T20:00:00Z">
        <w:r>
          <w:t xml:space="preserve">MPLS </w:t>
        </w:r>
      </w:ins>
      <w:r>
        <w:t xml:space="preserve">tunnels that </w:t>
      </w:r>
      <w:del w:id="775" w:author="Italo Busi" w:date="2020-06-04T19:15:00Z">
        <w:r w:rsidDel="006D105A">
          <w:delText xml:space="preserve">are feasible to </w:delText>
        </w:r>
      </w:del>
      <w:ins w:id="776" w:author="Italo Busi" w:date="2020-06-04T19:15:00Z">
        <w:r>
          <w:t xml:space="preserve">can </w:t>
        </w:r>
      </w:ins>
      <w:r>
        <w:t xml:space="preserve">satisfy the </w:t>
      </w:r>
      <w:ins w:id="777" w:author="Italo Busi" w:date="2020-06-04T19:56:00Z">
        <w:r>
          <w:t>L2/</w:t>
        </w:r>
      </w:ins>
      <w:r>
        <w:t xml:space="preserve">L3VPN </w:t>
      </w:r>
      <w:ins w:id="778" w:author="Italo Busi" w:date="2020-06-04T19:16:00Z">
        <w:r>
          <w:t xml:space="preserve">service </w:t>
        </w:r>
      </w:ins>
      <w:r>
        <w:t xml:space="preserve">requirements, the IP/MPLS domain controller selects the optimal </w:t>
      </w:r>
      <w:ins w:id="779" w:author="Italo Busi" w:date="2020-06-04T20:00:00Z">
        <w:r>
          <w:t xml:space="preserve">MPLS </w:t>
        </w:r>
      </w:ins>
      <w:r>
        <w:t xml:space="preserve">tunnel from the candidate pool. Otherwise, </w:t>
      </w:r>
      <w:ins w:id="780" w:author="Italo Busi" w:date="2020-06-04T19:17:00Z">
        <w:r>
          <w:t xml:space="preserve">the </w:t>
        </w:r>
      </w:ins>
      <w:ins w:id="781" w:author="Italo Busi" w:date="2020-06-04T19:19:00Z">
        <w:r>
          <w:t xml:space="preserve">IP/MPLS </w:t>
        </w:r>
      </w:ins>
      <w:ins w:id="782" w:author="Italo Busi" w:date="2020-06-04T19:18:00Z">
        <w:r>
          <w:t xml:space="preserve">controller modifies </w:t>
        </w:r>
      </w:ins>
      <w:r>
        <w:t xml:space="preserve">an </w:t>
      </w:r>
      <w:del w:id="783" w:author="Italo Busi" w:date="2020-06-04T19:17:00Z">
        <w:r w:rsidDel="006D105A">
          <w:delText xml:space="preserve">MPLS </w:delText>
        </w:r>
      </w:del>
      <w:ins w:id="784" w:author="Italo Busi" w:date="2020-06-04T19:17:00Z">
        <w:r>
          <w:t xml:space="preserve">existing </w:t>
        </w:r>
      </w:ins>
      <w:ins w:id="785" w:author="Italo Busi" w:date="2020-06-04T20:00:00Z">
        <w:r>
          <w:t xml:space="preserve">MPLS </w:t>
        </w:r>
      </w:ins>
      <w:r>
        <w:t xml:space="preserve">tunnel </w:t>
      </w:r>
      <w:del w:id="786" w:author="Italo Busi" w:date="2020-06-04T19:17:00Z">
        <w:r w:rsidDel="006D105A">
          <w:delText xml:space="preserve">with modified bandwidth </w:delText>
        </w:r>
      </w:del>
      <w:ins w:id="787" w:author="Italo Busi" w:date="2020-06-04T19:17:00Z">
        <w:r>
          <w:t xml:space="preserve">(e.g., </w:t>
        </w:r>
      </w:ins>
      <w:ins w:id="788" w:author="Italo Busi" w:date="2020-06-04T19:18:00Z">
        <w:r>
          <w:t xml:space="preserve">increasing the tunnel </w:t>
        </w:r>
      </w:ins>
      <w:ins w:id="789" w:author="Italo Busi" w:date="2020-06-04T19:17:00Z">
        <w:r>
          <w:t xml:space="preserve">bandwidth) </w:t>
        </w:r>
      </w:ins>
      <w:r>
        <w:t xml:space="preserve">or </w:t>
      </w:r>
      <w:ins w:id="790" w:author="Italo Busi" w:date="2020-06-04T19:18:00Z">
        <w:r>
          <w:t xml:space="preserve">setup </w:t>
        </w:r>
      </w:ins>
      <w:r>
        <w:t xml:space="preserve">a new MPLS </w:t>
      </w:r>
      <w:del w:id="791" w:author="Italo Busi" w:date="2020-06-04T19:17:00Z">
        <w:r w:rsidDel="006D105A">
          <w:delText xml:space="preserve">Tunnel </w:delText>
        </w:r>
      </w:del>
      <w:ins w:id="792" w:author="Italo Busi" w:date="2020-06-04T19:17:00Z">
        <w:r>
          <w:t>tunnel</w:t>
        </w:r>
      </w:ins>
      <w:del w:id="793" w:author="Italo Busi" w:date="2020-06-04T19:18:00Z">
        <w:r w:rsidDel="006D105A">
          <w:delText>needs to be setup</w:delText>
        </w:r>
      </w:del>
      <w:del w:id="794" w:author="Italo Busi" w:date="2020-06-04T19:19:00Z">
        <w:r w:rsidDel="006D105A">
          <w:delText xml:space="preserve">. </w:delText>
        </w:r>
      </w:del>
      <w:ins w:id="795" w:author="Italo Busi" w:date="2020-06-04T19:19:00Z">
        <w:r>
          <w:t>.</w:t>
        </w:r>
      </w:ins>
    </w:p>
    <w:p w14:paraId="7FA405FF" w14:textId="77777777" w:rsidR="004B5A98" w:rsidRPr="00696729" w:rsidRDefault="004B5A98" w:rsidP="004B5A98">
      <w:pPr>
        <w:rPr>
          <w:ins w:id="796" w:author="Italo Busi" w:date="2020-06-04T20:02:00Z"/>
          <w:i/>
          <w:rPrChange w:id="797" w:author="Italo Busi" w:date="2020-06-04T20:05:00Z">
            <w:rPr>
              <w:ins w:id="798" w:author="Italo Busi" w:date="2020-06-04T20:02:00Z"/>
            </w:rPr>
          </w:rPrChange>
        </w:rPr>
      </w:pPr>
      <w:ins w:id="799" w:author="Italo Busi" w:date="2020-06-04T20:01:00Z">
        <w:r w:rsidRPr="00696729">
          <w:rPr>
            <w:i/>
            <w:highlight w:val="yellow"/>
            <w:rPrChange w:id="800" w:author="Italo Busi" w:date="2020-06-04T20:05:00Z">
              <w:rPr/>
            </w:rPrChange>
          </w:rPr>
          <w:t xml:space="preserve">Add some </w:t>
        </w:r>
      </w:ins>
      <w:ins w:id="801" w:author="Italo Busi" w:date="2020-06-04T20:02:00Z">
        <w:r w:rsidRPr="00696729">
          <w:rPr>
            <w:i/>
            <w:highlight w:val="yellow"/>
            <w:rPrChange w:id="802" w:author="Italo Busi" w:date="2020-06-04T20:05:00Z">
              <w:rPr/>
            </w:rPrChange>
          </w:rPr>
          <w:t xml:space="preserve">text to describe the possibility that </w:t>
        </w:r>
      </w:ins>
      <w:ins w:id="803" w:author="Italo Busi" w:date="2020-06-04T20:01:00Z">
        <w:r w:rsidRPr="00696729">
          <w:rPr>
            <w:i/>
            <w:highlight w:val="yellow"/>
            <w:rPrChange w:id="804" w:author="Italo Busi" w:date="2020-06-04T20:05:00Z">
              <w:rPr/>
            </w:rPrChange>
          </w:rPr>
          <w:t>the modificatio</w:t>
        </w:r>
      </w:ins>
      <w:ins w:id="805" w:author="Jean-Francois Bouquier" w:date="2020-06-05T11:16:00Z">
        <w:r w:rsidR="00B668BC">
          <w:rPr>
            <w:i/>
            <w:highlight w:val="yellow"/>
          </w:rPr>
          <w:t>n</w:t>
        </w:r>
      </w:ins>
      <w:ins w:id="806" w:author="Italo Busi" w:date="2020-06-04T20:01:00Z">
        <w:r w:rsidRPr="00696729">
          <w:rPr>
            <w:i/>
            <w:highlight w:val="yellow"/>
            <w:rPrChange w:id="807" w:author="Italo Busi" w:date="2020-06-04T20:05:00Z">
              <w:rPr/>
            </w:rPrChange>
          </w:rPr>
          <w:t xml:space="preserve"> of an existing MPLS tunnel </w:t>
        </w:r>
      </w:ins>
      <w:ins w:id="808" w:author="Italo Busi" w:date="2020-06-04T20:04:00Z">
        <w:r w:rsidRPr="00696729">
          <w:rPr>
            <w:i/>
            <w:highlight w:val="yellow"/>
            <w:rPrChange w:id="809" w:author="Italo Busi" w:date="2020-06-04T20:05:00Z">
              <w:rPr/>
            </w:rPrChange>
          </w:rPr>
          <w:t xml:space="preserve">or the setup of a new MPLS tunnel </w:t>
        </w:r>
      </w:ins>
      <w:ins w:id="810" w:author="Italo Busi" w:date="2020-06-04T20:02:00Z">
        <w:r w:rsidRPr="00696729">
          <w:rPr>
            <w:i/>
            <w:highlight w:val="yellow"/>
            <w:rPrChange w:id="811" w:author="Italo Busi" w:date="2020-06-04T20:05:00Z">
              <w:rPr/>
            </w:rPrChange>
          </w:rPr>
          <w:t xml:space="preserve">can </w:t>
        </w:r>
      </w:ins>
      <w:ins w:id="812" w:author="Italo Busi" w:date="2020-06-04T20:01:00Z">
        <w:r w:rsidRPr="00696729">
          <w:rPr>
            <w:i/>
            <w:highlight w:val="yellow"/>
            <w:rPrChange w:id="813" w:author="Italo Busi" w:date="2020-06-04T20:05:00Z">
              <w:rPr/>
            </w:rPrChange>
          </w:rPr>
          <w:t xml:space="preserve">trigger the modification </w:t>
        </w:r>
      </w:ins>
      <w:ins w:id="814" w:author="Italo Busi" w:date="2020-06-04T20:02:00Z">
        <w:r w:rsidRPr="00696729">
          <w:rPr>
            <w:i/>
            <w:highlight w:val="yellow"/>
            <w:rPrChange w:id="815" w:author="Italo Busi" w:date="2020-06-04T20:05:00Z">
              <w:rPr/>
            </w:rPrChange>
          </w:rPr>
          <w:t>of optical tunnel</w:t>
        </w:r>
      </w:ins>
      <w:ins w:id="816" w:author="Italo Busi" w:date="2020-06-04T20:03:00Z">
        <w:r w:rsidRPr="00696729">
          <w:rPr>
            <w:i/>
            <w:highlight w:val="yellow"/>
            <w:rPrChange w:id="817" w:author="Italo Busi" w:date="2020-06-04T20:05:00Z">
              <w:rPr/>
            </w:rPrChange>
          </w:rPr>
          <w:t>(s)</w:t>
        </w:r>
      </w:ins>
      <w:ins w:id="818" w:author="Italo Busi" w:date="2020-06-04T20:02:00Z">
        <w:r w:rsidRPr="00696729">
          <w:rPr>
            <w:i/>
            <w:highlight w:val="yellow"/>
            <w:rPrChange w:id="819" w:author="Italo Busi" w:date="2020-06-04T20:05:00Z">
              <w:rPr/>
            </w:rPrChange>
          </w:rPr>
          <w:t xml:space="preserve"> (e.g., ODUflex bandwidth increase)</w:t>
        </w:r>
      </w:ins>
      <w:ins w:id="820" w:author="Italo Busi" w:date="2020-06-04T20:03:00Z">
        <w:r w:rsidRPr="00696729">
          <w:rPr>
            <w:i/>
            <w:highlight w:val="yellow"/>
            <w:rPrChange w:id="821" w:author="Italo Busi" w:date="2020-06-04T20:05:00Z">
              <w:rPr/>
            </w:rPrChange>
          </w:rPr>
          <w:t xml:space="preserve"> or the setup of new optical tunnel(s) (e.g., adding a new LAG member or re-routing the MPLS tunnel to </w:t>
        </w:r>
      </w:ins>
      <w:ins w:id="822" w:author="Italo Busi" w:date="2020-06-04T20:04:00Z">
        <w:r w:rsidRPr="00696729">
          <w:rPr>
            <w:i/>
            <w:highlight w:val="yellow"/>
            <w:rPrChange w:id="823" w:author="Italo Busi" w:date="2020-06-04T20:05:00Z">
              <w:rPr/>
            </w:rPrChange>
          </w:rPr>
          <w:t xml:space="preserve">new IP links with </w:t>
        </w:r>
      </w:ins>
      <w:ins w:id="824" w:author="Italo Busi" w:date="2020-06-04T20:03:00Z">
        <w:r w:rsidRPr="00696729">
          <w:rPr>
            <w:i/>
            <w:highlight w:val="yellow"/>
            <w:rPrChange w:id="825" w:author="Italo Busi" w:date="2020-06-04T20:05:00Z">
              <w:rPr/>
            </w:rPrChange>
          </w:rPr>
          <w:t>higher bandwidth</w:t>
        </w:r>
      </w:ins>
      <w:ins w:id="826" w:author="Italo Busi" w:date="2020-06-04T20:04:00Z">
        <w:r w:rsidRPr="00696729">
          <w:rPr>
            <w:i/>
            <w:highlight w:val="yellow"/>
            <w:rPrChange w:id="827" w:author="Italo Busi" w:date="2020-06-04T20:05:00Z">
              <w:rPr/>
            </w:rPrChange>
          </w:rPr>
          <w:t>)</w:t>
        </w:r>
      </w:ins>
      <w:ins w:id="828" w:author="Italo Busi" w:date="2020-06-04T20:03:00Z">
        <w:r w:rsidRPr="00696729">
          <w:rPr>
            <w:i/>
            <w:highlight w:val="yellow"/>
            <w:rPrChange w:id="829" w:author="Italo Busi" w:date="2020-06-04T20:05:00Z">
              <w:rPr/>
            </w:rPrChange>
          </w:rPr>
          <w:t>.</w:t>
        </w:r>
      </w:ins>
      <w:ins w:id="830" w:author="Italo Busi" w:date="2020-06-04T20:04:00Z">
        <w:r w:rsidRPr="00696729">
          <w:rPr>
            <w:i/>
            <w:highlight w:val="yellow"/>
            <w:rPrChange w:id="831" w:author="Italo Busi" w:date="2020-06-04T20:05:00Z">
              <w:rPr/>
            </w:rPrChange>
          </w:rPr>
          <w:t xml:space="preserve"> Note that </w:t>
        </w:r>
      </w:ins>
      <w:ins w:id="832" w:author="Italo Busi" w:date="2020-06-04T20:05:00Z">
        <w:r w:rsidRPr="00696729">
          <w:rPr>
            <w:i/>
            <w:highlight w:val="yellow"/>
            <w:rPrChange w:id="833" w:author="Italo Busi" w:date="2020-06-04T20:05:00Z">
              <w:rPr/>
            </w:rPrChange>
          </w:rPr>
          <w:t>this multi-layer issue should be coordinated by the MDSC and not by the P-PNC.</w:t>
        </w:r>
      </w:ins>
    </w:p>
    <w:p w14:paraId="52870B5C" w14:textId="77777777" w:rsidR="004B5A98" w:rsidRDefault="004B5A98" w:rsidP="004B5A98">
      <w:r>
        <w:t xml:space="preserve">Note that </w:t>
      </w:r>
      <w:del w:id="834" w:author="Italo Busi" w:date="2020-06-04T19:20:00Z">
        <w:r w:rsidDel="006D105A">
          <w:delText xml:space="preserve">with </w:delText>
        </w:r>
      </w:del>
      <w:ins w:id="835" w:author="Italo Busi" w:date="2020-06-04T19:20:00Z">
        <w:r>
          <w:t xml:space="preserve">in case of </w:t>
        </w:r>
      </w:ins>
      <w:r w:rsidRPr="006D105A">
        <w:rPr>
          <w:highlight w:val="yellow"/>
          <w:rPrChange w:id="836" w:author="Italo Busi" w:date="2020-06-04T19:20:00Z">
            <w:rPr/>
          </w:rPrChange>
        </w:rPr>
        <w:t xml:space="preserve">no </w:t>
      </w:r>
      <w:ins w:id="837" w:author="Italo Busi" w:date="2020-06-04T19:20:00Z">
        <w:r w:rsidRPr="006D105A">
          <w:rPr>
            <w:highlight w:val="yellow"/>
            <w:rPrChange w:id="838" w:author="Italo Busi" w:date="2020-06-04T19:20:00Z">
              <w:rPr/>
            </w:rPrChange>
          </w:rPr>
          <w:t xml:space="preserve">resource </w:t>
        </w:r>
      </w:ins>
      <w:r w:rsidRPr="006D105A">
        <w:rPr>
          <w:highlight w:val="yellow"/>
          <w:rPrChange w:id="839" w:author="Italo Busi" w:date="2020-06-04T19:20:00Z">
            <w:rPr/>
          </w:rPrChange>
        </w:rPr>
        <w:t>isolation</w:t>
      </w:r>
      <w:r>
        <w:t xml:space="preserve"> requirement</w:t>
      </w:r>
      <w:del w:id="840" w:author="Italo Busi" w:date="2020-06-04T19:57:00Z">
        <w:r w:rsidDel="00696729">
          <w:delText xml:space="preserve"> for the L3VPN</w:delText>
        </w:r>
      </w:del>
      <w:r>
        <w:t xml:space="preserve">, </w:t>
      </w:r>
      <w:ins w:id="841" w:author="Italo Busi" w:date="2020-06-04T19:21:00Z">
        <w:r>
          <w:t xml:space="preserve">any </w:t>
        </w:r>
      </w:ins>
      <w:r>
        <w:t>existing MPLS tunnel can be selected</w:t>
      </w:r>
      <w:ins w:id="842" w:author="Italo Busi" w:date="2020-06-04T19:57:00Z">
        <w:r>
          <w:t xml:space="preserve"> for that L2/L3VPN</w:t>
        </w:r>
      </w:ins>
      <w:r>
        <w:t>. With soft isolation requirement</w:t>
      </w:r>
      <w:del w:id="843" w:author="Italo Busi" w:date="2020-06-04T19:56:00Z">
        <w:r w:rsidDel="00696729">
          <w:delText xml:space="preserve"> for the L3VPN</w:delText>
        </w:r>
      </w:del>
      <w:r>
        <w:t xml:space="preserve">, </w:t>
      </w:r>
      <w:ins w:id="844" w:author="Italo Busi" w:date="2020-06-04T19:23:00Z">
        <w:r>
          <w:t xml:space="preserve">a dedicated </w:t>
        </w:r>
      </w:ins>
      <w:ins w:id="845" w:author="Italo Busi" w:date="2020-06-04T19:56:00Z">
        <w:r>
          <w:t xml:space="preserve">MPLS </w:t>
        </w:r>
      </w:ins>
      <w:ins w:id="846" w:author="Italo Busi" w:date="2020-06-04T19:23:00Z">
        <w:r>
          <w:t xml:space="preserve">tunnel needs to be setup </w:t>
        </w:r>
      </w:ins>
      <w:ins w:id="847" w:author="Italo Busi" w:date="2020-06-04T19:24:00Z">
        <w:r>
          <w:t xml:space="preserve">for that </w:t>
        </w:r>
      </w:ins>
      <w:ins w:id="848" w:author="Italo Busi" w:date="2020-06-04T19:56:00Z">
        <w:r>
          <w:t xml:space="preserve">that </w:t>
        </w:r>
      </w:ins>
      <w:ins w:id="849" w:author="Italo Busi" w:date="2020-06-04T19:24:00Z">
        <w:r>
          <w:t xml:space="preserve">L2/L3VPN, </w:t>
        </w:r>
      </w:ins>
      <w:ins w:id="850" w:author="Italo Busi" w:date="2020-06-04T19:23:00Z">
        <w:r>
          <w:t xml:space="preserve">but its </w:t>
        </w:r>
      </w:ins>
      <w:del w:id="851" w:author="Italo Busi" w:date="2020-06-04T19:23:00Z">
        <w:r w:rsidDel="002B3586">
          <w:delText xml:space="preserve">an </w:delText>
        </w:r>
      </w:del>
      <w:ins w:id="852" w:author="Italo Busi" w:date="2020-06-04T19:23:00Z">
        <w:r>
          <w:t xml:space="preserve">underlying </w:t>
        </w:r>
      </w:ins>
      <w:r>
        <w:t>optical tunnel</w:t>
      </w:r>
      <w:ins w:id="853" w:author="Italo Busi" w:date="2020-06-04T19:57:00Z">
        <w:r>
          <w:t>(s)</w:t>
        </w:r>
      </w:ins>
      <w:r>
        <w:t xml:space="preserve"> can be shared with other </w:t>
      </w:r>
      <w:del w:id="854" w:author="Italo Busi" w:date="2020-06-04T19:23:00Z">
        <w:r w:rsidDel="002B3586">
          <w:delText xml:space="preserve">L2/L3VPN services </w:delText>
        </w:r>
      </w:del>
      <w:ins w:id="855" w:author="Italo Busi" w:date="2020-06-04T19:58:00Z">
        <w:r>
          <w:t xml:space="preserve">MPLS </w:t>
        </w:r>
      </w:ins>
      <w:ins w:id="856" w:author="Italo Busi" w:date="2020-06-04T19:23:00Z">
        <w:r>
          <w:t>tunnels</w:t>
        </w:r>
      </w:ins>
      <w:ins w:id="857" w:author="Italo Busi" w:date="2020-06-04T19:58:00Z">
        <w:r>
          <w:t>, supporting other L2/L3VPN services</w:t>
        </w:r>
      </w:ins>
      <w:ins w:id="858" w:author="Italo Busi" w:date="2020-06-04T19:23:00Z">
        <w:r>
          <w:t xml:space="preserve">. </w:t>
        </w:r>
      </w:ins>
      <w:del w:id="859" w:author="Italo Busi" w:date="2020-06-04T19:23:00Z">
        <w:r w:rsidDel="002B3586">
          <w:delText xml:space="preserve">while with </w:delText>
        </w:r>
      </w:del>
      <w:ins w:id="860" w:author="Italo Busi" w:date="2020-06-04T19:23:00Z">
        <w:r>
          <w:t xml:space="preserve">In case of </w:t>
        </w:r>
      </w:ins>
      <w:r>
        <w:t>hard isolation requirement</w:t>
      </w:r>
      <w:del w:id="861" w:author="Italo Busi" w:date="2020-06-04T19:58:00Z">
        <w:r w:rsidDel="00696729">
          <w:delText xml:space="preserve"> for the L2/L3VPN</w:delText>
        </w:r>
      </w:del>
      <w:r>
        <w:t xml:space="preserve">, a dedicated </w:t>
      </w:r>
      <w:del w:id="862" w:author="Italo Busi" w:date="2020-06-04T19:21:00Z">
        <w:r w:rsidDel="002B3586">
          <w:delText xml:space="preserve">MPLS-TE and a dedicated </w:delText>
        </w:r>
      </w:del>
      <w:r>
        <w:t xml:space="preserve">optical tunnel </w:t>
      </w:r>
      <w:del w:id="863" w:author="Italo Busi" w:date="2020-06-04T19:58:00Z">
        <w:r w:rsidDel="00696729">
          <w:delText>MUST be</w:delText>
        </w:r>
      </w:del>
      <w:ins w:id="864" w:author="Italo Busi" w:date="2020-06-04T19:58:00Z">
        <w:r>
          <w:t>is</w:t>
        </w:r>
      </w:ins>
      <w:r>
        <w:t xml:space="preserve"> provisioned for </w:t>
      </w:r>
      <w:del w:id="865" w:author="Italo Busi" w:date="2020-06-04T19:58:00Z">
        <w:r w:rsidDel="00696729">
          <w:delText xml:space="preserve">the </w:delText>
        </w:r>
      </w:del>
      <w:ins w:id="866" w:author="Italo Busi" w:date="2020-06-04T19:58:00Z">
        <w:r>
          <w:t xml:space="preserve">that </w:t>
        </w:r>
      </w:ins>
      <w:r>
        <w:t>L2/L3VPN.</w:t>
      </w:r>
    </w:p>
    <w:p w14:paraId="21CBAEDA" w14:textId="77777777" w:rsidR="004B5A98" w:rsidRPr="00A37F5E" w:rsidDel="002B3586" w:rsidRDefault="004B5A98" w:rsidP="004B5A98">
      <w:pPr>
        <w:pStyle w:val="Heading4"/>
        <w:rPr>
          <w:del w:id="867" w:author="Italo Busi" w:date="2020-06-04T19:22:00Z"/>
        </w:rPr>
      </w:pPr>
      <w:bookmarkStart w:id="868" w:name="_Toc11939777"/>
      <w:bookmarkStart w:id="869" w:name="_Ref30847049"/>
      <w:bookmarkStart w:id="870" w:name="_Toc30847416"/>
      <w:bookmarkStart w:id="871" w:name="_Toc34660386"/>
      <w:bookmarkStart w:id="872" w:name="_Toc42249039"/>
      <w:bookmarkStart w:id="873" w:name="_Toc42249117"/>
      <w:del w:id="874" w:author="Italo Busi" w:date="2020-06-04T19:22:00Z">
        <w:r w:rsidRPr="00A37F5E" w:rsidDel="002B3586">
          <w:delText>VPN/VRF Provisioning for L3VPN</w:delText>
        </w:r>
        <w:bookmarkEnd w:id="868"/>
        <w:bookmarkEnd w:id="869"/>
        <w:bookmarkEnd w:id="870"/>
        <w:bookmarkEnd w:id="871"/>
        <w:bookmarkEnd w:id="872"/>
        <w:bookmarkEnd w:id="873"/>
      </w:del>
    </w:p>
    <w:p w14:paraId="1DFFA04A" w14:textId="77777777" w:rsidR="004B5A98" w:rsidRPr="00FC6D35" w:rsidDel="002B3586" w:rsidRDefault="004B5A98" w:rsidP="004B5A98">
      <w:pPr>
        <w:pStyle w:val="CommentText"/>
        <w:rPr>
          <w:del w:id="875" w:author="Italo Busi" w:date="2020-06-04T19:22:00Z"/>
          <w:sz w:val="24"/>
          <w:szCs w:val="24"/>
        </w:rPr>
      </w:pPr>
      <w:del w:id="876" w:author="Italo Busi" w:date="2020-06-04T19:22:00Z">
        <w:r w:rsidRPr="00FC6D35" w:rsidDel="002B3586">
          <w:rPr>
            <w:sz w:val="24"/>
            <w:szCs w:val="24"/>
          </w:rPr>
          <w:delTex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delText>
        </w:r>
        <w:r w:rsidDel="002B3586">
          <w:rPr>
            <w:sz w:val="24"/>
            <w:szCs w:val="24"/>
          </w:rPr>
          <w:delText xml:space="preserve"> [RFC4364]</w:delText>
        </w:r>
        <w:r w:rsidRPr="00FC6D35" w:rsidDel="002B3586">
          <w:rPr>
            <w:sz w:val="24"/>
            <w:szCs w:val="24"/>
          </w:rPr>
          <w:delText>, it will also push the LSP label assigned to the configured MPLS-TE Tunnel to reach the ASBR next hop and forwards the packet to the MPLS next-hop of this MPLS-TE Tunnel.</w:delText>
        </w:r>
      </w:del>
    </w:p>
    <w:p w14:paraId="72B4E81C" w14:textId="77777777" w:rsidR="004B5A98" w:rsidDel="002B3586" w:rsidRDefault="004B5A98" w:rsidP="004B5A98">
      <w:pPr>
        <w:rPr>
          <w:del w:id="877" w:author="Italo Busi" w:date="2020-06-04T19:22:00Z"/>
        </w:rPr>
      </w:pPr>
      <w:del w:id="878" w:author="Italo Busi" w:date="2020-06-04T19:22:00Z">
        <w:r w:rsidDel="002B3586">
          <w:delText>In case of option C [RFC4364], the PE will push one MPLS LSP label signaled by BGP to reach the destination PE and a second MPLS LSP label assigned to the configured MPLS-TE Tunnel to reach the ASBR next-hop and forward the packet to the MPLS next-hop of this MPLS-TE Tunnel.</w:delText>
        </w:r>
      </w:del>
    </w:p>
    <w:p w14:paraId="213960FA" w14:textId="77777777" w:rsidR="004B5A98" w:rsidDel="002B3586" w:rsidRDefault="004B5A98" w:rsidP="004B5A98">
      <w:pPr>
        <w:rPr>
          <w:del w:id="879" w:author="Italo Busi" w:date="2020-06-04T19:22:00Z"/>
        </w:rPr>
      </w:pPr>
      <w:del w:id="880" w:author="Italo Busi" w:date="2020-06-04T19:22:00Z">
        <w:r w:rsidDel="002B3586">
          <w:delText xml:space="preserve">With Option C, the ASBR of the first domain interfacing the next domain should keep the VPN label intact to the ASBR of the next domain so that the ASBR in the next domain sees the VPN packets as if they are coming from a CE. With Option B, </w:delText>
        </w:r>
        <w:r w:rsidRPr="00244EB1" w:rsidDel="002B3586">
          <w:delText>the VPN label is swapped. With option A, the VPN label is removed.</w:delText>
        </w:r>
      </w:del>
    </w:p>
    <w:p w14:paraId="314A1264" w14:textId="77777777" w:rsidR="004B5A98" w:rsidDel="002B3586" w:rsidRDefault="004B5A98" w:rsidP="004B5A98">
      <w:pPr>
        <w:rPr>
          <w:del w:id="881" w:author="Italo Busi" w:date="2020-06-04T19:22:00Z"/>
        </w:rPr>
      </w:pPr>
      <w:del w:id="882" w:author="Italo Busi" w:date="2020-06-04T19:22:00Z">
        <w:r w:rsidDel="002B3586">
          <w:delTex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delText>
        </w:r>
        <w:r w:rsidRPr="00D25248" w:rsidDel="002B3586">
          <w:delText>With option C, the ASBR operates with the end-to-end tunnel labels so it may be not aware of the VPN the traffic belongs to.</w:delText>
        </w:r>
      </w:del>
    </w:p>
    <w:p w14:paraId="01B04951" w14:textId="77777777" w:rsidR="004B5A98" w:rsidDel="002B3586" w:rsidRDefault="004B5A98" w:rsidP="004B5A98">
      <w:pPr>
        <w:rPr>
          <w:del w:id="883" w:author="Italo Busi" w:date="2020-06-04T19:22:00Z"/>
        </w:rPr>
      </w:pPr>
      <w:del w:id="884" w:author="Italo Busi" w:date="2020-06-04T19:22:00Z">
        <w:r w:rsidDel="002B3586">
          <w:delText xml:space="preserve">This process is repeated in each domain. The PE of the last domain interfacing the destination CE should recognize the VPN label when the VPN packets arrive and thus POP the VPN label and forward the packets to the CE. </w:delText>
        </w:r>
      </w:del>
    </w:p>
    <w:p w14:paraId="62F96ABC" w14:textId="77777777" w:rsidR="004B5A98" w:rsidRPr="00A37F5E" w:rsidDel="002B3586" w:rsidRDefault="004B5A98" w:rsidP="004B5A98">
      <w:pPr>
        <w:pStyle w:val="Heading4"/>
        <w:rPr>
          <w:del w:id="885" w:author="Italo Busi" w:date="2020-06-04T19:22:00Z"/>
        </w:rPr>
      </w:pPr>
      <w:bookmarkStart w:id="886" w:name="_Toc11939778"/>
      <w:bookmarkStart w:id="887" w:name="_Toc30847417"/>
      <w:bookmarkStart w:id="888" w:name="_Toc34660387"/>
      <w:bookmarkStart w:id="889" w:name="_Toc42249040"/>
      <w:bookmarkStart w:id="890" w:name="_Toc42249118"/>
      <w:del w:id="891" w:author="Italo Busi" w:date="2020-06-04T19:22:00Z">
        <w:r w:rsidRPr="00A37F5E" w:rsidDel="002B3586">
          <w:delText>VSI Provisioning for L2VPN</w:delText>
        </w:r>
        <w:bookmarkEnd w:id="886"/>
        <w:bookmarkEnd w:id="887"/>
        <w:bookmarkEnd w:id="888"/>
        <w:bookmarkEnd w:id="889"/>
        <w:bookmarkEnd w:id="890"/>
      </w:del>
    </w:p>
    <w:p w14:paraId="1580A4FD" w14:textId="77777777" w:rsidR="004B5A98" w:rsidDel="002B3586" w:rsidRDefault="004B5A98" w:rsidP="004B5A98">
      <w:pPr>
        <w:rPr>
          <w:del w:id="892" w:author="Italo Busi" w:date="2020-06-04T19:22:00Z"/>
        </w:rPr>
      </w:pPr>
      <w:del w:id="893" w:author="Italo Busi" w:date="2020-06-04T19:22:00Z">
        <w:r w:rsidDel="002B3586">
          <w:delText>The VSI provisioning for L2VPN is similar to the VPN/VRF provision for L3VPN. L2VPN service types include:</w:delText>
        </w:r>
      </w:del>
    </w:p>
    <w:p w14:paraId="03463D9A" w14:textId="77777777" w:rsidR="004B5A98" w:rsidDel="002B3586" w:rsidRDefault="004B5A98" w:rsidP="004B5A98">
      <w:pPr>
        <w:pStyle w:val="RFCListBullet"/>
        <w:rPr>
          <w:del w:id="894" w:author="Italo Busi" w:date="2020-06-04T19:22:00Z"/>
        </w:rPr>
      </w:pPr>
      <w:del w:id="895" w:author="Italo Busi" w:date="2020-06-04T19:22:00Z">
        <w:r w:rsidDel="002B3586">
          <w:delText>Point-to-point Virtual Private Wire Services (VPWSs) that use LDP-signaled Pseudowires or L2TP-signaled Pseudowires [RFC6074];</w:delText>
        </w:r>
      </w:del>
    </w:p>
    <w:p w14:paraId="38B5FF8F" w14:textId="77777777" w:rsidR="004B5A98" w:rsidDel="002B3586" w:rsidRDefault="004B5A98" w:rsidP="004B5A98">
      <w:pPr>
        <w:pStyle w:val="RFCListBullet"/>
        <w:rPr>
          <w:del w:id="896" w:author="Italo Busi" w:date="2020-06-04T19:22:00Z"/>
        </w:rPr>
      </w:pPr>
      <w:del w:id="897" w:author="Italo Busi" w:date="2020-06-04T19:22:00Z">
        <w:r w:rsidDel="002B3586">
          <w:delText>Multipoint Virtual Private LAN Services (VPLSs) that use LDP-signaled Pseudowires or L2TP-signaled Pseudowires [RFC6074];</w:delText>
        </w:r>
      </w:del>
    </w:p>
    <w:p w14:paraId="3919D6C9" w14:textId="77777777" w:rsidR="004B5A98" w:rsidDel="002B3586" w:rsidRDefault="004B5A98" w:rsidP="004B5A98">
      <w:pPr>
        <w:pStyle w:val="RFCListBullet"/>
        <w:rPr>
          <w:del w:id="898" w:author="Italo Busi" w:date="2020-06-04T19:22:00Z"/>
        </w:rPr>
      </w:pPr>
      <w:del w:id="899" w:author="Italo Busi" w:date="2020-06-04T19:22:00Z">
        <w:r w:rsidDel="002B3586">
          <w:delText>Multipoint Virtual Private LAN Services (VPLSs) that use a Border Gateway Protocol (BGP) control plane as described in [RFC4761]and [RFC6624];</w:delText>
        </w:r>
      </w:del>
    </w:p>
    <w:p w14:paraId="2F51B297" w14:textId="77777777" w:rsidR="004B5A98" w:rsidDel="002B3586" w:rsidRDefault="004B5A98" w:rsidP="004B5A98">
      <w:pPr>
        <w:pStyle w:val="RFCListBullet"/>
        <w:rPr>
          <w:del w:id="900" w:author="Italo Busi" w:date="2020-06-04T19:22:00Z"/>
        </w:rPr>
      </w:pPr>
      <w:del w:id="901" w:author="Italo Busi" w:date="2020-06-04T19:22:00Z">
        <w:r w:rsidDel="002B3586">
          <w:delText>IP-Only LAN-Like Services (IPLSs) that are a functional subset of VPLS services [RFC7436];</w:delText>
        </w:r>
      </w:del>
    </w:p>
    <w:p w14:paraId="6C3D0EF7" w14:textId="77777777" w:rsidR="004B5A98" w:rsidDel="002B3586" w:rsidRDefault="004B5A98" w:rsidP="004B5A98">
      <w:pPr>
        <w:pStyle w:val="RFCListBullet"/>
        <w:rPr>
          <w:del w:id="902" w:author="Italo Busi" w:date="2020-06-04T19:22:00Z"/>
        </w:rPr>
      </w:pPr>
      <w:del w:id="903" w:author="Italo Busi" w:date="2020-06-04T19:22:00Z">
        <w:r w:rsidDel="002B3586">
          <w:delText>BGP MPLS-based Ethernet VPN Services as described in [RFC7432] and [RFC7209];</w:delText>
        </w:r>
      </w:del>
    </w:p>
    <w:p w14:paraId="7D73F7D6" w14:textId="77777777" w:rsidR="004B5A98" w:rsidDel="002B3586" w:rsidRDefault="004B5A98" w:rsidP="004B5A98">
      <w:pPr>
        <w:pStyle w:val="RFCListBullet"/>
        <w:rPr>
          <w:del w:id="904" w:author="Italo Busi" w:date="2020-06-04T19:22:00Z"/>
        </w:rPr>
      </w:pPr>
      <w:del w:id="905" w:author="Italo Busi" w:date="2020-06-04T19:22:00Z">
        <w:r w:rsidDel="002B3586">
          <w:delText>Ethernet VPN VPWS specified in [RFC8214] and [RFC7432].</w:delText>
        </w:r>
      </w:del>
    </w:p>
    <w:p w14:paraId="64F7D256" w14:textId="77777777" w:rsidR="004B5A98" w:rsidRPr="00A37F5E" w:rsidDel="002B3586" w:rsidRDefault="004B5A98" w:rsidP="004B5A98">
      <w:pPr>
        <w:pStyle w:val="Heading4"/>
        <w:rPr>
          <w:del w:id="906" w:author="Italo Busi" w:date="2020-06-04T19:22:00Z"/>
        </w:rPr>
      </w:pPr>
      <w:bookmarkStart w:id="907" w:name="_Toc11939779"/>
      <w:bookmarkStart w:id="908" w:name="_Toc30847418"/>
      <w:bookmarkStart w:id="909" w:name="_Toc34660388"/>
      <w:bookmarkStart w:id="910" w:name="_Toc42249041"/>
      <w:bookmarkStart w:id="911" w:name="_Toc42249119"/>
      <w:del w:id="912" w:author="Italo Busi" w:date="2020-06-04T19:22:00Z">
        <w:r w:rsidRPr="00A37F5E" w:rsidDel="002B3586">
          <w:delText>Inter-domain Links Update</w:delText>
        </w:r>
        <w:bookmarkEnd w:id="907"/>
        <w:bookmarkEnd w:id="908"/>
        <w:bookmarkEnd w:id="909"/>
        <w:bookmarkEnd w:id="910"/>
        <w:bookmarkEnd w:id="911"/>
      </w:del>
    </w:p>
    <w:p w14:paraId="124D285A" w14:textId="77777777" w:rsidR="004B5A98" w:rsidDel="002B3586" w:rsidRDefault="004B5A98" w:rsidP="004B5A98">
      <w:pPr>
        <w:rPr>
          <w:del w:id="913" w:author="Italo Busi" w:date="2020-06-04T19:22:00Z"/>
        </w:rPr>
      </w:pPr>
      <w:del w:id="914" w:author="Italo Busi" w:date="2020-06-04T19:22:00Z">
        <w:r w:rsidDel="002B3586">
          <w:delTex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delText>
        </w:r>
      </w:del>
    </w:p>
    <w:p w14:paraId="3511C8E2" w14:textId="77777777" w:rsidR="004B5A98" w:rsidRPr="00A37F5E" w:rsidDel="002B3586" w:rsidRDefault="004B5A98" w:rsidP="004B5A98">
      <w:pPr>
        <w:pStyle w:val="Heading4"/>
        <w:rPr>
          <w:del w:id="915" w:author="Italo Busi" w:date="2020-06-04T19:22:00Z"/>
        </w:rPr>
      </w:pPr>
      <w:bookmarkStart w:id="916" w:name="_Toc11939780"/>
      <w:bookmarkStart w:id="917" w:name="_Toc30847419"/>
      <w:bookmarkStart w:id="918" w:name="_Toc34660389"/>
      <w:bookmarkStart w:id="919" w:name="_Toc42249042"/>
      <w:bookmarkStart w:id="920" w:name="_Toc42249120"/>
      <w:del w:id="921" w:author="Italo Busi" w:date="2020-06-04T19:22:00Z">
        <w:r w:rsidRPr="00A37F5E" w:rsidDel="002B3586">
          <w:delText>End-to-end Tunnel Management</w:delText>
        </w:r>
        <w:bookmarkEnd w:id="916"/>
        <w:bookmarkEnd w:id="917"/>
        <w:bookmarkEnd w:id="918"/>
        <w:bookmarkEnd w:id="919"/>
        <w:bookmarkEnd w:id="920"/>
      </w:del>
    </w:p>
    <w:p w14:paraId="065444D2" w14:textId="77777777" w:rsidR="004B5A98" w:rsidDel="002B3586" w:rsidRDefault="004B5A98" w:rsidP="004B5A98">
      <w:pPr>
        <w:rPr>
          <w:del w:id="922" w:author="Italo Busi" w:date="2020-06-04T19:22:00Z"/>
        </w:rPr>
      </w:pPr>
      <w:del w:id="923" w:author="Italo Busi" w:date="2020-06-04T19:22:00Z">
        <w:r w:rsidDel="002B3586">
          <w:delText xml:space="preserve">It is foreseen that the Service/Network orchestrator should control and manage end-to-end tunnels for VPNs per VPN policy. </w:delText>
        </w:r>
      </w:del>
    </w:p>
    <w:p w14:paraId="69E0E109" w14:textId="77777777" w:rsidR="004B5A98" w:rsidDel="002B3586" w:rsidRDefault="004B5A98" w:rsidP="004B5A98">
      <w:pPr>
        <w:rPr>
          <w:del w:id="924" w:author="Italo Busi" w:date="2020-06-04T19:22:00Z"/>
        </w:rPr>
      </w:pPr>
      <w:del w:id="925" w:author="Italo Busi" w:date="2020-06-04T19:22:00Z">
        <w:r w:rsidDel="002B3586">
          <w:delText>As discussed in [ACTN-PM], the Orchestrator is responsible to collect domain LSP-level performance monitoring data from domain controllers and to derive and report end-to-end tunnel performance monitoring information to the customer.</w:delText>
        </w:r>
      </w:del>
    </w:p>
    <w:p w14:paraId="732611AC" w14:textId="77777777" w:rsidR="004B5A98" w:rsidRPr="00A37F5E" w:rsidDel="00696729" w:rsidRDefault="004B5A98" w:rsidP="004B5A98">
      <w:pPr>
        <w:pStyle w:val="Heading3"/>
        <w:rPr>
          <w:del w:id="926" w:author="Italo Busi" w:date="2020-06-04T20:00:00Z"/>
        </w:rPr>
      </w:pPr>
      <w:bookmarkStart w:id="927" w:name="_Toc11939781"/>
      <w:bookmarkStart w:id="928" w:name="_Ref30846824"/>
      <w:bookmarkStart w:id="929" w:name="_Toc30847420"/>
      <w:bookmarkStart w:id="930" w:name="_Toc34660390"/>
      <w:bookmarkStart w:id="931" w:name="_Toc42249043"/>
      <w:bookmarkStart w:id="932" w:name="_Toc42249121"/>
      <w:del w:id="933" w:author="Italo Busi" w:date="2020-06-04T20:00:00Z">
        <w:r w:rsidRPr="00A37F5E" w:rsidDel="00696729">
          <w:delText>Scenario B: Isolated VN/Tunnel Establishment</w:delText>
        </w:r>
        <w:bookmarkEnd w:id="927"/>
        <w:bookmarkEnd w:id="928"/>
        <w:bookmarkEnd w:id="929"/>
        <w:bookmarkEnd w:id="930"/>
        <w:bookmarkEnd w:id="931"/>
        <w:bookmarkEnd w:id="932"/>
        <w:r w:rsidRPr="00A37F5E" w:rsidDel="00696729">
          <w:delText xml:space="preserve"> </w:delText>
        </w:r>
      </w:del>
    </w:p>
    <w:p w14:paraId="1680F9E9" w14:textId="77777777" w:rsidR="004B5A98" w:rsidRPr="00696729" w:rsidRDefault="004B5A98" w:rsidP="004B5A98">
      <w:pPr>
        <w:rPr>
          <w:highlight w:val="yellow"/>
          <w:rPrChange w:id="934" w:author="Italo Busi" w:date="2020-06-04T20:05:00Z">
            <w:rPr/>
          </w:rPrChange>
        </w:rPr>
      </w:pPr>
      <w:r w:rsidRPr="00696729">
        <w:rPr>
          <w:highlight w:val="yellow"/>
          <w:rPrChange w:id="935" w:author="Italo Busi" w:date="2020-06-04T20:05:00Z">
            <w:rPr/>
          </w:rPrChange>
        </w:rPr>
        <w:t>When the L3VPN requires hard-isolated Tunnel establishment, optical layer tunnel binding with IP/MPLS layer is necessary. As such, the following functions are necessary.</w:t>
      </w:r>
    </w:p>
    <w:p w14:paraId="6D000E06" w14:textId="77777777" w:rsidR="004B5A98" w:rsidRPr="00696729" w:rsidRDefault="004B5A98" w:rsidP="004B5A98">
      <w:pPr>
        <w:pStyle w:val="RFCListBullet"/>
        <w:rPr>
          <w:highlight w:val="yellow"/>
          <w:rPrChange w:id="936" w:author="Italo Busi" w:date="2020-06-04T20:05:00Z">
            <w:rPr/>
          </w:rPrChange>
        </w:rPr>
      </w:pPr>
      <w:r w:rsidRPr="00696729">
        <w:rPr>
          <w:highlight w:val="yellow"/>
          <w:rPrChange w:id="937" w:author="Italo Busi" w:date="2020-06-04T20:05:00Z">
            <w:rPr/>
          </w:rPrChange>
        </w:rPr>
        <w:t xml:space="preserve">The IP/MPLS Domain Controller of Domain 1 needs to send the VRF instruction to the PE: </w:t>
      </w:r>
    </w:p>
    <w:p w14:paraId="3626E6BB" w14:textId="77777777" w:rsidR="004B5A98" w:rsidRPr="00696729" w:rsidRDefault="004B5A98" w:rsidP="004B5A98">
      <w:pPr>
        <w:pStyle w:val="RFCListBullet"/>
        <w:numPr>
          <w:ilvl w:val="1"/>
          <w:numId w:val="16"/>
        </w:numPr>
        <w:tabs>
          <w:tab w:val="clear" w:pos="1296"/>
        </w:tabs>
        <w:rPr>
          <w:highlight w:val="yellow"/>
          <w:rPrChange w:id="938" w:author="Italo Busi" w:date="2020-06-04T20:05:00Z">
            <w:rPr/>
          </w:rPrChange>
        </w:rPr>
      </w:pPr>
      <w:r w:rsidRPr="00696729">
        <w:rPr>
          <w:highlight w:val="yellow"/>
          <w:rPrChange w:id="939" w:author="Italo Busi" w:date="2020-06-04T20:05:00Z">
            <w:rPr/>
          </w:rPrChange>
        </w:rPr>
        <w:lastRenderedPageBreak/>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p>
    <w:p w14:paraId="0D6E52CD" w14:textId="77777777" w:rsidR="004B5A98" w:rsidRPr="00696729" w:rsidRDefault="004B5A98" w:rsidP="004B5A98">
      <w:pPr>
        <w:pStyle w:val="RFCListBullet"/>
        <w:rPr>
          <w:highlight w:val="yellow"/>
          <w:rPrChange w:id="940" w:author="Italo Busi" w:date="2020-06-04T20:05:00Z">
            <w:rPr/>
          </w:rPrChange>
        </w:rPr>
      </w:pPr>
      <w:r w:rsidRPr="00696729">
        <w:rPr>
          <w:highlight w:val="yellow"/>
          <w:rPrChange w:id="941" w:author="Italo Busi" w:date="2020-06-04T20:05:00Z">
            <w:rPr/>
          </w:rPrChange>
        </w:rP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p>
    <w:p w14:paraId="5C6B4528" w14:textId="77777777" w:rsidR="004B5A98" w:rsidRPr="00DA7964" w:rsidRDefault="004B5A98" w:rsidP="004B5A98">
      <w:pPr>
        <w:rPr>
          <w:i/>
        </w:rPr>
      </w:pPr>
      <w:r w:rsidRPr="00DA7964">
        <w:rPr>
          <w:b/>
          <w:i/>
          <w:highlight w:val="yellow"/>
        </w:rPr>
        <w:t>[Editor’s Note]</w:t>
      </w:r>
      <w:r w:rsidRPr="00DA7964">
        <w:rPr>
          <w:i/>
          <w:highlight w:val="yellow"/>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p>
    <w:p w14:paraId="1A4902B3" w14:textId="77777777" w:rsidR="00E33E77" w:rsidRDefault="00E33E77" w:rsidP="00E33E77">
      <w:pPr>
        <w:pStyle w:val="Heading2"/>
      </w:pPr>
      <w:bookmarkStart w:id="942" w:name="_Toc42249122"/>
      <w:r w:rsidRPr="00E33E77">
        <w:t>Optical Domain Controller and NE Functions</w:t>
      </w:r>
      <w:bookmarkEnd w:id="942"/>
    </w:p>
    <w:p w14:paraId="7DF94778" w14:textId="77777777" w:rsidR="004B5A98" w:rsidRPr="007B6CEE" w:rsidRDefault="004B5A98" w:rsidP="004B5A98">
      <w:pPr>
        <w:rPr>
          <w:ins w:id="943" w:author="Italo Busi" w:date="2020-06-04T19:02:00Z"/>
          <w:i/>
          <w:rPrChange w:id="944" w:author="Italo Busi" w:date="2020-06-04T19:03:00Z">
            <w:rPr>
              <w:ins w:id="945" w:author="Italo Busi" w:date="2020-06-04T19:02:00Z"/>
            </w:rPr>
          </w:rPrChange>
        </w:rPr>
      </w:pPr>
      <w:ins w:id="946" w:author="Italo Busi" w:date="2020-06-04T19:02:00Z">
        <w:r w:rsidRPr="007B6CEE">
          <w:rPr>
            <w:i/>
            <w:highlight w:val="yellow"/>
            <w:rPrChange w:id="947" w:author="Italo Busi" w:date="2020-06-04T19:03:00Z">
              <w:rPr/>
            </w:rPrChange>
          </w:rPr>
          <w:t>[Editor’s note: This section is assuming that the L-MDSC is setting up inter-domain optical tunnels between PEs instead of intra-domain optical tunnels</w:t>
        </w:r>
      </w:ins>
      <w:ins w:id="948" w:author="Italo Busi" w:date="2020-06-04T19:03:00Z">
        <w:r w:rsidRPr="007B6CEE">
          <w:rPr>
            <w:i/>
            <w:highlight w:val="yellow"/>
            <w:rPrChange w:id="949" w:author="Italo Busi" w:date="2020-06-04T19:03:00Z">
              <w:rPr/>
            </w:rPrChange>
          </w:rPr>
          <w:t>. Its content needs some major re-work to align with the new scope/content of the draft]</w:t>
        </w:r>
      </w:ins>
    </w:p>
    <w:p w14:paraId="5F37BA82" w14:textId="77777777" w:rsidR="004B5A98" w:rsidRDefault="004B5A98" w:rsidP="004B5A98">
      <w:r w:rsidRPr="007B6CEE">
        <w:t xml:space="preserve">Optical network provides the underlay connectivity services to IP/MPLS networks. The multi-domain optical network coordination is performed by the L-MDSC function shown in </w:t>
      </w:r>
      <w:r w:rsidRPr="007B6CEE">
        <w:fldChar w:fldCharType="begin"/>
      </w:r>
      <w:r w:rsidRPr="007B6CEE">
        <w:instrText xml:space="preserve"> REF _Ref5722602 \r \h </w:instrText>
      </w:r>
      <w:r w:rsidRPr="007B6CEE">
        <w:fldChar w:fldCharType="separate"/>
      </w:r>
      <w:r>
        <w:t>Figure 1</w:t>
      </w:r>
      <w:r w:rsidRPr="007B6CEE">
        <w:fldChar w:fldCharType="end"/>
      </w:r>
      <w:r w:rsidRPr="007B6CEE">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w:t>
      </w:r>
      <w:r>
        <w:t xml:space="preserve"> </w:t>
      </w:r>
    </w:p>
    <w:p w14:paraId="77FAE710" w14:textId="77777777" w:rsidR="004B5A98" w:rsidRDefault="004B5A98" w:rsidP="004B5A98">
      <w:r>
        <w:fldChar w:fldCharType="begin"/>
      </w:r>
      <w:r>
        <w:instrText xml:space="preserve"> REF _Ref30846605 \r \h </w:instrText>
      </w:r>
      <w:r>
        <w:fldChar w:fldCharType="separate"/>
      </w:r>
      <w:r>
        <w:t>Figure 6</w:t>
      </w:r>
      <w:r>
        <w:fldChar w:fldCharType="end"/>
      </w:r>
      <w:r>
        <w:t xml:space="preserve"> shows how the Optical Domain Controllers create a new optical tunnel and the related interaction with IP/MPLS domain controllers and the NEs to bind the optical tunnel with proper </w:t>
      </w:r>
      <w:r>
        <w:lastRenderedPageBreak/>
        <w:t xml:space="preserve">forwarding instruction so that the VPN requiring hard isolation can be fulfilled. </w:t>
      </w:r>
    </w:p>
    <w:p w14:paraId="6F7F48D8" w14:textId="77777777" w:rsidR="004B5A98" w:rsidRPr="002B6A0C" w:rsidRDefault="004B5A98" w:rsidP="004B5A98">
      <w:pPr>
        <w:pStyle w:val="RFCFigure"/>
      </w:pPr>
    </w:p>
    <w:p w14:paraId="011A8660" w14:textId="77777777" w:rsidR="004B5A98" w:rsidRPr="00DA7964" w:rsidRDefault="004B5A98" w:rsidP="004B5A98">
      <w:pPr>
        <w:pStyle w:val="RFCFigure"/>
      </w:pPr>
      <w:r w:rsidRPr="00DA7964">
        <w:t xml:space="preserve">        IP/MPLS Domain 1       Optical Domain    IP/MPLS Domain 2</w:t>
      </w:r>
    </w:p>
    <w:p w14:paraId="71A1C6BF" w14:textId="77777777" w:rsidR="004B5A98" w:rsidRPr="00DA7964" w:rsidRDefault="004B5A98" w:rsidP="004B5A98">
      <w:pPr>
        <w:pStyle w:val="RFCFigure"/>
        <w:rPr>
          <w:lang w:val="it-IT"/>
        </w:rPr>
      </w:pPr>
      <w:r w:rsidRPr="00DA7964">
        <w:t xml:space="preserve">            </w:t>
      </w:r>
      <w:r w:rsidRPr="00DA7964">
        <w:rPr>
          <w:lang w:val="it-IT"/>
        </w:rPr>
        <w:t>Controller            Controller         Controller</w:t>
      </w:r>
    </w:p>
    <w:p w14:paraId="66527E3A" w14:textId="77777777" w:rsidR="004B5A98" w:rsidRPr="00DA7964" w:rsidRDefault="004B5A98" w:rsidP="004B5A98">
      <w:pPr>
        <w:pStyle w:val="RFCFigure"/>
        <w:rPr>
          <w:lang w:val="it-IT"/>
        </w:rPr>
      </w:pPr>
    </w:p>
    <w:p w14:paraId="05C17195" w14:textId="77777777" w:rsidR="004B5A98" w:rsidRPr="00DA7964" w:rsidRDefault="004B5A98" w:rsidP="004B5A98">
      <w:pPr>
        <w:pStyle w:val="RFCFigure"/>
        <w:rPr>
          <w:lang w:val="it-IT"/>
        </w:rPr>
      </w:pPr>
      <w:r w:rsidRPr="00DA7964">
        <w:rPr>
          <w:lang w:val="it-IT"/>
        </w:rPr>
        <w:t xml:space="preserve">     +------------------+    +---------+   +------------------+</w:t>
      </w:r>
    </w:p>
    <w:p w14:paraId="692F13EE" w14:textId="77777777" w:rsidR="004B5A98" w:rsidRPr="00DA7964" w:rsidRDefault="004B5A98" w:rsidP="004B5A98">
      <w:pPr>
        <w:pStyle w:val="RFCFigure"/>
        <w:rPr>
          <w:lang w:val="it-IT"/>
        </w:rPr>
      </w:pPr>
      <w:r w:rsidRPr="00DA7964">
        <w:rPr>
          <w:lang w:val="it-IT"/>
        </w:rPr>
        <w:t xml:space="preserve">     | +-----+  +-----+ |    | +-----+ |   | +-----+  +-----+ |</w:t>
      </w:r>
    </w:p>
    <w:p w14:paraId="4E1C7125" w14:textId="77777777" w:rsidR="004B5A98" w:rsidRPr="00DA7964" w:rsidRDefault="004B5A98" w:rsidP="004B5A98">
      <w:pPr>
        <w:pStyle w:val="RFCFigure"/>
        <w:rPr>
          <w:lang w:val="it-IT"/>
        </w:rPr>
      </w:pPr>
      <w:r w:rsidRPr="00DA7964">
        <w:rPr>
          <w:lang w:val="it-IT"/>
        </w:rPr>
        <w:t xml:space="preserve">     | |PNC1 |  |Serv.| |    | |PNC  | |   | |PNC2 |  |Serv.| |</w:t>
      </w:r>
    </w:p>
    <w:p w14:paraId="342D708F" w14:textId="77777777" w:rsidR="004B5A98" w:rsidRPr="00DA7964" w:rsidRDefault="004B5A98" w:rsidP="004B5A98">
      <w:pPr>
        <w:pStyle w:val="RFCFigure"/>
        <w:rPr>
          <w:lang w:val="it-IT"/>
        </w:rPr>
      </w:pPr>
      <w:r w:rsidRPr="00DA7964">
        <w:rPr>
          <w:lang w:val="it-IT"/>
        </w:rPr>
        <w:t xml:space="preserve">     | +-----+  +-----+ |    | +-----+ |   | +-----+  +-----+ |</w:t>
      </w:r>
    </w:p>
    <w:p w14:paraId="4E43E8CD" w14:textId="77777777" w:rsidR="004B5A98" w:rsidRPr="00DA7964" w:rsidRDefault="004B5A98" w:rsidP="004B5A98">
      <w:pPr>
        <w:pStyle w:val="RFCFigure"/>
        <w:rPr>
          <w:lang w:val="it-IT"/>
        </w:rPr>
      </w:pPr>
      <w:r w:rsidRPr="00DA7964">
        <w:rPr>
          <w:lang w:val="it-IT"/>
        </w:rPr>
        <w:t xml:space="preserve">     +--|-----------|---+    +----|----+   +--|----------|----+</w:t>
      </w:r>
    </w:p>
    <w:p w14:paraId="1E46EBEC" w14:textId="77777777" w:rsidR="004B5A98" w:rsidRPr="00DA7964" w:rsidRDefault="004B5A98" w:rsidP="004B5A98">
      <w:pPr>
        <w:pStyle w:val="RFCFigure"/>
        <w:rPr>
          <w:lang w:val="it-IT"/>
        </w:rPr>
      </w:pPr>
      <w:r w:rsidRPr="00DA7964">
        <w:rPr>
          <w:lang w:val="it-IT"/>
        </w:rPr>
        <w:t xml:space="preserve">        | 2.Tunnel  | 3.VPN/VRF   |           |2.Tunnel  | 3.VPN/VRF</w:t>
      </w:r>
    </w:p>
    <w:p w14:paraId="21D58258" w14:textId="77777777" w:rsidR="004B5A98" w:rsidRPr="00DA7964" w:rsidRDefault="004B5A98" w:rsidP="004B5A98">
      <w:pPr>
        <w:pStyle w:val="RFCFigure"/>
      </w:pPr>
      <w:r w:rsidRPr="00DA7964">
        <w:rPr>
          <w:lang w:val="it-IT"/>
        </w:rPr>
        <w:t xml:space="preserve">        </w:t>
      </w:r>
      <w:r w:rsidRPr="00DA7964">
        <w:t>| Binding   | Provisioning|           |Binding   | Provisioning</w:t>
      </w:r>
    </w:p>
    <w:p w14:paraId="16F639FF" w14:textId="77777777" w:rsidR="004B5A98" w:rsidRPr="00DA7964" w:rsidRDefault="004B5A98" w:rsidP="004B5A98">
      <w:pPr>
        <w:pStyle w:val="RFCFigure"/>
      </w:pPr>
      <w:r w:rsidRPr="00DA7964">
        <w:t xml:space="preserve">        V           V             |           V          V</w:t>
      </w:r>
    </w:p>
    <w:p w14:paraId="7F1B9ECF" w14:textId="77777777" w:rsidR="004B5A98" w:rsidRPr="00DA7964" w:rsidRDefault="004B5A98" w:rsidP="004B5A98">
      <w:pPr>
        <w:pStyle w:val="RFCFigure"/>
        <w:rPr>
          <w:lang w:val="it-IT"/>
        </w:rPr>
      </w:pPr>
      <w:r w:rsidRPr="00DA7964">
        <w:t xml:space="preserve">       </w:t>
      </w:r>
      <w:r w:rsidRPr="00DA7964">
        <w:rPr>
          <w:lang w:val="it-IT"/>
        </w:rPr>
        <w:t>+-------------------+      |    +-------------------+</w:t>
      </w:r>
    </w:p>
    <w:p w14:paraId="61A86DB9" w14:textId="77777777" w:rsidR="004B5A98" w:rsidRPr="00DA7964" w:rsidRDefault="004B5A98" w:rsidP="004B5A98">
      <w:pPr>
        <w:pStyle w:val="RFCFigure"/>
        <w:rPr>
          <w:lang w:val="it-IT"/>
        </w:rPr>
      </w:pPr>
      <w:r w:rsidRPr="00DA7964">
        <w:rPr>
          <w:lang w:val="it-IT"/>
        </w:rPr>
        <w:t xml:space="preserve">  CE  / </w:t>
      </w:r>
      <w:del w:id="950" w:author="Italo Busi" w:date="2020-06-05T10:18:00Z">
        <w:r w:rsidRPr="00DA7964" w:rsidDel="00FB4681">
          <w:rPr>
            <w:lang w:val="it-IT"/>
          </w:rPr>
          <w:delText xml:space="preserve">PE              </w:delText>
        </w:r>
      </w:del>
      <w:ins w:id="951" w:author="Italo Busi" w:date="2020-06-05T10:18:00Z">
        <w:r w:rsidRPr="00DA7964">
          <w:rPr>
            <w:lang w:val="it-IT"/>
          </w:rPr>
          <w:t xml:space="preserve">PE     </w:t>
        </w:r>
        <w:r>
          <w:rPr>
            <w:lang w:val="it-IT"/>
          </w:rPr>
          <w:t>P</w:t>
        </w:r>
        <w:r w:rsidRPr="00DA7964">
          <w:rPr>
            <w:lang w:val="it-IT"/>
          </w:rPr>
          <w:t xml:space="preserve">   </w:t>
        </w:r>
        <w:r>
          <w:rPr>
            <w:lang w:val="it-IT"/>
          </w:rPr>
          <w:t>P</w:t>
        </w:r>
        <w:r w:rsidRPr="00DA7964">
          <w:rPr>
            <w:lang w:val="it-IT"/>
          </w:rPr>
          <w:t xml:space="preserve">    </w:t>
        </w:r>
      </w:ins>
      <w:r w:rsidRPr="00DA7964">
        <w:rPr>
          <w:lang w:val="it-IT"/>
        </w:rPr>
        <w:t>ASBR\     |   /ASBR              PE \   CE</w:t>
      </w:r>
    </w:p>
    <w:p w14:paraId="15863C3C" w14:textId="77777777" w:rsidR="004B5A98" w:rsidRPr="00DA7964" w:rsidRDefault="004B5A98" w:rsidP="004B5A98">
      <w:pPr>
        <w:pStyle w:val="RFCFigure"/>
        <w:rPr>
          <w:lang w:val="it-IT"/>
        </w:rPr>
      </w:pPr>
      <w:r w:rsidRPr="00DA7964">
        <w:rPr>
          <w:lang w:val="it-IT"/>
        </w:rPr>
        <w:t xml:space="preserve">  o--/---o     </w:t>
      </w:r>
      <w:ins w:id="952" w:author="Italo Busi" w:date="2020-06-05T10:17:00Z">
        <w:r w:rsidRPr="00DA7964">
          <w:rPr>
            <w:lang w:val="it-IT"/>
          </w:rPr>
          <w:t>o</w:t>
        </w:r>
      </w:ins>
      <w:del w:id="953" w:author="Italo Busi" w:date="2020-06-05T10:17:00Z">
        <w:r w:rsidRPr="00DA7964" w:rsidDel="00FB4681">
          <w:rPr>
            <w:lang w:val="it-IT"/>
          </w:rPr>
          <w:delText xml:space="preserve"> </w:delText>
        </w:r>
      </w:del>
      <w:r w:rsidRPr="00DA7964">
        <w:rPr>
          <w:lang w:val="it-IT"/>
        </w:rPr>
        <w:t xml:space="preserve">   </w:t>
      </w:r>
      <w:ins w:id="954" w:author="Italo Busi" w:date="2020-06-05T10:18:00Z">
        <w:r w:rsidRPr="00DA7964">
          <w:rPr>
            <w:lang w:val="it-IT"/>
          </w:rPr>
          <w:t>o</w:t>
        </w:r>
      </w:ins>
      <w:del w:id="955" w:author="Italo Busi" w:date="2020-06-05T10:18:00Z">
        <w:r w:rsidRPr="00DA7964" w:rsidDel="00FB4681">
          <w:rPr>
            <w:lang w:val="it-IT"/>
          </w:rPr>
          <w:delText xml:space="preserve"> </w:delText>
        </w:r>
      </w:del>
      <w:r w:rsidRPr="00DA7964">
        <w:rPr>
          <w:lang w:val="it-IT"/>
        </w:rPr>
        <w:t xml:space="preserve">      o--\----|--/--o                o---\--o</w:t>
      </w:r>
    </w:p>
    <w:p w14:paraId="59C17E18" w14:textId="77777777" w:rsidR="004B5A98" w:rsidRPr="00A92C5F" w:rsidRDefault="004B5A98" w:rsidP="004B5A98">
      <w:pPr>
        <w:pStyle w:val="RFCFigure"/>
        <w:rPr>
          <w:lang w:val="es-ES"/>
        </w:rPr>
      </w:pPr>
      <w:r w:rsidRPr="00DA7964">
        <w:rPr>
          <w:lang w:val="it-IT"/>
        </w:rPr>
        <w:t xml:space="preserve">     </w:t>
      </w:r>
      <w:r w:rsidRPr="00A92C5F">
        <w:rPr>
          <w:lang w:val="es-ES"/>
        </w:rPr>
        <w:t>\   :                   /    |  \                   :   /</w:t>
      </w:r>
    </w:p>
    <w:p w14:paraId="6F0F56AD" w14:textId="77777777" w:rsidR="004B5A98" w:rsidRPr="00A92C5F" w:rsidRDefault="004B5A98" w:rsidP="004B5A98">
      <w:pPr>
        <w:pStyle w:val="RFCFigure"/>
        <w:rPr>
          <w:lang w:val="es-ES"/>
        </w:rPr>
      </w:pPr>
      <w:r w:rsidRPr="00A92C5F">
        <w:rPr>
          <w:lang w:val="es-ES"/>
        </w:rPr>
        <w:t xml:space="preserve">      \  :    AS Domain 1   /     |   \   AS Domain 2    :  /</w:t>
      </w:r>
    </w:p>
    <w:p w14:paraId="3A7D23A2" w14:textId="77777777" w:rsidR="004B5A98" w:rsidRPr="00DA7964" w:rsidRDefault="004B5A98" w:rsidP="004B5A98">
      <w:pPr>
        <w:pStyle w:val="RFCFigure"/>
      </w:pPr>
      <w:r w:rsidRPr="00A92C5F">
        <w:rPr>
          <w:lang w:val="es-ES"/>
        </w:rPr>
        <w:t xml:space="preserve">       </w:t>
      </w:r>
      <w:r w:rsidRPr="00DA7964">
        <w:t>+-:-----------------+      |    +-----------------:-+</w:t>
      </w:r>
    </w:p>
    <w:p w14:paraId="6DCCD032" w14:textId="77777777" w:rsidR="004B5A98" w:rsidRPr="00DA7964" w:rsidRDefault="004B5A98" w:rsidP="004B5A98">
      <w:pPr>
        <w:pStyle w:val="RFCFigure"/>
      </w:pPr>
      <w:r w:rsidRPr="00DA7964">
        <w:t xml:space="preserve">         :                        |                     </w:t>
      </w:r>
      <w:del w:id="956" w:author="Italo Busi" w:date="2020-06-05T10:17:00Z">
        <w:r w:rsidRPr="00DA7964" w:rsidDel="00FB4681">
          <w:delText xml:space="preserve">   </w:delText>
        </w:r>
      </w:del>
      <w:r w:rsidRPr="00DA7964">
        <w:t xml:space="preserve"> :</w:t>
      </w:r>
    </w:p>
    <w:p w14:paraId="655BFFE7" w14:textId="77777777" w:rsidR="004B5A98" w:rsidRPr="00DA7964" w:rsidRDefault="004B5A98" w:rsidP="004B5A98">
      <w:pPr>
        <w:pStyle w:val="RFCFigure"/>
      </w:pPr>
      <w:r w:rsidRPr="00DA7964">
        <w:t xml:space="preserve">         :                        | 1. Optical          </w:t>
      </w:r>
      <w:del w:id="957" w:author="Italo Busi" w:date="2020-06-05T10:17:00Z">
        <w:r w:rsidRPr="00DA7964" w:rsidDel="00FB4681">
          <w:delText xml:space="preserve">   </w:delText>
        </w:r>
      </w:del>
      <w:r w:rsidRPr="00DA7964">
        <w:t xml:space="preserve"> :</w:t>
      </w:r>
    </w:p>
    <w:p w14:paraId="157536EF" w14:textId="77777777" w:rsidR="004B5A98" w:rsidRPr="00DA7964" w:rsidRDefault="004B5A98" w:rsidP="004B5A98">
      <w:pPr>
        <w:pStyle w:val="RFCFigure"/>
      </w:pPr>
      <w:r w:rsidRPr="00DA7964">
        <w:t xml:space="preserve">         :                        | Tunnel Creation     </w:t>
      </w:r>
      <w:del w:id="958" w:author="Italo Busi" w:date="2020-06-05T10:17:00Z">
        <w:r w:rsidRPr="00DA7964" w:rsidDel="00FB4681">
          <w:delText xml:space="preserve">   </w:delText>
        </w:r>
      </w:del>
      <w:r w:rsidRPr="00DA7964">
        <w:t xml:space="preserve"> :</w:t>
      </w:r>
    </w:p>
    <w:p w14:paraId="4CC92585" w14:textId="77777777" w:rsidR="004B5A98" w:rsidRPr="00DA7964" w:rsidRDefault="004B5A98" w:rsidP="004B5A98">
      <w:pPr>
        <w:pStyle w:val="RFCFigure"/>
      </w:pPr>
      <w:r w:rsidRPr="00DA7964">
        <w:t xml:space="preserve">         :                        v                     </w:t>
      </w:r>
      <w:del w:id="959" w:author="Italo Busi" w:date="2020-06-05T10:17:00Z">
        <w:r w:rsidRPr="00DA7964" w:rsidDel="00FB4681">
          <w:delText xml:space="preserve">   </w:delText>
        </w:r>
      </w:del>
      <w:r w:rsidRPr="00DA7964">
        <w:t xml:space="preserve"> :</w:t>
      </w:r>
    </w:p>
    <w:p w14:paraId="5BB15015" w14:textId="77777777" w:rsidR="004B5A98" w:rsidRPr="00DA7964" w:rsidRDefault="004B5A98" w:rsidP="004B5A98">
      <w:pPr>
        <w:pStyle w:val="RFCFigure"/>
      </w:pPr>
      <w:r w:rsidRPr="00DA7964">
        <w:t xml:space="preserve">       +-:----------------------------------------------</w:t>
      </w:r>
      <w:del w:id="960" w:author="Italo Busi" w:date="2020-06-05T10:17:00Z">
        <w:r w:rsidRPr="00DA7964" w:rsidDel="00FB4681">
          <w:delText>---</w:delText>
        </w:r>
      </w:del>
      <w:r w:rsidRPr="00DA7964">
        <w:t>-:-+</w:t>
      </w:r>
    </w:p>
    <w:p w14:paraId="3C5A1DA1" w14:textId="77777777" w:rsidR="004B5A98" w:rsidRPr="00DA7964" w:rsidRDefault="004B5A98" w:rsidP="004B5A98">
      <w:pPr>
        <w:pStyle w:val="RFCFigure"/>
      </w:pPr>
      <w:r w:rsidRPr="00DA7964">
        <w:t xml:space="preserve">      /  :                                              </w:t>
      </w:r>
      <w:del w:id="961" w:author="Italo Busi" w:date="2020-06-05T10:17:00Z">
        <w:r w:rsidRPr="00DA7964" w:rsidDel="00FB4681">
          <w:delText xml:space="preserve">   </w:delText>
        </w:r>
      </w:del>
      <w:r w:rsidRPr="00DA7964">
        <w:t xml:space="preserve"> :  \</w:t>
      </w:r>
    </w:p>
    <w:p w14:paraId="682F87D2" w14:textId="77777777" w:rsidR="004B5A98" w:rsidRPr="00DA7964" w:rsidRDefault="004B5A98" w:rsidP="004B5A98">
      <w:pPr>
        <w:pStyle w:val="RFCFigure"/>
      </w:pPr>
      <w:r w:rsidRPr="00DA7964">
        <w:t xml:space="preserve">     /   o..............................................</w:t>
      </w:r>
      <w:del w:id="962" w:author="Italo Busi" w:date="2020-06-05T10:17:00Z">
        <w:r w:rsidRPr="00DA7964" w:rsidDel="00FB4681">
          <w:delText>...</w:delText>
        </w:r>
      </w:del>
      <w:r w:rsidRPr="00DA7964">
        <w:t>.o   \</w:t>
      </w:r>
    </w:p>
    <w:p w14:paraId="027A776F" w14:textId="77777777" w:rsidR="004B5A98" w:rsidRPr="00DA7964" w:rsidRDefault="004B5A98" w:rsidP="004B5A98">
      <w:pPr>
        <w:pStyle w:val="RFCFigure"/>
      </w:pPr>
      <w:r w:rsidRPr="00DA7964">
        <w:t xml:space="preserve">    |                      Optical Tunnel               </w:t>
      </w:r>
      <w:del w:id="963" w:author="Italo Busi" w:date="2020-06-05T10:17:00Z">
        <w:r w:rsidRPr="00DA7964" w:rsidDel="00FB4681">
          <w:delText xml:space="preserve">   </w:delText>
        </w:r>
      </w:del>
      <w:r w:rsidRPr="00DA7964">
        <w:t xml:space="preserve">      |</w:t>
      </w:r>
    </w:p>
    <w:p w14:paraId="2F447F45" w14:textId="77777777" w:rsidR="004B5A98" w:rsidRPr="00DA7964" w:rsidRDefault="004B5A98" w:rsidP="004B5A98">
      <w:pPr>
        <w:pStyle w:val="RFCFigure"/>
      </w:pPr>
      <w:r w:rsidRPr="00DA7964">
        <w:t xml:space="preserve">     \                                                  </w:t>
      </w:r>
      <w:del w:id="964" w:author="Italo Busi" w:date="2020-06-05T10:17:00Z">
        <w:r w:rsidRPr="00DA7964" w:rsidDel="00FB4681">
          <w:delText xml:space="preserve">   </w:delText>
        </w:r>
      </w:del>
      <w:r w:rsidRPr="00DA7964">
        <w:t xml:space="preserve">     /</w:t>
      </w:r>
    </w:p>
    <w:p w14:paraId="71D33868" w14:textId="77777777" w:rsidR="004B5A98" w:rsidRPr="00DA7964" w:rsidRDefault="004B5A98" w:rsidP="004B5A98">
      <w:pPr>
        <w:pStyle w:val="RFCFigure"/>
      </w:pPr>
      <w:r w:rsidRPr="00DA7964">
        <w:t xml:space="preserve">      \                    Optical Domain               </w:t>
      </w:r>
      <w:del w:id="965" w:author="Italo Busi" w:date="2020-06-05T10:17:00Z">
        <w:r w:rsidRPr="00DA7964" w:rsidDel="00FB4681">
          <w:delText xml:space="preserve">   </w:delText>
        </w:r>
      </w:del>
      <w:r w:rsidRPr="00DA7964">
        <w:t xml:space="preserve">    /</w:t>
      </w:r>
    </w:p>
    <w:p w14:paraId="4F27E36B" w14:textId="77777777" w:rsidR="004B5A98" w:rsidRPr="00DA7964" w:rsidRDefault="004B5A98" w:rsidP="004B5A98">
      <w:pPr>
        <w:pStyle w:val="RFCFigure"/>
      </w:pPr>
      <w:r w:rsidRPr="00DA7964">
        <w:t xml:space="preserve">       +------------------------------------------------</w:t>
      </w:r>
      <w:del w:id="966" w:author="Italo Busi" w:date="2020-06-05T10:17:00Z">
        <w:r w:rsidRPr="00DA7964" w:rsidDel="00FB4681">
          <w:delText>--</w:delText>
        </w:r>
      </w:del>
      <w:r w:rsidRPr="00DA7964">
        <w:t>----+</w:t>
      </w:r>
    </w:p>
    <w:p w14:paraId="484C609A" w14:textId="77777777" w:rsidR="004B5A98" w:rsidRPr="002B6A0C" w:rsidRDefault="004B5A98" w:rsidP="004B5A98">
      <w:pPr>
        <w:pStyle w:val="RFCFigure"/>
      </w:pPr>
    </w:p>
    <w:p w14:paraId="3522E0E4" w14:textId="77777777" w:rsidR="004B5A98" w:rsidRDefault="004B5A98" w:rsidP="004B5A98">
      <w:pPr>
        <w:pStyle w:val="Caption"/>
      </w:pPr>
      <w:r>
        <w:t>Domain Controller &amp; NE Functions (Isolated Optical Tunnel)</w:t>
      </w:r>
    </w:p>
    <w:p w14:paraId="161A68B7" w14:textId="77777777" w:rsidR="004B5A98" w:rsidRDefault="004B5A98" w:rsidP="004B5A98">
      <w:r>
        <w:t xml:space="preserve">As discussed in </w:t>
      </w:r>
      <w:ins w:id="967" w:author="Italo Busi" w:date="2020-06-04T18:58:00Z">
        <w:r>
          <w:t xml:space="preserve">section </w:t>
        </w:r>
        <w:r>
          <w:fldChar w:fldCharType="begin"/>
        </w:r>
        <w:r>
          <w:instrText xml:space="preserve"> REF _Ref40961280 \r \h \t </w:instrText>
        </w:r>
      </w:ins>
      <w:r>
        <w:fldChar w:fldCharType="separate"/>
      </w:r>
      <w:ins w:id="968" w:author="Italo Busi" w:date="2020-06-04T18:59:00Z">
        <w:r>
          <w:t>2.3</w:t>
        </w:r>
      </w:ins>
      <w:ins w:id="969" w:author="Italo Busi" w:date="2020-06-04T18:58:00Z">
        <w:r>
          <w:fldChar w:fldCharType="end"/>
        </w:r>
      </w:ins>
      <w:del w:id="970" w:author="Italo Busi" w:date="2020-06-04T18:58:00Z">
        <w:r w:rsidDel="00F8768F">
          <w:fldChar w:fldCharType="begin"/>
        </w:r>
        <w:r w:rsidDel="00F8768F">
          <w:delInstrText xml:space="preserve"> REF _Ref30846694 \r \h \t </w:delInstrText>
        </w:r>
        <w:r w:rsidDel="00F8768F">
          <w:fldChar w:fldCharType="separate"/>
        </w:r>
        <w:r w:rsidDel="00F8768F">
          <w:delText>5.2</w:delText>
        </w:r>
        <w:r w:rsidDel="00F8768F">
          <w:fldChar w:fldCharType="end"/>
        </w:r>
      </w:del>
      <w:r>
        <w:t xml:space="preserve">, in case that VPN has requirement for hard-isolated tunnel establishment, the service/network orchestrator will coordinate across </w:t>
      </w:r>
      <w:ins w:id="971" w:author="Italo Busi" w:date="2020-06-04T19:04:00Z">
        <w:r>
          <w:t xml:space="preserve">the </w:t>
        </w:r>
      </w:ins>
      <w:r>
        <w:t xml:space="preserve">IP/MPLS domain controllers and </w:t>
      </w:r>
      <w:ins w:id="972" w:author="Italo Busi" w:date="2020-06-04T19:04:00Z">
        <w:r>
          <w:t xml:space="preserve">the </w:t>
        </w:r>
      </w:ins>
      <w:r>
        <w:t xml:space="preserve">Optical L-MDSC to ensure the creation of a new optical tunnel for the VPN in proper sequence. </w:t>
      </w:r>
      <w:r>
        <w:fldChar w:fldCharType="begin"/>
      </w:r>
      <w:r>
        <w:instrText xml:space="preserve"> REF _Ref30846605 \r \h </w:instrText>
      </w:r>
      <w:r>
        <w:fldChar w:fldCharType="separate"/>
      </w:r>
      <w:ins w:id="973" w:author="Italo Busi" w:date="2020-06-04T18:59:00Z">
        <w:r>
          <w:t>Figure 5</w:t>
        </w:r>
      </w:ins>
      <w:del w:id="974" w:author="Italo Busi" w:date="2020-06-04T18:59:00Z">
        <w:r w:rsidDel="007B6CEE">
          <w:delText>Figure 6</w:delText>
        </w:r>
      </w:del>
      <w:r>
        <w:fldChar w:fldCharType="end"/>
      </w:r>
      <w:r>
        <w:t xml:space="preserve"> shows this scenario.</w:t>
      </w:r>
    </w:p>
    <w:p w14:paraId="0E2FFED0" w14:textId="77777777" w:rsidR="004B5A98" w:rsidRDefault="004B5A98" w:rsidP="004B5A98">
      <w:pPr>
        <w:pStyle w:val="RFCListBullet"/>
      </w:pPr>
      <w:r>
        <w:lastRenderedPageBreak/>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p>
    <w:p w14:paraId="624F2C3B" w14:textId="77777777" w:rsidR="004B5A98" w:rsidRDefault="004B5A98" w:rsidP="004B5A98">
      <w:pPr>
        <w:pStyle w:val="RFCListBullet"/>
      </w:pPr>
      <w:r>
        <w:t>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w:t>
      </w:r>
      <w:del w:id="975" w:author="Italo Busi" w:date="2020-06-04T19:05:00Z">
        <w:r w:rsidDel="007B6CEE">
          <w:delText xml:space="preserve"> </w:delText>
        </w:r>
      </w:del>
    </w:p>
    <w:p w14:paraId="1260B5E4" w14:textId="77777777" w:rsidR="004B5A98" w:rsidRDefault="004B5A98" w:rsidP="004B5A98">
      <w:pPr>
        <w:pStyle w:val="RFCListBullet"/>
      </w:pPr>
      <w:r>
        <w:t>The Ingress Optical Domain PE needs to recognize MPLS-TE label on its ingress interface from IP/MPLS domain PE and encapsulate the MPLS packets of this MPLS-TE Tunnel into the ODU.</w:t>
      </w:r>
    </w:p>
    <w:p w14:paraId="232EB93B" w14:textId="77777777" w:rsidR="004B5A98" w:rsidRPr="00DA7964" w:rsidRDefault="004B5A98" w:rsidP="004B5A98">
      <w:pPr>
        <w:rPr>
          <w:i/>
        </w:rPr>
      </w:pPr>
      <w:r w:rsidRPr="00DA7964">
        <w:rPr>
          <w:b/>
          <w:i/>
          <w:highlight w:val="yellow"/>
        </w:rPr>
        <w:t>[Editor’s Note]</w:t>
      </w:r>
      <w:r w:rsidRPr="00DA7964">
        <w:rPr>
          <w:i/>
          <w:highlight w:val="yellow"/>
        </w:rPr>
        <w:t xml:space="preserve"> We assumed that the Optical PE is LSR.]</w:t>
      </w:r>
    </w:p>
    <w:p w14:paraId="5284D843" w14:textId="77777777" w:rsidR="004B5A98" w:rsidRDefault="004B5A98" w:rsidP="004B5A98">
      <w:pPr>
        <w:pStyle w:val="RFCListBullet"/>
      </w:pPr>
      <w:r>
        <w:t xml:space="preserve">The Egress Optical Domain PE needs to POP the ODU label before sending the packet (with MPLS-TE label kept intact at the top level) to the Egress PE in the IP/MPLS Domain to which the packet is destined. </w:t>
      </w:r>
    </w:p>
    <w:p w14:paraId="4D695549" w14:textId="77777777" w:rsidR="004B5A98" w:rsidRPr="00DA7964" w:rsidRDefault="004B5A98" w:rsidP="004B5A98">
      <w:pPr>
        <w:rPr>
          <w:i/>
          <w:highlight w:val="yellow"/>
        </w:rPr>
      </w:pPr>
      <w:r w:rsidRPr="00DA7964">
        <w:rPr>
          <w:b/>
          <w:i/>
          <w:highlight w:val="yellow"/>
        </w:rPr>
        <w:t xml:space="preserve">[Editor’s Note] </w:t>
      </w:r>
      <w:r w:rsidRPr="00DA7964">
        <w:rPr>
          <w:i/>
          <w:highlight w:val="yellow"/>
        </w:rPr>
        <w:t xml:space="preserve">If there are two VPNs having the same destination CE requiring non-shared optical tunnels from each other, we need to explain this case with a need for additional Label to differentiate the VPNs] </w:t>
      </w:r>
    </w:p>
    <w:p w14:paraId="5CF9AE48" w14:textId="77777777" w:rsidR="00E33E77" w:rsidRPr="005254EF" w:rsidRDefault="00E33E77" w:rsidP="00E33E77">
      <w:pPr>
        <w:pStyle w:val="Heading1"/>
      </w:pPr>
      <w:bookmarkStart w:id="976" w:name="_Toc42249123"/>
      <w:r w:rsidRPr="00E33E77">
        <w:t>Multi-layer and multi-domain services scenarios</w:t>
      </w:r>
      <w:bookmarkEnd w:id="976"/>
    </w:p>
    <w:p w14:paraId="719FD50C" w14:textId="77777777" w:rsidR="00E33E77" w:rsidRDefault="001A0AB4" w:rsidP="00E33E77">
      <w:ins w:id="977" w:author="Jean-Francois Bouquier" w:date="2020-06-05T09:24:00Z">
        <w:r w:rsidRPr="00993578">
          <w:t>M</w:t>
        </w:r>
      </w:ins>
      <w:ins w:id="978" w:author="Jean-Francois Bouquier" w:date="2020-06-05T09:22:00Z">
        <w:r w:rsidRPr="00993578">
          <w:t>ulti-layer and multi-domain scenario</w:t>
        </w:r>
      </w:ins>
      <w:ins w:id="979" w:author="Jean-Francois Bouquier" w:date="2020-06-05T09:24:00Z">
        <w:r w:rsidRPr="00993578">
          <w:t>s</w:t>
        </w:r>
      </w:ins>
      <w:ins w:id="980" w:author="Jean-Francois Bouquier" w:date="2020-06-05T09:25:00Z">
        <w:r w:rsidRPr="00993578">
          <w:t xml:space="preserve">, based on reference network described in section </w:t>
        </w:r>
      </w:ins>
      <w:r w:rsidRPr="00993578">
        <w:fldChar w:fldCharType="begin"/>
      </w:r>
      <w:r w:rsidRPr="00993578">
        <w:instrText xml:space="preserve"> REF _Ref42241566 \r \h </w:instrText>
      </w:r>
      <w:r w:rsidR="00CE64B7" w:rsidRPr="00993578">
        <w:instrText xml:space="preserve"> \* MERGEFORMAT </w:instrText>
      </w:r>
      <w:r w:rsidRPr="00993578">
        <w:fldChar w:fldCharType="separate"/>
      </w:r>
      <w:ins w:id="981" w:author="Jean-Francois Bouquier" w:date="2020-06-05T09:25:00Z">
        <w:r w:rsidRPr="00993578">
          <w:t xml:space="preserve">2 </w:t>
        </w:r>
        <w:r w:rsidRPr="00993578">
          <w:fldChar w:fldCharType="end"/>
        </w:r>
      </w:ins>
      <w:ins w:id="982" w:author="Jean-Francois Bouquier" w:date="2020-06-05T09:26:00Z">
        <w:r w:rsidRPr="00993578">
          <w:t>,</w:t>
        </w:r>
      </w:ins>
      <w:ins w:id="983" w:author="Jean-Francois Bouquier" w:date="2020-06-05T09:22:00Z">
        <w:r w:rsidRPr="00993578">
          <w:t xml:space="preserve"> </w:t>
        </w:r>
      </w:ins>
      <w:ins w:id="984" w:author="Jean-Francois Bouquier" w:date="2020-06-05T09:26:00Z">
        <w:r w:rsidRPr="00993578">
          <w:t xml:space="preserve">and very relevant for Service Providers, </w:t>
        </w:r>
      </w:ins>
      <w:ins w:id="985" w:author="Jean-Francois Bouquier" w:date="2020-06-05T09:22:00Z">
        <w:r w:rsidRPr="00993578">
          <w:t xml:space="preserve">are described </w:t>
        </w:r>
      </w:ins>
      <w:ins w:id="986" w:author="Jean-Francois Bouquier" w:date="2020-06-05T09:23:00Z">
        <w:r w:rsidRPr="00993578">
          <w:t>in the next sections</w:t>
        </w:r>
      </w:ins>
      <w:ins w:id="987" w:author="Jean-Francois Bouquier" w:date="2020-06-05T09:26:00Z">
        <w:r w:rsidRPr="00993578">
          <w:t xml:space="preserve">. For each scenario </w:t>
        </w:r>
      </w:ins>
      <w:ins w:id="988" w:author="Jean-Francois Bouquier" w:date="2020-06-05T09:27:00Z">
        <w:r w:rsidRPr="00993578">
          <w:t>e</w:t>
        </w:r>
      </w:ins>
      <w:ins w:id="989" w:author="Jean-Francois Bouquier" w:date="2020-06-05T09:26:00Z">
        <w:r w:rsidRPr="00993578">
          <w:t>xisting IETF protocols and data models are identified w</w:t>
        </w:r>
        <w:r w:rsidR="00CE64B7" w:rsidRPr="00993578">
          <w:t xml:space="preserve">ith particular focus on the MPI </w:t>
        </w:r>
        <w:r w:rsidRPr="00993578">
          <w:t>in the ACTN architecture</w:t>
        </w:r>
      </w:ins>
      <w:ins w:id="990" w:author="Jean-Francois Bouquier" w:date="2020-06-05T09:27:00Z">
        <w:r w:rsidR="00CE64B7" w:rsidRPr="00993578">
          <w:t xml:space="preserve">. </w:t>
        </w:r>
      </w:ins>
      <w:ins w:id="991" w:author="Jean-Francois Bouquier" w:date="2020-06-05T09:28:00Z">
        <w:r w:rsidR="00CE64B7" w:rsidRPr="00993578">
          <w:t>Non ACTN IET</w:t>
        </w:r>
      </w:ins>
      <w:ins w:id="992" w:author="Italo Busi" w:date="2020-06-05T10:20:00Z">
        <w:r w:rsidR="00F85E64" w:rsidRPr="00993578">
          <w:t>F</w:t>
        </w:r>
      </w:ins>
      <w:ins w:id="993" w:author="Jean-Francois Bouquier" w:date="2020-06-05T09:28:00Z">
        <w:r w:rsidR="00CE64B7" w:rsidRPr="00993578">
          <w:t xml:space="preserve"> data models required for L2/L3VPN service provisioning</w:t>
        </w:r>
      </w:ins>
      <w:ins w:id="994" w:author="Jean-Francois Bouquier" w:date="2020-06-05T09:29:00Z">
        <w:r w:rsidR="00CE64B7" w:rsidRPr="00993578">
          <w:t xml:space="preserve"> between MDSC and IP PNCs are also identified.</w:t>
        </w:r>
      </w:ins>
    </w:p>
    <w:p w14:paraId="1BBD25D9" w14:textId="77777777" w:rsidR="00E33E77" w:rsidRDefault="00E33E77" w:rsidP="00E33E77">
      <w:pPr>
        <w:pStyle w:val="Heading2"/>
      </w:pPr>
      <w:bookmarkStart w:id="995" w:name="_Toc42249124"/>
      <w:r w:rsidRPr="00E33E77">
        <w:t>Scenario 1: network and service topology discovery</w:t>
      </w:r>
      <w:bookmarkEnd w:id="995"/>
    </w:p>
    <w:p w14:paraId="4261AC4E" w14:textId="77777777" w:rsidR="003B0D3F" w:rsidRPr="002E36A0" w:rsidRDefault="003B0D3F" w:rsidP="003B0D3F">
      <w:r>
        <w:t>In this scenario, the MSDC needs to</w:t>
      </w:r>
      <w:r w:rsidRPr="002E36A0">
        <w:t xml:space="preserve"> discover </w:t>
      </w:r>
      <w:ins w:id="996" w:author="Jean-Francois Bouquier" w:date="2020-06-04T13:41:00Z">
        <w:r w:rsidR="00090AAA" w:rsidRPr="00D97AE1">
          <w:rPr>
            <w:shd w:val="clear" w:color="auto" w:fill="FFFF00"/>
          </w:rPr>
          <w:t>through the underlying PNCs</w:t>
        </w:r>
        <w:r w:rsidR="00090AAA">
          <w:t xml:space="preserve">, </w:t>
        </w:r>
      </w:ins>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ins w:id="997" w:author="Jean-Francois Bouquier" w:date="2020-06-04T13:19:00Z">
        <w:r w:rsidR="003D099C">
          <w:t xml:space="preserve"> </w:t>
        </w:r>
        <w:r w:rsidR="003D099C" w:rsidRPr="00993578">
          <w:rPr>
            <w:shd w:val="clear" w:color="auto" w:fill="FFFF00"/>
          </w:rPr>
          <w:t xml:space="preserve">but also in terms of tunnels (MPLS or SR paths in IP layer and OCh </w:t>
        </w:r>
      </w:ins>
      <w:ins w:id="998" w:author="Jean-Francois Bouquier" w:date="2020-06-04T13:20:00Z">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ins>
      <w:ins w:id="999" w:author="Jean-Francois Bouquier" w:date="2020-06-04T17:36:00Z">
        <w:r w:rsidR="00D97AE1" w:rsidRPr="0060135F">
          <w:rPr>
            <w:shd w:val="clear" w:color="auto" w:fill="FFFF00"/>
          </w:rPr>
          <w:t>)</w:t>
        </w:r>
      </w:ins>
      <w:r w:rsidRPr="0060135F">
        <w:t>.</w:t>
      </w:r>
      <w:ins w:id="1000" w:author="Jean-Francois Bouquier" w:date="2020-06-04T17:36:00Z">
        <w:r w:rsidR="00D97AE1" w:rsidRPr="0060135F">
          <w:rPr>
            <w:shd w:val="clear" w:color="auto" w:fill="FFFF00"/>
          </w:rPr>
          <w:t xml:space="preserve">MDSC </w:t>
        </w:r>
        <w:r w:rsidR="00D97AE1" w:rsidRPr="0060135F">
          <w:rPr>
            <w:shd w:val="clear" w:color="auto" w:fill="FFFF00"/>
          </w:rPr>
          <w:lastRenderedPageBreak/>
          <w:t>discovers also the IP/MPLS transport services</w:t>
        </w:r>
      </w:ins>
      <w:ins w:id="1001" w:author="Jean-Francois Bouquier" w:date="2020-06-05T11:08:00Z">
        <w:r w:rsidR="00A92C5F" w:rsidRPr="0060135F">
          <w:rPr>
            <w:shd w:val="clear" w:color="auto" w:fill="FFFF00"/>
          </w:rPr>
          <w:t xml:space="preserve"> (L2VPN/L3VPN)</w:t>
        </w:r>
      </w:ins>
      <w:ins w:id="1002" w:author="Jean-Francois Bouquier" w:date="2020-06-04T17:36:00Z">
        <w:r w:rsidR="00D97AE1" w:rsidRPr="0060135F">
          <w:rPr>
            <w:shd w:val="clear" w:color="auto" w:fill="FFFF00"/>
          </w:rPr>
          <w:t xml:space="preserve"> deployed, both intra-domain and inter-domain wise.</w:t>
        </w:r>
      </w:ins>
    </w:p>
    <w:p w14:paraId="381C0833" w14:textId="77777777" w:rsidR="003B0D3F" w:rsidRPr="002E36A0" w:rsidRDefault="003B0D3F" w:rsidP="003B0D3F">
      <w:r>
        <w:t>Each PNC provides to the MDSC a</w:t>
      </w:r>
      <w:r w:rsidRPr="002E36A0">
        <w:t>n abstract</w:t>
      </w:r>
      <w:ins w:id="1003" w:author="Jean-Francois Bouquier" w:date="2020-06-04T13:43:00Z">
        <w:r w:rsidR="00090AAA">
          <w:t>ed or full</w:t>
        </w:r>
      </w:ins>
      <w:r w:rsidRPr="002E36A0">
        <w:t xml:space="preserve"> </w:t>
      </w:r>
      <w:r>
        <w:t xml:space="preserve">topology </w:t>
      </w:r>
      <w:r w:rsidRPr="002E36A0">
        <w:t xml:space="preserve">view of the WDM </w:t>
      </w:r>
      <w:r>
        <w:t>or</w:t>
      </w:r>
      <w:ins w:id="1004" w:author="Jean-Francois Bouquier" w:date="2020-06-08T12:32:00Z">
        <w:r w:rsidR="00993578">
          <w:t xml:space="preserve"> </w:t>
        </w:r>
      </w:ins>
      <w:del w:id="1005" w:author="Jean-Francois Bouquier" w:date="2020-06-08T12:32:00Z">
        <w:r w:rsidDel="00993578">
          <w:delText xml:space="preserve"> of </w:delText>
        </w:r>
      </w:del>
      <w:r>
        <w:t xml:space="preserve">the </w:t>
      </w:r>
      <w:r w:rsidRPr="002E36A0">
        <w:t xml:space="preserve">IP topology </w:t>
      </w:r>
      <w:r>
        <w:t>of the domain it controls</w:t>
      </w:r>
      <w:r w:rsidRPr="002E36A0">
        <w:t>.</w:t>
      </w:r>
      <w:r>
        <w:t xml:space="preserve"> This topology </w:t>
      </w:r>
      <w:del w:id="1006" w:author="Jean-Francois Bouquier" w:date="2020-06-04T13:43:00Z">
        <w:r w:rsidDel="00090AAA">
          <w:delText xml:space="preserve">is </w:delText>
        </w:r>
      </w:del>
      <w:ins w:id="1007" w:author="Jean-Francois Bouquier" w:date="2020-06-04T13:43:00Z">
        <w:r w:rsidR="00090AAA">
          <w:t xml:space="preserve">can be </w:t>
        </w:r>
      </w:ins>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del w:id="1008" w:author="Jean-Francois Bouquier" w:date="2020-06-08T12:32:00Z">
        <w:r w:rsidRPr="005C5912" w:rsidDel="00993578">
          <w:delText>want</w:delText>
        </w:r>
      </w:del>
      <w:ins w:id="1009" w:author="Jean-Francois Bouquier" w:date="2020-06-08T12:32:00Z">
        <w:r w:rsidR="00993578">
          <w:t>requires</w:t>
        </w:r>
      </w:ins>
      <w:r w:rsidRPr="005C5912">
        <w:t xml:space="preserve">. </w:t>
      </w:r>
      <w:ins w:id="1010" w:author="Jean-Francois Bouquier" w:date="2020-06-08T12:33:00Z">
        <w:r w:rsidR="0060135F">
          <w:t>This</w:t>
        </w:r>
      </w:ins>
      <w:del w:id="1011" w:author="Jean-Francois Bouquier" w:date="2020-06-08T12:33:00Z">
        <w:r w:rsidRPr="005C5912" w:rsidDel="0060135F">
          <w:delText>Thi</w:delText>
        </w:r>
        <w:r w:rsidRPr="005C5912" w:rsidDel="00993578">
          <w:delText>s</w:delText>
        </w:r>
      </w:del>
      <w:r w:rsidRPr="005C5912">
        <w:t xml:space="preserve"> </w:t>
      </w:r>
      <w:del w:id="1012" w:author="Jean-Francois Bouquier" w:date="2020-06-08T12:33:00Z">
        <w:r w:rsidRPr="005C5912" w:rsidDel="00993578">
          <w:delText xml:space="preserve">detailed </w:delText>
        </w:r>
      </w:del>
      <w:r w:rsidRPr="005C5912">
        <w:t>information is key to understand both the inter-AS domain links (seen by each controller as UNI interfaces but as I-NNI interfaces by the MDSC) as well as the cross-layer mapping between IP and WDM layer</w:t>
      </w:r>
      <w:r>
        <w:t>.</w:t>
      </w:r>
    </w:p>
    <w:p w14:paraId="26735A88" w14:textId="77777777"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del w:id="1013" w:author="Jean-Francois Bouquier" w:date="2020-06-04T17:34:00Z">
        <w:r w:rsidRPr="00C109A9" w:rsidDel="00D97AE1">
          <w:delText xml:space="preserve">inventory </w:delText>
        </w:r>
      </w:del>
      <w:ins w:id="1014" w:author="Jean-Francois Bouquier" w:date="2020-06-04T17:34:00Z">
        <w:r w:rsidR="00D97AE1">
          <w:t>database</w:t>
        </w:r>
        <w:r w:rsidR="00D97AE1" w:rsidRPr="00C109A9">
          <w:t xml:space="preserve"> </w:t>
        </w:r>
      </w:ins>
      <w:r w:rsidRPr="00C109A9">
        <w:t>of both IP and WDM layers</w:t>
      </w:r>
      <w:ins w:id="1015" w:author="Jean-Francois Bouquier" w:date="2020-06-04T17:35:00Z">
        <w:r w:rsidR="00D97AE1">
          <w:t xml:space="preserve"> (and optionally OTN layer)</w:t>
        </w:r>
      </w:ins>
      <w:r w:rsidRPr="00C109A9">
        <w:t xml:space="preserve"> </w:t>
      </w:r>
      <w:r w:rsidRPr="00677935">
        <w:t>through the use of IETF notifications through MPI with the PNCs</w:t>
      </w:r>
      <w:ins w:id="1016" w:author="Jean-Francois Bouquier" w:date="2020-06-08T12:35:00Z">
        <w:r w:rsidR="0060135F">
          <w:t xml:space="preserve"> when any topology change occurs</w:t>
        </w:r>
      </w:ins>
      <w:r w:rsidRPr="00C109A9">
        <w:t>.</w:t>
      </w:r>
      <w:ins w:id="1017" w:author="Jean-Francois Bouquier" w:date="2020-06-05T11:10:00Z">
        <w:r w:rsidR="000929F5" w:rsidRPr="000929F5">
          <w:t xml:space="preserve"> </w:t>
        </w:r>
        <w:commentRangeStart w:id="1018"/>
        <w:r w:rsidR="000929F5">
          <w:t xml:space="preserve">It should be possible </w:t>
        </w:r>
      </w:ins>
      <w:ins w:id="1019" w:author="Jean-Francois Bouquier" w:date="2020-06-08T12:35:00Z">
        <w:r w:rsidR="0060135F">
          <w:t xml:space="preserve">also </w:t>
        </w:r>
      </w:ins>
      <w:ins w:id="1020" w:author="Jean-Francois Bouquier" w:date="2020-06-05T11:10:00Z">
        <w:r w:rsidR="000929F5">
          <w:t xml:space="preserve">to correlate </w:t>
        </w:r>
      </w:ins>
      <w:ins w:id="1021" w:author="Jean-Francois Bouquier" w:date="2020-06-08T12:36:00Z">
        <w:r w:rsidR="0060135F">
          <w:t>information coming from IP and WDM layers</w:t>
        </w:r>
      </w:ins>
      <w:ins w:id="1022" w:author="Jean-Francois Bouquier" w:date="2020-06-05T11:10:00Z">
        <w:r w:rsidR="000929F5">
          <w:t xml:space="preserve"> (e.g.: which port, lambda/OTSi, direction is used by a specific IP service on the WDM equipment)</w:t>
        </w:r>
        <w:commentRangeEnd w:id="1018"/>
        <w:r w:rsidR="000929F5">
          <w:rPr>
            <w:rStyle w:val="CommentReference"/>
          </w:rPr>
          <w:commentReference w:id="1018"/>
        </w:r>
      </w:ins>
    </w:p>
    <w:p w14:paraId="3264CA41" w14:textId="77777777" w:rsidR="00E33E77" w:rsidRDefault="0060135F" w:rsidP="006522E9">
      <w:pPr>
        <w:pStyle w:val="RFCListBullet"/>
        <w:numPr>
          <w:ilvl w:val="0"/>
          <w:numId w:val="0"/>
        </w:numPr>
        <w:ind w:left="432"/>
      </w:pPr>
      <w:ins w:id="1023" w:author="Jean-Francois Bouquier" w:date="2020-06-08T12:36:00Z">
        <w:r>
          <w:t xml:space="preserve">In particular, </w:t>
        </w:r>
      </w:ins>
      <w:commentRangeStart w:id="1024"/>
      <w:r w:rsidR="003B0D3F" w:rsidRPr="00677935">
        <w:t xml:space="preserve">For the cross-layer links it is key for MDSC to be able to correlate automatically the information </w:t>
      </w:r>
      <w:ins w:id="1025" w:author="Jean-Francois Bouquier" w:date="2020-06-04T17:41:00Z">
        <w:r w:rsidR="0065611E">
          <w:t xml:space="preserve">from the PNC network databases </w:t>
        </w:r>
      </w:ins>
      <w:r w:rsidR="003B0D3F" w:rsidRPr="00677935">
        <w:t>about the physical ports from the routers (single link or bundle links for LAG) to client ports in the ROADM</w:t>
      </w:r>
      <w:r w:rsidR="003B0D3F">
        <w:t>.</w:t>
      </w:r>
      <w:commentRangeEnd w:id="1024"/>
      <w:r w:rsidR="00645E61" w:rsidRPr="006522E9">
        <w:commentReference w:id="1024"/>
      </w:r>
    </w:p>
    <w:p w14:paraId="5FAFF7F4" w14:textId="77777777" w:rsidR="00A92C5F" w:rsidRPr="00A92C5F" w:rsidDel="0060135F" w:rsidRDefault="00A92C5F" w:rsidP="0060135F">
      <w:pPr>
        <w:ind w:left="426" w:hanging="13"/>
        <w:jc w:val="both"/>
        <w:rPr>
          <w:del w:id="1026" w:author="Jean-Francois Bouquier" w:date="2020-06-08T12:37:00Z"/>
        </w:rPr>
      </w:pPr>
    </w:p>
    <w:p w14:paraId="7CC82B65" w14:textId="77777777" w:rsidR="003B0D3F" w:rsidDel="00A92C5F" w:rsidRDefault="003B0D3F" w:rsidP="0060135F">
      <w:pPr>
        <w:pStyle w:val="Heading3"/>
        <w:ind w:left="426" w:hanging="13"/>
        <w:jc w:val="both"/>
        <w:rPr>
          <w:del w:id="1027" w:author="Jean-Francois Bouquier" w:date="2020-06-05T11:05:00Z"/>
        </w:rPr>
      </w:pPr>
      <w:bookmarkStart w:id="1028" w:name="_Toc42249048"/>
      <w:bookmarkStart w:id="1029" w:name="_Toc42249125"/>
      <w:del w:id="1030" w:author="Jean-Francois Bouquier" w:date="2020-06-05T11:05:00Z">
        <w:r w:rsidRPr="00523442" w:rsidDel="00A92C5F">
          <w:delText>Discovery of existing OCh, ODU, IP links, IP tunnels and IP services (L2/L3VPN)</w:delText>
        </w:r>
        <w:bookmarkEnd w:id="1028"/>
        <w:bookmarkEnd w:id="1029"/>
      </w:del>
    </w:p>
    <w:p w14:paraId="2635C724" w14:textId="77777777" w:rsidR="003B0D3F" w:rsidDel="000929F5" w:rsidRDefault="003B0D3F" w:rsidP="0060135F">
      <w:pPr>
        <w:ind w:left="426" w:hanging="13"/>
        <w:jc w:val="both"/>
        <w:rPr>
          <w:del w:id="1031" w:author="Jean-Francois Bouquier" w:date="2020-06-05T11:09:00Z"/>
        </w:rPr>
      </w:pPr>
      <w:commentRangeStart w:id="1032"/>
      <w:del w:id="1033" w:author="Jean-Francois Bouquier" w:date="2020-06-05T11:09:00Z">
        <w:r w:rsidDel="000929F5">
          <w:delText>In this scenarios MDSC must be able to automatically discover network topology of both WDM and IP layers (links and NE, links between two domains).</w:delText>
        </w:r>
      </w:del>
      <w:commentRangeEnd w:id="1032"/>
      <w:r w:rsidR="000929F5">
        <w:rPr>
          <w:rStyle w:val="CommentReference"/>
        </w:rPr>
        <w:commentReference w:id="1032"/>
      </w:r>
    </w:p>
    <w:p w14:paraId="782576E2" w14:textId="77777777" w:rsidR="003B0D3F" w:rsidDel="000929F5" w:rsidRDefault="003B0D3F" w:rsidP="0060135F">
      <w:pPr>
        <w:pStyle w:val="RFCListBullet"/>
        <w:ind w:left="426" w:hanging="13"/>
        <w:jc w:val="both"/>
        <w:rPr>
          <w:del w:id="1034" w:author="Jean-Francois Bouquier" w:date="2020-06-05T11:11:00Z"/>
        </w:rPr>
      </w:pPr>
      <w:del w:id="1035" w:author="Jean-Francois Bouquier" w:date="2020-06-05T11:11:00Z">
        <w:r w:rsidDel="000929F5">
          <w:delText>An abstract view of the WDM and IP topology must be available.</w:delText>
        </w:r>
      </w:del>
    </w:p>
    <w:p w14:paraId="504EAEE4" w14:textId="77777777" w:rsidR="003B0D3F" w:rsidDel="000929F5" w:rsidRDefault="003B0D3F" w:rsidP="0060135F">
      <w:pPr>
        <w:pStyle w:val="RFCListBullet"/>
        <w:ind w:left="426" w:hanging="13"/>
        <w:jc w:val="both"/>
        <w:rPr>
          <w:del w:id="1036" w:author="Jean-Francois Bouquier" w:date="2020-06-05T11:11:00Z"/>
        </w:rPr>
      </w:pPr>
      <w:del w:id="1037" w:author="Jean-Francois Bouquier" w:date="2020-06-05T11:11:00Z">
        <w:r w:rsidDel="000929F5">
          <w:delText>MDSC must keep an up-to-date network inventory of both IP and WDM layers and it should be possible to correlate such information (e.g.: which port, lambda/OTSi, direction is used by a specific IP service on the WDM equipment).</w:delText>
        </w:r>
      </w:del>
    </w:p>
    <w:p w14:paraId="75984527" w14:textId="77777777" w:rsidR="00645E61" w:rsidRDefault="003B0D3F" w:rsidP="0060135F">
      <w:pPr>
        <w:pStyle w:val="RFCListBullet"/>
        <w:numPr>
          <w:ilvl w:val="0"/>
          <w:numId w:val="0"/>
        </w:numPr>
        <w:ind w:left="426" w:hanging="13"/>
        <w:jc w:val="both"/>
        <w:rPr>
          <w:ins w:id="1038" w:author="Jean-Francois Bouquier" w:date="2020-06-04T13:18:00Z"/>
        </w:rPr>
      </w:pPr>
      <w:r>
        <w:t>It should be possible at MDSC level to easily correlate WDM and IP layers alarms to speed-up troubleshooting</w:t>
      </w:r>
    </w:p>
    <w:p w14:paraId="6DA1F1AF" w14:textId="77777777" w:rsidR="003D099C" w:rsidRDefault="000C6C9B" w:rsidP="00D97AE1">
      <w:pPr>
        <w:pStyle w:val="RFCListBullet"/>
        <w:numPr>
          <w:ilvl w:val="0"/>
          <w:numId w:val="0"/>
        </w:numPr>
        <w:ind w:left="426"/>
      </w:pPr>
      <w:commentRangeStart w:id="1039"/>
      <w:ins w:id="1040" w:author="Jean-Francois Bouquier" w:date="2020-06-04T13:55:00Z">
        <w:r w:rsidRPr="00D97AE1">
          <w:rPr>
            <w:highlight w:val="yellow"/>
          </w:rPr>
          <w:t>A</w:t>
        </w:r>
      </w:ins>
      <w:ins w:id="1041" w:author="Jean-Francois Bouquier" w:date="2020-06-04T13:18:00Z">
        <w:r w:rsidR="003D099C" w:rsidRPr="00D97AE1">
          <w:rPr>
            <w:highlight w:val="yellow"/>
          </w:rPr>
          <w:t>larms and event notifications</w:t>
        </w:r>
      </w:ins>
      <w:ins w:id="1042" w:author="Jean-Francois Bouquier" w:date="2020-06-04T13:49:00Z">
        <w:r w:rsidR="00645E61" w:rsidRPr="00D97AE1">
          <w:rPr>
            <w:highlight w:val="yellow"/>
          </w:rPr>
          <w:t xml:space="preserve"> </w:t>
        </w:r>
      </w:ins>
      <w:ins w:id="1043" w:author="Jean-Francois Bouquier" w:date="2020-06-04T13:51:00Z">
        <w:r w:rsidR="00645E61" w:rsidRPr="00D97AE1">
          <w:rPr>
            <w:highlight w:val="yellow"/>
          </w:rPr>
          <w:t xml:space="preserve">are required </w:t>
        </w:r>
      </w:ins>
      <w:ins w:id="1044" w:author="Jean-Francois Bouquier" w:date="2020-06-04T13:52:00Z">
        <w:r w:rsidR="00645E61" w:rsidRPr="00D97AE1">
          <w:rPr>
            <w:highlight w:val="yellow"/>
          </w:rPr>
          <w:t>between MDSC and PNCs so that any network change</w:t>
        </w:r>
      </w:ins>
      <w:ins w:id="1045" w:author="Jean-Francois Bouquier" w:date="2020-06-04T13:51:00Z">
        <w:r w:rsidR="00645E61" w:rsidRPr="00D97AE1">
          <w:rPr>
            <w:highlight w:val="yellow"/>
          </w:rPr>
          <w:t>s</w:t>
        </w:r>
      </w:ins>
      <w:ins w:id="1046" w:author="Jean-Francois Bouquier" w:date="2020-06-04T13:53:00Z">
        <w:r w:rsidR="00645E61" w:rsidRPr="00D97AE1">
          <w:rPr>
            <w:highlight w:val="yellow"/>
          </w:rPr>
          <w:t xml:space="preserve"> are reported almost in real-time to the MDSC (e.g. NE or link failure</w:t>
        </w:r>
      </w:ins>
      <w:ins w:id="1047" w:author="Jean-Francois Bouquier" w:date="2020-06-04T13:54:00Z">
        <w:r w:rsidRPr="00D97AE1">
          <w:rPr>
            <w:highlight w:val="yellow"/>
          </w:rPr>
          <w:t>, MPLS tunnel switched from main to backup path etc.</w:t>
        </w:r>
      </w:ins>
      <w:ins w:id="1048" w:author="Jean-Francois Bouquier" w:date="2020-06-04T13:53:00Z">
        <w:r w:rsidR="00645E61" w:rsidRPr="00D97AE1">
          <w:rPr>
            <w:highlight w:val="yellow"/>
          </w:rPr>
          <w:t>)</w:t>
        </w:r>
      </w:ins>
      <w:ins w:id="1049" w:author="Jean-Francois Bouquier" w:date="2020-06-04T13:55:00Z">
        <w:r w:rsidRPr="00D97AE1">
          <w:rPr>
            <w:highlight w:val="yellow"/>
          </w:rPr>
          <w:t xml:space="preserve">. </w:t>
        </w:r>
      </w:ins>
      <w:commentRangeEnd w:id="1039"/>
      <w:ins w:id="1050" w:author="Jean-Francois Bouquier" w:date="2020-06-04T13:56:00Z">
        <w:r w:rsidRPr="00D97AE1">
          <w:rPr>
            <w:rStyle w:val="CommentReference"/>
            <w:highlight w:val="yellow"/>
          </w:rPr>
          <w:commentReference w:id="1039"/>
        </w:r>
      </w:ins>
      <w:ins w:id="1051" w:author="Jean-Francois Bouquier" w:date="2020-06-04T13:59:00Z">
        <w:r w:rsidRPr="00D97AE1">
          <w:rPr>
            <w:highlight w:val="yellow"/>
          </w:rPr>
          <w:t>As specified in [RFC7923] MDSC must be able to subscribe to s</w:t>
        </w:r>
      </w:ins>
      <w:ins w:id="1052" w:author="Jean-Francois Bouquier" w:date="2020-06-04T14:00:00Z">
        <w:r w:rsidRPr="00D97AE1">
          <w:rPr>
            <w:highlight w:val="yellow"/>
          </w:rPr>
          <w:t>pecific objects from PNC YANG datastores for notifications</w:t>
        </w:r>
      </w:ins>
      <w:ins w:id="1053" w:author="Jean-Francois Bouquier" w:date="2020-06-04T14:01:00Z">
        <w:r w:rsidRPr="00D97AE1">
          <w:rPr>
            <w:highlight w:val="yellow"/>
          </w:rPr>
          <w:t>.</w:t>
        </w:r>
      </w:ins>
    </w:p>
    <w:p w14:paraId="78C1C4FA" w14:textId="77777777" w:rsidR="003B0D3F" w:rsidRDefault="003B0D3F">
      <w:pPr>
        <w:pStyle w:val="Heading3"/>
        <w:pPrChange w:id="1054" w:author="Jean-Francois Bouquier" w:date="2020-06-05T11:12:00Z">
          <w:pPr>
            <w:pStyle w:val="Heading4"/>
          </w:pPr>
        </w:pPrChange>
      </w:pPr>
      <w:bookmarkStart w:id="1055" w:name="_Ref42243406"/>
      <w:bookmarkStart w:id="1056" w:name="_Toc42249126"/>
      <w:r>
        <w:t>Common YANG models used at MPIs</w:t>
      </w:r>
      <w:bookmarkEnd w:id="1055"/>
      <w:bookmarkEnd w:id="1056"/>
    </w:p>
    <w:p w14:paraId="3CAE9525" w14:textId="77777777" w:rsidR="003B0D3F" w:rsidRDefault="003B0D3F" w:rsidP="003B0D3F">
      <w:r>
        <w:t>Both Optical and Packet PNCs use the following common topology YANG models at the MPI to report their abstract topologies:</w:t>
      </w:r>
    </w:p>
    <w:p w14:paraId="109C7CB1" w14:textId="77777777" w:rsidR="003B0D3F" w:rsidRDefault="003B0D3F" w:rsidP="003B0D3F">
      <w:pPr>
        <w:pStyle w:val="RFCListBullet"/>
      </w:pPr>
      <w:r>
        <w:t>The Base Network Model, defined in the “ietf-network” YANG module of [RFC8345]</w:t>
      </w:r>
    </w:p>
    <w:p w14:paraId="5E685A61" w14:textId="77777777" w:rsidR="003B0D3F" w:rsidRDefault="003B0D3F" w:rsidP="003B0D3F">
      <w:pPr>
        <w:pStyle w:val="RFCListBullet"/>
      </w:pPr>
      <w:r>
        <w:t>The Base Network Topology Model, defined in the “</w:t>
      </w:r>
      <w:r>
        <w:rPr>
          <w:lang w:val="en"/>
        </w:rPr>
        <w:t>ietf-network-topology</w:t>
      </w:r>
      <w:r>
        <w:t>” YANG module of [RFC8345], which augments the Base Network Model</w:t>
      </w:r>
    </w:p>
    <w:p w14:paraId="64603166" w14:textId="77777777" w:rsidR="003B0D3F" w:rsidRDefault="003B0D3F" w:rsidP="003B0D3F">
      <w:pPr>
        <w:pStyle w:val="RFCListBullet"/>
      </w:pPr>
      <w:r>
        <w:lastRenderedPageBreak/>
        <w:t>The TE Topology Model, defined in the “</w:t>
      </w:r>
      <w:r w:rsidRPr="0085703A">
        <w:t>ietf-te-topology</w:t>
      </w:r>
      <w:r>
        <w:t>” YANG module of [</w:t>
      </w:r>
      <w:r w:rsidRPr="00A32AF9">
        <w:t>TE-TOPO</w:t>
      </w:r>
      <w:r>
        <w:t>], which augments the Base Network Topology Model</w:t>
      </w:r>
    </w:p>
    <w:p w14:paraId="5954010D" w14:textId="77777777" w:rsidR="003B0D3F" w:rsidRDefault="003B0D3F" w:rsidP="003B0D3F">
      <w:pPr>
        <w:rPr>
          <w:ins w:id="1057" w:author="Jean-Francois Bouquier" w:date="2020-06-04T13:57:00Z"/>
        </w:rPr>
      </w:pPr>
      <w:r>
        <w:t>These common YANG models are generic and augmented by technology-specific YANG modules as described in the following sections.</w:t>
      </w:r>
    </w:p>
    <w:p w14:paraId="06B93840" w14:textId="77777777" w:rsidR="000C6C9B" w:rsidRPr="005F4550" w:rsidRDefault="000C6C9B" w:rsidP="003B0D3F">
      <w:pPr>
        <w:rPr>
          <w:ins w:id="1058" w:author="Jean-Francois Bouquier" w:date="2020-06-04T13:57:00Z"/>
          <w:highlight w:val="yellow"/>
        </w:rPr>
      </w:pPr>
      <w:commentRangeStart w:id="1059"/>
      <w:ins w:id="1060" w:author="Jean-Francois Bouquier" w:date="2020-06-04T13:57:00Z">
        <w:r w:rsidRPr="005F4550">
          <w:rPr>
            <w:highlight w:val="yellow"/>
          </w:rPr>
          <w:t xml:space="preserve">Both Optical and Packet PNCs must use the following common notifications YANG models at the MPI so that any network changes </w:t>
        </w:r>
      </w:ins>
      <w:ins w:id="1061" w:author="Jean-Francois Bouquier" w:date="2020-06-04T18:48:00Z">
        <w:r w:rsidR="005F4550">
          <w:rPr>
            <w:highlight w:val="yellow"/>
          </w:rPr>
          <w:t>can be</w:t>
        </w:r>
      </w:ins>
      <w:ins w:id="1062" w:author="Jean-Francois Bouquier" w:date="2020-06-04T13:57:00Z">
        <w:r w:rsidRPr="005F4550">
          <w:rPr>
            <w:highlight w:val="yellow"/>
          </w:rPr>
          <w:t xml:space="preserve"> reported almost in real-time to MDSC by the PNCs:</w:t>
        </w:r>
      </w:ins>
      <w:commentRangeEnd w:id="1059"/>
      <w:r w:rsidR="000E3CAB">
        <w:rPr>
          <w:rStyle w:val="CommentReference"/>
        </w:rPr>
        <w:commentReference w:id="1059"/>
      </w:r>
    </w:p>
    <w:p w14:paraId="0AAFB1A4" w14:textId="77777777" w:rsidR="000C6C9B" w:rsidRPr="005F4550" w:rsidRDefault="005F4550" w:rsidP="005F4550">
      <w:pPr>
        <w:pStyle w:val="RFCListBullet"/>
        <w:rPr>
          <w:ins w:id="1063" w:author="Jean-Francois Bouquier" w:date="2020-06-04T13:59:00Z"/>
          <w:highlight w:val="yellow"/>
        </w:rPr>
      </w:pPr>
      <w:ins w:id="1064" w:author="Jean-Francois Bouquier" w:date="2020-06-04T18:49:00Z">
        <w:r>
          <w:rPr>
            <w:highlight w:val="yellow"/>
          </w:rPr>
          <w:t>Dynamic Subscription to YANG Events and Datastores over REST</w:t>
        </w:r>
      </w:ins>
      <w:ins w:id="1065" w:author="Jean-Francois Bouquier" w:date="2020-06-08T12:39:00Z">
        <w:r w:rsidR="0060135F">
          <w:rPr>
            <w:highlight w:val="yellow"/>
          </w:rPr>
          <w:t>C</w:t>
        </w:r>
      </w:ins>
      <w:ins w:id="1066" w:author="Jean-Francois Bouquier" w:date="2020-06-04T18:49:00Z">
        <w:r w:rsidR="0060135F">
          <w:rPr>
            <w:highlight w:val="yellow"/>
          </w:rPr>
          <w:t>ON</w:t>
        </w:r>
        <w:r>
          <w:rPr>
            <w:highlight w:val="yellow"/>
          </w:rPr>
          <w:t xml:space="preserve">F as defined in </w:t>
        </w:r>
        <w:r w:rsidR="000E3CAB">
          <w:rPr>
            <w:highlight w:val="yellow"/>
          </w:rPr>
          <w:t>[</w:t>
        </w:r>
        <w:r>
          <w:rPr>
            <w:highlight w:val="yellow"/>
          </w:rPr>
          <w:t>RFC</w:t>
        </w:r>
        <w:r w:rsidR="000E3CAB">
          <w:rPr>
            <w:highlight w:val="yellow"/>
          </w:rPr>
          <w:t>8650]</w:t>
        </w:r>
      </w:ins>
    </w:p>
    <w:p w14:paraId="113E9182" w14:textId="77777777" w:rsidR="000C6C9B" w:rsidRPr="005F4550" w:rsidRDefault="000E3CAB" w:rsidP="005F4550">
      <w:pPr>
        <w:pStyle w:val="RFCListBullet"/>
        <w:rPr>
          <w:ins w:id="1067" w:author="Jean-Francois Bouquier" w:date="2020-06-04T13:59:00Z"/>
          <w:highlight w:val="yellow"/>
        </w:rPr>
      </w:pPr>
      <w:ins w:id="1068" w:author="Jean-Francois Bouquier" w:date="2020-06-04T18:50:00Z">
        <w:r>
          <w:rPr>
            <w:highlight w:val="yellow"/>
          </w:rPr>
          <w:t>Subscription to YANG Notifications for Datastores updates as defined in [RFC8641]</w:t>
        </w:r>
      </w:ins>
    </w:p>
    <w:p w14:paraId="2860F328" w14:textId="77777777" w:rsidR="000C6C9B" w:rsidRDefault="0065611E" w:rsidP="005F4550">
      <w:pPr>
        <w:pStyle w:val="RFCListBullet"/>
        <w:numPr>
          <w:ilvl w:val="0"/>
          <w:numId w:val="0"/>
        </w:numPr>
        <w:ind w:left="432"/>
      </w:pPr>
      <w:ins w:id="1069" w:author="Jean-Francois Bouquier" w:date="2020-06-04T17:47:00Z">
        <w:r w:rsidRPr="00A92C5F">
          <w:rPr>
            <w:highlight w:val="yellow"/>
          </w:rPr>
          <w:t>PNCs and MDSCs must be compliant with subscription requirements as stated in [RFC7923</w:t>
        </w:r>
      </w:ins>
      <w:ins w:id="1070" w:author="Jean-Francois Bouquier" w:date="2020-06-04T17:50:00Z">
        <w:r w:rsidR="00463D38" w:rsidRPr="00A92C5F">
          <w:rPr>
            <w:highlight w:val="yellow"/>
          </w:rPr>
          <w:t>].</w:t>
        </w:r>
      </w:ins>
    </w:p>
    <w:p w14:paraId="2A5D1196" w14:textId="77777777" w:rsidR="003B0D3F" w:rsidRDefault="003B0D3F">
      <w:pPr>
        <w:pStyle w:val="Heading3"/>
        <w:pPrChange w:id="1071" w:author="Jean-Francois Bouquier" w:date="2020-06-05T11:12:00Z">
          <w:pPr>
            <w:pStyle w:val="Heading5"/>
          </w:pPr>
        </w:pPrChange>
      </w:pPr>
      <w:bookmarkStart w:id="1072" w:name="_Toc42249127"/>
      <w:r>
        <w:t>Required YANG models at the optical MPIs</w:t>
      </w:r>
      <w:bookmarkEnd w:id="1072"/>
    </w:p>
    <w:p w14:paraId="4F7868FB" w14:textId="77777777" w:rsidR="003B0D3F" w:rsidRDefault="003B0D3F" w:rsidP="003B0D3F">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59603595" w14:textId="77777777" w:rsidR="003B0D3F" w:rsidRDefault="003B0D3F" w:rsidP="003B0D3F">
      <w:pPr>
        <w:pStyle w:val="RFCListBullet"/>
        <w:rPr>
          <w:ins w:id="1073" w:author="Jean-Francois Bouquier" w:date="2020-06-04T13:10:00Z"/>
        </w:rPr>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5AF46B25" w14:textId="77777777" w:rsidR="006D6BA3" w:rsidRPr="00FB5FD7" w:rsidRDefault="006D6BA3" w:rsidP="003B0D3F">
      <w:pPr>
        <w:pStyle w:val="RFCListBullet"/>
        <w:rPr>
          <w:highlight w:val="yellow"/>
        </w:rPr>
      </w:pPr>
      <w:commentRangeStart w:id="1074"/>
      <w:ins w:id="1075" w:author="Jean-Francois Bouquier" w:date="2020-06-04T13:10:00Z">
        <w:r w:rsidRPr="00FB5FD7">
          <w:rPr>
            <w:highlight w:val="yellow"/>
          </w:rPr>
          <w:t>Optionally</w:t>
        </w:r>
      </w:ins>
      <w:commentRangeEnd w:id="1074"/>
      <w:ins w:id="1076" w:author="Jean-Francois Bouquier" w:date="2020-06-04T13:16:00Z">
        <w:r w:rsidR="003D099C">
          <w:rPr>
            <w:rStyle w:val="CommentReference"/>
          </w:rPr>
          <w:commentReference w:id="1074"/>
        </w:r>
      </w:ins>
      <w:ins w:id="1077" w:author="Jean-Francois Bouquier" w:date="2020-06-04T13:10:00Z">
        <w:r w:rsidRPr="00FB5FD7">
          <w:rPr>
            <w:highlight w:val="yellow"/>
          </w:rPr>
          <w:t xml:space="preserve"> the OTN Topology Model, defined in the “ietf</w:t>
        </w:r>
      </w:ins>
      <w:ins w:id="1078" w:author="Jean-Francois Bouquier" w:date="2020-06-04T13:12:00Z">
        <w:r w:rsidRPr="00FB5FD7">
          <w:rPr>
            <w:highlight w:val="yellow"/>
          </w:rPr>
          <w:t>-otn-topology</w:t>
        </w:r>
        <w:r w:rsidR="003D099C" w:rsidRPr="00FB5FD7">
          <w:rPr>
            <w:highlight w:val="yellow"/>
          </w:rPr>
          <w:t xml:space="preserve">” YANG module of </w:t>
        </w:r>
      </w:ins>
      <w:ins w:id="1079" w:author="Jean-Francois Bouquier" w:date="2020-06-04T13:13:00Z">
        <w:r w:rsidR="003D099C" w:rsidRPr="00FB5FD7">
          <w:rPr>
            <w:highlight w:val="yellow"/>
          </w:rPr>
          <w:t xml:space="preserve">the draft draft-ietf-ccamp-otn-topo-yang-10 </w:t>
        </w:r>
      </w:ins>
      <w:ins w:id="1080" w:author="Jean-Francois Bouquier" w:date="2020-06-04T13:12:00Z">
        <w:r w:rsidR="003D099C" w:rsidRPr="00FB5FD7">
          <w:rPr>
            <w:highlight w:val="yellow"/>
          </w:rPr>
          <w:t xml:space="preserve">[OTN-TOPO] </w:t>
        </w:r>
      </w:ins>
    </w:p>
    <w:p w14:paraId="6DBF585C" w14:textId="77777777" w:rsidR="003B0D3F" w:rsidRDefault="003B0D3F" w:rsidP="003B0D3F">
      <w:pPr>
        <w:pStyle w:val="RFCListBullet"/>
      </w:pPr>
      <w:r>
        <w:t>The Ethernet Topology Model, defined in the “</w:t>
      </w:r>
      <w:r w:rsidRPr="0085703A">
        <w:t>ietf-eth-te-topology</w:t>
      </w:r>
      <w:r>
        <w:t>” YANG module of [</w:t>
      </w:r>
      <w:r w:rsidRPr="00A32AF9">
        <w:t>CLIENT-TOPO</w:t>
      </w:r>
      <w:r>
        <w:t>]</w:t>
      </w:r>
    </w:p>
    <w:p w14:paraId="60ADAD2B" w14:textId="77777777" w:rsidR="000E3CAB" w:rsidRPr="0060135F" w:rsidRDefault="000E3CAB" w:rsidP="003B0D3F">
      <w:pPr>
        <w:pStyle w:val="RFCListBullet"/>
        <w:rPr>
          <w:highlight w:val="yellow"/>
        </w:rPr>
      </w:pPr>
      <w:r w:rsidRPr="0060135F">
        <w:rPr>
          <w:highlight w:val="yellow"/>
        </w:rPr>
        <w:t>Optionally when OTN layer is used, the network data model for L1</w:t>
      </w:r>
      <w:ins w:id="1081" w:author="Jean-Francois Bouquier" w:date="2020-06-05T11:18:00Z">
        <w:r w:rsidR="00B668BC" w:rsidRPr="0060135F">
          <w:rPr>
            <w:highlight w:val="yellow"/>
          </w:rPr>
          <w:t xml:space="preserve"> OTN</w:t>
        </w:r>
      </w:ins>
      <w:r w:rsidRPr="0060135F">
        <w:rPr>
          <w:highlight w:val="yellow"/>
        </w:rPr>
        <w:t xml:space="preserve"> services</w:t>
      </w:r>
      <w:ins w:id="1082" w:author="Jean-Francois Bouquier" w:date="2020-06-05T11:19:00Z">
        <w:r w:rsidR="00B668BC">
          <w:rPr>
            <w:highlight w:val="yellow"/>
          </w:rPr>
          <w:t xml:space="preserve"> (e.g. an Ethernet transparent service)</w:t>
        </w:r>
        <w:r w:rsidR="00FA26A9">
          <w:rPr>
            <w:highlight w:val="yellow"/>
          </w:rPr>
          <w:t xml:space="preserve"> as </w:t>
        </w:r>
      </w:ins>
      <w:ins w:id="1083" w:author="Jean-Francois Bouquier" w:date="2020-06-05T11:24:00Z">
        <w:r w:rsidR="00FA26A9">
          <w:rPr>
            <w:highlight w:val="yellow"/>
          </w:rPr>
          <w:t xml:space="preserve">defined </w:t>
        </w:r>
      </w:ins>
      <w:ins w:id="1084" w:author="Jean-Francois Bouquier" w:date="2020-06-05T11:19:00Z">
        <w:r w:rsidR="00FA26A9">
          <w:rPr>
            <w:highlight w:val="yellow"/>
          </w:rPr>
          <w:t>in “</w:t>
        </w:r>
      </w:ins>
      <w:ins w:id="1085" w:author="Jean-Francois Bouquier" w:date="2020-06-05T11:24:00Z">
        <w:r w:rsidR="00FA26A9" w:rsidRPr="0060135F">
          <w:rPr>
            <w:highlight w:val="yellow"/>
          </w:rPr>
          <w:t>ietf-trans-client-service</w:t>
        </w:r>
      </w:ins>
      <w:ins w:id="1086" w:author="Jean-Francois Bouquier" w:date="2020-06-05T11:19:00Z">
        <w:r w:rsidR="00FA26A9" w:rsidRPr="00FA26A9">
          <w:rPr>
            <w:highlight w:val="yellow"/>
          </w:rPr>
          <w:t xml:space="preserve">” YANG module of </w:t>
        </w:r>
      </w:ins>
      <w:ins w:id="1087" w:author="Jean-Francois Bouquier" w:date="2020-06-05T11:25:00Z">
        <w:r w:rsidR="00FA26A9" w:rsidRPr="0060135F">
          <w:rPr>
            <w:highlight w:val="yellow"/>
          </w:rPr>
          <w:t>draft-ietf-ccamp-client-signal-yang [CLIENT-SIGNAL]</w:t>
        </w:r>
      </w:ins>
      <w:ins w:id="1088" w:author="Jean-Francois Bouquier" w:date="2020-06-05T11:19:00Z">
        <w:r w:rsidR="00B668BC">
          <w:rPr>
            <w:highlight w:val="yellow"/>
          </w:rPr>
          <w:t xml:space="preserve"> </w:t>
        </w:r>
      </w:ins>
    </w:p>
    <w:p w14:paraId="01D92C42" w14:textId="77777777" w:rsidR="003B0D3F" w:rsidRDefault="003B0D3F" w:rsidP="003B0D3F">
      <w:pPr>
        <w:pStyle w:val="RFCListBullet"/>
        <w:numPr>
          <w:ilvl w:val="0"/>
          <w:numId w:val="0"/>
        </w:numPr>
        <w:ind w:left="432"/>
      </w:pPr>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r>
        <w:t>.</w:t>
      </w:r>
    </w:p>
    <w:p w14:paraId="03838718" w14:textId="77777777" w:rsidR="003B0D3F" w:rsidRDefault="003B0D3F" w:rsidP="003B0D3F">
      <w:pPr>
        <w:pStyle w:val="RFCListBullet"/>
        <w:numPr>
          <w:ilvl w:val="0"/>
          <w:numId w:val="0"/>
        </w:numPr>
        <w:ind w:left="432"/>
      </w:pPr>
      <w:r>
        <w:lastRenderedPageBreak/>
        <w:t>The Ethernet Topology is used to report the access links between the IP routers and the edge ROADMs.</w:t>
      </w:r>
    </w:p>
    <w:p w14:paraId="67E25027" w14:textId="77777777" w:rsidR="003B0D3F" w:rsidRDefault="003B0D3F">
      <w:pPr>
        <w:pStyle w:val="Heading3"/>
        <w:pPrChange w:id="1089" w:author="Jean-Francois Bouquier" w:date="2020-06-05T11:12:00Z">
          <w:pPr>
            <w:pStyle w:val="Heading5"/>
          </w:pPr>
        </w:pPrChange>
      </w:pPr>
      <w:bookmarkStart w:id="1090" w:name="_Toc42249128"/>
      <w:r>
        <w:t>Required YANG models at the Packet MPIs</w:t>
      </w:r>
      <w:bookmarkEnd w:id="1090"/>
    </w:p>
    <w:p w14:paraId="7029CDFC" w14:textId="77777777" w:rsidR="003B0D3F" w:rsidRDefault="003B0D3F" w:rsidP="003B0D3F">
      <w:pPr>
        <w:pStyle w:val="RFCListBullet"/>
        <w:numPr>
          <w:ilvl w:val="0"/>
          <w:numId w:val="0"/>
        </w:numPr>
        <w:ind w:left="432"/>
      </w:pPr>
      <w:r>
        <w:t>The Packet PNC also uses at least the following technology-specific topology YANG models, providing IP and Ethernet technology-specific augmentations of the generic Topology Models</w:t>
      </w:r>
      <w:r w:rsidR="002C4034">
        <w:t xml:space="preserve"> </w:t>
      </w:r>
      <w:r w:rsidR="002C4034" w:rsidRPr="002C4034">
        <w:rPr>
          <w:highlight w:val="yellow"/>
        </w:rPr>
        <w:t xml:space="preserve">described in section </w:t>
      </w:r>
      <w:r w:rsidR="002C4034" w:rsidRPr="002C4034">
        <w:rPr>
          <w:highlight w:val="yellow"/>
        </w:rPr>
        <w:fldChar w:fldCharType="begin"/>
      </w:r>
      <w:r w:rsidR="002C4034" w:rsidRPr="002C4034">
        <w:rPr>
          <w:highlight w:val="yellow"/>
        </w:rPr>
        <w:instrText xml:space="preserve"> REF _Ref42243406 \r \h </w:instrText>
      </w:r>
      <w:r w:rsidR="002C4034">
        <w:rPr>
          <w:highlight w:val="yellow"/>
        </w:rPr>
        <w:instrText xml:space="preserve"> \* MERGEFORMAT </w:instrText>
      </w:r>
      <w:r w:rsidR="002C4034" w:rsidRPr="002C4034">
        <w:rPr>
          <w:highlight w:val="yellow"/>
        </w:rPr>
      </w:r>
      <w:r w:rsidR="002C4034" w:rsidRPr="002C4034">
        <w:rPr>
          <w:highlight w:val="yellow"/>
        </w:rPr>
        <w:fldChar w:fldCharType="separate"/>
      </w:r>
      <w:ins w:id="1091" w:author="Jean-Francois Bouquier" w:date="2020-06-08T12:42:00Z">
        <w:r w:rsidR="0060135F">
          <w:rPr>
            <w:highlight w:val="yellow"/>
          </w:rPr>
          <w:fldChar w:fldCharType="begin"/>
        </w:r>
        <w:r w:rsidR="0060135F">
          <w:rPr>
            <w:highlight w:val="yellow"/>
          </w:rPr>
          <w:instrText xml:space="preserve"> REF _Ref42243406 \r \h </w:instrText>
        </w:r>
      </w:ins>
      <w:r w:rsidR="0060135F">
        <w:rPr>
          <w:highlight w:val="yellow"/>
        </w:rPr>
      </w:r>
      <w:r w:rsidR="0060135F">
        <w:rPr>
          <w:highlight w:val="yellow"/>
        </w:rPr>
        <w:fldChar w:fldCharType="separate"/>
      </w:r>
      <w:ins w:id="1092" w:author="Jean-Francois Bouquier" w:date="2020-06-08T12:42:00Z">
        <w:r w:rsidR="0060135F">
          <w:rPr>
            <w:highlight w:val="yellow"/>
          </w:rPr>
          <w:t xml:space="preserve">3.1.1. </w:t>
        </w:r>
        <w:r w:rsidR="0060135F">
          <w:rPr>
            <w:highlight w:val="yellow"/>
          </w:rPr>
          <w:fldChar w:fldCharType="end"/>
        </w:r>
      </w:ins>
      <w:del w:id="1093" w:author="Jean-Francois Bouquier" w:date="2020-06-08T12:42:00Z">
        <w:r w:rsidR="002C4034" w:rsidRPr="002C4034" w:rsidDel="0060135F">
          <w:rPr>
            <w:highlight w:val="yellow"/>
          </w:rPr>
          <w:delText>3.1.1.1.</w:delText>
        </w:r>
      </w:del>
      <w:r w:rsidR="002C4034" w:rsidRPr="002C4034">
        <w:rPr>
          <w:highlight w:val="yellow"/>
        </w:rPr>
        <w:t xml:space="preserve"> </w:t>
      </w:r>
      <w:r w:rsidR="002C4034" w:rsidRPr="002C4034">
        <w:rPr>
          <w:highlight w:val="yellow"/>
        </w:rPr>
        <w:fldChar w:fldCharType="end"/>
      </w:r>
      <w:r>
        <w:t>:</w:t>
      </w:r>
    </w:p>
    <w:p w14:paraId="0ED027B3" w14:textId="77777777" w:rsidR="003B0D3F" w:rsidRDefault="003B0D3F" w:rsidP="003B0D3F">
      <w:pPr>
        <w:pStyle w:val="RFCListBullet"/>
        <w:rPr>
          <w:ins w:id="1094" w:author="Jean-Francois Bouquier" w:date="2020-06-04T18:31:00Z"/>
        </w:rPr>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628FA7E9" w14:textId="77777777" w:rsidR="003531F9" w:rsidRDefault="003531F9" w:rsidP="002F2B79">
      <w:pPr>
        <w:pStyle w:val="RFCListBullet"/>
        <w:shd w:val="clear" w:color="auto" w:fill="FFFF00"/>
        <w:rPr>
          <w:ins w:id="1095" w:author="Jean-Francois Bouquier" w:date="2020-06-04T13:01:00Z"/>
        </w:rPr>
      </w:pPr>
      <w:ins w:id="1096" w:author="Jean-Francois Bouquier" w:date="2020-06-04T18:31:00Z">
        <w:r>
          <w:t xml:space="preserve">The L3 specific data model including extended TE attributes (e.g. performance derived metrics like latency), defined in </w:t>
        </w:r>
      </w:ins>
      <w:ins w:id="1097" w:author="Jean-Francois Bouquier" w:date="2020-06-04T18:35:00Z">
        <w:r>
          <w:t>“ietf-l3-te-topology” and in “ietf-te-topology-packet” in draft-ietf-teas-l3-te-topo</w:t>
        </w:r>
      </w:ins>
      <w:ins w:id="1098" w:author="Jean-Francois Bouquier" w:date="2020-06-04T18:36:00Z">
        <w:r>
          <w:t xml:space="preserve"> [L3-TE-TOPO]</w:t>
        </w:r>
      </w:ins>
    </w:p>
    <w:p w14:paraId="3C298417" w14:textId="77777777" w:rsidR="002D25F4" w:rsidRDefault="002D25F4" w:rsidP="002D25F4">
      <w:pPr>
        <w:pStyle w:val="RFCListBullet"/>
      </w:pPr>
      <w:commentRangeStart w:id="1099"/>
      <w:r>
        <w:t>The Ethernet Topology Model, defined in the “</w:t>
      </w:r>
      <w:r w:rsidRPr="0085703A">
        <w:t>ietf-eth-te-topology</w:t>
      </w:r>
      <w:r>
        <w:t>” YANG module of [</w:t>
      </w:r>
      <w:r w:rsidRPr="00A32AF9">
        <w:t>CLIENT-TOPO</w:t>
      </w:r>
      <w:r>
        <w:t>], which augments the TE Topology Model</w:t>
      </w:r>
      <w:commentRangeEnd w:id="1099"/>
      <w:r>
        <w:rPr>
          <w:rStyle w:val="CommentReference"/>
        </w:rPr>
        <w:commentReference w:id="1099"/>
      </w:r>
    </w:p>
    <w:p w14:paraId="1FBD3628" w14:textId="77777777" w:rsidR="0060135F" w:rsidRDefault="0060135F" w:rsidP="002D25F4">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38D3612B" w14:textId="77777777" w:rsidR="0060135F" w:rsidRDefault="0060135F" w:rsidP="002D25F4">
      <w:pPr>
        <w:pStyle w:val="RFCListBullet"/>
        <w:numPr>
          <w:ilvl w:val="0"/>
          <w:numId w:val="0"/>
        </w:numPr>
        <w:ind w:left="432"/>
        <w:rPr>
          <w:ins w:id="1100" w:author="Jean-Francois Bouquier" w:date="2020-06-08T12:43:00Z"/>
        </w:rPr>
      </w:pPr>
    </w:p>
    <w:p w14:paraId="204370C9" w14:textId="77777777" w:rsidR="00D109DF" w:rsidRDefault="00D109DF" w:rsidP="002D25F4">
      <w:pPr>
        <w:pStyle w:val="RFCListBullet"/>
        <w:numPr>
          <w:ilvl w:val="0"/>
          <w:numId w:val="0"/>
        </w:numPr>
        <w:shd w:val="clear" w:color="auto" w:fill="FFFF00"/>
        <w:ind w:left="864"/>
        <w:rPr>
          <w:ins w:id="1101" w:author="Jean-Francois Bouquier" w:date="2020-06-05T09:31:00Z"/>
        </w:rPr>
      </w:pPr>
    </w:p>
    <w:p w14:paraId="564A9168" w14:textId="77777777" w:rsidR="00CE64B7" w:rsidRDefault="00CE64B7" w:rsidP="002F2B79">
      <w:pPr>
        <w:pStyle w:val="RFCListBullet"/>
        <w:shd w:val="clear" w:color="auto" w:fill="FFFF00"/>
        <w:rPr>
          <w:ins w:id="1102" w:author="Jean-Francois Bouquier" w:date="2020-06-04T17:52:00Z"/>
        </w:rPr>
      </w:pPr>
      <w:commentRangeStart w:id="1103"/>
      <w:ins w:id="1104" w:author="Jean-Francois Bouquier" w:date="2020-06-05T09:33:00Z">
        <w:r>
          <w:t xml:space="preserve">The </w:t>
        </w:r>
      </w:ins>
      <w:ins w:id="1105" w:author="Jean-Francois Bouquier" w:date="2020-06-05T09:41:00Z">
        <w:r w:rsidR="00B45DA5">
          <w:t>User Network Interface (</w:t>
        </w:r>
      </w:ins>
      <w:ins w:id="1106" w:author="Jean-Francois Bouquier" w:date="2020-06-05T09:33:00Z">
        <w:r>
          <w:t>UNI</w:t>
        </w:r>
      </w:ins>
      <w:ins w:id="1107" w:author="Jean-Francois Bouquier" w:date="2020-06-05T09:41:00Z">
        <w:r w:rsidR="00B45DA5">
          <w:t>)</w:t>
        </w:r>
      </w:ins>
      <w:ins w:id="1108" w:author="Jean-Francois Bouquier" w:date="2020-06-05T09:33:00Z">
        <w:r>
          <w:t xml:space="preserve"> Topology Model, being defined in the “ietf-uni-topology” module of the draft-ogondio-opsawg-uni-topology [UNI-TOPO]</w:t>
        </w:r>
      </w:ins>
      <w:ins w:id="1109" w:author="Jean-Francois Bouquier" w:date="2020-06-05T09:36:00Z">
        <w:r>
          <w:t xml:space="preserve"> which augment “ietf-network</w:t>
        </w:r>
      </w:ins>
      <w:ins w:id="1110" w:author="Jean-Francois Bouquier" w:date="2020-06-05T09:37:00Z">
        <w:r>
          <w:t>” module defined in</w:t>
        </w:r>
      </w:ins>
      <w:ins w:id="1111" w:author="Jean-Francois Bouquier" w:date="2020-06-05T09:36:00Z">
        <w:r>
          <w:t xml:space="preserve"> [RFC8345] </w:t>
        </w:r>
      </w:ins>
      <w:ins w:id="1112" w:author="Jean-Francois Bouquier" w:date="2020-06-05T09:37:00Z">
        <w:r>
          <w:t>adding service attachment</w:t>
        </w:r>
        <w:r w:rsidR="00B45DA5">
          <w:t xml:space="preserve"> points to the </w:t>
        </w:r>
      </w:ins>
      <w:ins w:id="1113" w:author="Jean-Francois Bouquier" w:date="2020-06-05T09:36:00Z">
        <w:r>
          <w:t>nodes</w:t>
        </w:r>
      </w:ins>
      <w:r w:rsidR="002C4034">
        <w:t xml:space="preserve"> to which L2VPN/L3VPN IP/MPLS services can be attached</w:t>
      </w:r>
      <w:ins w:id="1114" w:author="Jean-Francois Bouquier" w:date="2020-06-05T09:38:00Z">
        <w:r w:rsidR="00B45DA5">
          <w:t>.</w:t>
        </w:r>
        <w:commentRangeEnd w:id="1103"/>
        <w:r w:rsidR="00B45DA5">
          <w:rPr>
            <w:rStyle w:val="CommentReference"/>
          </w:rPr>
          <w:commentReference w:id="1103"/>
        </w:r>
      </w:ins>
    </w:p>
    <w:p w14:paraId="05B91A14" w14:textId="77777777" w:rsidR="00144174" w:rsidRDefault="00144174" w:rsidP="002F2B79">
      <w:pPr>
        <w:pStyle w:val="RFCListBullet"/>
        <w:shd w:val="clear" w:color="auto" w:fill="FFFF00"/>
        <w:rPr>
          <w:ins w:id="1115" w:author="Jean-Francois Bouquier" w:date="2020-06-04T17:52:00Z"/>
        </w:rPr>
      </w:pPr>
      <w:ins w:id="1116" w:author="Jean-Francois Bouquier" w:date="2020-06-04T17:52:00Z">
        <w:r>
          <w:t>L3VPN network data model</w:t>
        </w:r>
      </w:ins>
      <w:ins w:id="1117" w:author="Jean-Francois Bouquier" w:date="2020-06-04T18:38:00Z">
        <w:r w:rsidR="003531F9">
          <w:t xml:space="preserve"> defined in </w:t>
        </w:r>
      </w:ins>
      <w:ins w:id="1118" w:author="Jean-Francois Bouquier" w:date="2020-06-04T18:39:00Z">
        <w:r w:rsidR="003531F9">
          <w:t>“ietf-l3vpn-ntw”</w:t>
        </w:r>
        <w:r w:rsidR="005F4550">
          <w:t xml:space="preserve"> module of draft-ietf</w:t>
        </w:r>
      </w:ins>
      <w:ins w:id="1119" w:author="Jean-Francois Bouquier" w:date="2020-06-04T18:40:00Z">
        <w:r w:rsidR="005F4550">
          <w:t>-opsawg-l3sm-l3nm [L3NM]</w:t>
        </w:r>
      </w:ins>
      <w:ins w:id="1120" w:author="Jean-Francois Bouquier" w:date="2020-06-04T18:37:00Z">
        <w:r w:rsidR="003531F9">
          <w:t xml:space="preserve"> used for non-ACTN MPI for L3VPN service provisioning</w:t>
        </w:r>
      </w:ins>
    </w:p>
    <w:p w14:paraId="292A15D5" w14:textId="77777777" w:rsidR="00144174" w:rsidRDefault="005F4550" w:rsidP="002F2B79">
      <w:pPr>
        <w:pStyle w:val="RFCListBullet"/>
        <w:shd w:val="clear" w:color="auto" w:fill="FFFF00"/>
        <w:rPr>
          <w:ins w:id="1121" w:author="Jean-Francois Bouquier" w:date="2020-06-04T17:52:00Z"/>
        </w:rPr>
      </w:pPr>
      <w:ins w:id="1122" w:author="Jean-Francois Bouquier" w:date="2020-06-04T17:52:00Z">
        <w:r>
          <w:t xml:space="preserve">L2VPN network data model defined in </w:t>
        </w:r>
      </w:ins>
      <w:ins w:id="1123" w:author="Jean-Francois Bouquier" w:date="2020-06-04T18:41:00Z">
        <w:r>
          <w:t>“ietf-l2vpn-ntw” module</w:t>
        </w:r>
      </w:ins>
      <w:ins w:id="1124" w:author="Jean-Francois Bouquier" w:date="2020-06-04T18:42:00Z">
        <w:r>
          <w:t xml:space="preserve"> of draft-ietf-barguil-opsawg-</w:t>
        </w:r>
      </w:ins>
      <w:ins w:id="1125" w:author="Jean-Francois Bouquier" w:date="2020-06-04T18:43:00Z">
        <w:r>
          <w:t>l2sm-l2nm [L2NM]</w:t>
        </w:r>
      </w:ins>
      <w:ins w:id="1126" w:author="Jean-Francois Bouquier" w:date="2020-06-04T18:44:00Z">
        <w:r>
          <w:t xml:space="preserve"> used for non-ACTN MPI for </w:t>
        </w:r>
      </w:ins>
      <w:ins w:id="1127" w:author="Jean-Francois Bouquier" w:date="2020-06-04T18:45:00Z">
        <w:r>
          <w:t xml:space="preserve">L2VPN </w:t>
        </w:r>
      </w:ins>
      <w:ins w:id="1128" w:author="Jean-Francois Bouquier" w:date="2020-06-04T18:44:00Z">
        <w:r>
          <w:t>service provisioning</w:t>
        </w:r>
      </w:ins>
    </w:p>
    <w:p w14:paraId="4E94586E" w14:textId="77777777" w:rsidR="00144174" w:rsidRDefault="00144174" w:rsidP="00FA26A9">
      <w:pPr>
        <w:pStyle w:val="RFCListBullet"/>
        <w:numPr>
          <w:ilvl w:val="0"/>
          <w:numId w:val="0"/>
        </w:numPr>
        <w:shd w:val="clear" w:color="auto" w:fill="FFFF00"/>
        <w:ind w:left="864"/>
      </w:pPr>
    </w:p>
    <w:p w14:paraId="2C115BD0" w14:textId="77777777" w:rsidR="003B0D3F" w:rsidDel="00D109DF" w:rsidRDefault="003B0D3F" w:rsidP="002F2B79">
      <w:pPr>
        <w:ind w:left="0"/>
        <w:rPr>
          <w:del w:id="1129" w:author="Jean-Francois Bouquier" w:date="2020-06-05T11:27:00Z"/>
        </w:rPr>
      </w:pPr>
      <w:commentRangeStart w:id="1130"/>
      <w:del w:id="1131" w:author="Jean-Francois Bouquier" w:date="2020-06-05T11:27:00Z">
        <w:r w:rsidDel="00D109DF">
          <w:delText>The Ethernet Topology Model is used to report the access links between the IP routers and the edge ROADMs as well as the inter</w:delText>
        </w:r>
        <w:r w:rsidDel="00D109DF">
          <w:noBreakHyphen/>
          <w:delText>domain links between ASBRs, while the L3 Topology Model is used to report the IP network topology (e.g., IP routers and links).</w:delText>
        </w:r>
      </w:del>
      <w:commentRangeEnd w:id="1130"/>
      <w:r w:rsidR="00D109DF">
        <w:rPr>
          <w:rStyle w:val="CommentReference"/>
        </w:rPr>
        <w:commentReference w:id="1130"/>
      </w:r>
    </w:p>
    <w:p w14:paraId="30FC0AF6" w14:textId="77777777" w:rsidR="003B0D3F" w:rsidRPr="003B0D3F" w:rsidRDefault="003B0D3F" w:rsidP="002F2B79"/>
    <w:p w14:paraId="503D5562" w14:textId="77777777" w:rsidR="003B0D3F" w:rsidRPr="003B0D3F" w:rsidRDefault="003B0D3F">
      <w:pPr>
        <w:pStyle w:val="Heading3"/>
        <w:pPrChange w:id="1132" w:author="Jean-Francois Bouquier" w:date="2020-06-05T11:14:00Z">
          <w:pPr>
            <w:pStyle w:val="Heading4"/>
          </w:pPr>
        </w:pPrChange>
      </w:pPr>
      <w:bookmarkStart w:id="1133" w:name="_Toc42249129"/>
      <w:r>
        <w:t>Inter-domain link discovery</w:t>
      </w:r>
      <w:bookmarkEnd w:id="1133"/>
    </w:p>
    <w:p w14:paraId="5C017E85"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405FA010" w14:textId="77777777" w:rsidR="003B0D3F" w:rsidRDefault="003B0D3F" w:rsidP="003B0D3F">
      <w:pPr>
        <w:pStyle w:val="RFCListBullet"/>
      </w:pPr>
      <w:r>
        <w:t>Links between two IP domains (ASes)</w:t>
      </w:r>
    </w:p>
    <w:p w14:paraId="2F8C674C" w14:textId="77777777" w:rsidR="003B0D3F" w:rsidRDefault="003B0D3F" w:rsidP="003B0D3F">
      <w:pPr>
        <w:pStyle w:val="RFCListBullet"/>
      </w:pPr>
      <w:r>
        <w:t>Links between an IP router and a ROADM</w:t>
      </w:r>
    </w:p>
    <w:p w14:paraId="38638E26" w14:textId="77777777" w:rsidR="003B0D3F" w:rsidRDefault="003B0D3F" w:rsidP="003B0D3F">
      <w:r>
        <w:t>Both types of links are Ethernet physical links.</w:t>
      </w:r>
    </w:p>
    <w:p w14:paraId="5E5122D7"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69B2868B" w14:textId="77777777" w:rsidR="003B0D3F" w:rsidRPr="00995068" w:rsidRDefault="003B0D3F" w:rsidP="003B0D3F">
      <w:r>
        <w:t>The MDSC can understand how to merge these inter</w:t>
      </w:r>
      <w:r>
        <w:noBreakHyphen/>
        <w:t>domain links together using the plug-id attribute defined in the TE Topology Model [TE</w:t>
      </w:r>
      <w:r>
        <w:noBreakHyphen/>
        <w:t xml:space="preserve">TOPO], as described in </w:t>
      </w:r>
      <w:r w:rsidRPr="00995068">
        <w:t>as described in section 4.3 of [TE-TOPO].</w:t>
      </w:r>
    </w:p>
    <w:p w14:paraId="00E066AE" w14:textId="77777777" w:rsidR="003B0D3F" w:rsidRDefault="003B0D3F" w:rsidP="003B0D3F">
      <w:r>
        <w:t>A more detailed description of how the plug-id can be used to discover inter-domain link is also provided in section 5.1.4 of [</w:t>
      </w:r>
      <w:r w:rsidRPr="00A32AF9">
        <w:t>TNBI</w:t>
      </w:r>
      <w:r>
        <w:t>].</w:t>
      </w:r>
    </w:p>
    <w:p w14:paraId="3BCFCF11"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2E479F50" w14:textId="77777777" w:rsidR="003B0D3F" w:rsidRDefault="003B0D3F" w:rsidP="003B0D3F">
      <w:r>
        <w:t>Two options are possible to discover these inter</w:t>
      </w:r>
      <w:r>
        <w:noBreakHyphen/>
        <w:t>domain links:</w:t>
      </w:r>
    </w:p>
    <w:p w14:paraId="0CB780BB" w14:textId="77777777" w:rsidR="003B0D3F" w:rsidRDefault="003B0D3F" w:rsidP="003B0D3F">
      <w:pPr>
        <w:pStyle w:val="RFCListNumbered"/>
        <w:numPr>
          <w:ilvl w:val="0"/>
          <w:numId w:val="17"/>
        </w:numPr>
      </w:pPr>
      <w:r>
        <w:t>Static configuration</w:t>
      </w:r>
    </w:p>
    <w:p w14:paraId="76D2300A" w14:textId="77777777" w:rsidR="003B0D3F" w:rsidRDefault="003B0D3F" w:rsidP="003B0D3F">
      <w:pPr>
        <w:pStyle w:val="RFCListNumbered"/>
        <w:numPr>
          <w:ilvl w:val="0"/>
          <w:numId w:val="17"/>
        </w:numPr>
      </w:pPr>
      <w:r>
        <w:t>LLDP [IEEE 802.1AB] automatic discovery</w:t>
      </w:r>
    </w:p>
    <w:p w14:paraId="7889F2FB" w14:textId="77777777" w:rsidR="003B0D3F" w:rsidRDefault="003B0D3F" w:rsidP="003B0D3F">
      <w:r>
        <w:t>Since the static configuration requires an administrative burden to configure network-wide unique identifiers, the automatic discovery solution based on LLDP is preferable when LLDP is supported.</w:t>
      </w:r>
    </w:p>
    <w:p w14:paraId="5F3B710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w:t>
      </w:r>
      <w:r>
        <w:rPr>
          <w:rFonts w:eastAsiaTheme="minorEastAsia"/>
          <w:lang w:eastAsia="zh-CN"/>
        </w:rPr>
        <w:lastRenderedPageBreak/>
        <w:t xml:space="preserve">implementation </w:t>
      </w:r>
      <w:r>
        <w:rPr>
          <w:rFonts w:eastAsiaTheme="minorEastAsia"/>
          <w:noProof/>
          <w:lang w:eastAsia="zh-CN"/>
        </w:rPr>
        <w:t>specific</w:t>
      </w:r>
      <w:r>
        <w:rPr>
          <w:rFonts w:eastAsiaTheme="minorEastAsia"/>
          <w:lang w:eastAsia="zh-CN"/>
        </w:rPr>
        <w:t xml:space="preserve"> and needs to be consistent across all the PNCs.</w:t>
      </w:r>
    </w:p>
    <w:p w14:paraId="066D1941" w14:textId="77777777" w:rsidR="003B0D3F" w:rsidRDefault="00A372E4" w:rsidP="00A372E4">
      <w:pPr>
        <w:pStyle w:val="Heading2"/>
        <w:rPr>
          <w:highlight w:val="yellow"/>
        </w:rPr>
      </w:pPr>
      <w:bookmarkStart w:id="1134" w:name="_Toc42249130"/>
      <w:r>
        <w:rPr>
          <w:highlight w:val="yellow"/>
        </w:rPr>
        <w:t>L2VPN/L3VPN establishment</w:t>
      </w:r>
      <w:bookmarkEnd w:id="1134"/>
    </w:p>
    <w:p w14:paraId="226E8D0F" w14:textId="77777777" w:rsidR="00E03626" w:rsidRPr="00E03626" w:rsidRDefault="00E03626" w:rsidP="00E03626">
      <w:pPr>
        <w:rPr>
          <w:highlight w:val="yellow"/>
        </w:rPr>
      </w:pPr>
      <w:r>
        <w:rPr>
          <w:highlight w:val="yellow"/>
        </w:rPr>
        <w:t>To be added</w:t>
      </w:r>
    </w:p>
    <w:p w14:paraId="06264601" w14:textId="77777777" w:rsidR="00E33E77" w:rsidRDefault="00E33E77" w:rsidP="002F2B79">
      <w:pPr>
        <w:pStyle w:val="Heading3"/>
        <w:numPr>
          <w:ilvl w:val="0"/>
          <w:numId w:val="0"/>
        </w:numPr>
      </w:pPr>
    </w:p>
    <w:p w14:paraId="055847C5" w14:textId="77777777" w:rsidR="006F6F19" w:rsidRPr="005254EF" w:rsidRDefault="006F6F19" w:rsidP="001E3E79">
      <w:pPr>
        <w:pStyle w:val="Heading1"/>
      </w:pPr>
      <w:bookmarkStart w:id="1135" w:name="_Toc42249131"/>
      <w:r w:rsidRPr="005254EF">
        <w:t>Security Considerations</w:t>
      </w:r>
      <w:bookmarkEnd w:id="1135"/>
    </w:p>
    <w:p w14:paraId="26C5F4E9"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135145CB" w14:textId="77777777" w:rsidR="000D4AD0" w:rsidRDefault="000D4AD0" w:rsidP="00055923">
      <w:pPr>
        <w:pStyle w:val="Heading1"/>
      </w:pPr>
      <w:bookmarkStart w:id="1136" w:name="_Toc42249132"/>
      <w:r>
        <w:t>Operational Considerations</w:t>
      </w:r>
      <w:bookmarkEnd w:id="1136"/>
    </w:p>
    <w:p w14:paraId="2FEF4A99"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0A0D9EDC" w14:textId="77777777" w:rsidR="00055923" w:rsidRPr="005254EF" w:rsidRDefault="00055923" w:rsidP="00055923">
      <w:pPr>
        <w:pStyle w:val="Heading1"/>
      </w:pPr>
      <w:bookmarkStart w:id="1137" w:name="_Toc42249133"/>
      <w:r w:rsidRPr="005254EF">
        <w:t>IANA Considerations</w:t>
      </w:r>
      <w:bookmarkEnd w:id="1137"/>
    </w:p>
    <w:p w14:paraId="47941824" w14:textId="77777777" w:rsidR="00055923" w:rsidRPr="00055923" w:rsidRDefault="005254EF" w:rsidP="008D20DE">
      <w:pPr>
        <w:rPr>
          <w:rFonts w:eastAsia="Times New Roman"/>
        </w:rPr>
      </w:pPr>
      <w:r w:rsidRPr="00BA72C5">
        <w:t>This document requires no IANA actions.</w:t>
      </w:r>
    </w:p>
    <w:p w14:paraId="176EFC17" w14:textId="77777777" w:rsidR="002E1F5F" w:rsidRPr="005254EF" w:rsidRDefault="002E1F5F" w:rsidP="001E3E79">
      <w:pPr>
        <w:pStyle w:val="Heading1"/>
      </w:pPr>
      <w:bookmarkStart w:id="1138" w:name="_Toc42249134"/>
      <w:r w:rsidRPr="005254EF">
        <w:t>References</w:t>
      </w:r>
      <w:bookmarkEnd w:id="1138"/>
    </w:p>
    <w:p w14:paraId="17C9BE1F" w14:textId="77777777" w:rsidR="002E1F5F" w:rsidRPr="00A32AF9" w:rsidRDefault="002E1F5F" w:rsidP="001E3E79">
      <w:pPr>
        <w:pStyle w:val="Heading2"/>
      </w:pPr>
      <w:bookmarkStart w:id="1139" w:name="_Toc42249135"/>
      <w:r w:rsidRPr="00A32AF9">
        <w:t>Normative References</w:t>
      </w:r>
      <w:bookmarkEnd w:id="1139"/>
    </w:p>
    <w:p w14:paraId="318F74D8"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6782442E"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0B7E7E04" w14:textId="77777777" w:rsidR="00E95C5A" w:rsidRDefault="00E95C5A" w:rsidP="00E95C5A">
      <w:pPr>
        <w:pStyle w:val="RFCReferencesBookmark"/>
      </w:pPr>
      <w:r>
        <w:t>[RFC8040] Bierman, A. et al., "RESTCONF Protocol", RFC 8040, January 2017.</w:t>
      </w:r>
    </w:p>
    <w:p w14:paraId="0EB5291C"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56F6DFDA" w14:textId="77777777" w:rsidR="00D92ACB" w:rsidRDefault="00D92ACB" w:rsidP="00D92ACB">
      <w:pPr>
        <w:pStyle w:val="RFCReferencesBookmark"/>
      </w:pPr>
      <w:r>
        <w:t>[RFC8346] Clemm, A. et al., “A YANG Data Model for Layer 3 Topologies”, RFC8346, March 2018.</w:t>
      </w:r>
    </w:p>
    <w:p w14:paraId="57F68F60"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28E74645" w14:textId="77777777" w:rsidR="00EC47A2" w:rsidRDefault="00EC47A2" w:rsidP="00EC47A2">
      <w:pPr>
        <w:pStyle w:val="RFCReferencesBookmark"/>
      </w:pPr>
      <w:r>
        <w:lastRenderedPageBreak/>
        <w:t>[RFC8525]</w:t>
      </w:r>
      <w:r>
        <w:tab/>
        <w:t>Bierman, A. et al., "YANG Library", RFC 8525, March 2019.</w:t>
      </w:r>
    </w:p>
    <w:p w14:paraId="4B7F8A3A"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76E69FA5" w14:textId="77777777" w:rsidR="001153AA" w:rsidRDefault="001153AA" w:rsidP="001153AA">
      <w:pPr>
        <w:pStyle w:val="RFCReferencesBookmark"/>
      </w:pPr>
      <w:r>
        <w:t>[TE-TOPO] Liu, X. et al., "YANG Data Model for TE Topologies", draft-ietf-teas-yang-te-topo, work in progress.</w:t>
      </w:r>
    </w:p>
    <w:p w14:paraId="08876F36"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4EC21E3E"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080F1023" w14:textId="77777777" w:rsidR="001153AA" w:rsidRDefault="001153AA" w:rsidP="00D92ACB">
      <w:pPr>
        <w:pStyle w:val="RFCReferencesBookmark"/>
      </w:pPr>
      <w:r>
        <w:t>[CLIENT-TOPO]</w:t>
      </w:r>
      <w:r>
        <w:tab/>
        <w:t>Zheng, H. et al., "A YANG Data Model for Client-layer Topology", draft-zheng-ccamp-client-topo-yang, work in progress.</w:t>
      </w:r>
    </w:p>
    <w:p w14:paraId="44EAB980"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7BDB3279"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232C3708"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7247F71C"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4DDFD8C5"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1F8BD11D" w14:textId="77777777" w:rsidR="002E1F5F" w:rsidRPr="00A32AF9" w:rsidRDefault="002E1F5F" w:rsidP="001153AA">
      <w:pPr>
        <w:pStyle w:val="Heading2"/>
      </w:pPr>
      <w:bookmarkStart w:id="1140" w:name="_Toc42249136"/>
      <w:r w:rsidRPr="00A32AF9">
        <w:t>Informative References</w:t>
      </w:r>
      <w:bookmarkEnd w:id="1140"/>
    </w:p>
    <w:p w14:paraId="51E20D51" w14:textId="77777777" w:rsidR="00A925B8" w:rsidRDefault="00A925B8" w:rsidP="00A925B8">
      <w:pPr>
        <w:pStyle w:val="RFCReferencesBookmark"/>
      </w:pPr>
      <w:r>
        <w:t>[RFC4364] E. Rosen and Y. Rekhter, “</w:t>
      </w:r>
      <w:r w:rsidRPr="009910CE">
        <w:t>BGP/MPLS IP Virtual Private Networks (VPNs)</w:t>
      </w:r>
      <w:r>
        <w:t xml:space="preserve">”, RFC 4364, February 2006. </w:t>
      </w:r>
    </w:p>
    <w:p w14:paraId="6825B6B6" w14:textId="77777777" w:rsidR="00A925B8" w:rsidRDefault="00A925B8" w:rsidP="00A925B8">
      <w:pPr>
        <w:pStyle w:val="RFCReferencesBookmark"/>
      </w:pPr>
      <w:r>
        <w:lastRenderedPageBreak/>
        <w:t xml:space="preserve">[RFC4761] K. Kompella, Ed., Y. Rekhter, Ed., “Virtual Private LAN Service (VPLS) Using BGP for Auto-Discovery and Signaling”, RFC 4761, January 2007. </w:t>
      </w:r>
    </w:p>
    <w:p w14:paraId="09DF5F9A"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963579B" w14:textId="77777777" w:rsidR="00A925B8" w:rsidRDefault="00A925B8" w:rsidP="00A925B8">
      <w:pPr>
        <w:pStyle w:val="RFCReferencesBookmark"/>
      </w:pPr>
      <w:r>
        <w:t>[RFC6624] K. Kompella, B. Kothari, and R. Cherukuri, “Layer 2 Virtual Private Networks Using BGP for Auto-Discovery and Signaling”, RFC 6624, May 2012.</w:t>
      </w:r>
    </w:p>
    <w:p w14:paraId="5324CC25"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45B8846D" w14:textId="77777777" w:rsidR="00A925B8" w:rsidRDefault="00A925B8" w:rsidP="00A925B8">
      <w:pPr>
        <w:pStyle w:val="RFCReferencesBookmark"/>
      </w:pPr>
      <w:r>
        <w:t>[RFC7432] A. Sajassi, Ed., et al., “BGP MPLS-Based Ethernet VPN”, RFC 7432, February 2015.</w:t>
      </w:r>
    </w:p>
    <w:p w14:paraId="52BD3365" w14:textId="77777777" w:rsidR="00A925B8" w:rsidRDefault="00A925B8" w:rsidP="00A925B8">
      <w:pPr>
        <w:pStyle w:val="RFCReferencesBookmark"/>
      </w:pPr>
      <w:r>
        <w:t>[RFC7436] H. Shah, E. Rosen, F. Le Faucheur, and G. Heron, “IP-Only LAN Service (IPLS)”, RFC 7436, January 2015.</w:t>
      </w:r>
    </w:p>
    <w:p w14:paraId="3F6995D0" w14:textId="77777777" w:rsidR="00A925B8" w:rsidRDefault="00A925B8" w:rsidP="00A925B8">
      <w:pPr>
        <w:pStyle w:val="RFCReferencesBookmark"/>
      </w:pPr>
      <w:r>
        <w:t>[RFC8214] S. Boutros, A. Sajassi, S. Salam, J. Drake, and J. Rabadan, “Virtual Private Wire Service Support in Ethernet VPN”, RFC 8214, August 2017.</w:t>
      </w:r>
    </w:p>
    <w:p w14:paraId="50A52A86"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6B5D27F9"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6FD37EBB" w14:textId="77777777" w:rsidR="00A925B8" w:rsidRDefault="00A925B8" w:rsidP="00A925B8">
      <w:pPr>
        <w:pStyle w:val="RFCReferencesBookmark"/>
      </w:pPr>
      <w:r>
        <w:t>[RFC8466] G. Fioccola, ed., “A YANG Data Model for Layer 2 Virtual Private Network (L2VPN) Service Delivery”, RFC8466, October 2018.</w:t>
      </w:r>
    </w:p>
    <w:p w14:paraId="1FB1AEC4"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7E8A5F27" w14:textId="77777777" w:rsidR="00A925B8" w:rsidRDefault="00A925B8" w:rsidP="00A925B8">
      <w:pPr>
        <w:pStyle w:val="RFCReferencesBookmark"/>
      </w:pPr>
      <w:r>
        <w:t xml:space="preserve">[ACTN-VN] Y. Lee, et al., “A Yang Data Model for ACTN VN Operation”, draft-ietf-teas-actn-vn-yang, work in progress. </w:t>
      </w:r>
    </w:p>
    <w:p w14:paraId="1D716616" w14:textId="77777777" w:rsidR="00A925B8" w:rsidRDefault="00A925B8" w:rsidP="00A925B8">
      <w:pPr>
        <w:pStyle w:val="RFCReferencesBookmark"/>
      </w:pPr>
      <w:r>
        <w:t xml:space="preserve">[TSM] Y. Lee, et al., “Traffic Engineering and Service Mapping Yang Model”, draft-ietf-teas-te-service-mapping-yang, work in progress. </w:t>
      </w:r>
    </w:p>
    <w:p w14:paraId="22662AD8" w14:textId="77777777" w:rsidR="00A925B8" w:rsidRDefault="00A925B8" w:rsidP="00A925B8">
      <w:pPr>
        <w:pStyle w:val="RFCReferencesBookmark"/>
      </w:pPr>
      <w:r>
        <w:lastRenderedPageBreak/>
        <w:t xml:space="preserve">[ACTN-PM] Y. Lee, et al., “YANG models for VN &amp; TE Performance Monitoring Telemetry and Scaling Intent Autonomics”, draft-lee-teas-actn-pm-telemetry-autonomics, work in progress. </w:t>
      </w:r>
    </w:p>
    <w:p w14:paraId="44865392" w14:textId="7777777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7040DD3B" w14:textId="77777777" w:rsidR="00A925B8" w:rsidRDefault="00A925B8" w:rsidP="00B53579">
      <w:pPr>
        <w:pStyle w:val="RFCReferencesBookmark"/>
      </w:pPr>
    </w:p>
    <w:p w14:paraId="03740E6F" w14:textId="77777777" w:rsidR="001E3E79" w:rsidRPr="005254EF" w:rsidRDefault="001E3E79" w:rsidP="001E3E79">
      <w:pPr>
        <w:pStyle w:val="Heading1"/>
      </w:pPr>
      <w:bookmarkStart w:id="1141" w:name="_Toc42249137"/>
      <w:r w:rsidRPr="005254EF">
        <w:t>Acknowledgments</w:t>
      </w:r>
      <w:bookmarkEnd w:id="1141"/>
    </w:p>
    <w:p w14:paraId="165A5E51" w14:textId="77777777" w:rsidR="005254EF" w:rsidRDefault="005254EF" w:rsidP="005254EF">
      <w:r w:rsidRPr="005254EF">
        <w:t>T</w:t>
      </w:r>
      <w:r w:rsidR="00A41519" w:rsidRPr="005254EF">
        <w:t>his document was prepared using 2-Word-v2.0.template.dot.</w:t>
      </w:r>
    </w:p>
    <w:p w14:paraId="23E1006D"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09DA1584" w14:textId="77777777" w:rsidR="00D367CF" w:rsidRDefault="00D367CF" w:rsidP="00D367CF">
      <w:pPr>
        <w:pStyle w:val="RFCApp"/>
      </w:pPr>
      <w:bookmarkStart w:id="1142" w:name="_Toc42249138"/>
      <w:r w:rsidRPr="00D367CF">
        <w:lastRenderedPageBreak/>
        <w:t>Multi-layer and multi-domain resiliency</w:t>
      </w:r>
      <w:bookmarkEnd w:id="1142"/>
    </w:p>
    <w:p w14:paraId="0E781A1C" w14:textId="77777777" w:rsidR="00D367CF" w:rsidRDefault="00D367CF" w:rsidP="00D367CF">
      <w:pPr>
        <w:pStyle w:val="RFCAppH1"/>
      </w:pPr>
      <w:bookmarkStart w:id="1143" w:name="_Toc42249139"/>
      <w:r w:rsidRPr="00D367CF">
        <w:t>Maintenance Window</w:t>
      </w:r>
      <w:bookmarkEnd w:id="1143"/>
    </w:p>
    <w:p w14:paraId="308E5DA5" w14:textId="77777777" w:rsidR="00D367CF" w:rsidRDefault="00D367CF" w:rsidP="00D367CF">
      <w:r>
        <w:rPr>
          <w:highlight w:val="yellow"/>
        </w:rPr>
        <w:t>T</w:t>
      </w:r>
      <w:r w:rsidRPr="00E33E77">
        <w:rPr>
          <w:highlight w:val="yellow"/>
        </w:rPr>
        <w:t>o be added</w:t>
      </w:r>
    </w:p>
    <w:p w14:paraId="60AB42A1" w14:textId="77777777" w:rsidR="00D367CF" w:rsidRDefault="00D367CF" w:rsidP="00D367CF">
      <w:pPr>
        <w:pStyle w:val="RFCAppH1"/>
      </w:pPr>
      <w:bookmarkStart w:id="1144" w:name="_Toc42249140"/>
      <w:r w:rsidRPr="00D367CF">
        <w:t>Router port failure</w:t>
      </w:r>
      <w:bookmarkEnd w:id="1144"/>
    </w:p>
    <w:p w14:paraId="25280377" w14:textId="77777777" w:rsidR="00D367CF" w:rsidRDefault="00D367CF" w:rsidP="00D367CF">
      <w:r w:rsidRPr="00E33E77">
        <w:rPr>
          <w:highlight w:val="yellow"/>
        </w:rPr>
        <w:t>To be added</w:t>
      </w:r>
    </w:p>
    <w:p w14:paraId="0B19B211" w14:textId="77777777" w:rsidR="00D367CF" w:rsidRDefault="00D367CF" w:rsidP="00D1043E">
      <w:pPr>
        <w:pStyle w:val="RFCH1-nonum"/>
      </w:pPr>
      <w:bookmarkStart w:id="1145" w:name="_Toc42249141"/>
      <w:r w:rsidRPr="006836AC">
        <w:t>Authors’ Addresses</w:t>
      </w:r>
      <w:bookmarkEnd w:id="1145"/>
    </w:p>
    <w:p w14:paraId="73D0F4BD" w14:textId="77777777" w:rsidR="002E1F5F" w:rsidRPr="005254EF" w:rsidRDefault="005254EF" w:rsidP="002E1F5F">
      <w:pPr>
        <w:pStyle w:val="RFCFigure"/>
        <w:rPr>
          <w:rFonts w:cs="Times New Roman"/>
        </w:rPr>
      </w:pPr>
      <w:r w:rsidRPr="005254EF">
        <w:t>Fabio Peruzzini</w:t>
      </w:r>
    </w:p>
    <w:p w14:paraId="3249EA33" w14:textId="77777777" w:rsidR="002E1F5F" w:rsidRPr="005254EF" w:rsidRDefault="005254EF" w:rsidP="002E1F5F">
      <w:pPr>
        <w:pStyle w:val="RFCFigure"/>
        <w:rPr>
          <w:rFonts w:cs="Times New Roman"/>
        </w:rPr>
      </w:pPr>
      <w:r w:rsidRPr="005254EF">
        <w:t>TIM</w:t>
      </w:r>
    </w:p>
    <w:p w14:paraId="58AA83F6" w14:textId="77777777" w:rsidR="002E1F5F" w:rsidRPr="005254EF" w:rsidRDefault="002E1F5F" w:rsidP="002E1F5F">
      <w:pPr>
        <w:pStyle w:val="RFCFigure"/>
      </w:pPr>
      <w:r w:rsidRPr="005254EF">
        <w:tab/>
      </w:r>
    </w:p>
    <w:p w14:paraId="2095619D"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1DCE976F" w14:textId="77777777" w:rsidR="006B2FA6" w:rsidRDefault="006B2FA6" w:rsidP="006B2FA6"/>
    <w:p w14:paraId="1994372C" w14:textId="77777777" w:rsidR="0041623B" w:rsidRPr="006B2FA6" w:rsidRDefault="0041623B" w:rsidP="0041623B">
      <w:pPr>
        <w:rPr>
          <w:lang w:val="en-GB"/>
        </w:rPr>
      </w:pPr>
      <w:r w:rsidRPr="006B2FA6">
        <w:rPr>
          <w:lang w:val="en-GB"/>
        </w:rPr>
        <w:t>Jean-Francois Bouquier</w:t>
      </w:r>
      <w:r w:rsidRPr="006B2FA6">
        <w:rPr>
          <w:lang w:val="en-GB"/>
        </w:rPr>
        <w:br/>
        <w:t>Vodafone</w:t>
      </w:r>
    </w:p>
    <w:p w14:paraId="66154F26" w14:textId="77777777" w:rsidR="0041623B" w:rsidRDefault="0041623B" w:rsidP="0041623B">
      <w:r>
        <w:t xml:space="preserve">Email: </w:t>
      </w:r>
      <w:hyperlink r:id="rId11" w:history="1">
        <w:r w:rsidRPr="006472B1">
          <w:rPr>
            <w:rStyle w:val="Hyperlink"/>
          </w:rPr>
          <w:t>jeff.bouquier@vodafone.com</w:t>
        </w:r>
      </w:hyperlink>
    </w:p>
    <w:p w14:paraId="5A8A5F89" w14:textId="77777777" w:rsidR="0041623B" w:rsidRDefault="0041623B" w:rsidP="0041623B"/>
    <w:p w14:paraId="097FF8D8" w14:textId="77777777" w:rsidR="006B2FA6" w:rsidRDefault="006B2FA6" w:rsidP="006B2FA6">
      <w:r>
        <w:t>Italo Busi</w:t>
      </w:r>
      <w:r>
        <w:br/>
        <w:t>Huawei</w:t>
      </w:r>
    </w:p>
    <w:p w14:paraId="0D7A236E" w14:textId="77777777" w:rsidR="006B2FA6" w:rsidRDefault="006B2FA6" w:rsidP="006B2FA6">
      <w:r>
        <w:t xml:space="preserve">Email: </w:t>
      </w:r>
      <w:hyperlink r:id="rId12" w:history="1">
        <w:r w:rsidRPr="006472B1">
          <w:rPr>
            <w:rStyle w:val="Hyperlink"/>
          </w:rPr>
          <w:t>Italo.busi@huawei.com</w:t>
        </w:r>
      </w:hyperlink>
      <w:r>
        <w:t xml:space="preserve"> </w:t>
      </w:r>
    </w:p>
    <w:p w14:paraId="21ADE5D7" w14:textId="77777777" w:rsidR="002E1F5F" w:rsidRDefault="002E1F5F" w:rsidP="002E1F5F"/>
    <w:p w14:paraId="27572965" w14:textId="77777777" w:rsidR="00BA2A4C" w:rsidRDefault="00BA2A4C" w:rsidP="00BA2A4C">
      <w:r>
        <w:t>Daniel King</w:t>
      </w:r>
      <w:r>
        <w:br/>
        <w:t>Old Dog Consulting</w:t>
      </w:r>
    </w:p>
    <w:p w14:paraId="55DBDBAF" w14:textId="77777777" w:rsidR="00BA2A4C" w:rsidRDefault="00BA2A4C" w:rsidP="00BA2A4C">
      <w:r>
        <w:t xml:space="preserve">Email: </w:t>
      </w:r>
      <w:hyperlink r:id="rId13" w:history="1">
        <w:r w:rsidRPr="00DC28C5">
          <w:rPr>
            <w:rStyle w:val="Hyperlink"/>
          </w:rPr>
          <w:t>daniel@olddog.co.uk</w:t>
        </w:r>
      </w:hyperlink>
      <w:r>
        <w:t xml:space="preserve"> </w:t>
      </w:r>
    </w:p>
    <w:p w14:paraId="6E87BA2A" w14:textId="77777777" w:rsidR="006B2FA6" w:rsidRDefault="006B2FA6" w:rsidP="006B2FA6"/>
    <w:p w14:paraId="67FDC52E" w14:textId="77777777" w:rsidR="0041623B" w:rsidRPr="00433AE6" w:rsidRDefault="0041623B" w:rsidP="0041623B">
      <w:r w:rsidRPr="00433AE6">
        <w:t>Daniele Ceccarelli</w:t>
      </w:r>
      <w:r w:rsidRPr="00433AE6">
        <w:rPr>
          <w:lang w:val="en-GB"/>
        </w:rPr>
        <w:br/>
        <w:t>Ericsson</w:t>
      </w:r>
    </w:p>
    <w:p w14:paraId="0D827385" w14:textId="77777777" w:rsidR="0041623B" w:rsidRPr="00433AE6" w:rsidRDefault="0041623B" w:rsidP="0041623B">
      <w:r w:rsidRPr="00433AE6">
        <w:t xml:space="preserve">Email: </w:t>
      </w:r>
      <w:hyperlink r:id="rId14" w:history="1">
        <w:r w:rsidRPr="004C3950">
          <w:rPr>
            <w:rStyle w:val="Hyperlink"/>
            <w:lang w:val="it-IT"/>
          </w:rPr>
          <w:t>daniele.ceccarelli@ericsson.com</w:t>
        </w:r>
      </w:hyperlink>
    </w:p>
    <w:p w14:paraId="609667D1" w14:textId="77777777" w:rsidR="0041623B" w:rsidRDefault="0041623B" w:rsidP="0041623B"/>
    <w:p w14:paraId="0519A71A" w14:textId="77777777" w:rsidR="006B2FA6" w:rsidRPr="006B2FA6" w:rsidRDefault="006B2FA6" w:rsidP="006B2FA6">
      <w:pPr>
        <w:rPr>
          <w:lang w:val="it-IT"/>
        </w:rPr>
      </w:pPr>
      <w:r w:rsidRPr="006B2FA6">
        <w:rPr>
          <w:lang w:val="it-IT"/>
        </w:rPr>
        <w:lastRenderedPageBreak/>
        <w:t>Sergio Belotti</w:t>
      </w:r>
      <w:r w:rsidRPr="006B2FA6">
        <w:rPr>
          <w:lang w:val="it-IT"/>
        </w:rPr>
        <w:br/>
        <w:t>Nokia</w:t>
      </w:r>
    </w:p>
    <w:p w14:paraId="442C52AF" w14:textId="77777777" w:rsidR="006B2FA6" w:rsidRPr="006B2FA6" w:rsidRDefault="006B2FA6" w:rsidP="006B2FA6">
      <w:pPr>
        <w:rPr>
          <w:lang w:val="en-GB"/>
        </w:rPr>
      </w:pPr>
      <w:r w:rsidRPr="006B2FA6">
        <w:rPr>
          <w:lang w:val="en-GB"/>
        </w:rPr>
        <w:t xml:space="preserve">Email: </w:t>
      </w:r>
      <w:hyperlink r:id="rId15" w:history="1">
        <w:r w:rsidRPr="006B2FA6">
          <w:rPr>
            <w:rStyle w:val="Hyperlink"/>
            <w:lang w:val="en-GB"/>
          </w:rPr>
          <w:t>sergio.belotti@nokia.com</w:t>
        </w:r>
      </w:hyperlink>
      <w:r w:rsidRPr="006B2FA6">
        <w:rPr>
          <w:lang w:val="en-GB"/>
        </w:rPr>
        <w:t xml:space="preserve"> </w:t>
      </w:r>
    </w:p>
    <w:p w14:paraId="736CCCED" w14:textId="77777777" w:rsidR="006B2FA6" w:rsidRPr="006B2FA6" w:rsidRDefault="006B2FA6" w:rsidP="006B2FA6">
      <w:pPr>
        <w:rPr>
          <w:lang w:val="en-GB"/>
        </w:rPr>
      </w:pPr>
    </w:p>
    <w:p w14:paraId="2FFE99A2"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5558A74E" w14:textId="77777777" w:rsidR="006B2FA6" w:rsidRPr="00980212" w:rsidRDefault="006B2FA6" w:rsidP="006B2FA6">
      <w:pPr>
        <w:rPr>
          <w:lang w:val="it-IT"/>
        </w:rPr>
      </w:pPr>
      <w:r w:rsidRPr="00980212">
        <w:rPr>
          <w:lang w:val="it-IT"/>
        </w:rPr>
        <w:t xml:space="preserve">Email: </w:t>
      </w:r>
      <w:hyperlink r:id="rId16" w:history="1">
        <w:r w:rsidRPr="00193463">
          <w:rPr>
            <w:rStyle w:val="Hyperlink"/>
            <w:lang w:val="it-IT"/>
          </w:rPr>
          <w:t>ggalimbe@cisco.com</w:t>
        </w:r>
      </w:hyperlink>
    </w:p>
    <w:p w14:paraId="451731CE" w14:textId="77777777" w:rsidR="00980212" w:rsidRPr="006B2FA6" w:rsidRDefault="00980212" w:rsidP="00980212">
      <w:pPr>
        <w:rPr>
          <w:lang w:val="it-IT"/>
        </w:rPr>
      </w:pPr>
    </w:p>
    <w:p w14:paraId="25DE76D7"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6281E920" w14:textId="77777777" w:rsidR="00980212" w:rsidRPr="00980212" w:rsidRDefault="00980212" w:rsidP="00980212">
      <w:pPr>
        <w:rPr>
          <w:lang w:val="it-IT"/>
        </w:rPr>
      </w:pPr>
      <w:r w:rsidRPr="00980212">
        <w:rPr>
          <w:lang w:val="it-IT"/>
        </w:rPr>
        <w:t xml:space="preserve">Email: </w:t>
      </w:r>
      <w:hyperlink r:id="rId17" w:history="1">
        <w:r w:rsidRPr="00980212">
          <w:rPr>
            <w:rStyle w:val="Hyperlink"/>
            <w:lang w:val="it-IT"/>
          </w:rPr>
          <w:t>zhengyanlei@chinaunicom.cn</w:t>
        </w:r>
      </w:hyperlink>
    </w:p>
    <w:p w14:paraId="2CD9545B" w14:textId="77777777" w:rsidR="0041623B" w:rsidRDefault="0041623B" w:rsidP="0041623B"/>
    <w:p w14:paraId="2885F7D5" w14:textId="77777777" w:rsidR="0041623B" w:rsidRPr="00980212" w:rsidRDefault="00074F9B" w:rsidP="0041623B">
      <w:pPr>
        <w:rPr>
          <w:lang w:val="it-IT"/>
        </w:rPr>
      </w:pPr>
      <w:r>
        <w:rPr>
          <w:lang w:val="en"/>
        </w:rPr>
        <w:t>Anton Snitser</w:t>
      </w:r>
      <w:r w:rsidR="0041623B" w:rsidRPr="00980212">
        <w:rPr>
          <w:lang w:val="it-IT"/>
        </w:rPr>
        <w:br/>
      </w:r>
      <w:r>
        <w:rPr>
          <w:lang w:val="en"/>
        </w:rPr>
        <w:t>Sedona</w:t>
      </w:r>
    </w:p>
    <w:p w14:paraId="368178E0" w14:textId="77777777" w:rsidR="0041623B" w:rsidRDefault="0041623B" w:rsidP="0041623B">
      <w:r>
        <w:t xml:space="preserve">Email: </w:t>
      </w:r>
      <w:hyperlink r:id="rId18" w:history="1">
        <w:r w:rsidR="00074F9B" w:rsidRPr="00D07507">
          <w:rPr>
            <w:rStyle w:val="Hyperlink"/>
            <w:lang w:val="en"/>
          </w:rPr>
          <w:t>antons@sedonasys.com</w:t>
        </w:r>
      </w:hyperlink>
    </w:p>
    <w:p w14:paraId="200702B1" w14:textId="77777777" w:rsidR="00980212" w:rsidRDefault="00980212" w:rsidP="00980212"/>
    <w:p w14:paraId="47FF078F"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1DD1C8D3" w14:textId="77777777" w:rsidR="00980212" w:rsidRDefault="00980212" w:rsidP="00980212">
      <w:r>
        <w:t xml:space="preserve">Email: </w:t>
      </w:r>
      <w:hyperlink r:id="rId19" w:history="1">
        <w:r w:rsidRPr="00193463">
          <w:rPr>
            <w:rStyle w:val="Hyperlink"/>
          </w:rPr>
          <w:t>wcorreia@timbrasil.com.br</w:t>
        </w:r>
      </w:hyperlink>
    </w:p>
    <w:p w14:paraId="14121242" w14:textId="77777777" w:rsidR="006B2FA6" w:rsidRDefault="006B2FA6" w:rsidP="006B2FA6"/>
    <w:p w14:paraId="14532C05" w14:textId="77777777" w:rsidR="00277FAA" w:rsidRPr="008B1AC2" w:rsidRDefault="00277FAA" w:rsidP="00277FAA">
      <w:r w:rsidRPr="00121733">
        <w:t>Michael Scharf</w:t>
      </w:r>
      <w:r w:rsidRPr="006B2FA6">
        <w:rPr>
          <w:lang w:val="en-GB"/>
        </w:rPr>
        <w:br/>
      </w:r>
      <w:r w:rsidRPr="008B1AC2">
        <w:rPr>
          <w:lang w:val="en-GB"/>
        </w:rPr>
        <w:t>Hochschule Esslingen - University of Applied Sciences</w:t>
      </w:r>
    </w:p>
    <w:p w14:paraId="55CC7E94" w14:textId="77777777" w:rsidR="00277FAA" w:rsidRDefault="00277FAA" w:rsidP="00277FAA">
      <w:r>
        <w:t xml:space="preserve">Email: </w:t>
      </w:r>
      <w:hyperlink r:id="rId20" w:history="1">
        <w:r w:rsidRPr="004C3950">
          <w:rPr>
            <w:rStyle w:val="Hyperlink"/>
          </w:rPr>
          <w:t>michael.scharf@hs-esslingen.de</w:t>
        </w:r>
      </w:hyperlink>
    </w:p>
    <w:p w14:paraId="2120C78A" w14:textId="77777777" w:rsidR="00433AE6" w:rsidRDefault="00433AE6" w:rsidP="00433AE6"/>
    <w:p w14:paraId="0193AF76" w14:textId="77777777" w:rsidR="00433AE6" w:rsidRPr="004867D3" w:rsidRDefault="00433AE6" w:rsidP="00433AE6">
      <w:r w:rsidRPr="008B1AC2">
        <w:t>Young Lee</w:t>
      </w:r>
      <w:r w:rsidRPr="006B2FA6">
        <w:rPr>
          <w:lang w:val="en-GB"/>
        </w:rPr>
        <w:br/>
      </w:r>
      <w:r w:rsidRPr="008B1AC2">
        <w:rPr>
          <w:lang w:val="en-GB"/>
        </w:rPr>
        <w:t>Sung Kyun Kwan University</w:t>
      </w:r>
    </w:p>
    <w:p w14:paraId="19BEE96F" w14:textId="77777777" w:rsidR="00433AE6" w:rsidRDefault="00433AE6" w:rsidP="00433AE6">
      <w:r>
        <w:t xml:space="preserve">Email: </w:t>
      </w:r>
      <w:hyperlink r:id="rId21" w:history="1">
        <w:r w:rsidRPr="004C3950">
          <w:rPr>
            <w:rStyle w:val="Hyperlink"/>
          </w:rPr>
          <w:t>younglee.tx@gmail.com</w:t>
        </w:r>
      </w:hyperlink>
    </w:p>
    <w:p w14:paraId="4C0DF734" w14:textId="77777777" w:rsidR="00433AE6" w:rsidRDefault="00433AE6" w:rsidP="00433AE6"/>
    <w:p w14:paraId="4ED16DDA"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53703230" w14:textId="77777777" w:rsidR="00BA2A4C" w:rsidRPr="00E33E77" w:rsidRDefault="00433AE6" w:rsidP="00E33E77">
      <w:pPr>
        <w:rPr>
          <w:lang w:val="it-IT"/>
        </w:rPr>
      </w:pPr>
      <w:r w:rsidRPr="004867D3">
        <w:rPr>
          <w:lang w:val="it-IT"/>
        </w:rPr>
        <w:t xml:space="preserve">Email: </w:t>
      </w:r>
      <w:hyperlink r:id="rId22" w:history="1">
        <w:r w:rsidRPr="004C3950">
          <w:rPr>
            <w:rStyle w:val="Hyperlink"/>
            <w:lang w:val="it-IT"/>
          </w:rPr>
          <w:t>jefftant.ietf@gmail.com</w:t>
        </w:r>
      </w:hyperlink>
    </w:p>
    <w:sectPr w:rsidR="00BA2A4C" w:rsidRPr="00E33E77" w:rsidSect="001A6614">
      <w:headerReference w:type="default" r:id="rId23"/>
      <w:footerReference w:type="default" r:id="rId24"/>
      <w:headerReference w:type="first" r:id="rId25"/>
      <w:footerReference w:type="first" r:id="rId2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4" w:author="Jean-Francois Bouquier" w:date="2020-05-18T11:21:00Z" w:initials="BJVS">
    <w:p w14:paraId="101A1BD1" w14:textId="77777777" w:rsidR="00C73F65" w:rsidRDefault="00C73F65"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78" w:author="Jean-Francois Bouquier" w:date="2020-05-21T13:11:00Z" w:initials="BJVS">
    <w:p w14:paraId="54A9E017" w14:textId="77777777" w:rsidR="00C73F65" w:rsidRDefault="00C73F65"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1406B0EB" w14:textId="77777777" w:rsidR="00C73F65" w:rsidRDefault="00C73F65">
      <w:pPr>
        <w:pStyle w:val="CommentText"/>
      </w:pPr>
    </w:p>
  </w:comment>
  <w:comment w:id="99" w:author="Jean-Francois Bouquier" w:date="2020-05-21T13:10:00Z" w:initials="BJVS">
    <w:p w14:paraId="5FBDE3B0" w14:textId="77777777" w:rsidR="00C73F65" w:rsidRDefault="00C73F65">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217" w:author="Jean-Francois Bouquier" w:date="2020-05-21T13:42:00Z" w:initials="BJVS">
    <w:p w14:paraId="12D4B93F" w14:textId="77777777" w:rsidR="00C73F65" w:rsidRDefault="00C73F65">
      <w:pPr>
        <w:pStyle w:val="CommentText"/>
      </w:pPr>
      <w:r>
        <w:rPr>
          <w:rStyle w:val="CommentReference"/>
        </w:rPr>
        <w:annotationRef/>
      </w:r>
      <w:r>
        <w:rPr>
          <w:noProof/>
        </w:rPr>
        <w:t>To be discussed in the call as this is a new addition when reading the previous text of "general assumptions"</w:t>
      </w:r>
    </w:p>
  </w:comment>
  <w:comment w:id="289" w:author="Jean-Francois Bouquier" w:date="2020-07-03T09:50:00Z" w:initials="BJVS">
    <w:p w14:paraId="5962272E" w14:textId="76044AFE" w:rsidR="00C73F65" w:rsidRDefault="00C73F65">
      <w:pPr>
        <w:pStyle w:val="CommentText"/>
      </w:pPr>
      <w:r>
        <w:rPr>
          <w:rStyle w:val="CommentReference"/>
        </w:rPr>
        <w:annotationRef/>
      </w:r>
      <w:r>
        <w:t>Should we still use CMI? If we replace CNC with this OSS/Orchestration layer? The CMI data models will be used but pruned and augmented where required by the network service providers depending on their needs (e.g. L2VPN/L3VPN managed services offered to their business customers, etc.)</w:t>
      </w:r>
    </w:p>
  </w:comment>
  <w:comment w:id="503" w:author="Jean-Francois Bouquier" w:date="2020-07-03T11:08:00Z" w:initials="BJVS">
    <w:p w14:paraId="117BDBB2" w14:textId="600705CF" w:rsidR="00C73F65" w:rsidRDefault="00C73F65">
      <w:pPr>
        <w:pStyle w:val="CommentText"/>
      </w:pPr>
      <w:r>
        <w:rPr>
          <w:rStyle w:val="CommentReference"/>
        </w:rPr>
        <w:annotationRef/>
      </w:r>
      <w:r>
        <w:t>Old picture to be replaced by the other one proposed</w:t>
      </w:r>
    </w:p>
  </w:comment>
  <w:comment w:id="551" w:author="Jean-Francois Bouquier" w:date="2020-07-03T11:08:00Z" w:initials="BJVS">
    <w:p w14:paraId="6C0F3D08" w14:textId="1FA540B0" w:rsidR="00C73F65" w:rsidRDefault="00C73F65">
      <w:pPr>
        <w:pStyle w:val="CommentText"/>
      </w:pPr>
      <w:r>
        <w:rPr>
          <w:rStyle w:val="CommentReference"/>
        </w:rPr>
        <w:annotationRef/>
      </w:r>
    </w:p>
  </w:comment>
  <w:comment w:id="573" w:author="Jean-Francois Bouquier" w:date="2020-05-21T16:42:00Z" w:initials="BJVS">
    <w:p w14:paraId="05D3655B" w14:textId="77777777" w:rsidR="00C73F65" w:rsidRDefault="00C73F65">
      <w:pPr>
        <w:pStyle w:val="CommentText"/>
      </w:pPr>
      <w:r>
        <w:rPr>
          <w:noProof/>
        </w:rPr>
        <w:t>Sharing existing TE tunnels at IP/MPLS doesn't require any coordination of IP and optical as nothing needs to be created at optical level.</w:t>
      </w:r>
      <w:r>
        <w:t xml:space="preserve"> </w:t>
      </w:r>
    </w:p>
  </w:comment>
  <w:comment w:id="578" w:author="Jean-Francois Bouquier" w:date="2020-05-21T17:00:00Z" w:initials="BJVS">
    <w:p w14:paraId="19E401C4" w14:textId="77777777" w:rsidR="00C73F65" w:rsidRDefault="00C73F65">
      <w:pPr>
        <w:pStyle w:val="CommentText"/>
      </w:pPr>
      <w:r>
        <w:rPr>
          <w:rStyle w:val="CommentReference"/>
        </w:rPr>
        <w:annotationRef/>
      </w:r>
      <w:r>
        <w:rPr>
          <w:noProof/>
        </w:rPr>
        <w:t>Need to be reviewed. As explained below optical domain are independent and interconnection between IP/MPLS domains is done through IP/MPLS ASBRs as pshown in Figure 1.</w:t>
      </w:r>
    </w:p>
  </w:comment>
  <w:comment w:id="580" w:author="Jean-Francois Bouquier" w:date="2020-05-21T16:47:00Z" w:initials="BJVS">
    <w:p w14:paraId="5B248E66" w14:textId="77777777" w:rsidR="00C73F65" w:rsidRDefault="00C73F65" w:rsidP="009344DD">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584" w:author="Jean-Francois Bouquier" w:date="2020-05-21T16:47:00Z" w:initials="BJVS">
    <w:p w14:paraId="2477C2DC" w14:textId="77777777" w:rsidR="00C73F65" w:rsidRDefault="00C73F65">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588" w:author="Jean-Francois Bouquier" w:date="2020-05-21T17:05:00Z" w:initials="BJVS">
    <w:p w14:paraId="217B49AA" w14:textId="77777777" w:rsidR="00C73F65" w:rsidRDefault="00C73F65">
      <w:pPr>
        <w:pStyle w:val="CommentText"/>
      </w:pPr>
      <w:r>
        <w:rPr>
          <w:rStyle w:val="CommentReference"/>
        </w:rPr>
        <w:annotationRef/>
      </w:r>
      <w:r>
        <w:rPr>
          <w:noProof/>
        </w:rPr>
        <w:t>There is not an optical tunnel end-to-end across optical domains but yes coordination is needed to set-up optical tunnel required in each optical domain.</w:t>
      </w:r>
    </w:p>
  </w:comment>
  <w:comment w:id="589" w:author="Jean-Francois Bouquier" w:date="2020-05-21T16:57:00Z" w:initials="BJVS">
    <w:p w14:paraId="11C5CD23" w14:textId="77777777" w:rsidR="00C73F65" w:rsidRDefault="00C73F65">
      <w:pPr>
        <w:pStyle w:val="CommentText"/>
      </w:pPr>
      <w:r>
        <w:rPr>
          <w:rStyle w:val="CommentReference"/>
        </w:rPr>
        <w:annotationRef/>
      </w:r>
      <w:r>
        <w:rPr>
          <w:noProof/>
        </w:rPr>
        <w:t>In current network scenario there is not such "underlay optical tunnel". in fact both optical domains are from different Vendors and have no interconnection as indicated in Figure 1</w:t>
      </w:r>
    </w:p>
  </w:comment>
  <w:comment w:id="1018" w:author="Jean-Francois Bouquier" w:date="2020-06-05T11:10:00Z" w:initials="BJVS">
    <w:p w14:paraId="6C5B6B0A" w14:textId="77777777" w:rsidR="00C73F65" w:rsidRDefault="00C73F65">
      <w:pPr>
        <w:pStyle w:val="CommentText"/>
      </w:pPr>
      <w:r>
        <w:rPr>
          <w:rStyle w:val="CommentReference"/>
        </w:rPr>
        <w:annotationRef/>
      </w:r>
      <w:r>
        <w:rPr>
          <w:noProof/>
        </w:rPr>
        <w:t>Moved from a later section that has been deleted</w:t>
      </w:r>
    </w:p>
  </w:comment>
  <w:comment w:id="1024" w:author="Jean-Francois Bouquier" w:date="2020-06-04T13:44:00Z" w:initials="BJVS">
    <w:p w14:paraId="0A2648BC" w14:textId="77777777" w:rsidR="00C73F65" w:rsidRDefault="00C73F65">
      <w:pPr>
        <w:pStyle w:val="CommentText"/>
      </w:pPr>
      <w:r>
        <w:rPr>
          <w:rStyle w:val="CommentReference"/>
        </w:rPr>
        <w:annotationRef/>
      </w:r>
      <w:r>
        <w:t>Point to be further discussed. Possibility to have separate data model in future for inventory related information?</w:t>
      </w:r>
    </w:p>
  </w:comment>
  <w:comment w:id="1032" w:author="Jean-Francois Bouquier" w:date="2020-06-05T11:09:00Z" w:initials="BJVS">
    <w:p w14:paraId="79C10F90" w14:textId="77777777" w:rsidR="00C73F65" w:rsidRDefault="00C73F65">
      <w:pPr>
        <w:pStyle w:val="CommentText"/>
      </w:pPr>
      <w:r>
        <w:rPr>
          <w:rStyle w:val="CommentReference"/>
        </w:rPr>
        <w:annotationRef/>
      </w:r>
      <w:r>
        <w:rPr>
          <w:noProof/>
        </w:rPr>
        <w:t>This has been already mentioned above</w:t>
      </w:r>
    </w:p>
  </w:comment>
  <w:comment w:id="1039" w:author="Jean-Francois Bouquier" w:date="2020-06-04T13:56:00Z" w:initials="BJVS">
    <w:p w14:paraId="7E7EFB26" w14:textId="77777777" w:rsidR="00C73F65" w:rsidRDefault="00C73F65">
      <w:pPr>
        <w:pStyle w:val="CommentText"/>
      </w:pPr>
      <w:r>
        <w:rPr>
          <w:rStyle w:val="CommentReference"/>
        </w:rPr>
        <w:annotationRef/>
      </w:r>
      <w:r>
        <w:t>Notifications were not mentioned so far between PNC and MDSC. We can add them as suggested in common YANG models to be supported both by MDSC and PNCs</w:t>
      </w:r>
    </w:p>
  </w:comment>
  <w:comment w:id="1059" w:author="Jean-Francois Bouquier" w:date="2020-06-04T18:51:00Z" w:initials="BJVS">
    <w:p w14:paraId="6875DA1D" w14:textId="77777777" w:rsidR="00C73F65" w:rsidRDefault="00C73F65">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1074" w:author="Jean-Francois Bouquier" w:date="2020-06-04T13:16:00Z" w:initials="BJVS">
    <w:p w14:paraId="0C3D6760" w14:textId="77777777" w:rsidR="00C73F65" w:rsidRDefault="00C73F65">
      <w:pPr>
        <w:pStyle w:val="CommentText"/>
      </w:pPr>
      <w:r>
        <w:rPr>
          <w:rStyle w:val="CommentReference"/>
        </w:rPr>
        <w:annotationRef/>
      </w:r>
      <w:r>
        <w:t>Proposed to add this draft as optional when OTN layer exists on top of WDM layer.</w:t>
      </w:r>
    </w:p>
  </w:comment>
  <w:comment w:id="1099" w:author="Jean-Francois Bouquier" w:date="2020-06-08T12:45:00Z" w:initials="BJVS">
    <w:p w14:paraId="2AB38360" w14:textId="77777777" w:rsidR="00C73F65" w:rsidRDefault="00C73F65" w:rsidP="002D25F4">
      <w:pPr>
        <w:pStyle w:val="RFCListBullet"/>
        <w:numPr>
          <w:ilvl w:val="0"/>
          <w:numId w:val="0"/>
        </w:numPr>
      </w:pPr>
      <w:r>
        <w:rPr>
          <w:rStyle w:val="CommentReference"/>
        </w:rPr>
        <w:annotationRef/>
      </w:r>
      <w:r>
        <w:t>Need to be discussed [CLIENT-TOPO] vs [UNI-TOPO] as L3NM is considering [UNI-TOPO]as indicated below</w:t>
      </w:r>
    </w:p>
    <w:p w14:paraId="43C3C7E0" w14:textId="77777777" w:rsidR="00C73F65" w:rsidRDefault="00C73F65">
      <w:pPr>
        <w:pStyle w:val="CommentText"/>
      </w:pPr>
    </w:p>
  </w:comment>
  <w:comment w:id="1103" w:author="Jean-Francois Bouquier" w:date="2020-06-05T09:38:00Z" w:initials="BJVS">
    <w:p w14:paraId="48D7B996" w14:textId="77777777" w:rsidR="00C73F65" w:rsidRDefault="00C73F65">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1130" w:author="Jean-Francois Bouquier" w:date="2020-06-05T11:27:00Z" w:initials="BJVS">
    <w:p w14:paraId="16F787D6" w14:textId="77777777" w:rsidR="00C73F65" w:rsidRDefault="00C73F65">
      <w:pPr>
        <w:pStyle w:val="CommentText"/>
      </w:pPr>
      <w:r>
        <w:rPr>
          <w:rStyle w:val="CommentReference"/>
        </w:rPr>
        <w:annotationRef/>
      </w:r>
      <w:r>
        <w:rPr>
          <w:noProof/>
        </w:rPr>
        <w:t>Moved above jst after the L3 and Ethernet topology data mod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1A1BD1" w15:done="0"/>
  <w15:commentEx w15:paraId="1406B0EB" w15:done="0"/>
  <w15:commentEx w15:paraId="5FBDE3B0" w15:done="0"/>
  <w15:commentEx w15:paraId="12D4B93F" w15:done="0"/>
  <w15:commentEx w15:paraId="5962272E" w15:done="0"/>
  <w15:commentEx w15:paraId="117BDBB2" w15:done="0"/>
  <w15:commentEx w15:paraId="6C0F3D08" w15:done="0"/>
  <w15:commentEx w15:paraId="05D3655B" w15:done="0"/>
  <w15:commentEx w15:paraId="19E401C4" w15:done="0"/>
  <w15:commentEx w15:paraId="5B248E66" w15:done="0"/>
  <w15:commentEx w15:paraId="2477C2DC" w15:done="0"/>
  <w15:commentEx w15:paraId="217B49AA" w15:done="0"/>
  <w15:commentEx w15:paraId="11C5CD23" w15:done="0"/>
  <w15:commentEx w15:paraId="6C5B6B0A" w15:done="0"/>
  <w15:commentEx w15:paraId="0A2648BC" w15:done="0"/>
  <w15:commentEx w15:paraId="79C10F90" w15:done="0"/>
  <w15:commentEx w15:paraId="7E7EFB26" w15:done="0"/>
  <w15:commentEx w15:paraId="6875DA1D" w15:done="0"/>
  <w15:commentEx w15:paraId="0C3D6760" w15:done="0"/>
  <w15:commentEx w15:paraId="43C3C7E0" w15:done="0"/>
  <w15:commentEx w15:paraId="48D7B996" w15:done="0"/>
  <w15:commentEx w15:paraId="16F787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E7E76" w14:textId="77777777" w:rsidR="00C73F65" w:rsidRDefault="00C73F65">
      <w:r>
        <w:separator/>
      </w:r>
    </w:p>
  </w:endnote>
  <w:endnote w:type="continuationSeparator" w:id="0">
    <w:p w14:paraId="5DE2E6ED" w14:textId="77777777" w:rsidR="00C73F65" w:rsidRDefault="00C73F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E1712" w14:textId="50D7189F" w:rsidR="00C73F65" w:rsidRDefault="00C73F65"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150" w:author="BOUQUIER, JEAN-FRANCOIS, Vodafone Spain" w:date="2020-07-06T16:06:00Z">
      <w:r>
        <w:rPr>
          <w:noProof/>
        </w:rPr>
        <w:instrText>7</w:instrText>
      </w:r>
    </w:ins>
    <w:ins w:id="1151" w:author="Jean-Francois Bouquier" w:date="2020-07-03T09:02:00Z">
      <w:del w:id="1152" w:author="BOUQUIER, JEAN-FRANCOIS, Vodafone Spain" w:date="2020-07-06T16:06:00Z">
        <w:r w:rsidDel="00AF0B09">
          <w:rPr>
            <w:noProof/>
          </w:rPr>
          <w:delInstrText>7</w:delInstrText>
        </w:r>
      </w:del>
    </w:ins>
    <w:del w:id="1153" w:author="BOUQUIER, JEAN-FRANCOIS, Vodafone Spain" w:date="2020-07-06T16:06:00Z">
      <w:r w:rsidDel="00AF0B09">
        <w:rPr>
          <w:noProof/>
        </w:rPr>
        <w:delInstrText>10</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2960D7">
      <w:rPr>
        <w:noProof/>
      </w:rPr>
      <w:instrText>January</w:instrText>
    </w:r>
    <w:r>
      <w:fldChar w:fldCharType="end"/>
    </w:r>
    <w:r>
      <w:instrText xml:space="preserve"> \* MERGEFORMAT </w:instrText>
    </w:r>
    <w:r>
      <w:fldChar w:fldCharType="separate"/>
    </w:r>
    <w:r w:rsidR="002960D7">
      <w:rPr>
        <w:noProof/>
      </w:rPr>
      <w:instrText>January</w:instrText>
    </w:r>
    <w:r>
      <w:fldChar w:fldCharType="end"/>
    </w:r>
    <w:r>
      <w:instrText xml:space="preserve"> \* MERGEFORMAT </w:instrText>
    </w:r>
    <w:r>
      <w:fldChar w:fldCharType="separate"/>
    </w:r>
    <w:r w:rsidR="002960D7">
      <w:rPr>
        <w:noProof/>
      </w:rPr>
      <w:instrText>January</w:instrText>
    </w:r>
    <w:r>
      <w:fldChar w:fldCharType="end"/>
    </w:r>
    <w:r>
      <w:instrText xml:space="preserve">  \* MERGEFORMAT </w:instrText>
    </w:r>
    <w:r>
      <w:fldChar w:fldCharType="separate"/>
    </w:r>
    <w:r w:rsidR="002960D7">
      <w:rPr>
        <w:noProof/>
      </w:rPr>
      <w:instrText>January</w:instrText>
    </w:r>
    <w:r>
      <w:fldChar w:fldCharType="end"/>
    </w:r>
    <w:r>
      <w:instrText xml:space="preserve"> \* MERGEFORMAT </w:instrText>
    </w:r>
    <w:r>
      <w:fldChar w:fldCharType="separate"/>
    </w:r>
    <w:r w:rsidR="002960D7">
      <w:rPr>
        <w:noProof/>
      </w:rPr>
      <w:instrText>January</w:instrText>
    </w:r>
    <w:r>
      <w:fldChar w:fldCharType="end"/>
    </w:r>
    <w:r>
      <w:instrText xml:space="preserve"> \* MERGEFORMAT </w:instrText>
    </w:r>
    <w:r>
      <w:fldChar w:fldCharType="separate"/>
    </w:r>
    <w:r w:rsidR="002960D7">
      <w:rPr>
        <w:noProof/>
      </w:rPr>
      <w:instrText>January</w:instrText>
    </w:r>
    <w:r>
      <w:fldChar w:fldCharType="end"/>
    </w:r>
    <w:r>
      <w:instrText xml:space="preserve"> \* MERGEFORMAT </w:instrText>
    </w:r>
    <w:r>
      <w:fldChar w:fldCharType="separate"/>
    </w:r>
    <w:r w:rsidR="002960D7">
      <w:rPr>
        <w:noProof/>
      </w:rPr>
      <w:t>January</w:t>
    </w:r>
    <w:r>
      <w:fldChar w:fldCharType="end"/>
    </w:r>
    <w:r>
      <w:t xml:space="preserve"> </w:t>
    </w:r>
    <w:r>
      <w:fldChar w:fldCharType="begin"/>
    </w:r>
    <w:r>
      <w:instrText xml:space="preserve"> SAVEDATE  \@ "d," </w:instrText>
    </w:r>
    <w:r>
      <w:fldChar w:fldCharType="separate"/>
    </w:r>
    <w:ins w:id="1154" w:author="BOUQUIER, JEAN-FRANCOIS, Vodafone Spain" w:date="2020-07-06T16:06:00Z">
      <w:r>
        <w:rPr>
          <w:noProof/>
        </w:rPr>
        <w:t>3,</w:t>
      </w:r>
    </w:ins>
    <w:ins w:id="1155" w:author="Jean-Francois Bouquier" w:date="2020-07-03T09:02:00Z">
      <w:del w:id="1156" w:author="BOUQUIER, JEAN-FRANCOIS, Vodafone Spain" w:date="2020-07-06T16:06:00Z">
        <w:r w:rsidDel="00AF0B09">
          <w:rPr>
            <w:noProof/>
          </w:rPr>
          <w:delText>2,</w:delText>
        </w:r>
      </w:del>
    </w:ins>
    <w:del w:id="1157" w:author="BOUQUIER, JEAN-FRANCOIS, Vodafone Spain" w:date="2020-07-06T16:06:00Z">
      <w:r w:rsidDel="00AF0B09">
        <w:rPr>
          <w:noProof/>
        </w:rPr>
        <w:delText>8,</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158" w:author="BOUQUIER, JEAN-FRANCOIS, Vodafone Spain" w:date="2020-07-06T16:06:00Z">
      <w:r>
        <w:rPr>
          <w:noProof/>
        </w:rPr>
        <w:instrText>7</w:instrText>
      </w:r>
    </w:ins>
    <w:ins w:id="1159" w:author="Jean-Francois Bouquier" w:date="2020-07-03T09:02:00Z">
      <w:del w:id="1160" w:author="BOUQUIER, JEAN-FRANCOIS, Vodafone Spain" w:date="2020-07-06T16:06:00Z">
        <w:r w:rsidDel="00AF0B09">
          <w:rPr>
            <w:noProof/>
          </w:rPr>
          <w:delInstrText>7</w:delInstrText>
        </w:r>
      </w:del>
    </w:ins>
    <w:del w:id="1161" w:author="BOUQUIER, JEAN-FRANCOIS, Vodafone Spain" w:date="2020-07-06T16:06:00Z">
      <w:r w:rsidDel="00AF0B09">
        <w:rPr>
          <w:noProof/>
        </w:rPr>
        <w:delInstrText>10</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2960D7">
      <w:rPr>
        <w:noProof/>
      </w:rPr>
      <w:instrText>2021</w:instrText>
    </w:r>
    <w:r>
      <w:fldChar w:fldCharType="end"/>
    </w:r>
    <w:r>
      <w:instrText xml:space="preserve"> "Fail" \* MERGEFORMAT  \* MERGEFORMAT </w:instrText>
    </w:r>
    <w:r>
      <w:fldChar w:fldCharType="separate"/>
    </w:r>
    <w:r w:rsidR="002960D7">
      <w:rPr>
        <w:noProof/>
      </w:rPr>
      <w:instrText>2021</w:instrText>
    </w:r>
    <w:r>
      <w:fldChar w:fldCharType="end"/>
    </w:r>
    <w:r>
      <w:instrText xml:space="preserve"> \* MERGEFORMAT </w:instrText>
    </w:r>
    <w:r>
      <w:fldChar w:fldCharType="separate"/>
    </w:r>
    <w:r w:rsidR="002960D7">
      <w:rPr>
        <w:noProof/>
      </w:rPr>
      <w:t>2021</w:t>
    </w:r>
    <w:r>
      <w:fldChar w:fldCharType="end"/>
    </w:r>
    <w:r>
      <w:rPr>
        <w:rFonts w:cs="Times New Roman"/>
      </w:rPr>
      <w:tab/>
    </w:r>
    <w:r>
      <w:t xml:space="preserve">[Page </w:t>
    </w:r>
    <w:r>
      <w:fldChar w:fldCharType="begin"/>
    </w:r>
    <w:r>
      <w:instrText xml:space="preserve"> PAGE </w:instrText>
    </w:r>
    <w:r>
      <w:fldChar w:fldCharType="separate"/>
    </w:r>
    <w:r w:rsidR="002960D7">
      <w:rPr>
        <w:noProof/>
      </w:rPr>
      <w:t>8</w:t>
    </w:r>
    <w:r>
      <w:fldChar w:fldCharType="end"/>
    </w:r>
    <w:r>
      <w:t>]</w:t>
    </w:r>
  </w:p>
  <w:p w14:paraId="70D7D039" w14:textId="77777777" w:rsidR="00C73F65" w:rsidRDefault="00C73F65">
    <w:r>
      <w:rPr>
        <w:noProof/>
      </w:rPr>
      <mc:AlternateContent>
        <mc:Choice Requires="wps">
          <w:drawing>
            <wp:anchor distT="0" distB="0" distL="114300" distR="114300" simplePos="0" relativeHeight="251659264" behindDoc="0" locked="0" layoutInCell="0" allowOverlap="1" wp14:anchorId="4F699715" wp14:editId="20D5D3F4">
              <wp:simplePos x="0" y="0"/>
              <wp:positionH relativeFrom="page">
                <wp:posOffset>0</wp:posOffset>
              </wp:positionH>
              <wp:positionV relativeFrom="page">
                <wp:posOffset>9601200</wp:posOffset>
              </wp:positionV>
              <wp:extent cx="7772400" cy="266700"/>
              <wp:effectExtent l="0" t="0" r="0" b="0"/>
              <wp:wrapNone/>
              <wp:docPr id="1" name="MSIPCMdc6c4f0d810a0256b49efc9a"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A7F0E6" w14:textId="77777777" w:rsidR="00C73F65" w:rsidRPr="00331413" w:rsidRDefault="00C73F65"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699715" id="_x0000_t202" coordsize="21600,21600" o:spt="202" path="m,l,21600r21600,l21600,xe">
              <v:stroke joinstyle="miter"/>
              <v:path gradientshapeok="t" o:connecttype="rect"/>
            </v:shapetype>
            <v:shape id="MSIPCMdc6c4f0d810a0256b49efc9a"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BajbsUZAwAAOAYAAA4AAAAAAAAAAAAAAAAA&#10;LgIAAGRycy9lMm9Eb2MueG1sUEsBAi0AFAAGAAgAAAAhALtA7THcAAAACwEAAA8AAAAAAAAAAAAA&#10;AAAAcwUAAGRycy9kb3ducmV2LnhtbFBLBQYAAAAABAAEAPMAAAB8BgAAAAA=&#10;" o:allowincell="f" filled="f" stroked="f" strokeweight=".5pt">
              <v:textbox inset="20pt,0,,0">
                <w:txbxContent>
                  <w:p w14:paraId="65A7F0E6" w14:textId="77777777" w:rsidR="00993578" w:rsidRPr="00331413" w:rsidRDefault="00993578"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6A3F4A" w14:textId="77777777" w:rsidR="00C73F65" w:rsidRDefault="00C73F65" w:rsidP="00F410C4">
    <w:pPr>
      <w:pStyle w:val="Footer"/>
      <w:rPr>
        <w:highlight w:val="yellow"/>
      </w:rPr>
    </w:pPr>
  </w:p>
  <w:p w14:paraId="1E0AB9CD" w14:textId="77777777" w:rsidR="00C73F65" w:rsidRDefault="00C73F65" w:rsidP="00F410C4">
    <w:pPr>
      <w:pStyle w:val="Footer"/>
      <w:rPr>
        <w:highlight w:val="yellow"/>
      </w:rPr>
    </w:pPr>
  </w:p>
  <w:p w14:paraId="1C869EA1" w14:textId="77777777" w:rsidR="00C73F65" w:rsidRDefault="00C73F65" w:rsidP="00F410C4">
    <w:pPr>
      <w:pStyle w:val="Footer"/>
      <w:rPr>
        <w:highlight w:val="yellow"/>
      </w:rPr>
    </w:pPr>
  </w:p>
  <w:p w14:paraId="73803FF5" w14:textId="7EE6C2D8" w:rsidR="00C73F65" w:rsidRDefault="00C73F6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174" w:author="BOUQUIER, JEAN-FRANCOIS, Vodafone Spain" w:date="2020-07-06T16:06:00Z">
      <w:r>
        <w:rPr>
          <w:noProof/>
        </w:rPr>
        <w:instrText>7</w:instrText>
      </w:r>
    </w:ins>
    <w:ins w:id="1175" w:author="Jean-Francois Bouquier" w:date="2020-07-03T09:02:00Z">
      <w:del w:id="1176" w:author="BOUQUIER, JEAN-FRANCOIS, Vodafone Spain" w:date="2020-07-06T16:06:00Z">
        <w:r w:rsidDel="00AF0B09">
          <w:rPr>
            <w:noProof/>
          </w:rPr>
          <w:delInstrText>7</w:delInstrText>
        </w:r>
      </w:del>
    </w:ins>
    <w:del w:id="1177" w:author="BOUQUIER, JEAN-FRANCOIS, Vodafone Spain" w:date="2020-07-06T16:06:00Z">
      <w:r w:rsidDel="00AF0B09">
        <w:rPr>
          <w:noProof/>
        </w:rPr>
        <w:delInstrText>10</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t>January</w:t>
    </w:r>
    <w:r>
      <w:fldChar w:fldCharType="end"/>
    </w:r>
    <w:r>
      <w:t xml:space="preserve"> </w:t>
    </w:r>
    <w:r>
      <w:fldChar w:fldCharType="begin"/>
    </w:r>
    <w:r>
      <w:instrText xml:space="preserve"> SAVEDATE  \@ "d," </w:instrText>
    </w:r>
    <w:r>
      <w:fldChar w:fldCharType="separate"/>
    </w:r>
    <w:ins w:id="1178" w:author="BOUQUIER, JEAN-FRANCOIS, Vodafone Spain" w:date="2020-07-06T16:06:00Z">
      <w:r>
        <w:rPr>
          <w:noProof/>
        </w:rPr>
        <w:t>3,</w:t>
      </w:r>
    </w:ins>
    <w:ins w:id="1179" w:author="Jean-Francois Bouquier" w:date="2020-07-03T09:02:00Z">
      <w:del w:id="1180" w:author="BOUQUIER, JEAN-FRANCOIS, Vodafone Spain" w:date="2020-07-06T16:06:00Z">
        <w:r w:rsidDel="00AF0B09">
          <w:rPr>
            <w:noProof/>
          </w:rPr>
          <w:delText>2,</w:delText>
        </w:r>
      </w:del>
    </w:ins>
    <w:del w:id="1181" w:author="BOUQUIER, JEAN-FRANCOIS, Vodafone Spain" w:date="2020-07-06T16:06:00Z">
      <w:r w:rsidDel="00AF0B09">
        <w:rPr>
          <w:noProof/>
        </w:rPr>
        <w:delText>8,</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182" w:author="BOUQUIER, JEAN-FRANCOIS, Vodafone Spain" w:date="2020-07-06T16:06:00Z">
      <w:r>
        <w:rPr>
          <w:noProof/>
        </w:rPr>
        <w:instrText>7</w:instrText>
      </w:r>
    </w:ins>
    <w:ins w:id="1183" w:author="Jean-Francois Bouquier" w:date="2020-07-03T09:02:00Z">
      <w:del w:id="1184" w:author="BOUQUIER, JEAN-FRANCOIS, Vodafone Spain" w:date="2020-07-06T16:06:00Z">
        <w:r w:rsidDel="00AF0B09">
          <w:rPr>
            <w:noProof/>
          </w:rPr>
          <w:delInstrText>7</w:delInstrText>
        </w:r>
      </w:del>
    </w:ins>
    <w:del w:id="1185" w:author="BOUQUIER, JEAN-FRANCOIS, Vodafone Spain" w:date="2020-07-06T16:06:00Z">
      <w:r w:rsidDel="00AF0B09">
        <w:rPr>
          <w:noProof/>
        </w:rPr>
        <w:delInstrText>10</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AC1E06">
      <w:rPr>
        <w:noProof/>
      </w:rPr>
      <w:instrText>2021</w:instrText>
    </w:r>
    <w:r>
      <w:fldChar w:fldCharType="end"/>
    </w:r>
    <w:r>
      <w:instrText xml:space="preserve"> "Fail" \* MERGEFORMAT  \* MERGEFORMAT </w:instrText>
    </w:r>
    <w:r>
      <w:fldChar w:fldCharType="separate"/>
    </w:r>
    <w:r w:rsidR="00AC1E06">
      <w:rPr>
        <w:noProof/>
      </w:rPr>
      <w:instrText>2021</w:instrText>
    </w:r>
    <w:r>
      <w:fldChar w:fldCharType="end"/>
    </w:r>
    <w:r>
      <w:instrText xml:space="preserve"> \* MERGEFORMAT </w:instrText>
    </w:r>
    <w:r>
      <w:fldChar w:fldCharType="separate"/>
    </w:r>
    <w:r w:rsidR="00AC1E06">
      <w:rPr>
        <w:noProof/>
      </w:rPr>
      <w:t>2021</w:t>
    </w:r>
    <w:r>
      <w:fldChar w:fldCharType="end"/>
    </w:r>
    <w:r>
      <w:tab/>
      <w:t xml:space="preserve">[Page </w:t>
    </w:r>
    <w:r>
      <w:fldChar w:fldCharType="begin"/>
    </w:r>
    <w:r>
      <w:instrText xml:space="preserve"> PAGE </w:instrText>
    </w:r>
    <w:r>
      <w:fldChar w:fldCharType="separate"/>
    </w:r>
    <w:r w:rsidR="00AC1E06">
      <w:rPr>
        <w:noProof/>
      </w:rPr>
      <w:t>1</w:t>
    </w:r>
    <w:r>
      <w:fldChar w:fldCharType="end"/>
    </w:r>
    <w:r>
      <w:t>]</w:t>
    </w:r>
  </w:p>
  <w:p w14:paraId="1A22800F" w14:textId="77777777" w:rsidR="00C73F65" w:rsidRDefault="00C73F65" w:rsidP="00F410C4">
    <w:pPr>
      <w:pStyle w:val="Footer"/>
    </w:pPr>
    <w:r>
      <w:rPr>
        <w:noProof/>
        <w:lang w:eastAsia="en-US"/>
      </w:rPr>
      <mc:AlternateContent>
        <mc:Choice Requires="wps">
          <w:drawing>
            <wp:anchor distT="0" distB="0" distL="114300" distR="114300" simplePos="0" relativeHeight="251660288" behindDoc="0" locked="0" layoutInCell="0" allowOverlap="1" wp14:anchorId="4630EA84" wp14:editId="5DA1B09A">
              <wp:simplePos x="0" y="0"/>
              <wp:positionH relativeFrom="page">
                <wp:posOffset>0</wp:posOffset>
              </wp:positionH>
              <wp:positionV relativeFrom="page">
                <wp:posOffset>9601200</wp:posOffset>
              </wp:positionV>
              <wp:extent cx="7772400" cy="266700"/>
              <wp:effectExtent l="0" t="0" r="0" b="0"/>
              <wp:wrapNone/>
              <wp:docPr id="2" name="MSIPCM6b6142e586f9fc0057e97170"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B1021A" w14:textId="77777777" w:rsidR="00C73F65" w:rsidRPr="00331413" w:rsidRDefault="00C73F65"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630EA84" id="_x0000_t202" coordsize="21600,21600" o:spt="202" path="m,l,21600r21600,l21600,xe">
              <v:stroke joinstyle="miter"/>
              <v:path gradientshapeok="t" o:connecttype="rect"/>
            </v:shapetype>
            <v:shape id="MSIPCM6b6142e586f9fc0057e97170"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d0vQOGgMAAEEGAAAOAAAAAAAAAAAAAAAA&#10;AC4CAABkcnMvZTJvRG9jLnhtbFBLAQItABQABgAIAAAAIQC7QO0x3AAAAAsBAAAPAAAAAAAAAAAA&#10;AAAAAHQFAABkcnMvZG93bnJldi54bWxQSwUGAAAAAAQABADzAAAAfQYAAAAA&#10;" o:allowincell="f" filled="f" stroked="f" strokeweight=".5pt">
              <v:textbox inset="20pt,0,,0">
                <w:txbxContent>
                  <w:p w14:paraId="5FB1021A" w14:textId="77777777" w:rsidR="00993578" w:rsidRPr="00331413" w:rsidRDefault="00993578"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DDBCD" w14:textId="77777777" w:rsidR="00C73F65" w:rsidRDefault="00C73F65">
      <w:r>
        <w:separator/>
      </w:r>
    </w:p>
  </w:footnote>
  <w:footnote w:type="continuationSeparator" w:id="0">
    <w:p w14:paraId="413BCCB6" w14:textId="77777777" w:rsidR="00C73F65" w:rsidRDefault="00C73F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495AF" w14:textId="799B71AE" w:rsidR="00C73F65" w:rsidRDefault="00C73F6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146" w:author="BOUQUIER, JEAN-FRANCOIS, Vodafone Spain" w:date="2020-07-06T16:06:00Z">
      <w:r>
        <w:rPr>
          <w:noProof/>
        </w:rPr>
        <w:t>July 2020</w:t>
      </w:r>
    </w:ins>
    <w:ins w:id="1147" w:author="Jean-Francois Bouquier" w:date="2020-07-03T09:02:00Z">
      <w:del w:id="1148" w:author="BOUQUIER, JEAN-FRANCOIS, Vodafone Spain" w:date="2020-07-06T16:06:00Z">
        <w:r w:rsidDel="00AF0B09">
          <w:rPr>
            <w:noProof/>
          </w:rPr>
          <w:delText>July 2020</w:delText>
        </w:r>
      </w:del>
    </w:ins>
    <w:del w:id="1149" w:author="BOUQUIER, JEAN-FRANCOIS, Vodafone Spain" w:date="2020-07-06T16:06:00Z">
      <w:r w:rsidDel="00AF0B09">
        <w:rPr>
          <w:noProof/>
        </w:rPr>
        <w:delText>June 2020</w:delText>
      </w:r>
    </w:del>
    <w:r>
      <w:fldChar w:fldCharType="end"/>
    </w:r>
  </w:p>
  <w:p w14:paraId="70DF5F92" w14:textId="77777777" w:rsidR="00C73F65" w:rsidRDefault="00C73F65"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8D04E5" w14:textId="77777777" w:rsidR="00C73F65" w:rsidRDefault="00C73F65" w:rsidP="00F410C4">
    <w:pPr>
      <w:pStyle w:val="Header"/>
      <w:rPr>
        <w:highlight w:val="yellow"/>
      </w:rPr>
    </w:pPr>
  </w:p>
  <w:p w14:paraId="7D0199B5" w14:textId="77777777" w:rsidR="00C73F65" w:rsidRDefault="00C73F65" w:rsidP="00F410C4">
    <w:pPr>
      <w:pStyle w:val="Header"/>
      <w:rPr>
        <w:highlight w:val="yellow"/>
      </w:rPr>
    </w:pPr>
  </w:p>
  <w:p w14:paraId="4172B0C3" w14:textId="77777777" w:rsidR="00C73F65" w:rsidRDefault="00C73F65" w:rsidP="00F410C4">
    <w:pPr>
      <w:pStyle w:val="Header"/>
    </w:pPr>
    <w:r w:rsidRPr="007064B6">
      <w:t>TEAS Working Group</w:t>
    </w:r>
    <w:r>
      <w:tab/>
    </w:r>
    <w:r w:rsidRPr="00F410C4">
      <w:tab/>
    </w:r>
    <w:r>
      <w:t xml:space="preserve">Fabio </w:t>
    </w:r>
    <w:r w:rsidRPr="007064B6">
      <w:t>Peruzzini</w:t>
    </w:r>
  </w:p>
  <w:p w14:paraId="67F3F3FE" w14:textId="77777777" w:rsidR="00C73F65" w:rsidRDefault="00C73F65" w:rsidP="00F410C4">
    <w:pPr>
      <w:pStyle w:val="Header"/>
    </w:pPr>
    <w:r>
      <w:t>Internet Draft</w:t>
    </w:r>
    <w:r>
      <w:tab/>
    </w:r>
    <w:r w:rsidRPr="00F410C4">
      <w:tab/>
    </w:r>
    <w:r>
      <w:t>TIM</w:t>
    </w:r>
  </w:p>
  <w:p w14:paraId="14E4383C" w14:textId="77777777" w:rsidR="00C73F65" w:rsidRDefault="00C73F65" w:rsidP="00F410C4">
    <w:pPr>
      <w:pStyle w:val="Header"/>
    </w:pPr>
    <w:r>
      <w:t xml:space="preserve">Intended status: </w:t>
    </w:r>
    <w:r>
      <w:rPr>
        <w:highlight w:val="yellow"/>
      </w:rPr>
      <w:t>Informational</w:t>
    </w:r>
    <w:r>
      <w:tab/>
    </w:r>
    <w:r>
      <w:tab/>
    </w:r>
    <w:r w:rsidRPr="006B2FA6">
      <w:rPr>
        <w:lang w:val="en-GB"/>
      </w:rPr>
      <w:t>Jean-Francois Bouquier</w:t>
    </w:r>
  </w:p>
  <w:p w14:paraId="124E0AED" w14:textId="77777777" w:rsidR="00C73F65" w:rsidRDefault="00C73F65" w:rsidP="00F410C4">
    <w:pPr>
      <w:pStyle w:val="Header"/>
    </w:pPr>
    <w:r>
      <w:rPr>
        <w:lang w:val="en-GB"/>
      </w:rPr>
      <w:tab/>
    </w:r>
    <w:r>
      <w:rPr>
        <w:lang w:val="en-GB"/>
      </w:rPr>
      <w:tab/>
    </w:r>
    <w:r w:rsidRPr="006B2FA6">
      <w:rPr>
        <w:lang w:val="en-GB"/>
      </w:rPr>
      <w:t>Vodafone</w:t>
    </w:r>
  </w:p>
  <w:p w14:paraId="5705D141" w14:textId="77777777" w:rsidR="00C73F65" w:rsidRDefault="00C73F65" w:rsidP="00F410C4">
    <w:pPr>
      <w:pStyle w:val="Header"/>
    </w:pPr>
    <w:r>
      <w:tab/>
    </w:r>
    <w:r>
      <w:tab/>
      <w:t>Italo Busi</w:t>
    </w:r>
  </w:p>
  <w:p w14:paraId="15399C6F" w14:textId="77777777" w:rsidR="00C73F65" w:rsidRDefault="00C73F65" w:rsidP="00F410C4">
    <w:pPr>
      <w:pStyle w:val="Header"/>
    </w:pPr>
    <w:r>
      <w:tab/>
    </w:r>
    <w:r>
      <w:tab/>
      <w:t>Huawei</w:t>
    </w:r>
  </w:p>
  <w:p w14:paraId="5E32FE6D" w14:textId="77777777" w:rsidR="00C73F65" w:rsidRDefault="00C73F65" w:rsidP="00F410C4">
    <w:pPr>
      <w:pStyle w:val="Header"/>
    </w:pPr>
    <w:r>
      <w:tab/>
    </w:r>
    <w:r>
      <w:tab/>
      <w:t>Daniel King</w:t>
    </w:r>
  </w:p>
  <w:p w14:paraId="65578CF6" w14:textId="77777777" w:rsidR="00C73F65" w:rsidRDefault="00C73F65" w:rsidP="00F410C4">
    <w:pPr>
      <w:pStyle w:val="Header"/>
    </w:pPr>
    <w:r>
      <w:tab/>
    </w:r>
    <w:r>
      <w:tab/>
      <w:t>Old Dog Consulting</w:t>
    </w:r>
  </w:p>
  <w:p w14:paraId="6AC7B2C0" w14:textId="77777777" w:rsidR="00C73F65" w:rsidRDefault="00C73F65" w:rsidP="00F410C4">
    <w:pPr>
      <w:pStyle w:val="Header"/>
      <w:rPr>
        <w:lang w:val="en-GB"/>
      </w:rPr>
    </w:pPr>
    <w:r>
      <w:rPr>
        <w:lang w:val="en-GB"/>
      </w:rPr>
      <w:tab/>
    </w:r>
    <w:r>
      <w:rPr>
        <w:lang w:val="en-GB"/>
      </w:rPr>
      <w:tab/>
      <w:t>Daniele Ceccarelli</w:t>
    </w:r>
  </w:p>
  <w:p w14:paraId="0A21537C" w14:textId="77777777" w:rsidR="00C73F65" w:rsidRPr="00390C09" w:rsidRDefault="00C73F65" w:rsidP="00F410C4">
    <w:pPr>
      <w:pStyle w:val="Header"/>
      <w:rPr>
        <w:lang w:val="en-GB"/>
      </w:rPr>
    </w:pPr>
    <w:r>
      <w:rPr>
        <w:lang w:val="en-GB"/>
      </w:rPr>
      <w:tab/>
    </w:r>
    <w:r>
      <w:rPr>
        <w:lang w:val="en-GB"/>
      </w:rPr>
      <w:tab/>
    </w:r>
    <w:r w:rsidRPr="00433AE6">
      <w:rPr>
        <w:lang w:val="en-GB"/>
      </w:rPr>
      <w:t>Ericsson</w:t>
    </w:r>
  </w:p>
  <w:p w14:paraId="3B8C6688" w14:textId="77777777" w:rsidR="00C73F65" w:rsidRPr="00390C09" w:rsidRDefault="00C73F65" w:rsidP="00F410C4">
    <w:pPr>
      <w:pStyle w:val="Header"/>
      <w:rPr>
        <w:lang w:val="en-GB"/>
      </w:rPr>
    </w:pPr>
  </w:p>
  <w:p w14:paraId="144648E0" w14:textId="1BB92D1A" w:rsidR="00C73F65" w:rsidRDefault="00C73F6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162" w:author="BOUQUIER, JEAN-FRANCOIS, Vodafone Spain" w:date="2020-07-06T16:06:00Z">
      <w:r>
        <w:rPr>
          <w:noProof/>
        </w:rPr>
        <w:instrText>7</w:instrText>
      </w:r>
    </w:ins>
    <w:ins w:id="1163" w:author="Jean-Francois Bouquier" w:date="2020-07-03T09:02:00Z">
      <w:del w:id="1164" w:author="BOUQUIER, JEAN-FRANCOIS, Vodafone Spain" w:date="2020-07-06T16:06:00Z">
        <w:r w:rsidDel="00AF0B09">
          <w:rPr>
            <w:noProof/>
          </w:rPr>
          <w:delInstrText>7</w:delInstrText>
        </w:r>
      </w:del>
    </w:ins>
    <w:del w:id="1165" w:author="BOUQUIER, JEAN-FRANCOIS, Vodafone Spain" w:date="2020-07-06T16:06:00Z">
      <w:r w:rsidDel="00AF0B09">
        <w:rPr>
          <w:noProof/>
        </w:rPr>
        <w:delInstrText>10</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instrText>January</w:instrText>
    </w:r>
    <w:r>
      <w:fldChar w:fldCharType="end"/>
    </w:r>
    <w:r>
      <w:instrText xml:space="preserve"> \* MERGEFORMAT </w:instrText>
    </w:r>
    <w:r>
      <w:fldChar w:fldCharType="separate"/>
    </w:r>
    <w:r w:rsidR="00AC1E06">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166" w:author="BOUQUIER, JEAN-FRANCOIS, Vodafone Spain" w:date="2020-07-06T16:06:00Z">
      <w:r>
        <w:rPr>
          <w:noProof/>
        </w:rPr>
        <w:instrText>7</w:instrText>
      </w:r>
    </w:ins>
    <w:ins w:id="1167" w:author="Jean-Francois Bouquier" w:date="2020-07-03T09:02:00Z">
      <w:del w:id="1168" w:author="BOUQUIER, JEAN-FRANCOIS, Vodafone Spain" w:date="2020-07-06T16:06:00Z">
        <w:r w:rsidDel="00AF0B09">
          <w:rPr>
            <w:noProof/>
          </w:rPr>
          <w:delInstrText>7</w:delInstrText>
        </w:r>
      </w:del>
    </w:ins>
    <w:del w:id="1169" w:author="BOUQUIER, JEAN-FRANCOIS, Vodafone Spain" w:date="2020-07-06T16:06:00Z">
      <w:r w:rsidDel="00AF0B09">
        <w:rPr>
          <w:noProof/>
        </w:rPr>
        <w:delInstrText>10</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AC1E06">
      <w:rPr>
        <w:noProof/>
      </w:rPr>
      <w:instrText>2021</w:instrText>
    </w:r>
    <w:r>
      <w:fldChar w:fldCharType="end"/>
    </w:r>
    <w:r>
      <w:instrText xml:space="preserve"> "Fail" \* MERGEFORMAT  \* MERGEFORMAT </w:instrText>
    </w:r>
    <w:r>
      <w:fldChar w:fldCharType="separate"/>
    </w:r>
    <w:r w:rsidR="00AC1E06">
      <w:rPr>
        <w:noProof/>
      </w:rPr>
      <w:instrText>2021</w:instrText>
    </w:r>
    <w:r>
      <w:fldChar w:fldCharType="end"/>
    </w:r>
    <w:r>
      <w:instrText xml:space="preserve"> \* MERGEFORMAT </w:instrText>
    </w:r>
    <w:r>
      <w:fldChar w:fldCharType="separate"/>
    </w:r>
    <w:r w:rsidR="00AC1E06">
      <w:rPr>
        <w:noProof/>
      </w:rPr>
      <w:t>2021</w:t>
    </w:r>
    <w:r>
      <w:fldChar w:fldCharType="end"/>
    </w:r>
    <w:r>
      <w:tab/>
    </w:r>
    <w:r>
      <w:tab/>
    </w:r>
    <w:r>
      <w:fldChar w:fldCharType="begin"/>
    </w:r>
    <w:r>
      <w:instrText xml:space="preserve"> SAVEDATE  \@ "MMMM d, yyyy" </w:instrText>
    </w:r>
    <w:r>
      <w:fldChar w:fldCharType="separate"/>
    </w:r>
    <w:ins w:id="1170" w:author="BOUQUIER, JEAN-FRANCOIS, Vodafone Spain" w:date="2020-07-06T16:06:00Z">
      <w:r>
        <w:rPr>
          <w:noProof/>
        </w:rPr>
        <w:t>July 3, 2020</w:t>
      </w:r>
    </w:ins>
    <w:ins w:id="1171" w:author="Jean-Francois Bouquier" w:date="2020-07-03T09:02:00Z">
      <w:del w:id="1172" w:author="BOUQUIER, JEAN-FRANCOIS, Vodafone Spain" w:date="2020-07-06T16:06:00Z">
        <w:r w:rsidDel="00AF0B09">
          <w:rPr>
            <w:noProof/>
          </w:rPr>
          <w:delText>July 2, 2020</w:delText>
        </w:r>
      </w:del>
    </w:ins>
    <w:del w:id="1173" w:author="BOUQUIER, JEAN-FRANCOIS, Vodafone Spain" w:date="2020-07-06T16:06:00Z">
      <w:r w:rsidDel="00AF0B09">
        <w:rPr>
          <w:noProof/>
        </w:rPr>
        <w:delText>June 8, 2020</w:delText>
      </w:r>
    </w:del>
    <w:r>
      <w:fldChar w:fldCharType="end"/>
    </w:r>
  </w:p>
  <w:p w14:paraId="67666834" w14:textId="77777777" w:rsidR="00C73F65" w:rsidRDefault="00C73F65" w:rsidP="00F410C4">
    <w:pPr>
      <w:pStyle w:val="Header"/>
    </w:pPr>
    <w:r>
      <w:tab/>
    </w:r>
  </w:p>
  <w:p w14:paraId="5EB880E2" w14:textId="77777777" w:rsidR="00C73F65" w:rsidRDefault="00C73F65"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0"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5"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22"/>
  </w:num>
  <w:num w:numId="3">
    <w:abstractNumId w:val="21"/>
  </w:num>
  <w:num w:numId="4">
    <w:abstractNumId w:val="19"/>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0"/>
  </w:num>
  <w:num w:numId="16">
    <w:abstractNumId w:val="11"/>
  </w:num>
  <w:num w:numId="17">
    <w:abstractNumId w:val="18"/>
  </w:num>
  <w:num w:numId="18">
    <w:abstractNumId w:val="18"/>
    <w:lvlOverride w:ilvl="0">
      <w:startOverride w:val="1"/>
    </w:lvlOverride>
  </w:num>
  <w:num w:numId="19">
    <w:abstractNumId w:val="25"/>
  </w:num>
  <w:num w:numId="20">
    <w:abstractNumId w:val="17"/>
  </w:num>
  <w:num w:numId="21">
    <w:abstractNumId w:val="18"/>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14"/>
  </w:num>
  <w:num w:numId="33">
    <w:abstractNumId w:val="11"/>
  </w:num>
  <w:num w:numId="34">
    <w:abstractNumId w:val="11"/>
  </w:num>
  <w:num w:numId="35">
    <w:abstractNumId w:val="12"/>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UQUIER, JEAN-FRANCOIS, Vodafone Spain">
    <w15:presenceInfo w15:providerId="AD" w15:userId="S-1-5-21-329068152-1383384898-682003330-2106686"/>
  </w15:person>
  <w15:person w15:author="Jean-Francois Bouquier">
    <w15:presenceInfo w15:providerId="AD" w15:userId="S-1-5-21-329068152-1383384898-682003330-2106686"/>
  </w15:person>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1024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5F0"/>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4F9B"/>
    <w:rsid w:val="0007656C"/>
    <w:rsid w:val="0008342A"/>
    <w:rsid w:val="00090AAA"/>
    <w:rsid w:val="000929F5"/>
    <w:rsid w:val="000936DF"/>
    <w:rsid w:val="00093D38"/>
    <w:rsid w:val="000B1845"/>
    <w:rsid w:val="000B2898"/>
    <w:rsid w:val="000B3F6E"/>
    <w:rsid w:val="000B4FC0"/>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9E"/>
    <w:rsid w:val="0013055B"/>
    <w:rsid w:val="00132FE8"/>
    <w:rsid w:val="00135066"/>
    <w:rsid w:val="00135F4C"/>
    <w:rsid w:val="00144174"/>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05F44"/>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D25F4"/>
    <w:rsid w:val="002D2825"/>
    <w:rsid w:val="002D2F11"/>
    <w:rsid w:val="002D4619"/>
    <w:rsid w:val="002E1F5F"/>
    <w:rsid w:val="002E2943"/>
    <w:rsid w:val="002E36A0"/>
    <w:rsid w:val="002E41B0"/>
    <w:rsid w:val="002E5AE1"/>
    <w:rsid w:val="002E5DA5"/>
    <w:rsid w:val="002F162B"/>
    <w:rsid w:val="002F2B79"/>
    <w:rsid w:val="002F361B"/>
    <w:rsid w:val="0030239C"/>
    <w:rsid w:val="00304845"/>
    <w:rsid w:val="00305B15"/>
    <w:rsid w:val="00306519"/>
    <w:rsid w:val="00310193"/>
    <w:rsid w:val="00316413"/>
    <w:rsid w:val="00316AC2"/>
    <w:rsid w:val="00330A6E"/>
    <w:rsid w:val="00331413"/>
    <w:rsid w:val="00333B82"/>
    <w:rsid w:val="003349FE"/>
    <w:rsid w:val="00334C43"/>
    <w:rsid w:val="00337F30"/>
    <w:rsid w:val="00341FFA"/>
    <w:rsid w:val="00342A68"/>
    <w:rsid w:val="00345474"/>
    <w:rsid w:val="0034594A"/>
    <w:rsid w:val="003504FC"/>
    <w:rsid w:val="003531F9"/>
    <w:rsid w:val="00357EC0"/>
    <w:rsid w:val="00362079"/>
    <w:rsid w:val="00364225"/>
    <w:rsid w:val="00364D21"/>
    <w:rsid w:val="003749F5"/>
    <w:rsid w:val="003755C4"/>
    <w:rsid w:val="00386297"/>
    <w:rsid w:val="00390C09"/>
    <w:rsid w:val="00396CDC"/>
    <w:rsid w:val="003A1329"/>
    <w:rsid w:val="003A27C4"/>
    <w:rsid w:val="003A730F"/>
    <w:rsid w:val="003B0B6A"/>
    <w:rsid w:val="003B0D3F"/>
    <w:rsid w:val="003B114E"/>
    <w:rsid w:val="003B156D"/>
    <w:rsid w:val="003B3D19"/>
    <w:rsid w:val="003C429A"/>
    <w:rsid w:val="003C7575"/>
    <w:rsid w:val="003D099C"/>
    <w:rsid w:val="003D24ED"/>
    <w:rsid w:val="003E12E5"/>
    <w:rsid w:val="003E249F"/>
    <w:rsid w:val="003F7DA5"/>
    <w:rsid w:val="004005D0"/>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50B3D"/>
    <w:rsid w:val="004538BC"/>
    <w:rsid w:val="004538EF"/>
    <w:rsid w:val="004546DB"/>
    <w:rsid w:val="00460C2A"/>
    <w:rsid w:val="00460E3F"/>
    <w:rsid w:val="00463D38"/>
    <w:rsid w:val="004645E0"/>
    <w:rsid w:val="004648E9"/>
    <w:rsid w:val="004809E3"/>
    <w:rsid w:val="0048240F"/>
    <w:rsid w:val="004A3D76"/>
    <w:rsid w:val="004A4E2E"/>
    <w:rsid w:val="004B4A07"/>
    <w:rsid w:val="004B54F1"/>
    <w:rsid w:val="004B5A98"/>
    <w:rsid w:val="004C197D"/>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4979"/>
    <w:rsid w:val="00550ACC"/>
    <w:rsid w:val="00557357"/>
    <w:rsid w:val="005613B7"/>
    <w:rsid w:val="005630EE"/>
    <w:rsid w:val="005640C6"/>
    <w:rsid w:val="00564AA2"/>
    <w:rsid w:val="005676EB"/>
    <w:rsid w:val="00575149"/>
    <w:rsid w:val="005807BF"/>
    <w:rsid w:val="00581197"/>
    <w:rsid w:val="00581409"/>
    <w:rsid w:val="00583616"/>
    <w:rsid w:val="0059017C"/>
    <w:rsid w:val="00595D86"/>
    <w:rsid w:val="00597ACE"/>
    <w:rsid w:val="005A5836"/>
    <w:rsid w:val="005B1400"/>
    <w:rsid w:val="005B2F07"/>
    <w:rsid w:val="005B57D1"/>
    <w:rsid w:val="005B7B35"/>
    <w:rsid w:val="005C03FF"/>
    <w:rsid w:val="005C11CC"/>
    <w:rsid w:val="005C5912"/>
    <w:rsid w:val="005C5FB0"/>
    <w:rsid w:val="005E13F3"/>
    <w:rsid w:val="005F1CB3"/>
    <w:rsid w:val="005F1D39"/>
    <w:rsid w:val="005F2B95"/>
    <w:rsid w:val="005F2CBA"/>
    <w:rsid w:val="005F4550"/>
    <w:rsid w:val="005F461F"/>
    <w:rsid w:val="0060080E"/>
    <w:rsid w:val="0060135F"/>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D6BA3"/>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57B"/>
    <w:rsid w:val="00823F55"/>
    <w:rsid w:val="00834330"/>
    <w:rsid w:val="00841760"/>
    <w:rsid w:val="008435BF"/>
    <w:rsid w:val="00850297"/>
    <w:rsid w:val="00854265"/>
    <w:rsid w:val="00856AE2"/>
    <w:rsid w:val="0085703A"/>
    <w:rsid w:val="008614F3"/>
    <w:rsid w:val="00870AAD"/>
    <w:rsid w:val="00870D58"/>
    <w:rsid w:val="00874048"/>
    <w:rsid w:val="00874E98"/>
    <w:rsid w:val="008761A9"/>
    <w:rsid w:val="00877D3E"/>
    <w:rsid w:val="00885267"/>
    <w:rsid w:val="00887CE7"/>
    <w:rsid w:val="0089160A"/>
    <w:rsid w:val="00892A1A"/>
    <w:rsid w:val="008941CF"/>
    <w:rsid w:val="00894237"/>
    <w:rsid w:val="00895497"/>
    <w:rsid w:val="008961EC"/>
    <w:rsid w:val="00896325"/>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1CF7"/>
    <w:rsid w:val="009024F8"/>
    <w:rsid w:val="00903371"/>
    <w:rsid w:val="00906DA2"/>
    <w:rsid w:val="009077E0"/>
    <w:rsid w:val="00913503"/>
    <w:rsid w:val="00915D0D"/>
    <w:rsid w:val="0091607B"/>
    <w:rsid w:val="00924B0B"/>
    <w:rsid w:val="0092641E"/>
    <w:rsid w:val="009344DD"/>
    <w:rsid w:val="00936A66"/>
    <w:rsid w:val="00937E3A"/>
    <w:rsid w:val="009439D8"/>
    <w:rsid w:val="00945E70"/>
    <w:rsid w:val="009473D2"/>
    <w:rsid w:val="00967E52"/>
    <w:rsid w:val="00980212"/>
    <w:rsid w:val="009812A3"/>
    <w:rsid w:val="00981678"/>
    <w:rsid w:val="009876A3"/>
    <w:rsid w:val="00993578"/>
    <w:rsid w:val="009945BB"/>
    <w:rsid w:val="00995068"/>
    <w:rsid w:val="00995102"/>
    <w:rsid w:val="009A0EE2"/>
    <w:rsid w:val="009A5463"/>
    <w:rsid w:val="009B0913"/>
    <w:rsid w:val="009B543C"/>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372E4"/>
    <w:rsid w:val="00A404D4"/>
    <w:rsid w:val="00A41241"/>
    <w:rsid w:val="00A41519"/>
    <w:rsid w:val="00A43372"/>
    <w:rsid w:val="00A454F5"/>
    <w:rsid w:val="00A46D7D"/>
    <w:rsid w:val="00A47C47"/>
    <w:rsid w:val="00A51A2E"/>
    <w:rsid w:val="00A53AB9"/>
    <w:rsid w:val="00A540EA"/>
    <w:rsid w:val="00A5738F"/>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6E08"/>
    <w:rsid w:val="00AB1302"/>
    <w:rsid w:val="00AB6AC6"/>
    <w:rsid w:val="00AC0BDB"/>
    <w:rsid w:val="00AC1076"/>
    <w:rsid w:val="00AC1E06"/>
    <w:rsid w:val="00AD7D5D"/>
    <w:rsid w:val="00AE009F"/>
    <w:rsid w:val="00AE0541"/>
    <w:rsid w:val="00AE084D"/>
    <w:rsid w:val="00AE0B88"/>
    <w:rsid w:val="00AE3361"/>
    <w:rsid w:val="00AE33E0"/>
    <w:rsid w:val="00AE3E86"/>
    <w:rsid w:val="00AE63F0"/>
    <w:rsid w:val="00AF0B09"/>
    <w:rsid w:val="00AF3B48"/>
    <w:rsid w:val="00B016B1"/>
    <w:rsid w:val="00B01DFE"/>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1104"/>
    <w:rsid w:val="00B52F7E"/>
    <w:rsid w:val="00B53118"/>
    <w:rsid w:val="00B53579"/>
    <w:rsid w:val="00B54EF7"/>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469F"/>
    <w:rsid w:val="00BA47FE"/>
    <w:rsid w:val="00BA61EF"/>
    <w:rsid w:val="00BA62CA"/>
    <w:rsid w:val="00BA72C5"/>
    <w:rsid w:val="00BA7F36"/>
    <w:rsid w:val="00BB2E88"/>
    <w:rsid w:val="00BB5A89"/>
    <w:rsid w:val="00BB7353"/>
    <w:rsid w:val="00BC00DB"/>
    <w:rsid w:val="00BC73C3"/>
    <w:rsid w:val="00BD5057"/>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3F65"/>
    <w:rsid w:val="00C744E6"/>
    <w:rsid w:val="00C77514"/>
    <w:rsid w:val="00C845E5"/>
    <w:rsid w:val="00C86727"/>
    <w:rsid w:val="00C90205"/>
    <w:rsid w:val="00C90F82"/>
    <w:rsid w:val="00C93CE6"/>
    <w:rsid w:val="00C95C21"/>
    <w:rsid w:val="00C963D9"/>
    <w:rsid w:val="00C97092"/>
    <w:rsid w:val="00C9774F"/>
    <w:rsid w:val="00CA0E16"/>
    <w:rsid w:val="00CA15B9"/>
    <w:rsid w:val="00CA6987"/>
    <w:rsid w:val="00CB7817"/>
    <w:rsid w:val="00CC4069"/>
    <w:rsid w:val="00CC5F52"/>
    <w:rsid w:val="00CD499C"/>
    <w:rsid w:val="00CE150A"/>
    <w:rsid w:val="00CE1E9B"/>
    <w:rsid w:val="00CE3D3D"/>
    <w:rsid w:val="00CE4377"/>
    <w:rsid w:val="00CE64B7"/>
    <w:rsid w:val="00CF0B71"/>
    <w:rsid w:val="00CF3625"/>
    <w:rsid w:val="00CF60A5"/>
    <w:rsid w:val="00CF685A"/>
    <w:rsid w:val="00CF7C74"/>
    <w:rsid w:val="00D1043E"/>
    <w:rsid w:val="00D109DF"/>
    <w:rsid w:val="00D127FF"/>
    <w:rsid w:val="00D15777"/>
    <w:rsid w:val="00D2158F"/>
    <w:rsid w:val="00D25E62"/>
    <w:rsid w:val="00D26534"/>
    <w:rsid w:val="00D2736B"/>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97AE1"/>
    <w:rsid w:val="00DA1B42"/>
    <w:rsid w:val="00DA3755"/>
    <w:rsid w:val="00DA6DFE"/>
    <w:rsid w:val="00DA7964"/>
    <w:rsid w:val="00DB0170"/>
    <w:rsid w:val="00DB1636"/>
    <w:rsid w:val="00DB3370"/>
    <w:rsid w:val="00DB6399"/>
    <w:rsid w:val="00DC09AA"/>
    <w:rsid w:val="00DC212D"/>
    <w:rsid w:val="00DC520D"/>
    <w:rsid w:val="00DC5824"/>
    <w:rsid w:val="00DC614E"/>
    <w:rsid w:val="00DC7D14"/>
    <w:rsid w:val="00DD26D8"/>
    <w:rsid w:val="00DE12AA"/>
    <w:rsid w:val="00DF143C"/>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606B"/>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24965"/>
    <w:rsid w:val="00F317DA"/>
    <w:rsid w:val="00F33CC7"/>
    <w:rsid w:val="00F35EE7"/>
    <w:rsid w:val="00F36068"/>
    <w:rsid w:val="00F410C4"/>
    <w:rsid w:val="00F56B61"/>
    <w:rsid w:val="00F64DCE"/>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oNotEmbedSmartTags/>
  <w:decimalSymbol w:val=","/>
  <w:listSeparator w:val=";"/>
  <w14:docId w14:val="3EFD4C10"/>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hyperlink" Target="mailto:antons@sedonasys.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younglee.tx@gmail.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zhengyanlei@chinaunicom.c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ggalimbe@cisco.com" TargetMode="External"/><Relationship Id="rId20" Type="http://schemas.openxmlformats.org/officeDocument/2006/relationships/hyperlink" Target="mailto:michael.scharf@hs-esslingen.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ergio.belotti@nokia.com"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mailto:fabio.peruzzini@telecomitalia.it" TargetMode="External"/><Relationship Id="rId19" Type="http://schemas.openxmlformats.org/officeDocument/2006/relationships/hyperlink" Target="mailto:wcorreia@timbrasil.com.b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 Id="rId22" Type="http://schemas.openxmlformats.org/officeDocument/2006/relationships/hyperlink" Target="mailto:jefftant.ietf@gmail.com" TargetMode="External"/><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D60105-23D0-4667-8EA3-DA52B9BD2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30</Pages>
  <Words>7048</Words>
  <Characters>54700</Characters>
  <Application>Microsoft Office Word</Application>
  <DocSecurity>0</DocSecurity>
  <Lines>455</Lines>
  <Paragraphs>12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162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BOUQUIER, JEAN-FRANCOIS, Vodafone Spain</cp:lastModifiedBy>
  <cp:revision>2</cp:revision>
  <cp:lastPrinted>2020-03-09T14:33:00Z</cp:lastPrinted>
  <dcterms:created xsi:type="dcterms:W3CDTF">2020-07-06T14:47:00Z</dcterms:created>
  <dcterms:modified xsi:type="dcterms:W3CDTF">2020-07-0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1607957</vt:lpwstr>
  </property>
</Properties>
</file>